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0"/>
        <w:gridCol w:w="1433"/>
        <w:gridCol w:w="1587"/>
        <w:gridCol w:w="1242"/>
        <w:gridCol w:w="1802"/>
        <w:gridCol w:w="1499"/>
        <w:gridCol w:w="1493"/>
      </w:tblGrid>
      <w:tr w:rsidR="00D1703D" w:rsidRPr="00D1703D" w14:paraId="761328E6" w14:textId="77777777" w:rsidTr="00800BBB">
        <w:trPr>
          <w:trHeight w:val="968"/>
        </w:trPr>
        <w:tc>
          <w:tcPr>
            <w:tcW w:w="778" w:type="pct"/>
          </w:tcPr>
          <w:p w14:paraId="22C1D01A" w14:textId="50C6EDF5" w:rsid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  <w:bookmarkStart w:id="0" w:name="_Hlk119940139"/>
            <w:r w:rsidRPr="00D1703D">
              <w:rPr>
                <w:rFonts w:ascii="Courier New" w:eastAsia="Courier New" w:hAnsi="Courier New" w:cs="Courier New"/>
                <w:noProof/>
                <w:sz w:val="22"/>
                <w:szCs w:val="22"/>
                <w:lang w:eastAsia="ko-KR"/>
              </w:rPr>
              <w:drawing>
                <wp:anchor distT="0" distB="0" distL="0" distR="0" simplePos="0" relativeHeight="251658240" behindDoc="1" locked="0" layoutInCell="1" allowOverlap="1" wp14:anchorId="5A9F2A59" wp14:editId="3613DE2E">
                  <wp:simplePos x="0" y="0"/>
                  <wp:positionH relativeFrom="page">
                    <wp:posOffset>187960</wp:posOffset>
                  </wp:positionH>
                  <wp:positionV relativeFrom="page">
                    <wp:posOffset>178117</wp:posOffset>
                  </wp:positionV>
                  <wp:extent cx="1564640" cy="1581785"/>
                  <wp:effectExtent l="0" t="0" r="0" b="0"/>
                  <wp:wrapNone/>
                  <wp:docPr id="1" name="image1.png" descr="The logo of The National Archi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1.png" descr="The logo of The National Archives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4640" cy="1581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F40ED4D" w14:textId="02E6FFD3" w:rsidR="006F518F" w:rsidRPr="00D1703D" w:rsidRDefault="006F518F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667" w:type="pct"/>
          </w:tcPr>
          <w:p w14:paraId="58DC965C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 w:val="restart"/>
          </w:tcPr>
          <w:p w14:paraId="21813D23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22BE4089" w14:textId="77777777" w:rsidTr="00800BBB">
        <w:trPr>
          <w:trHeight w:val="978"/>
        </w:trPr>
        <w:tc>
          <w:tcPr>
            <w:tcW w:w="1446" w:type="pct"/>
            <w:gridSpan w:val="2"/>
          </w:tcPr>
          <w:p w14:paraId="581500C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/>
          </w:tcPr>
          <w:p w14:paraId="38CCC56A" w14:textId="77777777" w:rsidR="00D1703D" w:rsidRPr="00D1703D" w:rsidRDefault="00D1703D" w:rsidP="00D1703D">
            <w:pPr>
              <w:spacing w:after="160" w:line="259" w:lineRule="auto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  <w:tr w:rsidR="00D1703D" w:rsidRPr="00D1703D" w14:paraId="68B3B3D0" w14:textId="77777777" w:rsidTr="00800BBB">
        <w:trPr>
          <w:trHeight w:val="970"/>
        </w:trPr>
        <w:tc>
          <w:tcPr>
            <w:tcW w:w="1446" w:type="pct"/>
            <w:gridSpan w:val="2"/>
          </w:tcPr>
          <w:p w14:paraId="77BE971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/>
          </w:tcPr>
          <w:p w14:paraId="65B84173" w14:textId="77777777" w:rsidR="00D1703D" w:rsidRPr="00D1703D" w:rsidRDefault="00D1703D" w:rsidP="00D1703D">
            <w:pPr>
              <w:spacing w:after="160" w:line="259" w:lineRule="auto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  <w:tr w:rsidR="00D1703D" w:rsidRPr="00D1703D" w14:paraId="1A3A2BEF" w14:textId="77777777" w:rsidTr="00800BBB">
        <w:trPr>
          <w:trHeight w:val="970"/>
        </w:trPr>
        <w:tc>
          <w:tcPr>
            <w:tcW w:w="1446" w:type="pct"/>
            <w:gridSpan w:val="2"/>
          </w:tcPr>
          <w:p w14:paraId="51062700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</w:tcPr>
          <w:p w14:paraId="74130F2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4BE1DC25" w14:textId="77777777" w:rsidTr="00704987">
        <w:trPr>
          <w:trHeight w:val="2971"/>
        </w:trPr>
        <w:tc>
          <w:tcPr>
            <w:tcW w:w="5000" w:type="pct"/>
            <w:gridSpan w:val="7"/>
          </w:tcPr>
          <w:p w14:paraId="44B42998" w14:textId="77777777" w:rsidR="00D1703D" w:rsidRPr="00D1703D" w:rsidRDefault="00D1703D" w:rsidP="00D170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Roboto Mono Medium" w:eastAsia="Malgun Gothic" w:hAnsi="Roboto Mono Medium" w:cs="Times New Roman"/>
                <w:sz w:val="58"/>
                <w:szCs w:val="22"/>
                <w:lang w:eastAsia="ko-KR"/>
              </w:rPr>
            </w:pPr>
          </w:p>
          <w:p w14:paraId="4EAC87C8" w14:textId="533AA1F7" w:rsidR="00D1703D" w:rsidRPr="0061576E" w:rsidRDefault="008E6CA4" w:rsidP="0061576E">
            <w:pPr>
              <w:pStyle w:val="Heading1"/>
            </w:pPr>
            <w:r w:rsidRPr="0061576E">
              <w:t xml:space="preserve">UK </w:t>
            </w:r>
            <w:r w:rsidR="00F87764" w:rsidRPr="0061576E">
              <w:t>Archives</w:t>
            </w:r>
            <w:r w:rsidRPr="0061576E">
              <w:t xml:space="preserve"> Sector</w:t>
            </w:r>
            <w:r w:rsidR="00F87764" w:rsidRPr="0061576E">
              <w:t xml:space="preserve"> Survey 2025</w:t>
            </w:r>
            <w:r w:rsidR="00D1703D" w:rsidRPr="0061576E">
              <w:t xml:space="preserve"> </w:t>
            </w:r>
          </w:p>
        </w:tc>
      </w:tr>
      <w:tr w:rsidR="00D1703D" w:rsidRPr="00D1703D" w14:paraId="659910EF" w14:textId="77777777" w:rsidTr="00800BBB">
        <w:trPr>
          <w:trHeight w:val="931"/>
        </w:trPr>
        <w:tc>
          <w:tcPr>
            <w:tcW w:w="778" w:type="pct"/>
          </w:tcPr>
          <w:p w14:paraId="32C76523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25" w:type="pct"/>
            <w:gridSpan w:val="5"/>
            <w:vMerge w:val="restart"/>
          </w:tcPr>
          <w:p w14:paraId="267FC68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  <w:p w14:paraId="0EF1236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  <w:p w14:paraId="30409344" w14:textId="424089BA" w:rsidR="00D1703D" w:rsidRPr="00D1703D" w:rsidRDefault="007070E9" w:rsidP="00AF4447">
            <w:pPr>
              <w:widowControl w:val="0"/>
              <w:autoSpaceDE w:val="0"/>
              <w:autoSpaceDN w:val="0"/>
              <w:spacing w:before="60" w:after="0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  <w:r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Midlands</w:t>
            </w:r>
            <w:r w:rsidR="00A41367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 xml:space="preserve"> Region (England) </w:t>
            </w:r>
            <w:r w:rsidR="008815DA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Repor</w:t>
            </w:r>
            <w:r w:rsidR="00AF4447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t</w:t>
            </w:r>
          </w:p>
          <w:p w14:paraId="385E56D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</w:tc>
        <w:tc>
          <w:tcPr>
            <w:tcW w:w="697" w:type="pct"/>
            <w:vMerge w:val="restart"/>
          </w:tcPr>
          <w:p w14:paraId="16376136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01A8D7FD" w14:textId="77777777" w:rsidTr="00800BBB">
        <w:trPr>
          <w:trHeight w:val="930"/>
        </w:trPr>
        <w:tc>
          <w:tcPr>
            <w:tcW w:w="778" w:type="pct"/>
          </w:tcPr>
          <w:p w14:paraId="3C2B8321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3525" w:type="pct"/>
            <w:gridSpan w:val="5"/>
            <w:vMerge/>
          </w:tcPr>
          <w:p w14:paraId="6C526ED0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97" w:type="pct"/>
            <w:vMerge/>
          </w:tcPr>
          <w:p w14:paraId="31721BFF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7440829C" w14:textId="77777777" w:rsidTr="00800BBB">
        <w:trPr>
          <w:trHeight w:val="930"/>
        </w:trPr>
        <w:tc>
          <w:tcPr>
            <w:tcW w:w="778" w:type="pct"/>
          </w:tcPr>
          <w:p w14:paraId="4572A9E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3525" w:type="pct"/>
            <w:gridSpan w:val="5"/>
            <w:vMerge/>
          </w:tcPr>
          <w:p w14:paraId="5AEDB899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97" w:type="pct"/>
            <w:vMerge/>
          </w:tcPr>
          <w:p w14:paraId="6CCFA02B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6E760951" w14:textId="77777777" w:rsidTr="00800BBB">
        <w:trPr>
          <w:trHeight w:val="970"/>
        </w:trPr>
        <w:tc>
          <w:tcPr>
            <w:tcW w:w="778" w:type="pct"/>
          </w:tcPr>
          <w:p w14:paraId="69DF9793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</w:tcPr>
          <w:p w14:paraId="41C6DAD0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</w:tcPr>
          <w:p w14:paraId="04C5336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</w:tcPr>
          <w:p w14:paraId="1C52E2F2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32D92B8A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50682DD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</w:tcPr>
          <w:p w14:paraId="47B4643B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038DB013" w14:textId="77777777" w:rsidTr="00800BBB">
        <w:trPr>
          <w:trHeight w:val="970"/>
        </w:trPr>
        <w:tc>
          <w:tcPr>
            <w:tcW w:w="778" w:type="pct"/>
          </w:tcPr>
          <w:p w14:paraId="4150591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</w:tcPr>
          <w:p w14:paraId="4277B4E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</w:tcPr>
          <w:p w14:paraId="0564F0EC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</w:tcPr>
          <w:p w14:paraId="0C7B34C7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6DA45BC1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396" w:type="pct"/>
            <w:gridSpan w:val="2"/>
          </w:tcPr>
          <w:p w14:paraId="5560F46C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4A52A790" w14:textId="77777777" w:rsidTr="00800BBB">
        <w:trPr>
          <w:trHeight w:val="970"/>
        </w:trPr>
        <w:tc>
          <w:tcPr>
            <w:tcW w:w="778" w:type="pct"/>
            <w:vMerge w:val="restart"/>
          </w:tcPr>
          <w:p w14:paraId="6DA87E66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  <w:vMerge w:val="restart"/>
          </w:tcPr>
          <w:p w14:paraId="7406036A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  <w:vMerge w:val="restart"/>
          </w:tcPr>
          <w:p w14:paraId="25BDFD29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  <w:vMerge w:val="restart"/>
          </w:tcPr>
          <w:p w14:paraId="04A5C6EB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66CCE19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5CF81F5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</w:tcPr>
          <w:p w14:paraId="35D86976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6158D9ED" w14:textId="77777777" w:rsidTr="00800BBB">
        <w:trPr>
          <w:trHeight w:val="970"/>
        </w:trPr>
        <w:tc>
          <w:tcPr>
            <w:tcW w:w="778" w:type="pct"/>
            <w:vMerge/>
          </w:tcPr>
          <w:p w14:paraId="5FF31507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67" w:type="pct"/>
            <w:vMerge/>
          </w:tcPr>
          <w:p w14:paraId="0B7AA5F5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740" w:type="pct"/>
            <w:vMerge/>
          </w:tcPr>
          <w:p w14:paraId="7B3D5781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579" w:type="pct"/>
            <w:vMerge/>
          </w:tcPr>
          <w:p w14:paraId="7B52F635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840" w:type="pct"/>
          </w:tcPr>
          <w:p w14:paraId="38BC4352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296F6234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  <w:vMerge w:val="restart"/>
          </w:tcPr>
          <w:p w14:paraId="31172E52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2A76B6AF" w14:textId="77777777" w:rsidTr="00800BBB">
        <w:trPr>
          <w:trHeight w:val="953"/>
        </w:trPr>
        <w:tc>
          <w:tcPr>
            <w:tcW w:w="778" w:type="pct"/>
          </w:tcPr>
          <w:p w14:paraId="28AD46A5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986" w:type="pct"/>
            <w:gridSpan w:val="3"/>
          </w:tcPr>
          <w:p w14:paraId="1A7BF0D9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538" w:type="pct"/>
            <w:gridSpan w:val="2"/>
          </w:tcPr>
          <w:p w14:paraId="1FD3848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  <w:vMerge/>
          </w:tcPr>
          <w:p w14:paraId="10911F9E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72D26230" w14:textId="77777777" w:rsidTr="00800BBB">
        <w:trPr>
          <w:trHeight w:val="448"/>
        </w:trPr>
        <w:tc>
          <w:tcPr>
            <w:tcW w:w="2765" w:type="pct"/>
            <w:gridSpan w:val="4"/>
          </w:tcPr>
          <w:p w14:paraId="274B1996" w14:textId="638D3669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130"/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</w:pPr>
            <w:r w:rsidRPr="00D1703D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Commissioned by 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The National Archives.</w:t>
            </w:r>
            <w:r w:rsidR="0061576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 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Created by Kazky</w:t>
            </w:r>
            <w:r w:rsidR="00B94FB2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 Ltd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1538" w:type="pct"/>
            <w:gridSpan w:val="2"/>
          </w:tcPr>
          <w:p w14:paraId="07216A4F" w14:textId="7E8E3695" w:rsidR="00D1703D" w:rsidRPr="00D1703D" w:rsidRDefault="0051424D" w:rsidP="00D1703D">
            <w:pPr>
              <w:widowControl w:val="0"/>
              <w:autoSpaceDE w:val="0"/>
              <w:autoSpaceDN w:val="0"/>
              <w:spacing w:before="60" w:after="0"/>
              <w:ind w:left="210"/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</w:pPr>
            <w:r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  <w:t>July</w:t>
            </w:r>
            <w:r w:rsidR="004B565F"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  <w:t xml:space="preserve"> 2025</w:t>
            </w:r>
          </w:p>
        </w:tc>
        <w:tc>
          <w:tcPr>
            <w:tcW w:w="697" w:type="pct"/>
            <w:vMerge/>
          </w:tcPr>
          <w:p w14:paraId="27F811DF" w14:textId="77777777" w:rsidR="00D1703D" w:rsidRPr="00D1703D" w:rsidRDefault="00D1703D" w:rsidP="00D1703D">
            <w:pPr>
              <w:spacing w:after="160" w:line="259" w:lineRule="auto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</w:tbl>
    <w:p w14:paraId="0C0DC4E6" w14:textId="77777777" w:rsidR="00D1703D" w:rsidRPr="00D1703D" w:rsidRDefault="00D1703D" w:rsidP="00D1703D">
      <w:pPr>
        <w:spacing w:after="160" w:line="259" w:lineRule="auto"/>
        <w:rPr>
          <w:rFonts w:ascii="Arial" w:eastAsia="Malgun Gothic" w:hAnsi="Arial" w:cs="Times New Roman"/>
          <w:szCs w:val="22"/>
          <w:lang w:eastAsia="ko-KR"/>
        </w:rPr>
        <w:sectPr w:rsidR="00D1703D" w:rsidRPr="00D1703D" w:rsidSect="005D56F2">
          <w:footerReference w:type="default" r:id="rId13"/>
          <w:type w:val="continuous"/>
          <w:pgSz w:w="11906" w:h="16838" w:code="9"/>
          <w:pgMar w:top="567" w:right="567" w:bottom="567" w:left="567" w:header="0" w:footer="0" w:gutter="0"/>
          <w:cols w:space="708"/>
          <w:titlePg/>
          <w:docGrid w:linePitch="360"/>
        </w:sectPr>
      </w:pPr>
    </w:p>
    <w:p w14:paraId="23C25686" w14:textId="5B623BDA" w:rsidR="00F37F2E" w:rsidRDefault="00F37F2E" w:rsidP="0061576E">
      <w:pPr>
        <w:pStyle w:val="Heading2"/>
      </w:pPr>
      <w:bookmarkStart w:id="1" w:name="_Toc200617929"/>
      <w:bookmarkStart w:id="2" w:name="_Toc200641474"/>
      <w:bookmarkStart w:id="3" w:name="_Toc87259123"/>
      <w:bookmarkStart w:id="4" w:name="_Toc148607473"/>
      <w:bookmarkStart w:id="5" w:name="_Toc198033513"/>
      <w:bookmarkEnd w:id="0"/>
      <w:r>
        <w:lastRenderedPageBreak/>
        <w:t>Version</w:t>
      </w:r>
      <w:bookmarkEnd w:id="1"/>
      <w:bookmarkEnd w:id="2"/>
    </w:p>
    <w:p w14:paraId="4867BBC6" w14:textId="77777777" w:rsidR="00F37F2E" w:rsidRPr="00F37F2E" w:rsidRDefault="00F37F2E" w:rsidP="00F37F2E">
      <w:pPr>
        <w:spacing w:after="0" w:line="312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F37F2E" w:rsidRPr="00F37F2E" w14:paraId="6632E6D7" w14:textId="77777777" w:rsidTr="00F37F2E">
        <w:tc>
          <w:tcPr>
            <w:tcW w:w="1696" w:type="dxa"/>
          </w:tcPr>
          <w:p w14:paraId="5355A671" w14:textId="3DD6D211" w:rsidR="00F37F2E" w:rsidRP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F37F2E">
              <w:rPr>
                <w:rFonts w:ascii="Open Sans" w:hAnsi="Open Sans" w:cs="Open Sans"/>
                <w:u w:val="single"/>
              </w:rPr>
              <w:t>Date</w:t>
            </w:r>
          </w:p>
        </w:tc>
        <w:tc>
          <w:tcPr>
            <w:tcW w:w="7320" w:type="dxa"/>
          </w:tcPr>
          <w:p w14:paraId="2729C2B5" w14:textId="77777777" w:rsid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F37F2E">
              <w:rPr>
                <w:rFonts w:ascii="Open Sans" w:hAnsi="Open Sans" w:cs="Open Sans"/>
                <w:u w:val="single"/>
              </w:rPr>
              <w:t>Description</w:t>
            </w:r>
          </w:p>
          <w:p w14:paraId="17DF2248" w14:textId="43D152D5" w:rsidR="00F37F2E" w:rsidRP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D55FF9" w:rsidRPr="00F37F2E" w14:paraId="72A72312" w14:textId="77777777" w:rsidTr="008903DD">
        <w:tc>
          <w:tcPr>
            <w:tcW w:w="1696" w:type="dxa"/>
          </w:tcPr>
          <w:p w14:paraId="3D3C70B3" w14:textId="48DA6172" w:rsidR="00D55FF9" w:rsidRPr="00F37F2E" w:rsidRDefault="00E861BA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D55FF9">
              <w:rPr>
                <w:rFonts w:ascii="Open Sans" w:hAnsi="Open Sans" w:cs="Open Sans"/>
              </w:rPr>
              <w:t xml:space="preserve"> Ju</w:t>
            </w:r>
            <w:r>
              <w:rPr>
                <w:rFonts w:ascii="Open Sans" w:hAnsi="Open Sans" w:cs="Open Sans"/>
              </w:rPr>
              <w:t>ly</w:t>
            </w:r>
            <w:r w:rsidR="00D55FF9">
              <w:rPr>
                <w:rFonts w:ascii="Open Sans" w:hAnsi="Open Sans" w:cs="Open Sans"/>
              </w:rPr>
              <w:t xml:space="preserve"> 2025</w:t>
            </w:r>
          </w:p>
        </w:tc>
        <w:tc>
          <w:tcPr>
            <w:tcW w:w="7320" w:type="dxa"/>
          </w:tcPr>
          <w:p w14:paraId="52BC45A3" w14:textId="77777777" w:rsidR="00D55FF9" w:rsidRDefault="00D55FF9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irst draft created by Kazky for The National Archives.</w:t>
            </w:r>
          </w:p>
          <w:p w14:paraId="1BC86A6A" w14:textId="77777777" w:rsidR="00D55FF9" w:rsidRPr="00F37F2E" w:rsidRDefault="00D55FF9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50818CA4" w14:textId="77777777" w:rsidR="00F37F2E" w:rsidRPr="00F37F2E" w:rsidRDefault="00F37F2E" w:rsidP="00F37F2E"/>
    <w:p w14:paraId="4E440D62" w14:textId="77777777" w:rsidR="00F37F2E" w:rsidRDefault="00F37F2E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br w:type="page"/>
      </w:r>
    </w:p>
    <w:p w14:paraId="262F0731" w14:textId="524222F6" w:rsidR="007E50F5" w:rsidRPr="00D47B82" w:rsidRDefault="001416D3" w:rsidP="0061576E">
      <w:pPr>
        <w:pStyle w:val="Heading2"/>
      </w:pPr>
      <w:bookmarkStart w:id="6" w:name="_Toc200617930"/>
      <w:bookmarkStart w:id="7" w:name="_Toc200641475"/>
      <w:r w:rsidRPr="00D47B82">
        <w:lastRenderedPageBreak/>
        <w:t>C</w:t>
      </w:r>
      <w:r w:rsidR="00C20BEC" w:rsidRPr="00D47B82">
        <w:t>ontents</w:t>
      </w:r>
      <w:bookmarkEnd w:id="3"/>
      <w:bookmarkEnd w:id="4"/>
      <w:bookmarkEnd w:id="5"/>
      <w:bookmarkEnd w:id="6"/>
      <w:bookmarkEnd w:id="7"/>
    </w:p>
    <w:sdt>
      <w:sdtPr>
        <w:id w:val="-1394206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2D34756" w14:textId="643E70C4" w:rsidR="004713BB" w:rsidRPr="007201E6" w:rsidRDefault="00076D8E" w:rsidP="004713BB">
          <w:pPr>
            <w:pStyle w:val="TOC1"/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r w:rsidRPr="00076D8E">
            <w:rPr>
              <w:rFonts w:ascii="Open Sans" w:eastAsiaTheme="majorEastAsia" w:hAnsi="Open Sans" w:cs="Open Sans"/>
              <w:color w:val="365F91" w:themeColor="accent1" w:themeShade="BF"/>
              <w:sz w:val="32"/>
              <w:szCs w:val="32"/>
              <w:lang w:val="en-US" w:eastAsia="en-US"/>
            </w:rPr>
            <w:fldChar w:fldCharType="begin"/>
          </w:r>
          <w:r w:rsidRPr="00076D8E">
            <w:rPr>
              <w:rFonts w:ascii="Open Sans" w:hAnsi="Open Sans" w:cs="Open Sans"/>
            </w:rPr>
            <w:instrText xml:space="preserve"> TOC \o "1-3" \h \z \u </w:instrText>
          </w:r>
          <w:r w:rsidRPr="00076D8E">
            <w:rPr>
              <w:rFonts w:ascii="Open Sans" w:eastAsiaTheme="majorEastAsia" w:hAnsi="Open Sans" w:cs="Open Sans"/>
              <w:color w:val="365F91" w:themeColor="accent1" w:themeShade="BF"/>
              <w:sz w:val="32"/>
              <w:szCs w:val="32"/>
              <w:lang w:val="en-US" w:eastAsia="en-US"/>
            </w:rPr>
            <w:fldChar w:fldCharType="separate"/>
          </w:r>
        </w:p>
        <w:p w14:paraId="0E649D37" w14:textId="13160D9A" w:rsidR="004713BB" w:rsidRPr="007201E6" w:rsidRDefault="004713BB" w:rsidP="004713BB">
          <w:pPr>
            <w:pStyle w:val="TOC1"/>
            <w:tabs>
              <w:tab w:val="left" w:pos="480"/>
            </w:tabs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76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1.</w:t>
            </w:r>
            <w:r w:rsidR="003C7B4B" w:rsidRPr="007201E6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7201E6">
              <w:rPr>
                <w:rStyle w:val="Hyperlink"/>
                <w:rFonts w:ascii="Open Sans" w:hAnsi="Open Sans" w:cs="Open Sans"/>
                <w:noProof/>
              </w:rPr>
              <w:t>Introduction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76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C9751C">
              <w:rPr>
                <w:rFonts w:ascii="Open Sans" w:hAnsi="Open Sans" w:cs="Open Sans"/>
                <w:noProof/>
                <w:webHidden/>
              </w:rPr>
              <w:t>4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44EFFAD5" w14:textId="16ADD257" w:rsidR="004713BB" w:rsidRPr="007201E6" w:rsidRDefault="004713BB" w:rsidP="004713BB">
          <w:pPr>
            <w:pStyle w:val="TOC2"/>
            <w:tabs>
              <w:tab w:val="left" w:pos="960"/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77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1.1</w:t>
            </w:r>
            <w:r w:rsidRPr="007201E6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7201E6">
              <w:rPr>
                <w:rStyle w:val="Hyperlink"/>
                <w:rFonts w:ascii="Open Sans" w:hAnsi="Open Sans" w:cs="Open Sans"/>
                <w:noProof/>
              </w:rPr>
              <w:t>Context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77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C9751C">
              <w:rPr>
                <w:rFonts w:ascii="Open Sans" w:hAnsi="Open Sans" w:cs="Open Sans"/>
                <w:noProof/>
                <w:webHidden/>
              </w:rPr>
              <w:t>4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257518E7" w14:textId="2BFBD9A6" w:rsidR="004713BB" w:rsidRPr="007201E6" w:rsidRDefault="004713BB" w:rsidP="004713BB">
          <w:pPr>
            <w:pStyle w:val="TOC2"/>
            <w:tabs>
              <w:tab w:val="left" w:pos="960"/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78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1.2</w:t>
            </w:r>
            <w:r w:rsidRPr="007201E6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7201E6">
              <w:rPr>
                <w:rStyle w:val="Hyperlink"/>
                <w:rFonts w:ascii="Open Sans" w:hAnsi="Open Sans" w:cs="Open Sans"/>
                <w:noProof/>
              </w:rPr>
              <w:t>Response rate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78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C9751C">
              <w:rPr>
                <w:rFonts w:ascii="Open Sans" w:hAnsi="Open Sans" w:cs="Open Sans"/>
                <w:noProof/>
                <w:webHidden/>
              </w:rPr>
              <w:t>5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18491024" w14:textId="2A35E513" w:rsidR="004713BB" w:rsidRPr="007201E6" w:rsidRDefault="004713BB" w:rsidP="004713BB">
          <w:pPr>
            <w:pStyle w:val="TOC1"/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81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 Results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81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C9751C">
              <w:rPr>
                <w:rFonts w:ascii="Open Sans" w:hAnsi="Open Sans" w:cs="Open Sans"/>
                <w:noProof/>
                <w:webHidden/>
              </w:rPr>
              <w:t>8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28493337" w14:textId="7D3BA3BA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82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1 Finance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82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C9751C">
              <w:rPr>
                <w:rFonts w:ascii="Open Sans" w:hAnsi="Open Sans" w:cs="Open Sans"/>
                <w:noProof/>
                <w:webHidden/>
              </w:rPr>
              <w:t>8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45FAD901" w14:textId="14E4D7D3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89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2 Workforce and volunteering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89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C9751C">
              <w:rPr>
                <w:rFonts w:ascii="Open Sans" w:hAnsi="Open Sans" w:cs="Open Sans"/>
                <w:noProof/>
                <w:webHidden/>
              </w:rPr>
              <w:t>16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405BDCDF" w14:textId="7CD1C193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92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3 Collections management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92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C9751C">
              <w:rPr>
                <w:rFonts w:ascii="Open Sans" w:hAnsi="Open Sans" w:cs="Open Sans"/>
                <w:noProof/>
                <w:webHidden/>
              </w:rPr>
              <w:t>21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1F351C66" w14:textId="146084AC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500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4 Access and engagement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500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C9751C">
              <w:rPr>
                <w:rFonts w:ascii="Open Sans" w:hAnsi="Open Sans" w:cs="Open Sans"/>
                <w:noProof/>
                <w:webHidden/>
              </w:rPr>
              <w:t>29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725BFABA" w14:textId="735229A6" w:rsidR="00076D8E" w:rsidRDefault="00076D8E" w:rsidP="00076D8E">
          <w:pPr>
            <w:spacing w:after="0" w:line="312" w:lineRule="auto"/>
          </w:pPr>
          <w:r w:rsidRPr="00076D8E">
            <w:rPr>
              <w:rFonts w:ascii="Open Sans" w:hAnsi="Open Sans" w:cs="Open Sans"/>
              <w:b/>
              <w:bCs/>
            </w:rPr>
            <w:fldChar w:fldCharType="end"/>
          </w:r>
        </w:p>
      </w:sdtContent>
    </w:sdt>
    <w:p w14:paraId="269E840B" w14:textId="591510AD" w:rsidR="007E50F5" w:rsidRPr="001D6BE4" w:rsidRDefault="00C20BEC" w:rsidP="003802A1">
      <w:pPr>
        <w:pStyle w:val="ListParagraph"/>
        <w:rPr>
          <w:rFonts w:ascii="Open Sans" w:hAnsi="Open Sans" w:cs="Open Sans"/>
          <w:sz w:val="22"/>
          <w:szCs w:val="22"/>
        </w:rPr>
      </w:pPr>
      <w:r w:rsidRPr="001D6BE4">
        <w:rPr>
          <w:rFonts w:ascii="Open Sans" w:hAnsi="Open Sans" w:cs="Open Sans"/>
          <w:sz w:val="22"/>
          <w:szCs w:val="22"/>
        </w:rPr>
        <w:br w:type="page"/>
      </w:r>
    </w:p>
    <w:p w14:paraId="6E964C75" w14:textId="41592F2F" w:rsidR="00EC1F3D" w:rsidRPr="0061576E" w:rsidRDefault="0061576E" w:rsidP="0061576E">
      <w:pPr>
        <w:pStyle w:val="Heading2"/>
      </w:pPr>
      <w:bookmarkStart w:id="8" w:name="_Toc198033514"/>
      <w:bookmarkStart w:id="9" w:name="_Toc200641476"/>
      <w:r>
        <w:lastRenderedPageBreak/>
        <w:t xml:space="preserve">1. </w:t>
      </w:r>
      <w:r w:rsidR="00F87764" w:rsidRPr="0061576E">
        <w:t>Introductio</w:t>
      </w:r>
      <w:r w:rsidR="00EC1F3D" w:rsidRPr="0061576E">
        <w:t>n</w:t>
      </w:r>
      <w:bookmarkEnd w:id="8"/>
      <w:bookmarkEnd w:id="9"/>
    </w:p>
    <w:p w14:paraId="66205DFA" w14:textId="77777777" w:rsidR="00653699" w:rsidRPr="00653699" w:rsidRDefault="00653699" w:rsidP="0065369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  <w:sz w:val="22"/>
          <w:szCs w:val="22"/>
        </w:rPr>
      </w:pPr>
    </w:p>
    <w:p w14:paraId="2A3C53C4" w14:textId="5DC2E66A" w:rsidR="007E50F5" w:rsidRPr="0061576E" w:rsidRDefault="007A0E97" w:rsidP="0061576E">
      <w:pPr>
        <w:pStyle w:val="Heading3"/>
      </w:pPr>
      <w:r w:rsidRPr="0061576E">
        <w:t xml:space="preserve"> </w:t>
      </w:r>
      <w:bookmarkStart w:id="10" w:name="_Toc198033515"/>
      <w:bookmarkStart w:id="11" w:name="_Toc200641477"/>
      <w:r w:rsidR="0061576E">
        <w:t xml:space="preserve">1.1 </w:t>
      </w:r>
      <w:r w:rsidR="00A82FD4" w:rsidRPr="0061576E">
        <w:t>Context</w:t>
      </w:r>
      <w:bookmarkEnd w:id="10"/>
      <w:bookmarkEnd w:id="11"/>
    </w:p>
    <w:p w14:paraId="676661C3" w14:textId="3BE21424" w:rsidR="007E50F5" w:rsidRPr="00212DFE" w:rsidRDefault="007E50F5" w:rsidP="0065369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</w:rPr>
      </w:pPr>
    </w:p>
    <w:p w14:paraId="4FCAAB52" w14:textId="4F6190FC" w:rsidR="00EC1F3D" w:rsidRDefault="004743AE" w:rsidP="00FD52C8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</w:rPr>
      </w:pPr>
      <w:r w:rsidRPr="00212DFE">
        <w:rPr>
          <w:rFonts w:ascii="Open Sans" w:hAnsi="Open Sans" w:cs="Open Sans"/>
          <w:bCs/>
        </w:rPr>
        <w:t xml:space="preserve">The Archive Sector Leadership department (ASL) at The National Archives is responsible for </w:t>
      </w:r>
      <w:r w:rsidR="00327B93">
        <w:rPr>
          <w:rFonts w:ascii="Open Sans" w:hAnsi="Open Sans" w:cs="Open Sans"/>
          <w:bCs/>
        </w:rPr>
        <w:t xml:space="preserve">the </w:t>
      </w:r>
      <w:r w:rsidRPr="00212DFE">
        <w:rPr>
          <w:rFonts w:ascii="Open Sans" w:hAnsi="Open Sans" w:cs="Open Sans"/>
          <w:bCs/>
        </w:rPr>
        <w:t xml:space="preserve">leadership of the archive sector in </w:t>
      </w:r>
      <w:r w:rsidR="00687AF2" w:rsidRPr="00212DFE">
        <w:rPr>
          <w:rFonts w:ascii="Open Sans" w:hAnsi="Open Sans" w:cs="Open Sans"/>
          <w:bCs/>
        </w:rPr>
        <w:t xml:space="preserve">England. </w:t>
      </w:r>
      <w:r w:rsidRPr="00212DFE">
        <w:rPr>
          <w:rFonts w:ascii="Open Sans" w:hAnsi="Open Sans" w:cs="Open Sans"/>
          <w:bCs/>
        </w:rPr>
        <w:t xml:space="preserve">In 2025, </w:t>
      </w:r>
      <w:r w:rsidR="00327B93">
        <w:rPr>
          <w:rFonts w:ascii="Open Sans" w:hAnsi="Open Sans" w:cs="Open Sans"/>
          <w:bCs/>
        </w:rPr>
        <w:t xml:space="preserve">they </w:t>
      </w:r>
      <w:r w:rsidRPr="00212DFE">
        <w:rPr>
          <w:rFonts w:ascii="Open Sans" w:hAnsi="Open Sans" w:cs="Open Sans"/>
          <w:bCs/>
        </w:rPr>
        <w:t xml:space="preserve">expanded </w:t>
      </w:r>
      <w:r w:rsidR="00327B93">
        <w:rPr>
          <w:rFonts w:ascii="Open Sans" w:hAnsi="Open Sans" w:cs="Open Sans"/>
          <w:bCs/>
        </w:rPr>
        <w:t>their</w:t>
      </w:r>
      <w:r w:rsidRPr="00212DFE">
        <w:rPr>
          <w:rFonts w:ascii="Open Sans" w:hAnsi="Open Sans" w:cs="Open Sans"/>
          <w:bCs/>
        </w:rPr>
        <w:t xml:space="preserve"> annual survey of archive services to the whole of the </w:t>
      </w:r>
      <w:r w:rsidR="00BD0949" w:rsidRPr="00212DFE">
        <w:rPr>
          <w:rFonts w:ascii="Open Sans" w:hAnsi="Open Sans" w:cs="Open Sans"/>
          <w:bCs/>
        </w:rPr>
        <w:t xml:space="preserve">United Kingdom of Great Britain and Northern Ireland (UK) </w:t>
      </w:r>
      <w:r w:rsidRPr="00212DFE">
        <w:rPr>
          <w:rFonts w:ascii="Open Sans" w:hAnsi="Open Sans" w:cs="Open Sans"/>
          <w:bCs/>
        </w:rPr>
        <w:t xml:space="preserve">in partnership </w:t>
      </w:r>
      <w:r w:rsidR="0049629D">
        <w:rPr>
          <w:rFonts w:ascii="Open Sans" w:hAnsi="Open Sans" w:cs="Open Sans"/>
          <w:bCs/>
        </w:rPr>
        <w:t xml:space="preserve">with </w:t>
      </w:r>
      <w:r w:rsidR="00FD52C8">
        <w:rPr>
          <w:rFonts w:ascii="Open Sans" w:hAnsi="Open Sans" w:cs="Open Sans"/>
          <w:bCs/>
        </w:rPr>
        <w:t xml:space="preserve">the </w:t>
      </w:r>
      <w:r w:rsidR="00FD52C8" w:rsidRPr="00887536">
        <w:rPr>
          <w:rFonts w:ascii="Open Sans" w:hAnsi="Open Sans" w:cs="Open Sans"/>
        </w:rPr>
        <w:t xml:space="preserve">Archives and Records Council Wales, National Records of Scotland, Public Record Office of Northern Ireland, Scottish Council on Archives and the Welsh Government. </w:t>
      </w:r>
    </w:p>
    <w:p w14:paraId="6EA638A8" w14:textId="77777777" w:rsidR="00FD52C8" w:rsidRPr="00212DFE" w:rsidRDefault="00FD52C8" w:rsidP="00FD52C8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C2AA24E" w14:textId="14B10E25" w:rsidR="004743AE" w:rsidRPr="00212DFE" w:rsidRDefault="004743AE" w:rsidP="00EC1F3D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This replaced three surveys which were carried out in 2024</w:t>
      </w:r>
      <w:r w:rsidR="00E02A08" w:rsidRPr="00212DFE">
        <w:rPr>
          <w:rFonts w:ascii="Open Sans" w:hAnsi="Open Sans" w:cs="Open Sans"/>
          <w:bCs/>
        </w:rPr>
        <w:t>:</w:t>
      </w:r>
    </w:p>
    <w:p w14:paraId="6AA181EB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746A3CC" w14:textId="67786BFE" w:rsidR="004743AE" w:rsidRPr="00212DFE" w:rsidRDefault="004743AE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 xml:space="preserve">The Local Authority Benchmarking Exercise (England and Wales) – carried out </w:t>
      </w:r>
      <w:r w:rsidR="00155F5B" w:rsidRPr="00212DFE">
        <w:rPr>
          <w:rFonts w:ascii="Open Sans" w:hAnsi="Open Sans" w:cs="Open Sans"/>
          <w:bCs/>
        </w:rPr>
        <w:t xml:space="preserve">by The National Archives </w:t>
      </w:r>
      <w:r w:rsidRPr="00212DFE">
        <w:rPr>
          <w:rFonts w:ascii="Open Sans" w:hAnsi="Open Sans" w:cs="Open Sans"/>
          <w:bCs/>
        </w:rPr>
        <w:t>for</w:t>
      </w:r>
      <w:r w:rsidR="00D87FB6" w:rsidRPr="00212DFE">
        <w:rPr>
          <w:rFonts w:ascii="Open Sans" w:hAnsi="Open Sans" w:cs="Open Sans"/>
          <w:bCs/>
        </w:rPr>
        <w:t xml:space="preserve"> </w:t>
      </w:r>
      <w:r w:rsidRPr="00212DFE">
        <w:rPr>
          <w:rFonts w:ascii="Open Sans" w:hAnsi="Open Sans" w:cs="Open Sans"/>
          <w:bCs/>
        </w:rPr>
        <w:t xml:space="preserve">2021/22 </w:t>
      </w:r>
      <w:r w:rsidR="007B6869" w:rsidRPr="00212DFE">
        <w:rPr>
          <w:rFonts w:ascii="Open Sans" w:hAnsi="Open Sans" w:cs="Open Sans"/>
          <w:bCs/>
        </w:rPr>
        <w:t xml:space="preserve">(collected November 2022-February 2023) and </w:t>
      </w:r>
      <w:r w:rsidR="00155F5B" w:rsidRPr="00212DFE">
        <w:rPr>
          <w:rFonts w:ascii="Open Sans" w:hAnsi="Open Sans" w:cs="Open Sans"/>
          <w:bCs/>
        </w:rPr>
        <w:t>2022/</w:t>
      </w:r>
      <w:r w:rsidR="001227EC" w:rsidRPr="00212DFE">
        <w:rPr>
          <w:rFonts w:ascii="Open Sans" w:hAnsi="Open Sans" w:cs="Open Sans"/>
          <w:bCs/>
        </w:rPr>
        <w:t xml:space="preserve">23 </w:t>
      </w:r>
      <w:r w:rsidR="007B6869" w:rsidRPr="00212DFE">
        <w:rPr>
          <w:rFonts w:ascii="Open Sans" w:hAnsi="Open Sans" w:cs="Open Sans"/>
          <w:bCs/>
        </w:rPr>
        <w:t>(collected January</w:t>
      </w:r>
      <w:r w:rsidR="00D87FB6" w:rsidRPr="00212DFE">
        <w:rPr>
          <w:rFonts w:ascii="Open Sans" w:hAnsi="Open Sans" w:cs="Open Sans"/>
          <w:bCs/>
        </w:rPr>
        <w:t>-March 2024</w:t>
      </w:r>
      <w:r w:rsidR="007B6869" w:rsidRPr="00212DFE">
        <w:rPr>
          <w:rFonts w:ascii="Open Sans" w:hAnsi="Open Sans" w:cs="Open Sans"/>
          <w:bCs/>
        </w:rPr>
        <w:t>)</w:t>
      </w:r>
      <w:r w:rsidR="00D87FB6" w:rsidRPr="00212DFE">
        <w:rPr>
          <w:rFonts w:ascii="Open Sans" w:hAnsi="Open Sans" w:cs="Open Sans"/>
          <w:bCs/>
        </w:rPr>
        <w:t>. This</w:t>
      </w:r>
      <w:r w:rsidRPr="00212DFE">
        <w:rPr>
          <w:rFonts w:ascii="Open Sans" w:hAnsi="Open Sans" w:cs="Open Sans"/>
          <w:bCs/>
        </w:rPr>
        <w:t xml:space="preserve"> replaced the CIPFA Archive Services Statistics (England and Wales)</w:t>
      </w:r>
      <w:r w:rsidR="00687AF2" w:rsidRPr="00212DFE">
        <w:rPr>
          <w:rFonts w:ascii="Open Sans" w:hAnsi="Open Sans" w:cs="Open Sans"/>
          <w:bCs/>
        </w:rPr>
        <w:t>,</w:t>
      </w:r>
      <w:r w:rsidRPr="00212DFE">
        <w:rPr>
          <w:rFonts w:ascii="Open Sans" w:hAnsi="Open Sans" w:cs="Open Sans"/>
          <w:bCs/>
        </w:rPr>
        <w:t xml:space="preserve"> which cover</w:t>
      </w:r>
      <w:r w:rsidR="00E27C38" w:rsidRPr="00212DFE">
        <w:rPr>
          <w:rFonts w:ascii="Open Sans" w:hAnsi="Open Sans" w:cs="Open Sans"/>
          <w:bCs/>
        </w:rPr>
        <w:t>ed</w:t>
      </w:r>
      <w:r w:rsidRPr="00212DFE">
        <w:rPr>
          <w:rFonts w:ascii="Open Sans" w:hAnsi="Open Sans" w:cs="Open Sans"/>
          <w:bCs/>
        </w:rPr>
        <w:t xml:space="preserve"> 1988-2020/21.</w:t>
      </w:r>
    </w:p>
    <w:p w14:paraId="19D7DBBD" w14:textId="1A5CBDFD" w:rsidR="001227EC" w:rsidRPr="00212DFE" w:rsidRDefault="001227EC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Archives sector survey for England (non-local authority services) – collected January to March 2024.</w:t>
      </w:r>
    </w:p>
    <w:p w14:paraId="4C06B8FA" w14:textId="269E29F6" w:rsidR="004743AE" w:rsidRPr="00212DFE" w:rsidRDefault="004743AE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Review of Archive Services in Wales – undertaken by the Welsh Government and included a survey of archive services in Wales</w:t>
      </w:r>
      <w:r w:rsidR="000843A6" w:rsidRPr="00212DFE">
        <w:rPr>
          <w:rFonts w:ascii="Open Sans" w:hAnsi="Open Sans" w:cs="Open Sans"/>
          <w:bCs/>
        </w:rPr>
        <w:t xml:space="preserve"> </w:t>
      </w:r>
      <w:r w:rsidR="00E02A08" w:rsidRPr="00212DFE">
        <w:rPr>
          <w:rFonts w:ascii="Open Sans" w:hAnsi="Open Sans" w:cs="Open Sans"/>
          <w:bCs/>
        </w:rPr>
        <w:t>covering 2022/23</w:t>
      </w:r>
      <w:r w:rsidR="00F554D3" w:rsidRPr="00212DFE">
        <w:rPr>
          <w:rFonts w:ascii="Open Sans" w:hAnsi="Open Sans" w:cs="Open Sans"/>
          <w:bCs/>
        </w:rPr>
        <w:t xml:space="preserve"> – collected </w:t>
      </w:r>
      <w:r w:rsidR="006C6EA4" w:rsidRPr="00212DFE">
        <w:rPr>
          <w:rFonts w:ascii="Open Sans" w:hAnsi="Open Sans" w:cs="Open Sans"/>
          <w:bCs/>
        </w:rPr>
        <w:t>in February to March 202</w:t>
      </w:r>
      <w:r w:rsidR="000A5632" w:rsidRPr="00212DFE">
        <w:rPr>
          <w:rFonts w:ascii="Open Sans" w:hAnsi="Open Sans" w:cs="Open Sans"/>
          <w:bCs/>
        </w:rPr>
        <w:t>4.</w:t>
      </w:r>
    </w:p>
    <w:p w14:paraId="10777321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64828085" w14:textId="3586D3C8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The purpose of the survey was to:</w:t>
      </w:r>
    </w:p>
    <w:p w14:paraId="7D895DF5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19E67292" w14:textId="3275C6D9" w:rsidR="004743AE" w:rsidRPr="00212DFE" w:rsidRDefault="004743AE" w:rsidP="00AA771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Gather evidence to help demonstrate the social and economic importance of archives to funders and stakeholders – locally, regionally, and nationally.</w:t>
      </w:r>
    </w:p>
    <w:p w14:paraId="6F7589D2" w14:textId="502C95C1" w:rsidR="008C4259" w:rsidRPr="00212DFE" w:rsidRDefault="004743AE" w:rsidP="00AA771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Provide archive services with data to enable them to benchmark their performance.</w:t>
      </w:r>
    </w:p>
    <w:p w14:paraId="37C2CC1A" w14:textId="77777777" w:rsidR="008C4259" w:rsidRPr="00212DFE" w:rsidRDefault="008C4259" w:rsidP="008C425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4A31D8F4" w14:textId="13C3D2CB" w:rsidR="008C4259" w:rsidRDefault="00E32D5B" w:rsidP="008C425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AF4447">
        <w:rPr>
          <w:rFonts w:ascii="Open Sans" w:hAnsi="Open Sans" w:cs="Open Sans"/>
          <w:bCs/>
        </w:rPr>
        <w:lastRenderedPageBreak/>
        <w:t>This repor</w:t>
      </w:r>
      <w:r w:rsidR="00E16D6D">
        <w:rPr>
          <w:rFonts w:ascii="Open Sans" w:hAnsi="Open Sans" w:cs="Open Sans"/>
          <w:bCs/>
        </w:rPr>
        <w:t xml:space="preserve">t outlines </w:t>
      </w:r>
      <w:r w:rsidR="00AF4447" w:rsidRPr="00AF4447">
        <w:rPr>
          <w:rFonts w:ascii="Open Sans" w:hAnsi="Open Sans" w:cs="Open Sans"/>
          <w:bCs/>
        </w:rPr>
        <w:t xml:space="preserve">the results for </w:t>
      </w:r>
      <w:r w:rsidR="00F40DE6">
        <w:rPr>
          <w:rFonts w:ascii="Open Sans" w:hAnsi="Open Sans" w:cs="Open Sans"/>
          <w:bCs/>
        </w:rPr>
        <w:t xml:space="preserve">the </w:t>
      </w:r>
      <w:r w:rsidR="007070E9">
        <w:rPr>
          <w:rFonts w:ascii="Open Sans" w:hAnsi="Open Sans" w:cs="Open Sans"/>
          <w:bCs/>
        </w:rPr>
        <w:t>Midlands</w:t>
      </w:r>
      <w:r w:rsidR="00A41367">
        <w:rPr>
          <w:rFonts w:ascii="Open Sans" w:hAnsi="Open Sans" w:cs="Open Sans"/>
          <w:bCs/>
        </w:rPr>
        <w:t xml:space="preserve"> region</w:t>
      </w:r>
      <w:r w:rsidR="00AB09AA">
        <w:rPr>
          <w:rFonts w:ascii="Open Sans" w:hAnsi="Open Sans" w:cs="Open Sans"/>
          <w:bCs/>
        </w:rPr>
        <w:t xml:space="preserve"> (England)</w:t>
      </w:r>
      <w:r w:rsidR="003E122A">
        <w:rPr>
          <w:rFonts w:ascii="Open Sans" w:hAnsi="Open Sans" w:cs="Open Sans"/>
          <w:bCs/>
        </w:rPr>
        <w:t>.</w:t>
      </w:r>
      <w:r w:rsidR="00AB5C7C">
        <w:rPr>
          <w:rFonts w:ascii="Open Sans" w:hAnsi="Open Sans" w:cs="Open Sans"/>
          <w:bCs/>
        </w:rPr>
        <w:t xml:space="preserve"> </w:t>
      </w:r>
      <w:r w:rsidR="00790F37">
        <w:rPr>
          <w:rFonts w:ascii="Open Sans" w:hAnsi="Open Sans" w:cs="Open Sans"/>
          <w:bCs/>
        </w:rPr>
        <w:t>For more details on the methodology for the data collection and data analysis see the UK report and the accompanying Technical Note.</w:t>
      </w:r>
    </w:p>
    <w:p w14:paraId="55387F24" w14:textId="77777777" w:rsidR="0061576E" w:rsidRDefault="0061576E" w:rsidP="008C425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727C6B6" w14:textId="713C198A" w:rsidR="00EF0342" w:rsidRDefault="00EE3DDD" w:rsidP="0061576E">
      <w:pPr>
        <w:pStyle w:val="Heading3"/>
      </w:pPr>
      <w:r>
        <w:t xml:space="preserve"> </w:t>
      </w:r>
      <w:bookmarkStart w:id="12" w:name="_Toc200617934"/>
      <w:bookmarkStart w:id="13" w:name="_Toc200641478"/>
      <w:r w:rsidR="0061576E">
        <w:t xml:space="preserve">1.2 </w:t>
      </w:r>
      <w:r>
        <w:t>Response rate</w:t>
      </w:r>
      <w:bookmarkEnd w:id="12"/>
      <w:bookmarkEnd w:id="13"/>
    </w:p>
    <w:p w14:paraId="53A86EFC" w14:textId="77777777" w:rsidR="00EC242D" w:rsidRDefault="00EC242D" w:rsidP="00AE586D">
      <w:pPr>
        <w:spacing w:after="0" w:line="312" w:lineRule="auto"/>
        <w:rPr>
          <w:rFonts w:ascii="Open Sans" w:hAnsi="Open Sans" w:cs="Open Sans"/>
        </w:rPr>
      </w:pPr>
    </w:p>
    <w:p w14:paraId="73259ADF" w14:textId="6BDBD159" w:rsidR="002F1BE7" w:rsidRDefault="00E634DC" w:rsidP="00AE586D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38</w:t>
      </w:r>
      <w:r w:rsidR="00256682" w:rsidRPr="008E6CA4">
        <w:rPr>
          <w:rFonts w:ascii="Open Sans" w:hAnsi="Open Sans" w:cs="Open Sans"/>
        </w:rPr>
        <w:t xml:space="preserve"> responses </w:t>
      </w:r>
      <w:r w:rsidR="00674CE7">
        <w:rPr>
          <w:rFonts w:ascii="Open Sans" w:hAnsi="Open Sans" w:cs="Open Sans"/>
        </w:rPr>
        <w:t xml:space="preserve">to the survey </w:t>
      </w:r>
      <w:r w:rsidR="00256682" w:rsidRPr="008E6CA4">
        <w:rPr>
          <w:rFonts w:ascii="Open Sans" w:hAnsi="Open Sans" w:cs="Open Sans"/>
        </w:rPr>
        <w:t>were received</w:t>
      </w:r>
      <w:r w:rsidR="00790F37">
        <w:rPr>
          <w:rFonts w:ascii="Open Sans" w:hAnsi="Open Sans" w:cs="Open Sans"/>
        </w:rPr>
        <w:t xml:space="preserve"> from </w:t>
      </w:r>
      <w:r w:rsidR="00AB09AA">
        <w:rPr>
          <w:rFonts w:ascii="Open Sans" w:hAnsi="Open Sans" w:cs="Open Sans"/>
        </w:rPr>
        <w:t xml:space="preserve">the </w:t>
      </w:r>
      <w:r w:rsidR="007070E9">
        <w:rPr>
          <w:rFonts w:ascii="Open Sans" w:hAnsi="Open Sans" w:cs="Open Sans"/>
        </w:rPr>
        <w:t xml:space="preserve">Midlands </w:t>
      </w:r>
      <w:r w:rsidR="00AB09AA">
        <w:rPr>
          <w:rFonts w:ascii="Open Sans" w:hAnsi="Open Sans" w:cs="Open Sans"/>
        </w:rPr>
        <w:t>region</w:t>
      </w:r>
      <w:r w:rsidR="00674CE7">
        <w:rPr>
          <w:rFonts w:ascii="Open Sans" w:hAnsi="Open Sans" w:cs="Open Sans"/>
        </w:rPr>
        <w:t xml:space="preserve">. </w:t>
      </w:r>
      <w:r w:rsidR="006C4CEA" w:rsidRPr="008A4AF5">
        <w:rPr>
          <w:rFonts w:ascii="Open Sans" w:hAnsi="Open Sans" w:cs="Open Sans"/>
        </w:rPr>
        <w:t>Figures 1-</w:t>
      </w:r>
      <w:r w:rsidR="006C4CEA">
        <w:rPr>
          <w:rFonts w:ascii="Open Sans" w:hAnsi="Open Sans" w:cs="Open Sans"/>
        </w:rPr>
        <w:t>2</w:t>
      </w:r>
      <w:r w:rsidR="006C4CEA" w:rsidRPr="008A4AF5">
        <w:rPr>
          <w:rFonts w:ascii="Open Sans" w:hAnsi="Open Sans" w:cs="Open Sans"/>
        </w:rPr>
        <w:t xml:space="preserve"> below summarise the responses by Archive Service Accreditation</w:t>
      </w:r>
      <w:r w:rsidR="006C4CEA">
        <w:rPr>
          <w:rFonts w:ascii="Open Sans" w:hAnsi="Open Sans" w:cs="Open Sans"/>
        </w:rPr>
        <w:t xml:space="preserve"> status and archive type.</w:t>
      </w:r>
    </w:p>
    <w:p w14:paraId="18447F13" w14:textId="77777777" w:rsidR="00C35B16" w:rsidRDefault="00C35B16" w:rsidP="00AE586D">
      <w:pPr>
        <w:spacing w:after="0" w:line="312" w:lineRule="auto"/>
        <w:rPr>
          <w:rFonts w:ascii="Open Sans" w:hAnsi="Open Sans" w:cs="Open Sans"/>
          <w:i/>
          <w:iCs/>
        </w:rPr>
      </w:pPr>
    </w:p>
    <w:p w14:paraId="59B39E48" w14:textId="2373A62D" w:rsidR="002D6B13" w:rsidRDefault="002D6B13" w:rsidP="0061576E">
      <w:pPr>
        <w:pStyle w:val="Heading4"/>
      </w:pPr>
      <w:bookmarkStart w:id="14" w:name="_Toc200641479"/>
      <w:r w:rsidRPr="00EA42CB">
        <w:t>Figure 1</w:t>
      </w:r>
      <w:r w:rsidR="00902D26" w:rsidRPr="00EA42CB">
        <w:t xml:space="preserve"> </w:t>
      </w:r>
      <w:r w:rsidR="001E2044">
        <w:t>–</w:t>
      </w:r>
      <w:r w:rsidR="00902D26" w:rsidRPr="00EA42CB">
        <w:t xml:space="preserve"> </w:t>
      </w:r>
      <w:r w:rsidR="001E2044">
        <w:t>Number of r</w:t>
      </w:r>
      <w:r w:rsidRPr="00EA42CB">
        <w:t xml:space="preserve">esponses by whether the service </w:t>
      </w:r>
      <w:r w:rsidR="00902D26" w:rsidRPr="00EA42CB">
        <w:t>holds</w:t>
      </w:r>
      <w:r w:rsidRPr="00EA42CB">
        <w:t xml:space="preserve"> Archive Service </w:t>
      </w:r>
      <w:r w:rsidR="00902D26" w:rsidRPr="00EA42CB">
        <w:t>Accreditation</w:t>
      </w:r>
      <w:r w:rsidR="004C61FE">
        <w:t xml:space="preserve"> (Q7)</w:t>
      </w:r>
      <w:bookmarkEnd w:id="14"/>
    </w:p>
    <w:p w14:paraId="22F6490C" w14:textId="74143246" w:rsidR="00070927" w:rsidRPr="00070927" w:rsidRDefault="006D2B66" w:rsidP="00AC2768">
      <w:pPr>
        <w:jc w:val="center"/>
      </w:pPr>
      <w:r w:rsidRPr="006D2B66">
        <w:rPr>
          <w:noProof/>
        </w:rPr>
        <w:drawing>
          <wp:inline distT="0" distB="0" distL="0" distR="0" wp14:anchorId="45D99400" wp14:editId="7A0C3673">
            <wp:extent cx="5334000" cy="3116792"/>
            <wp:effectExtent l="0" t="0" r="0" b="7620"/>
            <wp:docPr id="54742324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423242" name="Picture 1" descr="Bar chart - see below for table of data"/>
                    <pic:cNvPicPr/>
                  </pic:nvPicPr>
                  <pic:blipFill rotWithShape="1">
                    <a:blip r:embed="rId14"/>
                    <a:srcRect t="16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092ED9" w:rsidRPr="00092ED9" w14:paraId="6AF4FD40" w14:textId="77777777" w:rsidTr="001E204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158752" w14:textId="1483A254" w:rsidR="00092ED9" w:rsidRPr="00092ED9" w:rsidRDefault="00092ED9" w:rsidP="00092ED9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7623B7B" w14:textId="6B5E8DBD" w:rsidR="001E2044" w:rsidRDefault="00D7467E" w:rsidP="001E204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1D361AF7" w14:textId="77777777" w:rsidR="001E2044" w:rsidRDefault="001E2044" w:rsidP="00AE586D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E2044" w:rsidRPr="00B22499" w14:paraId="162C0514" w14:textId="77777777" w:rsidTr="001E2044">
        <w:tc>
          <w:tcPr>
            <w:tcW w:w="3005" w:type="dxa"/>
          </w:tcPr>
          <w:p w14:paraId="071367B4" w14:textId="0AC44123" w:rsidR="001E2044" w:rsidRPr="00B22499" w:rsidRDefault="001E2044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C885B4B" w14:textId="77777777" w:rsidR="001E2044" w:rsidRPr="00B22499" w:rsidRDefault="00D7467E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0E7E2655" w14:textId="465E6BC5" w:rsidR="00D7467E" w:rsidRPr="00B22499" w:rsidRDefault="00D7467E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1891385D" w14:textId="3D9D1385" w:rsidR="001E2044" w:rsidRPr="00B22499" w:rsidRDefault="00F32221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1E2044" w14:paraId="22829AD0" w14:textId="77777777" w:rsidTr="001E2044">
        <w:tc>
          <w:tcPr>
            <w:tcW w:w="3005" w:type="dxa"/>
          </w:tcPr>
          <w:p w14:paraId="31CB9A12" w14:textId="31EBA2FA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53890A1E" w14:textId="71BCC469" w:rsidR="00F32221" w:rsidRDefault="004A74F9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</w:t>
            </w:r>
          </w:p>
          <w:p w14:paraId="6AE27B27" w14:textId="44820915" w:rsidR="006A60B3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D9B8679" w14:textId="68F52EE2" w:rsidR="001E2044" w:rsidRDefault="004A74F9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8</w:t>
            </w:r>
            <w:r w:rsidR="007E2B90">
              <w:rPr>
                <w:rFonts w:ascii="Open Sans" w:hAnsi="Open Sans" w:cs="Open Sans"/>
              </w:rPr>
              <w:t>%</w:t>
            </w:r>
          </w:p>
        </w:tc>
      </w:tr>
      <w:tr w:rsidR="001E2044" w14:paraId="7129C071" w14:textId="77777777" w:rsidTr="001E2044">
        <w:tc>
          <w:tcPr>
            <w:tcW w:w="3005" w:type="dxa"/>
          </w:tcPr>
          <w:p w14:paraId="0779E2A6" w14:textId="08C9D137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202AC1C8" w14:textId="02F8E825" w:rsidR="001E2044" w:rsidRDefault="004A74F9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817CC3">
              <w:rPr>
                <w:rFonts w:ascii="Open Sans" w:hAnsi="Open Sans" w:cs="Open Sans"/>
              </w:rPr>
              <w:t>6</w:t>
            </w:r>
          </w:p>
          <w:p w14:paraId="69F8BFE9" w14:textId="7840939C" w:rsidR="006A60B3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6E74409" w14:textId="71656A27" w:rsidR="001E2044" w:rsidRDefault="004A74F9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2</w:t>
            </w:r>
            <w:r w:rsidR="007E2B90">
              <w:rPr>
                <w:rFonts w:ascii="Open Sans" w:hAnsi="Open Sans" w:cs="Open Sans"/>
              </w:rPr>
              <w:t>%</w:t>
            </w:r>
          </w:p>
        </w:tc>
      </w:tr>
      <w:tr w:rsidR="001E2044" w14:paraId="7160F9EF" w14:textId="77777777" w:rsidTr="001E2044">
        <w:tc>
          <w:tcPr>
            <w:tcW w:w="3005" w:type="dxa"/>
          </w:tcPr>
          <w:p w14:paraId="69C8B193" w14:textId="3433B88D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TOTAL</w:t>
            </w:r>
          </w:p>
        </w:tc>
        <w:tc>
          <w:tcPr>
            <w:tcW w:w="3005" w:type="dxa"/>
          </w:tcPr>
          <w:p w14:paraId="53513E6D" w14:textId="3A71DD3C" w:rsidR="006A60B3" w:rsidRDefault="00817CC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</w:p>
        </w:tc>
        <w:tc>
          <w:tcPr>
            <w:tcW w:w="3006" w:type="dxa"/>
          </w:tcPr>
          <w:p w14:paraId="6C27A040" w14:textId="4E85FC71" w:rsidR="003B0109" w:rsidRDefault="004A74F9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</w:t>
            </w:r>
            <w:r w:rsidR="007E2B90">
              <w:rPr>
                <w:rFonts w:ascii="Open Sans" w:hAnsi="Open Sans" w:cs="Open Sans"/>
              </w:rPr>
              <w:t>%</w:t>
            </w:r>
          </w:p>
          <w:p w14:paraId="6ED4B642" w14:textId="483FEE0D" w:rsidR="007E2B90" w:rsidRDefault="007E2B90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285BCC7E" w14:textId="77777777" w:rsidR="001E2044" w:rsidRPr="001E2044" w:rsidRDefault="001E2044" w:rsidP="00AE586D">
      <w:pPr>
        <w:spacing w:after="0" w:line="312" w:lineRule="auto"/>
        <w:rPr>
          <w:rFonts w:ascii="Open Sans" w:hAnsi="Open Sans" w:cs="Open Sans"/>
        </w:rPr>
      </w:pPr>
    </w:p>
    <w:p w14:paraId="6481E83F" w14:textId="77777777" w:rsidR="005F3090" w:rsidRDefault="005F3090" w:rsidP="00AE586D">
      <w:pPr>
        <w:spacing w:after="0" w:line="312" w:lineRule="auto"/>
        <w:rPr>
          <w:rFonts w:ascii="Open Sans" w:hAnsi="Open Sans" w:cs="Open Sans"/>
        </w:rPr>
      </w:pPr>
    </w:p>
    <w:p w14:paraId="7E39A320" w14:textId="7C0B190E" w:rsidR="00595D17" w:rsidRPr="0061576E" w:rsidRDefault="0088448F" w:rsidP="0061576E">
      <w:pPr>
        <w:pStyle w:val="Heading4"/>
      </w:pPr>
      <w:bookmarkStart w:id="15" w:name="_Toc200641480"/>
      <w:r w:rsidRPr="0061576E">
        <w:t xml:space="preserve">Figure </w:t>
      </w:r>
      <w:r w:rsidR="00B07E95" w:rsidRPr="0061576E">
        <w:t>2</w:t>
      </w:r>
      <w:r w:rsidRPr="0061576E">
        <w:t xml:space="preserve"> – Number of responses </w:t>
      </w:r>
      <w:r w:rsidR="00353AE7" w:rsidRPr="0061576E">
        <w:t>by category of service</w:t>
      </w:r>
      <w:bookmarkEnd w:id="15"/>
    </w:p>
    <w:p w14:paraId="4B8F79E9" w14:textId="2731BC57" w:rsidR="002F1E71" w:rsidRDefault="00A45737" w:rsidP="00AC2768">
      <w:pPr>
        <w:jc w:val="center"/>
        <w:rPr>
          <w:rFonts w:ascii="Open Sans" w:hAnsi="Open Sans" w:cs="Open Sans"/>
        </w:rPr>
      </w:pPr>
      <w:r w:rsidRPr="00A45737">
        <w:rPr>
          <w:rFonts w:ascii="Open Sans" w:hAnsi="Open Sans" w:cs="Open Sans"/>
          <w:noProof/>
        </w:rPr>
        <w:drawing>
          <wp:inline distT="0" distB="0" distL="0" distR="0" wp14:anchorId="3A13294D" wp14:editId="0A369E88">
            <wp:extent cx="5257800" cy="3083983"/>
            <wp:effectExtent l="0" t="0" r="0" b="2540"/>
            <wp:docPr id="1426110243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110243" name="Picture 1" descr="Bar chart - see below for table of data"/>
                    <pic:cNvPicPr/>
                  </pic:nvPicPr>
                  <pic:blipFill rotWithShape="1">
                    <a:blip r:embed="rId15"/>
                    <a:srcRect t="14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839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0F6038" w14:textId="16804030" w:rsidR="00F81705" w:rsidRDefault="00F81705" w:rsidP="00F8170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942254C" w14:textId="77777777" w:rsidR="00404D76" w:rsidRDefault="00404D76" w:rsidP="00F8170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2410"/>
        <w:gridCol w:w="2358"/>
      </w:tblGrid>
      <w:tr w:rsidR="00F81705" w:rsidRPr="00B22499" w14:paraId="7C1CE71F" w14:textId="77777777" w:rsidTr="00404D76">
        <w:tc>
          <w:tcPr>
            <w:tcW w:w="4248" w:type="dxa"/>
          </w:tcPr>
          <w:p w14:paraId="2FFF90CB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410" w:type="dxa"/>
          </w:tcPr>
          <w:p w14:paraId="7A627DD4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2F823629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358" w:type="dxa"/>
          </w:tcPr>
          <w:p w14:paraId="31649E62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973D55" w14:paraId="4E1298C5" w14:textId="77777777" w:rsidTr="0062448F">
        <w:tc>
          <w:tcPr>
            <w:tcW w:w="4248" w:type="dxa"/>
          </w:tcPr>
          <w:p w14:paraId="6EF3C32B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authority</w:t>
            </w:r>
          </w:p>
        </w:tc>
        <w:tc>
          <w:tcPr>
            <w:tcW w:w="2410" w:type="dxa"/>
          </w:tcPr>
          <w:p w14:paraId="18933485" w14:textId="14D4B835" w:rsidR="00973D55" w:rsidRDefault="00817CC3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</w:p>
          <w:p w14:paraId="62529B5F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161F692D" w14:textId="2F9BE97C" w:rsidR="00973D55" w:rsidRDefault="0005654B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</w:t>
            </w:r>
            <w:r w:rsidR="00973D55">
              <w:rPr>
                <w:rFonts w:ascii="Open Sans" w:hAnsi="Open Sans" w:cs="Open Sans"/>
              </w:rPr>
              <w:t>%</w:t>
            </w:r>
          </w:p>
        </w:tc>
      </w:tr>
      <w:tr w:rsidR="00817CC3" w14:paraId="222EB1C7" w14:textId="77777777" w:rsidTr="00A64A13">
        <w:tc>
          <w:tcPr>
            <w:tcW w:w="4248" w:type="dxa"/>
          </w:tcPr>
          <w:p w14:paraId="13134818" w14:textId="77777777" w:rsidR="00817CC3" w:rsidRDefault="00817CC3" w:rsidP="00A64A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useum/Gallery</w:t>
            </w:r>
          </w:p>
          <w:p w14:paraId="65C16EB9" w14:textId="77777777" w:rsidR="00817CC3" w:rsidRDefault="00817CC3" w:rsidP="00A64A1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48C19D47" w14:textId="672F35ED" w:rsidR="00817CC3" w:rsidRDefault="00817CC3" w:rsidP="00A64A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</w:tc>
        <w:tc>
          <w:tcPr>
            <w:tcW w:w="2358" w:type="dxa"/>
          </w:tcPr>
          <w:p w14:paraId="46BB801D" w14:textId="31D94763" w:rsidR="00817CC3" w:rsidRDefault="0005654B" w:rsidP="00A64A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  <w:r w:rsidR="00817CC3">
              <w:rPr>
                <w:rFonts w:ascii="Open Sans" w:hAnsi="Open Sans" w:cs="Open Sans"/>
              </w:rPr>
              <w:t>%</w:t>
            </w:r>
          </w:p>
        </w:tc>
      </w:tr>
      <w:tr w:rsidR="00817CC3" w14:paraId="7699D347" w14:textId="77777777" w:rsidTr="00A64A13">
        <w:tc>
          <w:tcPr>
            <w:tcW w:w="4248" w:type="dxa"/>
          </w:tcPr>
          <w:p w14:paraId="3372D8BD" w14:textId="77777777" w:rsidR="00817CC3" w:rsidRDefault="00817CC3" w:rsidP="00A64A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harity</w:t>
            </w:r>
          </w:p>
          <w:p w14:paraId="57F1991C" w14:textId="77777777" w:rsidR="00817CC3" w:rsidRDefault="00817CC3" w:rsidP="00A64A1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6A8BA7D4" w14:textId="7A44E123" w:rsidR="00817CC3" w:rsidRDefault="00817CC3" w:rsidP="00A64A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2358" w:type="dxa"/>
          </w:tcPr>
          <w:p w14:paraId="0AB255FF" w14:textId="6A36178E" w:rsidR="00817CC3" w:rsidRDefault="0005654B" w:rsidP="00A64A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817CC3">
              <w:rPr>
                <w:rFonts w:ascii="Open Sans" w:hAnsi="Open Sans" w:cs="Open Sans"/>
              </w:rPr>
              <w:t>%</w:t>
            </w:r>
          </w:p>
        </w:tc>
      </w:tr>
      <w:tr w:rsidR="00AC2768" w14:paraId="68F8C1ED" w14:textId="77777777" w:rsidTr="00203847">
        <w:tc>
          <w:tcPr>
            <w:tcW w:w="4248" w:type="dxa"/>
          </w:tcPr>
          <w:p w14:paraId="5D144FE1" w14:textId="7931C64F" w:rsidR="000408B9" w:rsidRDefault="00973D55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igh</w:t>
            </w:r>
            <w:r w:rsidR="00817CC3">
              <w:rPr>
                <w:rFonts w:ascii="Open Sans" w:hAnsi="Open Sans" w:cs="Open Sans"/>
              </w:rPr>
              <w:t>er</w:t>
            </w:r>
            <w:r>
              <w:rPr>
                <w:rFonts w:ascii="Open Sans" w:hAnsi="Open Sans" w:cs="Open Sans"/>
              </w:rPr>
              <w:t xml:space="preserve"> Education</w:t>
            </w:r>
          </w:p>
          <w:p w14:paraId="610B18E6" w14:textId="109D33DA" w:rsidR="00973D55" w:rsidRDefault="00973D55" w:rsidP="002038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4DFC3FA0" w14:textId="458634DE" w:rsidR="00AC2768" w:rsidRDefault="00817CC3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2358" w:type="dxa"/>
          </w:tcPr>
          <w:p w14:paraId="6121CE6B" w14:textId="4A69FBFA" w:rsidR="00AC2768" w:rsidRDefault="0005654B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B2735C">
              <w:rPr>
                <w:rFonts w:ascii="Open Sans" w:hAnsi="Open Sans" w:cs="Open Sans"/>
              </w:rPr>
              <w:t>%</w:t>
            </w:r>
          </w:p>
        </w:tc>
      </w:tr>
      <w:tr w:rsidR="00973D55" w14:paraId="513D8A44" w14:textId="77777777" w:rsidTr="0062448F">
        <w:tc>
          <w:tcPr>
            <w:tcW w:w="4248" w:type="dxa"/>
          </w:tcPr>
          <w:p w14:paraId="4E62ED9C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  <w:p w14:paraId="44426139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4198A298" w14:textId="411FBF80" w:rsidR="00973D55" w:rsidRDefault="008B7030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2358" w:type="dxa"/>
          </w:tcPr>
          <w:p w14:paraId="17A287B9" w14:textId="1CF40FD4" w:rsidR="00973D55" w:rsidRDefault="0005654B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B2735C">
              <w:rPr>
                <w:rFonts w:ascii="Open Sans" w:hAnsi="Open Sans" w:cs="Open Sans"/>
              </w:rPr>
              <w:t>%</w:t>
            </w:r>
          </w:p>
        </w:tc>
      </w:tr>
      <w:tr w:rsidR="008B7030" w14:paraId="32FF0700" w14:textId="77777777" w:rsidTr="00A64A13">
        <w:tc>
          <w:tcPr>
            <w:tcW w:w="4248" w:type="dxa"/>
          </w:tcPr>
          <w:p w14:paraId="44DC8933" w14:textId="77777777" w:rsidR="008B7030" w:rsidRDefault="008B7030" w:rsidP="00A64A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lub/Society</w:t>
            </w:r>
          </w:p>
          <w:p w14:paraId="5B884D2E" w14:textId="77777777" w:rsidR="008B7030" w:rsidRDefault="008B7030" w:rsidP="00A64A1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1705CDE2" w14:textId="365250BC" w:rsidR="008B7030" w:rsidRDefault="008B7030" w:rsidP="00A64A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2</w:t>
            </w:r>
          </w:p>
        </w:tc>
        <w:tc>
          <w:tcPr>
            <w:tcW w:w="2358" w:type="dxa"/>
          </w:tcPr>
          <w:p w14:paraId="54B8075B" w14:textId="31D25B0A" w:rsidR="008B7030" w:rsidRDefault="0005654B" w:rsidP="00A64A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8B7030">
              <w:rPr>
                <w:rFonts w:ascii="Open Sans" w:hAnsi="Open Sans" w:cs="Open Sans"/>
              </w:rPr>
              <w:t>%</w:t>
            </w:r>
          </w:p>
        </w:tc>
      </w:tr>
      <w:tr w:rsidR="00973D55" w14:paraId="22BB446F" w14:textId="77777777" w:rsidTr="0062448F">
        <w:tc>
          <w:tcPr>
            <w:tcW w:w="4248" w:type="dxa"/>
          </w:tcPr>
          <w:p w14:paraId="185B4CCD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chool</w:t>
            </w:r>
          </w:p>
          <w:p w14:paraId="019E0CF9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27645E49" w14:textId="62BF93C8" w:rsidR="00973D55" w:rsidRDefault="008B7030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2358" w:type="dxa"/>
          </w:tcPr>
          <w:p w14:paraId="5081E857" w14:textId="3D8B886E" w:rsidR="00973D55" w:rsidRDefault="0005654B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AB09AA">
              <w:rPr>
                <w:rFonts w:ascii="Open Sans" w:hAnsi="Open Sans" w:cs="Open Sans"/>
              </w:rPr>
              <w:t>%</w:t>
            </w:r>
          </w:p>
        </w:tc>
      </w:tr>
      <w:tr w:rsidR="008B7030" w14:paraId="7FD134FB" w14:textId="77777777" w:rsidTr="00A64A13">
        <w:tc>
          <w:tcPr>
            <w:tcW w:w="4248" w:type="dxa"/>
          </w:tcPr>
          <w:p w14:paraId="2B374228" w14:textId="77777777" w:rsidR="008B7030" w:rsidRDefault="008B7030" w:rsidP="00A64A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rts Organisation</w:t>
            </w:r>
          </w:p>
          <w:p w14:paraId="01F1C018" w14:textId="77777777" w:rsidR="008B7030" w:rsidRDefault="008B7030" w:rsidP="00A64A1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3262F7BD" w14:textId="7B7B8BD3" w:rsidR="008B7030" w:rsidRDefault="008B7030" w:rsidP="00A64A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2358" w:type="dxa"/>
          </w:tcPr>
          <w:p w14:paraId="19C6EF26" w14:textId="294BF407" w:rsidR="008B7030" w:rsidRDefault="0005654B" w:rsidP="00A64A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8B7030">
              <w:rPr>
                <w:rFonts w:ascii="Open Sans" w:hAnsi="Open Sans" w:cs="Open Sans"/>
              </w:rPr>
              <w:t>%</w:t>
            </w:r>
          </w:p>
        </w:tc>
      </w:tr>
      <w:tr w:rsidR="00973D55" w14:paraId="2C73D9C1" w14:textId="77777777" w:rsidTr="0062448F">
        <w:tc>
          <w:tcPr>
            <w:tcW w:w="4248" w:type="dxa"/>
          </w:tcPr>
          <w:p w14:paraId="561CC2B3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usiness</w:t>
            </w:r>
          </w:p>
          <w:p w14:paraId="28663CF9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753DDE2B" w14:textId="147CDAB4" w:rsidR="00973D55" w:rsidRDefault="00E2612F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2358" w:type="dxa"/>
          </w:tcPr>
          <w:p w14:paraId="6180FCEC" w14:textId="00E629C9" w:rsidR="00973D55" w:rsidRDefault="0005654B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A26919">
              <w:rPr>
                <w:rFonts w:ascii="Open Sans" w:hAnsi="Open Sans" w:cs="Open Sans"/>
              </w:rPr>
              <w:t>%</w:t>
            </w:r>
          </w:p>
        </w:tc>
      </w:tr>
      <w:tr w:rsidR="00973D55" w14:paraId="22494A70" w14:textId="77777777" w:rsidTr="0062448F">
        <w:tc>
          <w:tcPr>
            <w:tcW w:w="4248" w:type="dxa"/>
          </w:tcPr>
          <w:p w14:paraId="652F3ECE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state</w:t>
            </w:r>
          </w:p>
          <w:p w14:paraId="60895B4C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1080531F" w14:textId="437D295E" w:rsidR="00973D55" w:rsidRDefault="00E2612F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2358" w:type="dxa"/>
          </w:tcPr>
          <w:p w14:paraId="26017DF1" w14:textId="27DFC1AF" w:rsidR="00973D55" w:rsidRDefault="00714B12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A26919">
              <w:rPr>
                <w:rFonts w:ascii="Open Sans" w:hAnsi="Open Sans" w:cs="Open Sans"/>
              </w:rPr>
              <w:t>%</w:t>
            </w:r>
          </w:p>
        </w:tc>
      </w:tr>
      <w:tr w:rsidR="00F81705" w14:paraId="01BA538B" w14:textId="77777777" w:rsidTr="00404D76">
        <w:tc>
          <w:tcPr>
            <w:tcW w:w="4248" w:type="dxa"/>
          </w:tcPr>
          <w:p w14:paraId="61E7838D" w14:textId="43B12A6A" w:rsidR="00F81705" w:rsidRDefault="00F8170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2410" w:type="dxa"/>
          </w:tcPr>
          <w:p w14:paraId="32AEE878" w14:textId="6EE4B835" w:rsidR="00F81705" w:rsidRDefault="00404D76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</w:rPr>
              <w:fldChar w:fldCharType="end"/>
            </w:r>
            <w:r w:rsidR="00E2612F">
              <w:rPr>
                <w:rFonts w:ascii="Open Sans" w:hAnsi="Open Sans" w:cs="Open Sans"/>
              </w:rPr>
              <w:t>38</w:t>
            </w:r>
          </w:p>
          <w:p w14:paraId="09AE9FB4" w14:textId="2DDF3365" w:rsidR="007D4DDD" w:rsidRDefault="007D4DDD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0B3169F3" w14:textId="2CDB67E6" w:rsidR="00F81705" w:rsidRDefault="00AB09AA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</w:t>
            </w:r>
            <w:r w:rsidR="00FF7066">
              <w:rPr>
                <w:rFonts w:ascii="Open Sans" w:hAnsi="Open Sans" w:cs="Open Sans"/>
              </w:rPr>
              <w:t>%</w:t>
            </w:r>
            <w:r w:rsidR="00FF7066">
              <w:rPr>
                <w:rFonts w:ascii="Open Sans" w:hAnsi="Open Sans" w:cs="Open Sans"/>
              </w:rPr>
              <w:fldChar w:fldCharType="begin"/>
            </w:r>
            <w:r w:rsidR="00FF7066">
              <w:rPr>
                <w:rFonts w:ascii="Open Sans" w:hAnsi="Open Sans" w:cs="Open Sans"/>
              </w:rPr>
              <w:instrText xml:space="preserve"> =SUM(ABOVE)*100 \# "0.00%" </w:instrText>
            </w:r>
            <w:r w:rsidR="00FF7066">
              <w:rPr>
                <w:rFonts w:ascii="Open Sans" w:hAnsi="Open Sans" w:cs="Open Sans"/>
              </w:rPr>
              <w:fldChar w:fldCharType="separate"/>
            </w:r>
            <w:r w:rsidR="00FF7066">
              <w:rPr>
                <w:rFonts w:ascii="Open Sans" w:hAnsi="Open Sans" w:cs="Open Sans"/>
              </w:rPr>
              <w:fldChar w:fldCharType="end"/>
            </w:r>
          </w:p>
        </w:tc>
      </w:tr>
    </w:tbl>
    <w:p w14:paraId="6A99F958" w14:textId="77777777" w:rsidR="00F81705" w:rsidRDefault="00F81705">
      <w:pPr>
        <w:rPr>
          <w:rFonts w:ascii="Open Sans" w:hAnsi="Open Sans" w:cs="Open Sans"/>
        </w:rPr>
      </w:pPr>
    </w:p>
    <w:p w14:paraId="07AE3EE6" w14:textId="77777777" w:rsidR="009D1281" w:rsidRDefault="009D1281">
      <w:pPr>
        <w:rPr>
          <w:rFonts w:ascii="Open Sans" w:hAnsi="Open Sans" w:cs="Open Sans"/>
          <w:b/>
        </w:rPr>
      </w:pPr>
      <w:bookmarkStart w:id="16" w:name="_Toc200641481"/>
      <w:r>
        <w:rPr>
          <w:rFonts w:ascii="Open Sans" w:hAnsi="Open Sans" w:cs="Open Sans"/>
        </w:rPr>
        <w:br w:type="page"/>
      </w:r>
    </w:p>
    <w:p w14:paraId="0DE830B4" w14:textId="0DF4E97E" w:rsidR="00E32D5B" w:rsidRPr="008E6CA4" w:rsidRDefault="00D902DC" w:rsidP="0061576E">
      <w:pPr>
        <w:pStyle w:val="Heading2"/>
      </w:pPr>
      <w:r>
        <w:lastRenderedPageBreak/>
        <w:t>2</w:t>
      </w:r>
      <w:r w:rsidR="00E32D5B" w:rsidRPr="008E6CA4">
        <w:t xml:space="preserve">. </w:t>
      </w:r>
      <w:r w:rsidR="00E32D5B">
        <w:t>Results</w:t>
      </w:r>
      <w:bookmarkEnd w:id="16"/>
    </w:p>
    <w:p w14:paraId="0661ACC2" w14:textId="77777777" w:rsidR="00964E8F" w:rsidRDefault="00964E8F" w:rsidP="00964E8F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493345F9" w14:textId="125C9F8D" w:rsidR="00964E8F" w:rsidRPr="00320568" w:rsidRDefault="00964E8F" w:rsidP="00964E8F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320568">
        <w:rPr>
          <w:rFonts w:ascii="Open Sans" w:hAnsi="Open Sans" w:cs="Open Sans"/>
          <w:bCs/>
        </w:rPr>
        <w:t>All results exclude missing values unless otherwise stated.</w:t>
      </w:r>
    </w:p>
    <w:p w14:paraId="1FA1312D" w14:textId="77777777" w:rsidR="00E32D5B" w:rsidRPr="008E6CA4" w:rsidRDefault="00E32D5B" w:rsidP="00E32D5B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</w:rPr>
      </w:pPr>
    </w:p>
    <w:p w14:paraId="76C50AA9" w14:textId="5EE57A74" w:rsidR="005F4502" w:rsidRDefault="00D902DC" w:rsidP="0061576E">
      <w:pPr>
        <w:pStyle w:val="Heading3"/>
      </w:pPr>
      <w:bookmarkStart w:id="17" w:name="_Toc200641482"/>
      <w:r>
        <w:t>2</w:t>
      </w:r>
      <w:r w:rsidR="00E32D5B" w:rsidRPr="008E6CA4">
        <w:t xml:space="preserve">.1 </w:t>
      </w:r>
      <w:r w:rsidR="00E32D5B">
        <w:t>Finance</w:t>
      </w:r>
      <w:bookmarkStart w:id="18" w:name="_Toc200617938"/>
      <w:bookmarkStart w:id="19" w:name="_Toc200641483"/>
      <w:bookmarkEnd w:id="17"/>
    </w:p>
    <w:p w14:paraId="67A70B67" w14:textId="77777777" w:rsidR="005F4502" w:rsidRPr="005F4502" w:rsidRDefault="005F4502" w:rsidP="005F4502">
      <w:pPr>
        <w:spacing w:after="0" w:line="312" w:lineRule="auto"/>
      </w:pPr>
    </w:p>
    <w:p w14:paraId="69CC6BAF" w14:textId="5B6CC4C1" w:rsidR="005F3104" w:rsidRPr="001D124E" w:rsidRDefault="005F3104" w:rsidP="0061576E">
      <w:pPr>
        <w:pStyle w:val="Heading4"/>
      </w:pPr>
      <w:r w:rsidRPr="001D124E">
        <w:t xml:space="preserve">Figure </w:t>
      </w:r>
      <w:r w:rsidR="00F53EE3">
        <w:t>3</w:t>
      </w:r>
      <w:r w:rsidRPr="001D124E">
        <w:t xml:space="preserve"> – </w:t>
      </w:r>
      <w:r w:rsidR="001B7FBA" w:rsidRPr="001D124E">
        <w:t xml:space="preserve">What was your annual budget in the last financial year? </w:t>
      </w:r>
      <w:r w:rsidR="002355C9" w:rsidRPr="001D124E">
        <w:t>(Q8)</w:t>
      </w:r>
      <w:bookmarkEnd w:id="18"/>
      <w:bookmarkEnd w:id="19"/>
    </w:p>
    <w:p w14:paraId="4914A45C" w14:textId="632D3BFE" w:rsidR="00563DBB" w:rsidRDefault="00F00CC9" w:rsidP="00BF7AC8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F00CC9">
        <w:rPr>
          <w:rFonts w:ascii="Open Sans" w:hAnsi="Open Sans" w:cs="Open Sans"/>
          <w:i/>
          <w:iCs/>
          <w:noProof/>
        </w:rPr>
        <w:drawing>
          <wp:inline distT="0" distB="0" distL="0" distR="0" wp14:anchorId="59636A92" wp14:editId="7B0AF491">
            <wp:extent cx="5391150" cy="3243792"/>
            <wp:effectExtent l="0" t="0" r="0" b="0"/>
            <wp:docPr id="629134334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134334" name="Picture 1" descr="Bar chart - see below for table of data"/>
                    <pic:cNvPicPr/>
                  </pic:nvPicPr>
                  <pic:blipFill rotWithShape="1">
                    <a:blip r:embed="rId16"/>
                    <a:srcRect t="15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43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5F3104" w:rsidRPr="00092ED9" w14:paraId="4684AE73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56BC5B" w14:textId="77777777" w:rsidR="005F3104" w:rsidRPr="00092ED9" w:rsidRDefault="005F3104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5FB27B52" w14:textId="77777777" w:rsidR="0061576E" w:rsidRDefault="0061576E" w:rsidP="005F3104">
      <w:pPr>
        <w:spacing w:after="0" w:line="312" w:lineRule="auto"/>
        <w:rPr>
          <w:rFonts w:ascii="Open Sans" w:hAnsi="Open Sans" w:cs="Open Sans"/>
          <w:i/>
          <w:iCs/>
        </w:rPr>
      </w:pPr>
    </w:p>
    <w:p w14:paraId="6B253EE0" w14:textId="29ACA7EA" w:rsidR="005F3104" w:rsidRDefault="005F3104" w:rsidP="005F310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EEA140F" w14:textId="77777777" w:rsidR="005F3104" w:rsidRDefault="005F3104" w:rsidP="005F310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F3104" w:rsidRPr="00B22499" w14:paraId="6536306A" w14:textId="77777777" w:rsidTr="008075EB">
        <w:tc>
          <w:tcPr>
            <w:tcW w:w="3005" w:type="dxa"/>
          </w:tcPr>
          <w:p w14:paraId="45104084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1B87E338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72497F6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1E6902E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5F3104" w14:paraId="36C18524" w14:textId="77777777" w:rsidTr="008075EB">
        <w:tc>
          <w:tcPr>
            <w:tcW w:w="3005" w:type="dxa"/>
          </w:tcPr>
          <w:p w14:paraId="6AEC4E70" w14:textId="12D31D1E" w:rsidR="005F3104" w:rsidRDefault="00BD06A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555D7A3C" w14:textId="5CC252A2" w:rsidR="005F3104" w:rsidRDefault="001F5FD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788E4814" w14:textId="77777777" w:rsidR="002355C9" w:rsidRDefault="002355C9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700D79" w14:textId="030D277C" w:rsidR="005F3104" w:rsidRDefault="006D21C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  <w:r w:rsidR="00BF7AC8">
              <w:rPr>
                <w:rFonts w:ascii="Open Sans" w:hAnsi="Open Sans" w:cs="Open Sans"/>
              </w:rPr>
              <w:t>%</w:t>
            </w:r>
          </w:p>
        </w:tc>
      </w:tr>
      <w:tr w:rsidR="00DB2625" w14:paraId="0BC299C6" w14:textId="77777777" w:rsidTr="00F16041">
        <w:tc>
          <w:tcPr>
            <w:tcW w:w="3005" w:type="dxa"/>
          </w:tcPr>
          <w:p w14:paraId="6B2F3DB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0E5F582C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2E6E1BA" w14:textId="4D6177E0" w:rsidR="00DB2625" w:rsidRDefault="001F5FD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21286DC9" w14:textId="24E7F19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7087D7B" w14:textId="65E8DBC3" w:rsidR="00DB2625" w:rsidRDefault="006D21C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9913909" w14:textId="77777777" w:rsidTr="00F16041">
        <w:tc>
          <w:tcPr>
            <w:tcW w:w="3005" w:type="dxa"/>
          </w:tcPr>
          <w:p w14:paraId="117F51DA" w14:textId="40CAB69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C73E29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AD31DA" w14:textId="638B9B0F" w:rsidR="00DB2625" w:rsidRDefault="001F5FD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0B9C057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B8A7401" w14:textId="1CEB7472" w:rsidR="00DB2625" w:rsidRDefault="006D21C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046A9D2" w14:textId="77777777" w:rsidTr="00F16041">
        <w:tc>
          <w:tcPr>
            <w:tcW w:w="3005" w:type="dxa"/>
          </w:tcPr>
          <w:p w14:paraId="5D3647F1" w14:textId="4CD6F41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0672D6D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8C2E56F" w14:textId="39C9AE06" w:rsidR="00DB2625" w:rsidRDefault="001F5FD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3525ED8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B16AF10" w14:textId="03294AF4" w:rsidR="00DB2625" w:rsidRDefault="006D21C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71003DF" w14:textId="77777777" w:rsidTr="00F16041">
        <w:tc>
          <w:tcPr>
            <w:tcW w:w="3005" w:type="dxa"/>
          </w:tcPr>
          <w:p w14:paraId="0F621F3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100,001 to £250,000</w:t>
            </w:r>
          </w:p>
          <w:p w14:paraId="4254293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B16C52" w14:textId="55CFEB57" w:rsidR="00DB2625" w:rsidRDefault="001F5FD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63B5122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485AB79" w14:textId="2BFF2ED6" w:rsidR="00DB2625" w:rsidRDefault="006D21C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7A88897" w14:textId="77777777" w:rsidTr="00F16041">
        <w:tc>
          <w:tcPr>
            <w:tcW w:w="3005" w:type="dxa"/>
          </w:tcPr>
          <w:p w14:paraId="38CD16F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2EF601D4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1CE8A47" w14:textId="5E389D77" w:rsidR="00DB2625" w:rsidRDefault="00AD47F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5661B63D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D992836" w14:textId="7EA79BFC" w:rsidR="00DB2625" w:rsidRDefault="006D21C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531033E1" w14:textId="77777777" w:rsidTr="00F16041">
        <w:tc>
          <w:tcPr>
            <w:tcW w:w="3005" w:type="dxa"/>
          </w:tcPr>
          <w:p w14:paraId="581C294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4B68FE5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E31D8D4" w14:textId="3CECEAEC" w:rsidR="00DB2625" w:rsidRDefault="00AD47F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7C0920DD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3EBE1E" w14:textId="460AD793" w:rsidR="00DB2625" w:rsidRDefault="006D21C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33D6F83" w14:textId="77777777" w:rsidTr="00F16041">
        <w:tc>
          <w:tcPr>
            <w:tcW w:w="3005" w:type="dxa"/>
          </w:tcPr>
          <w:p w14:paraId="56698E8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750,000 to £1 million</w:t>
            </w:r>
          </w:p>
          <w:p w14:paraId="2A8D2D74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D1408F5" w14:textId="649FCAA9" w:rsidR="00DB2625" w:rsidRDefault="00AD47F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2666255A" w14:textId="4819B3D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7B3AE96" w14:textId="2B1D7C00" w:rsidR="00DB2625" w:rsidRDefault="001F5FD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530BBDA8" w14:textId="77777777" w:rsidTr="00F16041">
        <w:tc>
          <w:tcPr>
            <w:tcW w:w="3005" w:type="dxa"/>
          </w:tcPr>
          <w:p w14:paraId="46AE401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25DD4C0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670884A" w14:textId="7926B7B3" w:rsidR="00DB2625" w:rsidRDefault="00AD47F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792477B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711DB03" w14:textId="3F1576B3" w:rsidR="00DB2625" w:rsidRDefault="001F5FD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200FED5F" w14:textId="77777777" w:rsidTr="008075EB">
        <w:tc>
          <w:tcPr>
            <w:tcW w:w="3005" w:type="dxa"/>
          </w:tcPr>
          <w:p w14:paraId="50582F48" w14:textId="23BFCAA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£2 million</w:t>
            </w:r>
          </w:p>
          <w:p w14:paraId="391D9A09" w14:textId="463761F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B69EA7C" w14:textId="1970367D" w:rsidR="00DB2625" w:rsidRDefault="00AD47F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1FC1E2A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1FEE90" w14:textId="7E23CEFC" w:rsidR="00DB2625" w:rsidRDefault="001F5FD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1A69E3" w14:paraId="0784A558" w14:textId="77777777" w:rsidTr="008075EB">
        <w:tc>
          <w:tcPr>
            <w:tcW w:w="3005" w:type="dxa"/>
          </w:tcPr>
          <w:p w14:paraId="1E120E16" w14:textId="77777777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2225982C" w14:textId="70A3C957" w:rsidR="001A69E3" w:rsidRDefault="00AD47FE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34</w:t>
            </w:r>
            <w:r>
              <w:rPr>
                <w:rFonts w:ascii="Open Sans" w:hAnsi="Open Sans" w:cs="Open Sans"/>
              </w:rPr>
              <w:fldChar w:fldCharType="end"/>
            </w:r>
          </w:p>
          <w:p w14:paraId="35B31ACA" w14:textId="1060B536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8595E55" w14:textId="1B588FBF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3A3322F" w14:textId="77777777" w:rsidR="000A3FBD" w:rsidRDefault="000A3FBD" w:rsidP="000A3FBD">
      <w:pPr>
        <w:spacing w:after="0" w:line="312" w:lineRule="auto"/>
        <w:rPr>
          <w:rFonts w:ascii="Open Sans" w:hAnsi="Open Sans" w:cs="Open Sans"/>
        </w:rPr>
      </w:pPr>
      <w:bookmarkStart w:id="20" w:name="_Toc200617939"/>
      <w:bookmarkStart w:id="21" w:name="_Toc200641484"/>
    </w:p>
    <w:p w14:paraId="133DEA07" w14:textId="0E2FD690" w:rsidR="000A3FBD" w:rsidRPr="000A3FBD" w:rsidRDefault="0071676D" w:rsidP="000A3FBD">
      <w:pPr>
        <w:spacing w:after="0" w:line="312" w:lineRule="auto"/>
        <w:rPr>
          <w:rFonts w:ascii="Open Sans" w:hAnsi="Open Sans" w:cs="Open Sans"/>
          <w:i/>
          <w:iCs/>
        </w:rPr>
      </w:pPr>
      <w:r w:rsidRPr="000A3FBD">
        <w:rPr>
          <w:rFonts w:ascii="Open Sans" w:hAnsi="Open Sans" w:cs="Open Sans"/>
        </w:rPr>
        <w:t>Missing</w:t>
      </w:r>
      <w:r w:rsidR="000A3FBD" w:rsidRPr="000A3FBD">
        <w:rPr>
          <w:rFonts w:ascii="Open Sans" w:hAnsi="Open Sans" w:cs="Open Sans"/>
        </w:rPr>
        <w:t xml:space="preserve"> values</w:t>
      </w:r>
      <w:r w:rsidRPr="000A3FBD">
        <w:rPr>
          <w:rFonts w:ascii="Open Sans" w:hAnsi="Open Sans" w:cs="Open Sans"/>
        </w:rPr>
        <w:t>=</w:t>
      </w:r>
      <w:r w:rsidR="00147A90">
        <w:rPr>
          <w:rFonts w:ascii="Open Sans" w:hAnsi="Open Sans" w:cs="Open Sans"/>
        </w:rPr>
        <w:t>4</w:t>
      </w:r>
      <w:r w:rsidRPr="000A3FBD">
        <w:rPr>
          <w:rFonts w:ascii="Open Sans" w:hAnsi="Open Sans" w:cs="Open Sans"/>
        </w:rPr>
        <w:t xml:space="preserve"> (</w:t>
      </w:r>
      <w:r w:rsidR="00AB682F">
        <w:rPr>
          <w:rFonts w:ascii="Open Sans" w:hAnsi="Open Sans" w:cs="Open Sans"/>
        </w:rPr>
        <w:t>3</w:t>
      </w:r>
      <w:r w:rsidR="000A3FBD" w:rsidRPr="000A3FBD">
        <w:rPr>
          <w:rFonts w:ascii="Open Sans" w:hAnsi="Open Sans" w:cs="Open Sans"/>
        </w:rPr>
        <w:t xml:space="preserve"> “don’t know” and </w:t>
      </w:r>
      <w:r w:rsidR="00AB682F">
        <w:rPr>
          <w:rFonts w:ascii="Open Sans" w:hAnsi="Open Sans" w:cs="Open Sans"/>
        </w:rPr>
        <w:t xml:space="preserve">1 </w:t>
      </w:r>
      <w:r w:rsidR="000A3FBD" w:rsidRPr="000A3FBD">
        <w:rPr>
          <w:rFonts w:ascii="Open Sans" w:hAnsi="Open Sans" w:cs="Open Sans"/>
        </w:rPr>
        <w:t>missing)</w:t>
      </w:r>
    </w:p>
    <w:p w14:paraId="13C29861" w14:textId="77777777" w:rsidR="002A0563" w:rsidRDefault="002A0563">
      <w:pPr>
        <w:rPr>
          <w:rFonts w:ascii="Open Sans" w:hAnsi="Open Sans" w:cs="Open Sans"/>
          <w:i/>
          <w:iCs/>
        </w:rPr>
      </w:pPr>
      <w:r>
        <w:br w:type="page"/>
      </w:r>
    </w:p>
    <w:p w14:paraId="3F745286" w14:textId="46C52253" w:rsidR="00902844" w:rsidRDefault="00902844" w:rsidP="0061576E">
      <w:pPr>
        <w:pStyle w:val="Heading4"/>
      </w:pPr>
      <w:r w:rsidRPr="00EA42CB">
        <w:lastRenderedPageBreak/>
        <w:t xml:space="preserve">Figure </w:t>
      </w:r>
      <w:r w:rsidR="00F53EE3">
        <w:t>4</w:t>
      </w:r>
      <w:r w:rsidRPr="00EA42CB">
        <w:t xml:space="preserve"> </w:t>
      </w:r>
      <w:r w:rsidRPr="00C24C48">
        <w:t xml:space="preserve">– </w:t>
      </w:r>
      <w:r w:rsidR="00C24C48" w:rsidRPr="00C24C48">
        <w:rPr>
          <w:rStyle w:val="question-number"/>
          <w:rFonts w:eastAsia="Times New Roman"/>
          <w:color w:val="000000"/>
        </w:rPr>
        <w:t>In real terms (adjusting for inflation) h</w:t>
      </w:r>
      <w:r w:rsidR="00C24C48" w:rsidRPr="00C24C48">
        <w:t>as your annual budget changed in the last financial year? (Q9)</w:t>
      </w:r>
      <w:bookmarkEnd w:id="20"/>
      <w:bookmarkEnd w:id="21"/>
    </w:p>
    <w:p w14:paraId="17072825" w14:textId="5A3D13BD" w:rsidR="007D72CF" w:rsidRDefault="00652B5C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652B5C">
        <w:rPr>
          <w:rFonts w:ascii="Open Sans" w:hAnsi="Open Sans" w:cs="Open Sans"/>
          <w:i/>
          <w:iCs/>
          <w:noProof/>
        </w:rPr>
        <w:drawing>
          <wp:inline distT="0" distB="0" distL="0" distR="0" wp14:anchorId="742B22EE" wp14:editId="191C8331">
            <wp:extent cx="5731510" cy="3144520"/>
            <wp:effectExtent l="0" t="0" r="2540" b="0"/>
            <wp:docPr id="1880400254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400254" name="Picture 1" descr="Bar chart - see below for table of data"/>
                    <pic:cNvPicPr/>
                  </pic:nvPicPr>
                  <pic:blipFill rotWithShape="1">
                    <a:blip r:embed="rId17"/>
                    <a:srcRect t="10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44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02844" w:rsidRPr="00092ED9" w14:paraId="58FA0794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0CFAB0" w14:textId="77777777" w:rsidR="004B6211" w:rsidRPr="00092ED9" w:rsidRDefault="004B6211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0B01AA36" w14:textId="77777777" w:rsidR="00902844" w:rsidRDefault="00902844" w:rsidP="0090284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59EB8D3E" w14:textId="77777777" w:rsidR="00902844" w:rsidRDefault="00902844" w:rsidP="0090284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02844" w:rsidRPr="00B22499" w14:paraId="272D79C8" w14:textId="77777777" w:rsidTr="008075EB">
        <w:tc>
          <w:tcPr>
            <w:tcW w:w="3005" w:type="dxa"/>
          </w:tcPr>
          <w:p w14:paraId="3C966322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065E07F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0F625D7A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BA8D62E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080103F3" w14:textId="77777777" w:rsidTr="008075EB">
        <w:tc>
          <w:tcPr>
            <w:tcW w:w="3005" w:type="dxa"/>
          </w:tcPr>
          <w:p w14:paraId="16A5A3AF" w14:textId="6543078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creased</w:t>
            </w:r>
          </w:p>
        </w:tc>
        <w:tc>
          <w:tcPr>
            <w:tcW w:w="3005" w:type="dxa"/>
          </w:tcPr>
          <w:p w14:paraId="625D297F" w14:textId="522319B5" w:rsidR="00DB2625" w:rsidRDefault="00317CA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</w:p>
          <w:p w14:paraId="6D8E3AD9" w14:textId="2DC35B4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74983D" w14:textId="79BBD4B4" w:rsidR="00DB2625" w:rsidRDefault="00950CE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36B59561" w14:textId="77777777" w:rsidTr="00F16041">
        <w:tc>
          <w:tcPr>
            <w:tcW w:w="3005" w:type="dxa"/>
          </w:tcPr>
          <w:p w14:paraId="37E858BA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tayed the same</w:t>
            </w:r>
          </w:p>
        </w:tc>
        <w:tc>
          <w:tcPr>
            <w:tcW w:w="3005" w:type="dxa"/>
          </w:tcPr>
          <w:p w14:paraId="3EEB0B1A" w14:textId="0FCF3880" w:rsidR="00DB2625" w:rsidRDefault="00317CA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</w:p>
          <w:p w14:paraId="1A781E2E" w14:textId="3D85A13D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D2A9C29" w14:textId="245556BA" w:rsidR="00DB2625" w:rsidRDefault="00950CE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A0C78F7" w14:textId="77777777" w:rsidTr="00E73F69">
        <w:tc>
          <w:tcPr>
            <w:tcW w:w="3005" w:type="dxa"/>
          </w:tcPr>
          <w:p w14:paraId="4E7D3E44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creased</w:t>
            </w:r>
          </w:p>
        </w:tc>
        <w:tc>
          <w:tcPr>
            <w:tcW w:w="3005" w:type="dxa"/>
          </w:tcPr>
          <w:p w14:paraId="082415C0" w14:textId="4F1FE09B" w:rsidR="00DB2625" w:rsidRDefault="00317CA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38206A4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E99B6F3" w14:textId="7D5B8221" w:rsidR="00DB2625" w:rsidRDefault="00950CE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3E54C4C" w14:textId="77777777" w:rsidTr="00F16041">
        <w:tc>
          <w:tcPr>
            <w:tcW w:w="3005" w:type="dxa"/>
          </w:tcPr>
          <w:p w14:paraId="6F85747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1E046FC2" w14:textId="6BB3E68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740B035" w14:textId="72062B00" w:rsidR="00DB2625" w:rsidRDefault="00317CA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58CD0EFD" w14:textId="6EBF984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DC4D9D3" w14:textId="47AFD023" w:rsidR="00DB2625" w:rsidRDefault="00950CE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4B480F1" w14:textId="77777777" w:rsidTr="008075EB">
        <w:tc>
          <w:tcPr>
            <w:tcW w:w="3005" w:type="dxa"/>
          </w:tcPr>
          <w:p w14:paraId="53ABE71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465E1818" w14:textId="7026E1AD" w:rsidR="00DB2625" w:rsidRDefault="00317CA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</w:p>
          <w:p w14:paraId="2FF8F95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D828EFD" w14:textId="1C9099E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28A57304" w14:textId="77777777" w:rsidR="002970B6" w:rsidRDefault="002970B6" w:rsidP="00902844">
      <w:pPr>
        <w:spacing w:after="0" w:line="312" w:lineRule="auto"/>
        <w:rPr>
          <w:rFonts w:ascii="Open Sans" w:hAnsi="Open Sans" w:cs="Open Sans"/>
        </w:rPr>
      </w:pPr>
    </w:p>
    <w:p w14:paraId="30BE16A6" w14:textId="77777777" w:rsidR="007469BE" w:rsidRDefault="007469BE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46C86A22" w14:textId="77777777" w:rsidR="00891BB4" w:rsidRDefault="00891BB4" w:rsidP="0061576E">
      <w:pPr>
        <w:pStyle w:val="Heading4"/>
      </w:pPr>
      <w:bookmarkStart w:id="22" w:name="_Toc200617940"/>
      <w:r>
        <w:lastRenderedPageBreak/>
        <w:t>Table</w:t>
      </w:r>
      <w:r w:rsidRPr="00EA42CB">
        <w:t xml:space="preserve"> </w:t>
      </w:r>
      <w:r>
        <w:t>1</w:t>
      </w:r>
      <w:r w:rsidRPr="00EA42CB">
        <w:t xml:space="preserve"> </w:t>
      </w:r>
      <w:r w:rsidRPr="00C24C48">
        <w:t>–</w:t>
      </w:r>
      <w:r>
        <w:t xml:space="preserve"> </w:t>
      </w:r>
      <w:r w:rsidRPr="008E7F8E">
        <w:t xml:space="preserve">Sources of project funding (revenue) </w:t>
      </w:r>
      <w:r>
        <w:t xml:space="preserve">in the last financial year </w:t>
      </w:r>
      <w:r w:rsidRPr="008E7F8E">
        <w:t>(Q10)</w:t>
      </w:r>
      <w:bookmarkEnd w:id="22"/>
    </w:p>
    <w:p w14:paraId="65EA963D" w14:textId="77777777" w:rsidR="008E7F8E" w:rsidRDefault="008E7F8E" w:rsidP="007469BE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469BE" w:rsidRPr="00092ED9" w14:paraId="3826ADAC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B93B5A" w14:textId="77777777" w:rsidR="007469BE" w:rsidRPr="00092ED9" w:rsidRDefault="007469BE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469BE" w:rsidRPr="00B22499" w14:paraId="5A5FE32E" w14:textId="77777777" w:rsidTr="008075EB">
        <w:tc>
          <w:tcPr>
            <w:tcW w:w="3005" w:type="dxa"/>
          </w:tcPr>
          <w:p w14:paraId="1AB9E6C3" w14:textId="77777777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8D68A93" w14:textId="432489A9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B0D63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098F0B0A" w14:textId="77777777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FA725BF" w14:textId="71EFD558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B76894">
              <w:rPr>
                <w:rFonts w:ascii="Open Sans" w:hAnsi="Open Sans" w:cs="Open Sans"/>
                <w:u w:val="single"/>
              </w:rPr>
              <w:t xml:space="preserve"> - Yes</w:t>
            </w:r>
          </w:p>
        </w:tc>
      </w:tr>
      <w:tr w:rsidR="00DB2625" w14:paraId="0EF5BB65" w14:textId="77777777" w:rsidTr="00E73F69">
        <w:tc>
          <w:tcPr>
            <w:tcW w:w="3005" w:type="dxa"/>
          </w:tcPr>
          <w:p w14:paraId="03D783E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t applicable</w:t>
            </w:r>
          </w:p>
        </w:tc>
        <w:tc>
          <w:tcPr>
            <w:tcW w:w="3005" w:type="dxa"/>
          </w:tcPr>
          <w:p w14:paraId="6618FFCB" w14:textId="6B07D7DE" w:rsidR="00DB2625" w:rsidRDefault="007611A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39CCA02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A28EC14" w14:textId="38585321" w:rsidR="00DB2625" w:rsidRDefault="007611A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2E85FDE" w14:textId="77777777" w:rsidTr="00E73F69">
        <w:tc>
          <w:tcPr>
            <w:tcW w:w="3005" w:type="dxa"/>
          </w:tcPr>
          <w:p w14:paraId="4873ABF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rts Council England</w:t>
            </w:r>
          </w:p>
          <w:p w14:paraId="0B162040" w14:textId="77CB32E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CB9D63C" w14:textId="18E411DB" w:rsidR="00DB2625" w:rsidRDefault="008801F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2A485E3D" w14:textId="7AA0250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5540248" w14:textId="584F92FD" w:rsidR="00DB2625" w:rsidRDefault="008801F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AE5E05D" w14:textId="77777777" w:rsidTr="00F16041">
        <w:tc>
          <w:tcPr>
            <w:tcW w:w="3005" w:type="dxa"/>
          </w:tcPr>
          <w:p w14:paraId="20576CB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Government</w:t>
            </w:r>
          </w:p>
          <w:p w14:paraId="40328788" w14:textId="1763C4D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703C976" w14:textId="288FF130" w:rsidR="00DB2625" w:rsidRDefault="0020270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40527C3" w14:textId="2F87C7AB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4D3580D" w14:textId="0C1BBD27" w:rsidR="00DB2625" w:rsidRDefault="0020270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5924465" w14:textId="77777777" w:rsidTr="00F16041">
        <w:tc>
          <w:tcPr>
            <w:tcW w:w="3005" w:type="dxa"/>
          </w:tcPr>
          <w:p w14:paraId="65339C9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Authority</w:t>
            </w:r>
          </w:p>
          <w:p w14:paraId="52DC8133" w14:textId="6F7E9E42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6198FAD" w14:textId="0DE01505" w:rsidR="00DB2625" w:rsidRDefault="0020270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</w:p>
          <w:p w14:paraId="1684EC7A" w14:textId="0FC5109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70C716" w14:textId="29FB4362" w:rsidR="00DB2625" w:rsidRDefault="0020270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7FA3525" w14:textId="77777777" w:rsidTr="00F16041">
        <w:tc>
          <w:tcPr>
            <w:tcW w:w="3005" w:type="dxa"/>
          </w:tcPr>
          <w:p w14:paraId="18E20E3B" w14:textId="34799F0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eritage Fund</w:t>
            </w:r>
          </w:p>
        </w:tc>
        <w:tc>
          <w:tcPr>
            <w:tcW w:w="3005" w:type="dxa"/>
          </w:tcPr>
          <w:p w14:paraId="0FB3C70D" w14:textId="4D6F81E8" w:rsidR="00DB2625" w:rsidRDefault="0044769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05ECE9D4" w14:textId="26C9BA0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D30F2D" w14:textId="69100521" w:rsidR="00DB2625" w:rsidRDefault="0044769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23D5B43E" w14:textId="77777777" w:rsidTr="00F16041">
        <w:tc>
          <w:tcPr>
            <w:tcW w:w="3005" w:type="dxa"/>
          </w:tcPr>
          <w:p w14:paraId="470BD93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he National Archives</w:t>
            </w:r>
          </w:p>
        </w:tc>
        <w:tc>
          <w:tcPr>
            <w:tcW w:w="3005" w:type="dxa"/>
          </w:tcPr>
          <w:p w14:paraId="5089C261" w14:textId="740DB1C0" w:rsidR="00DB2625" w:rsidRDefault="005E377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169BF5CE" w14:textId="787E2912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831A6B7" w14:textId="02CE2608" w:rsidR="00DB2625" w:rsidRDefault="005E377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967C0F2" w14:textId="77777777" w:rsidTr="00F16041">
        <w:tc>
          <w:tcPr>
            <w:tcW w:w="3005" w:type="dxa"/>
          </w:tcPr>
          <w:p w14:paraId="57C1B2A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Community Trust</w:t>
            </w:r>
          </w:p>
        </w:tc>
        <w:tc>
          <w:tcPr>
            <w:tcW w:w="3005" w:type="dxa"/>
          </w:tcPr>
          <w:p w14:paraId="204B3DCD" w14:textId="091DA67B" w:rsidR="00DB2625" w:rsidRDefault="0044769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4CACEE61" w14:textId="2E62628D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141EE82" w14:textId="50E43BBD" w:rsidR="00DB2625" w:rsidRDefault="0044769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406DDCF5" w14:textId="77777777" w:rsidTr="00E73F69">
        <w:tc>
          <w:tcPr>
            <w:tcW w:w="3005" w:type="dxa"/>
          </w:tcPr>
          <w:p w14:paraId="05543FF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3125029B" w14:textId="68C0F23E" w:rsidR="00DB2625" w:rsidRDefault="007611A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  <w:p w14:paraId="4215FC7C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083EED2" w14:textId="17A81672" w:rsidR="00DB2625" w:rsidRDefault="007611A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</w:tbl>
    <w:p w14:paraId="0298EACC" w14:textId="1B3AC2D2" w:rsidR="00AD533B" w:rsidRDefault="00AD533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E02F9DF" w14:textId="2F0E6BF1" w:rsidR="00387A2C" w:rsidRDefault="00AD533B" w:rsidP="0061576E">
      <w:pPr>
        <w:pStyle w:val="Heading4"/>
      </w:pPr>
      <w:bookmarkStart w:id="23" w:name="_Toc200617941"/>
      <w:bookmarkStart w:id="24" w:name="_Toc200641486"/>
      <w:r w:rsidRPr="009F4185">
        <w:lastRenderedPageBreak/>
        <w:t xml:space="preserve">Figure </w:t>
      </w:r>
      <w:r w:rsidR="00F53EE3">
        <w:t>5</w:t>
      </w:r>
      <w:r w:rsidRPr="009F4185">
        <w:t xml:space="preserve"> – </w:t>
      </w:r>
      <w:r w:rsidR="009F4185" w:rsidRPr="009F4185">
        <w:rPr>
          <w:rStyle w:val="question-number"/>
          <w:rFonts w:eastAsia="Times New Roman"/>
          <w:color w:val="000000"/>
        </w:rPr>
        <w:t xml:space="preserve">How much money did your archive receive, in revenue grant income, in the last financial year </w:t>
      </w:r>
      <w:r w:rsidRPr="009F4185">
        <w:t>(Q</w:t>
      </w:r>
      <w:r w:rsidR="009F4185" w:rsidRPr="009F4185">
        <w:t>11</w:t>
      </w:r>
      <w:r w:rsidRPr="009F4185">
        <w:t>)</w:t>
      </w:r>
      <w:bookmarkEnd w:id="23"/>
      <w:bookmarkEnd w:id="24"/>
    </w:p>
    <w:p w14:paraId="4A7C0C44" w14:textId="6BC32102" w:rsidR="00F35DB4" w:rsidRPr="00F35DB4" w:rsidRDefault="00BA1BBE" w:rsidP="000A2028">
      <w:pPr>
        <w:jc w:val="center"/>
      </w:pPr>
      <w:r w:rsidRPr="00BA1BBE">
        <w:rPr>
          <w:noProof/>
        </w:rPr>
        <w:drawing>
          <wp:inline distT="0" distB="0" distL="0" distR="0" wp14:anchorId="37D63AA5" wp14:editId="50D7720F">
            <wp:extent cx="5400675" cy="3328459"/>
            <wp:effectExtent l="0" t="0" r="0" b="5715"/>
            <wp:docPr id="2024391176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391176" name="Picture 1" descr="Bar chart - see below for table of data"/>
                    <pic:cNvPicPr/>
                  </pic:nvPicPr>
                  <pic:blipFill rotWithShape="1">
                    <a:blip r:embed="rId18"/>
                    <a:srcRect t="12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3284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AD533B" w:rsidRPr="00092ED9" w14:paraId="73E68360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9EBDDC" w14:textId="77777777" w:rsidR="00AD533B" w:rsidRPr="00092ED9" w:rsidRDefault="00AD533B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5E35FBF5" w14:textId="77777777" w:rsidR="0061576E" w:rsidRDefault="0061576E" w:rsidP="00AD533B">
      <w:pPr>
        <w:spacing w:after="0" w:line="312" w:lineRule="auto"/>
        <w:rPr>
          <w:rFonts w:ascii="Open Sans" w:hAnsi="Open Sans" w:cs="Open Sans"/>
          <w:i/>
          <w:iCs/>
        </w:rPr>
      </w:pPr>
    </w:p>
    <w:p w14:paraId="6D4AEDA3" w14:textId="5D31E549" w:rsidR="00AD533B" w:rsidRDefault="00AD533B" w:rsidP="00AD533B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22B1EEBD" w14:textId="77777777" w:rsidR="001D124E" w:rsidRDefault="001D124E" w:rsidP="00AD533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D602A" w:rsidRPr="00B22499" w14:paraId="0C675E9D" w14:textId="77777777" w:rsidTr="00F16041">
        <w:tc>
          <w:tcPr>
            <w:tcW w:w="3005" w:type="dxa"/>
          </w:tcPr>
          <w:p w14:paraId="71A51F60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B1A421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7F26260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38B4D54B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4D602A" w14:paraId="50BFD712" w14:textId="77777777" w:rsidTr="00F16041">
        <w:tc>
          <w:tcPr>
            <w:tcW w:w="3005" w:type="dxa"/>
          </w:tcPr>
          <w:p w14:paraId="74A561A2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0ACB3F2B" w14:textId="4CC6EDBA" w:rsidR="000458FA" w:rsidRDefault="0056255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</w:p>
        </w:tc>
        <w:tc>
          <w:tcPr>
            <w:tcW w:w="3006" w:type="dxa"/>
          </w:tcPr>
          <w:p w14:paraId="1FC24B67" w14:textId="77777777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2%</w:t>
            </w:r>
          </w:p>
          <w:p w14:paraId="32430912" w14:textId="1C0FC8F0" w:rsidR="00453364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4D602A" w14:paraId="063B5676" w14:textId="77777777" w:rsidTr="00F16041">
        <w:tc>
          <w:tcPr>
            <w:tcW w:w="3005" w:type="dxa"/>
          </w:tcPr>
          <w:p w14:paraId="6AAABE14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334AFEBA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8C35EF" w14:textId="4B85D5F2" w:rsidR="004D602A" w:rsidRDefault="0056255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</w:tc>
        <w:tc>
          <w:tcPr>
            <w:tcW w:w="3006" w:type="dxa"/>
          </w:tcPr>
          <w:p w14:paraId="6BFDE4B1" w14:textId="6DA79C7C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%</w:t>
            </w:r>
          </w:p>
        </w:tc>
      </w:tr>
      <w:tr w:rsidR="004D602A" w14:paraId="24326969" w14:textId="77777777" w:rsidTr="00F16041">
        <w:tc>
          <w:tcPr>
            <w:tcW w:w="3005" w:type="dxa"/>
          </w:tcPr>
          <w:p w14:paraId="2D709F98" w14:textId="1C5D6C0D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4A762EF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E31FB4A" w14:textId="5D8997BE" w:rsidR="004D602A" w:rsidRDefault="0056255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3006" w:type="dxa"/>
          </w:tcPr>
          <w:p w14:paraId="3E8234DA" w14:textId="63C18D52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%</w:t>
            </w:r>
          </w:p>
        </w:tc>
      </w:tr>
      <w:tr w:rsidR="004D602A" w14:paraId="4F2B5AE5" w14:textId="77777777" w:rsidTr="00F16041">
        <w:tc>
          <w:tcPr>
            <w:tcW w:w="3005" w:type="dxa"/>
          </w:tcPr>
          <w:p w14:paraId="3D02AF4C" w14:textId="6D60244C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2B0BBB65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482E2E5" w14:textId="484A180D" w:rsidR="004D602A" w:rsidRDefault="0056255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3006" w:type="dxa"/>
          </w:tcPr>
          <w:p w14:paraId="7C471CDE" w14:textId="1EB3A2AC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%</w:t>
            </w:r>
          </w:p>
        </w:tc>
      </w:tr>
      <w:tr w:rsidR="004D602A" w14:paraId="3E10C618" w14:textId="77777777" w:rsidTr="00F16041">
        <w:tc>
          <w:tcPr>
            <w:tcW w:w="3005" w:type="dxa"/>
          </w:tcPr>
          <w:p w14:paraId="4D4AF2E9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0,001 to £250,000</w:t>
            </w:r>
          </w:p>
          <w:p w14:paraId="4F55A7D0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5F547F7" w14:textId="7C93AC68" w:rsidR="004D602A" w:rsidRDefault="0056255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3006" w:type="dxa"/>
          </w:tcPr>
          <w:p w14:paraId="4DD6A1FA" w14:textId="4912F004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%</w:t>
            </w:r>
          </w:p>
        </w:tc>
      </w:tr>
      <w:tr w:rsidR="004D602A" w14:paraId="582D9E26" w14:textId="77777777" w:rsidTr="00F16041">
        <w:tc>
          <w:tcPr>
            <w:tcW w:w="3005" w:type="dxa"/>
          </w:tcPr>
          <w:p w14:paraId="248C4B21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352B049C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2F63C67" w14:textId="3B426118" w:rsidR="004D602A" w:rsidRDefault="0056255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4B7810E9" w14:textId="5B712B04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4D602A" w14:paraId="3912862C" w14:textId="77777777" w:rsidTr="00F16041">
        <w:tc>
          <w:tcPr>
            <w:tcW w:w="3005" w:type="dxa"/>
          </w:tcPr>
          <w:p w14:paraId="6918FA09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500,001 to £750,000</w:t>
            </w:r>
          </w:p>
          <w:p w14:paraId="7E3D0A20" w14:textId="06DD869F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8D4F29C" w14:textId="7E1E9278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5C6C129A" w14:textId="5F60EDFB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D602A" w14:paraId="76F133FE" w14:textId="77777777" w:rsidTr="00F16041">
        <w:tc>
          <w:tcPr>
            <w:tcW w:w="3005" w:type="dxa"/>
          </w:tcPr>
          <w:p w14:paraId="16B212DD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750,000 to £1 million</w:t>
            </w:r>
          </w:p>
          <w:p w14:paraId="488A69B3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4DB7FA4" w14:textId="75E5F921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3BCA421" w14:textId="40FD3262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D602A" w14:paraId="649B60F5" w14:textId="77777777" w:rsidTr="00F16041">
        <w:tc>
          <w:tcPr>
            <w:tcW w:w="3005" w:type="dxa"/>
          </w:tcPr>
          <w:p w14:paraId="1E648558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115C545E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62C19CD" w14:textId="12936ACA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4E6C835" w14:textId="4E10BD60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D602A" w14:paraId="5E5F2036" w14:textId="77777777" w:rsidTr="00F16041">
        <w:tc>
          <w:tcPr>
            <w:tcW w:w="3005" w:type="dxa"/>
          </w:tcPr>
          <w:p w14:paraId="37E390B0" w14:textId="28E14A51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£2 million</w:t>
            </w:r>
          </w:p>
          <w:p w14:paraId="3032892E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98055FF" w14:textId="3C748E57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B6FE2DE" w14:textId="2AE71508" w:rsidR="004D602A" w:rsidRDefault="004533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D602A" w14:paraId="2CFAD757" w14:textId="77777777" w:rsidTr="00F16041">
        <w:tc>
          <w:tcPr>
            <w:tcW w:w="3005" w:type="dxa"/>
          </w:tcPr>
          <w:p w14:paraId="02638EFD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4FC8FD30" w14:textId="23E134C8" w:rsidR="00B13340" w:rsidRDefault="0056255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38</w:t>
            </w:r>
            <w:r>
              <w:rPr>
                <w:rFonts w:ascii="Open Sans" w:hAnsi="Open Sans" w:cs="Open Sans"/>
              </w:rPr>
              <w:fldChar w:fldCharType="end"/>
            </w:r>
          </w:p>
          <w:p w14:paraId="509C7C59" w14:textId="5E40BBEF" w:rsidR="00BA1BBE" w:rsidRDefault="00BA1BBE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E5B3B33" w14:textId="30189CC1" w:rsidR="004D602A" w:rsidRDefault="0056255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7C6180F" w14:textId="46653622" w:rsidR="007B73EB" w:rsidRDefault="007B73EB" w:rsidP="00AD533B">
      <w:pPr>
        <w:spacing w:after="0" w:line="312" w:lineRule="auto"/>
        <w:rPr>
          <w:rFonts w:ascii="Open Sans" w:hAnsi="Open Sans" w:cs="Open Sans"/>
        </w:rPr>
      </w:pPr>
    </w:p>
    <w:p w14:paraId="33DA8ADF" w14:textId="77777777" w:rsidR="007B73EB" w:rsidRDefault="007B73E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69136F25" w14:textId="2D594692" w:rsidR="00CB14B4" w:rsidRDefault="007B73EB" w:rsidP="0061576E">
      <w:pPr>
        <w:pStyle w:val="Heading4"/>
      </w:pPr>
      <w:bookmarkStart w:id="25" w:name="_Toc200617942"/>
      <w:bookmarkStart w:id="26" w:name="_Toc200641487"/>
      <w:r w:rsidRPr="00BF2675">
        <w:lastRenderedPageBreak/>
        <w:t xml:space="preserve">Figure </w:t>
      </w:r>
      <w:r w:rsidR="00F53EE3">
        <w:t>6</w:t>
      </w:r>
      <w:r w:rsidRPr="00BF2675">
        <w:t xml:space="preserve"> – </w:t>
      </w:r>
      <w:r w:rsidR="00CB14B4" w:rsidRPr="00BF2675">
        <w:t>How much money did your archive receive in capital grant in the last financial year? (Q</w:t>
      </w:r>
      <w:r w:rsidR="008E5A66" w:rsidRPr="00BF2675">
        <w:t>12)</w:t>
      </w:r>
      <w:bookmarkEnd w:id="25"/>
      <w:bookmarkEnd w:id="26"/>
    </w:p>
    <w:p w14:paraId="496B99CD" w14:textId="7490AE94" w:rsidR="00A043A8" w:rsidRPr="00A043A8" w:rsidRDefault="00C812A3" w:rsidP="00A043A8">
      <w:pPr>
        <w:jc w:val="center"/>
      </w:pPr>
      <w:r w:rsidRPr="00C812A3">
        <w:rPr>
          <w:noProof/>
        </w:rPr>
        <w:drawing>
          <wp:inline distT="0" distB="0" distL="0" distR="0" wp14:anchorId="6D86532E" wp14:editId="385713C0">
            <wp:extent cx="5391150" cy="3269192"/>
            <wp:effectExtent l="0" t="0" r="0" b="7620"/>
            <wp:docPr id="164874466" name="Picture 1" descr="Bar chart - see below for table of dat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74466" name="Picture 1" descr="Bar chart - see below for table of data."/>
                    <pic:cNvPicPr/>
                  </pic:nvPicPr>
                  <pic:blipFill rotWithShape="1">
                    <a:blip r:embed="rId19"/>
                    <a:srcRect t="14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69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9A80EC" w14:textId="77777777" w:rsidR="00532D9B" w:rsidRDefault="00532D9B" w:rsidP="00532D9B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1950C3DD" w14:textId="77777777" w:rsidR="00532D9B" w:rsidRDefault="00532D9B" w:rsidP="00532D9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32D9B" w:rsidRPr="00B22499" w14:paraId="0E52B8C1" w14:textId="77777777" w:rsidTr="00585E8D">
        <w:tc>
          <w:tcPr>
            <w:tcW w:w="3005" w:type="dxa"/>
          </w:tcPr>
          <w:p w14:paraId="4A76BEDD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48850C5C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3380ABA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8004B3B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0E2C2424" w14:textId="77777777" w:rsidTr="00585E8D">
        <w:tc>
          <w:tcPr>
            <w:tcW w:w="3005" w:type="dxa"/>
          </w:tcPr>
          <w:p w14:paraId="16867EE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290EAAF0" w14:textId="6BE822B2" w:rsidR="00DB2625" w:rsidRDefault="00BC513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</w:t>
            </w:r>
          </w:p>
          <w:p w14:paraId="2F5076B8" w14:textId="7640A53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CE73D6C" w14:textId="5F263E6F" w:rsidR="00DB2625" w:rsidRDefault="00246AB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1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319EBF60" w14:textId="77777777" w:rsidTr="00585E8D">
        <w:tc>
          <w:tcPr>
            <w:tcW w:w="3005" w:type="dxa"/>
          </w:tcPr>
          <w:p w14:paraId="4E732CA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3383F52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77ABD6B" w14:textId="1777F9E6" w:rsidR="00DB2625" w:rsidRDefault="00BC513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3D925A94" w14:textId="1C34FA8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2A9A7FF" w14:textId="0D97B613" w:rsidR="00DB2625" w:rsidRDefault="00246AB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B3F7F58" w14:textId="77777777" w:rsidTr="00585E8D">
        <w:tc>
          <w:tcPr>
            <w:tcW w:w="3005" w:type="dxa"/>
          </w:tcPr>
          <w:p w14:paraId="32208245" w14:textId="4706ECB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243253F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957B43C" w14:textId="6B9FC50F" w:rsidR="00DB2625" w:rsidRDefault="00BC513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7545327C" w14:textId="76CB891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AAEB415" w14:textId="46002C89" w:rsidR="00DB2625" w:rsidRDefault="00246AB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4C535BCF" w14:textId="77777777" w:rsidTr="00585E8D">
        <w:tc>
          <w:tcPr>
            <w:tcW w:w="3005" w:type="dxa"/>
          </w:tcPr>
          <w:p w14:paraId="6E05143B" w14:textId="0C30B90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53E5FD4A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04DD38B" w14:textId="4F8B9F47" w:rsidR="00DB2625" w:rsidRDefault="00BC513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7024D0E0" w14:textId="3578A48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F6E0F72" w14:textId="133F49D1" w:rsidR="00DB2625" w:rsidRDefault="00246AB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5E98E34F" w14:textId="77777777" w:rsidTr="00585E8D">
        <w:tc>
          <w:tcPr>
            <w:tcW w:w="3005" w:type="dxa"/>
          </w:tcPr>
          <w:p w14:paraId="34F5F46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0,001 to £250,000</w:t>
            </w:r>
          </w:p>
          <w:p w14:paraId="5AAE1C50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629AF7F" w14:textId="522DAF50" w:rsidR="00DB2625" w:rsidRDefault="00BC513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43875308" w14:textId="72B934C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9892D3A" w14:textId="19565FD2" w:rsidR="00DB2625" w:rsidRDefault="00246AB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5D5598EA" w14:textId="77777777" w:rsidTr="00585E8D">
        <w:tc>
          <w:tcPr>
            <w:tcW w:w="3005" w:type="dxa"/>
          </w:tcPr>
          <w:p w14:paraId="2A55345A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21C634B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203CC69" w14:textId="6A5B7F5F" w:rsidR="00DB2625" w:rsidRDefault="00BC513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737263F7" w14:textId="2835C64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671F877" w14:textId="197CD142" w:rsidR="00DB2625" w:rsidRDefault="00246AB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55DBA03" w14:textId="77777777" w:rsidTr="00585E8D">
        <w:tc>
          <w:tcPr>
            <w:tcW w:w="3005" w:type="dxa"/>
          </w:tcPr>
          <w:p w14:paraId="37D81EE0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7925575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D62A0EB" w14:textId="5D6E9906" w:rsidR="00DB2625" w:rsidRDefault="00BC513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7EADD717" w14:textId="326A26E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E217A4C" w14:textId="519DA1FB" w:rsidR="00DB2625" w:rsidRDefault="00246AB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4FB3151D" w14:textId="77777777" w:rsidTr="00585E8D">
        <w:tc>
          <w:tcPr>
            <w:tcW w:w="3005" w:type="dxa"/>
          </w:tcPr>
          <w:p w14:paraId="47B5B71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750,000 to £1 million</w:t>
            </w:r>
          </w:p>
          <w:p w14:paraId="213CE6F0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2767C4A" w14:textId="5C429E30" w:rsidR="00DB2625" w:rsidRDefault="00BC513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E77DA60" w14:textId="06B1EA4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70180B3" w14:textId="7B224A31" w:rsidR="00DB2625" w:rsidRDefault="00246AB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45B14301" w14:textId="77777777" w:rsidTr="00585E8D">
        <w:tc>
          <w:tcPr>
            <w:tcW w:w="3005" w:type="dxa"/>
          </w:tcPr>
          <w:p w14:paraId="243DDB5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74138DD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8FD53FD" w14:textId="097B3FE4" w:rsidR="00DB2625" w:rsidRDefault="00BC513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6E3E920A" w14:textId="19EB753D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1758D0E" w14:textId="202680DB" w:rsidR="00DB2625" w:rsidRDefault="00246AB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6795BEC2" w14:textId="77777777" w:rsidTr="00585E8D">
        <w:tc>
          <w:tcPr>
            <w:tcW w:w="3005" w:type="dxa"/>
          </w:tcPr>
          <w:p w14:paraId="3C644D03" w14:textId="0FE979B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£2 million</w:t>
            </w:r>
          </w:p>
          <w:p w14:paraId="6EEB492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653A177" w14:textId="5009E6B8" w:rsidR="00DB2625" w:rsidRDefault="00BC513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7794F41D" w14:textId="35422A0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865E1D7" w14:textId="51234C61" w:rsidR="00DB2625" w:rsidRDefault="00246AB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DB2625" w14:paraId="39803925" w14:textId="77777777" w:rsidTr="00585E8D">
        <w:tc>
          <w:tcPr>
            <w:tcW w:w="3005" w:type="dxa"/>
          </w:tcPr>
          <w:p w14:paraId="76C40784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11663849" w14:textId="6AC255A6" w:rsidR="00DB2625" w:rsidRDefault="00BC5136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</w:p>
          <w:p w14:paraId="06D9AA9C" w14:textId="09DD2B0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772C86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5FC16481" w14:textId="77777777" w:rsidR="006C3D37" w:rsidRDefault="006C3D37">
      <w:pPr>
        <w:rPr>
          <w:rFonts w:ascii="Open Sans" w:hAnsi="Open Sans" w:cs="Open Sans"/>
          <w:i/>
          <w:iCs/>
        </w:rPr>
      </w:pPr>
      <w:bookmarkStart w:id="27" w:name="_Toc200617943"/>
      <w:bookmarkStart w:id="28" w:name="_Toc200641488"/>
      <w:r>
        <w:br w:type="page"/>
      </w:r>
    </w:p>
    <w:p w14:paraId="2F39739E" w14:textId="3167374D" w:rsidR="008E5A66" w:rsidRDefault="008E5A66" w:rsidP="0061576E">
      <w:pPr>
        <w:pStyle w:val="Heading4"/>
      </w:pPr>
      <w:r w:rsidRPr="00766CAC">
        <w:lastRenderedPageBreak/>
        <w:t xml:space="preserve">Figure </w:t>
      </w:r>
      <w:r w:rsidR="00F53EE3">
        <w:t>7</w:t>
      </w:r>
      <w:r w:rsidRPr="00766CAC">
        <w:t xml:space="preserve"> – </w:t>
      </w:r>
      <w:r w:rsidR="001F56D9" w:rsidRPr="00766CAC">
        <w:t xml:space="preserve">What was the value of your earned income in the financial year? </w:t>
      </w:r>
      <w:r w:rsidRPr="00766CAC">
        <w:t>(Q1</w:t>
      </w:r>
      <w:r w:rsidR="001F56D9" w:rsidRPr="00766CAC">
        <w:t>3</w:t>
      </w:r>
      <w:r w:rsidRPr="00766CAC">
        <w:t>)</w:t>
      </w:r>
      <w:bookmarkEnd w:id="27"/>
      <w:bookmarkEnd w:id="28"/>
    </w:p>
    <w:p w14:paraId="0621025C" w14:textId="17F9A06D" w:rsidR="00E012E8" w:rsidRPr="00E012E8" w:rsidRDefault="006F79F3" w:rsidP="00E012E8">
      <w:pPr>
        <w:jc w:val="center"/>
      </w:pPr>
      <w:r w:rsidRPr="006F79F3">
        <w:rPr>
          <w:noProof/>
        </w:rPr>
        <w:drawing>
          <wp:inline distT="0" distB="0" distL="0" distR="0" wp14:anchorId="5E8C252D" wp14:editId="749D4230">
            <wp:extent cx="5410200" cy="3303058"/>
            <wp:effectExtent l="0" t="0" r="0" b="0"/>
            <wp:docPr id="869105021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105021" name="Picture 1" descr="Bar chart - see below for table of data"/>
                    <pic:cNvPicPr/>
                  </pic:nvPicPr>
                  <pic:blipFill rotWithShape="1">
                    <a:blip r:embed="rId20"/>
                    <a:srcRect t="13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303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D4D5C1" w14:textId="4344B9FE" w:rsidR="00766CAC" w:rsidRDefault="00256946" w:rsidP="00256946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21E7556A" w14:textId="77777777" w:rsidR="00256946" w:rsidRDefault="00256946" w:rsidP="00256946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8E5A66" w:rsidRPr="00092ED9" w14:paraId="2CEA4E52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DAF4B3" w14:textId="77777777" w:rsidR="008E5A66" w:rsidRPr="00092ED9" w:rsidRDefault="008E5A66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13A04" w:rsidRPr="00B22499" w14:paraId="52560F81" w14:textId="77777777" w:rsidTr="00585E8D">
        <w:tc>
          <w:tcPr>
            <w:tcW w:w="3005" w:type="dxa"/>
          </w:tcPr>
          <w:p w14:paraId="04816812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3823EF2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66B5C3E5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6291D4D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6723F366" w14:textId="77777777" w:rsidTr="00585E8D">
        <w:tc>
          <w:tcPr>
            <w:tcW w:w="3005" w:type="dxa"/>
          </w:tcPr>
          <w:p w14:paraId="3F51867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  <w:p w14:paraId="4A9D9D5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68F53AB" w14:textId="61DEB375" w:rsidR="00DB2625" w:rsidRDefault="001E6F4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1BAA8F91" w14:textId="508091A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9A7D85A" w14:textId="6C51C064" w:rsidR="00DB2625" w:rsidRDefault="001E6F4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3D55BCD" w14:textId="77777777" w:rsidTr="00585E8D">
        <w:tc>
          <w:tcPr>
            <w:tcW w:w="3005" w:type="dxa"/>
          </w:tcPr>
          <w:p w14:paraId="693D6FD0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74F75DA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49FD021" w14:textId="732626AF" w:rsidR="00DB2625" w:rsidRDefault="001E6F4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</w:p>
          <w:p w14:paraId="50D07009" w14:textId="71EE9DF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766F517" w14:textId="0B0B8A9C" w:rsidR="00DB2625" w:rsidRDefault="001E6F4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1B26B41" w14:textId="77777777" w:rsidTr="00585E8D">
        <w:tc>
          <w:tcPr>
            <w:tcW w:w="3005" w:type="dxa"/>
          </w:tcPr>
          <w:p w14:paraId="5B2FCF9E" w14:textId="6FB2FE1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43CBBE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49E70DE" w14:textId="499A2DEF" w:rsidR="00DB2625" w:rsidRDefault="001E6F4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3900C4FD" w14:textId="3613B43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D91E95C" w14:textId="342FDFC9" w:rsidR="00DB2625" w:rsidRDefault="001E6F4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6CD1CB13" w14:textId="77777777" w:rsidTr="00585E8D">
        <w:tc>
          <w:tcPr>
            <w:tcW w:w="3005" w:type="dxa"/>
          </w:tcPr>
          <w:p w14:paraId="058F04BD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re than £50,000</w:t>
            </w:r>
          </w:p>
          <w:p w14:paraId="3D9EAB29" w14:textId="7F16FF7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A71763" w14:textId="56C96A26" w:rsidR="00DB2625" w:rsidRDefault="008C4CB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0B191F63" w14:textId="3F6DD71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DD5C41F" w14:textId="5C19A294" w:rsidR="00DB2625" w:rsidRDefault="001E6F4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113A04" w14:paraId="2F3E959E" w14:textId="77777777" w:rsidTr="00585E8D">
        <w:tc>
          <w:tcPr>
            <w:tcW w:w="3005" w:type="dxa"/>
          </w:tcPr>
          <w:p w14:paraId="60EBB167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50A37703" w14:textId="2E5AEC5A" w:rsidR="00112F30" w:rsidRDefault="00FF400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</w:t>
            </w:r>
          </w:p>
        </w:tc>
        <w:tc>
          <w:tcPr>
            <w:tcW w:w="3006" w:type="dxa"/>
          </w:tcPr>
          <w:p w14:paraId="7095E140" w14:textId="77777777" w:rsidR="00113A04" w:rsidRDefault="00035CD7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2A197F8A" w14:textId="54E90152" w:rsidR="00E012E8" w:rsidRDefault="00E012E8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4C724863" w14:textId="316C1181" w:rsidR="000D6A50" w:rsidRDefault="000D6A50">
      <w:pPr>
        <w:rPr>
          <w:rFonts w:ascii="Open Sans" w:hAnsi="Open Sans" w:cs="Open Sans"/>
          <w:b/>
        </w:rPr>
      </w:pPr>
      <w:bookmarkStart w:id="29" w:name="_Toc200641489"/>
    </w:p>
    <w:p w14:paraId="5802A36F" w14:textId="55664640" w:rsidR="00DB4E60" w:rsidRPr="00DB4E60" w:rsidRDefault="00DB4E60">
      <w:pPr>
        <w:rPr>
          <w:rFonts w:ascii="Open Sans" w:hAnsi="Open Sans" w:cs="Open Sans"/>
          <w:bCs/>
        </w:rPr>
      </w:pPr>
      <w:r w:rsidRPr="00DB4E60">
        <w:rPr>
          <w:rFonts w:ascii="Open Sans" w:hAnsi="Open Sans" w:cs="Open Sans"/>
          <w:bCs/>
        </w:rPr>
        <w:t>Missing values=</w:t>
      </w:r>
      <w:r w:rsidR="001D11B7">
        <w:rPr>
          <w:rFonts w:ascii="Open Sans" w:hAnsi="Open Sans" w:cs="Open Sans"/>
          <w:bCs/>
        </w:rPr>
        <w:t>1</w:t>
      </w:r>
    </w:p>
    <w:p w14:paraId="5399DD32" w14:textId="77777777" w:rsidR="0096141D" w:rsidRDefault="0096141D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br w:type="page"/>
      </w:r>
    </w:p>
    <w:p w14:paraId="3F1ED35F" w14:textId="342A3E04" w:rsidR="00BF2675" w:rsidRDefault="00D902DC" w:rsidP="0061576E">
      <w:pPr>
        <w:pStyle w:val="Heading3"/>
      </w:pPr>
      <w:r>
        <w:lastRenderedPageBreak/>
        <w:t>2</w:t>
      </w:r>
      <w:r w:rsidR="00BF2675" w:rsidRPr="008E6CA4">
        <w:t>.</w:t>
      </w:r>
      <w:r w:rsidR="00BF2675">
        <w:t>2 Workforce and volunteering</w:t>
      </w:r>
      <w:bookmarkEnd w:id="29"/>
    </w:p>
    <w:p w14:paraId="345DA572" w14:textId="77777777" w:rsidR="00930499" w:rsidRPr="00930499" w:rsidRDefault="00930499" w:rsidP="00BE1B91">
      <w:pPr>
        <w:spacing w:after="0" w:line="312" w:lineRule="auto"/>
      </w:pPr>
    </w:p>
    <w:p w14:paraId="3918A162" w14:textId="365C5878" w:rsidR="00BF2675" w:rsidRDefault="00276CFF" w:rsidP="0061576E">
      <w:pPr>
        <w:pStyle w:val="Heading4"/>
      </w:pPr>
      <w:bookmarkStart w:id="30" w:name="_Toc200617945"/>
      <w:bookmarkStart w:id="31" w:name="_Toc200641490"/>
      <w:r>
        <w:t>Table</w:t>
      </w:r>
      <w:r w:rsidR="00BF2675" w:rsidRPr="00EA42CB">
        <w:t xml:space="preserve"> </w:t>
      </w:r>
      <w:r w:rsidR="009C1C76">
        <w:t>2</w:t>
      </w:r>
      <w:r w:rsidR="00BF2675" w:rsidRPr="00EA42CB">
        <w:t xml:space="preserve"> </w:t>
      </w:r>
      <w:r w:rsidR="00BF2675">
        <w:t>–</w:t>
      </w:r>
      <w:r w:rsidR="00BF2675" w:rsidRPr="00EA42CB">
        <w:t xml:space="preserve"> </w:t>
      </w:r>
      <w:r w:rsidR="00522852">
        <w:t>N</w:t>
      </w:r>
      <w:r w:rsidR="00AB34B2">
        <w:t xml:space="preserve">umber of staff </w:t>
      </w:r>
      <w:r w:rsidR="00246F70">
        <w:t>(Q14-Q2</w:t>
      </w:r>
      <w:r w:rsidR="00123604">
        <w:t>0)</w:t>
      </w:r>
      <w:bookmarkEnd w:id="30"/>
      <w:bookmarkEnd w:id="31"/>
    </w:p>
    <w:p w14:paraId="19861101" w14:textId="77777777" w:rsidR="00AB34B2" w:rsidRDefault="00AB34B2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480631" w:rsidRPr="00B22499" w14:paraId="586B813C" w14:textId="77777777" w:rsidTr="00480631">
        <w:tc>
          <w:tcPr>
            <w:tcW w:w="4253" w:type="dxa"/>
          </w:tcPr>
          <w:p w14:paraId="0E7464D8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02A27D2C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 (FTE)</w:t>
            </w:r>
          </w:p>
          <w:p w14:paraId="4518A47A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0014A115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 (FTE)</w:t>
            </w:r>
          </w:p>
          <w:p w14:paraId="7A0A2D19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224D68DE" w14:textId="3233332F" w:rsidR="00480631" w:rsidRPr="00B22499" w:rsidRDefault="003B6C0A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480631">
              <w:rPr>
                <w:rFonts w:ascii="Open Sans" w:hAnsi="Open Sans" w:cs="Open Sans"/>
                <w:u w:val="single"/>
              </w:rPr>
              <w:t>issing values</w:t>
            </w:r>
          </w:p>
          <w:p w14:paraId="0EBCE18C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DB2625" w14:paraId="514908E6" w14:textId="77777777" w:rsidTr="00D42686">
        <w:tc>
          <w:tcPr>
            <w:tcW w:w="4253" w:type="dxa"/>
          </w:tcPr>
          <w:p w14:paraId="1C9A769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ll paid staff</w:t>
            </w:r>
          </w:p>
        </w:tc>
        <w:tc>
          <w:tcPr>
            <w:tcW w:w="2126" w:type="dxa"/>
          </w:tcPr>
          <w:p w14:paraId="107A85C9" w14:textId="44DC208A" w:rsidR="00DB2625" w:rsidRDefault="00722CE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.12</w:t>
            </w:r>
          </w:p>
          <w:p w14:paraId="426C034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44C63DB7" w14:textId="62EE2F4C" w:rsidR="00DB2625" w:rsidRDefault="00722CE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.60</w:t>
            </w:r>
          </w:p>
        </w:tc>
        <w:tc>
          <w:tcPr>
            <w:tcW w:w="1843" w:type="dxa"/>
          </w:tcPr>
          <w:p w14:paraId="7F452CE4" w14:textId="3E26A736" w:rsidR="00DB2625" w:rsidRDefault="00722CE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043A728C" w14:textId="6A3B47F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24B6D30D" w14:textId="77777777" w:rsidTr="00480631">
        <w:tc>
          <w:tcPr>
            <w:tcW w:w="4253" w:type="dxa"/>
          </w:tcPr>
          <w:p w14:paraId="6760561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Qualified archivist</w:t>
            </w:r>
          </w:p>
        </w:tc>
        <w:tc>
          <w:tcPr>
            <w:tcW w:w="2126" w:type="dxa"/>
          </w:tcPr>
          <w:p w14:paraId="0C0D3456" w14:textId="701DA2BA" w:rsidR="00DB2625" w:rsidRDefault="00C22A3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.74</w:t>
            </w:r>
          </w:p>
          <w:p w14:paraId="0726CABF" w14:textId="471A9B8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3B64292F" w14:textId="106A15F9" w:rsidR="00DB2625" w:rsidRDefault="001E35A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1843" w:type="dxa"/>
          </w:tcPr>
          <w:p w14:paraId="4BDD2C6B" w14:textId="2D09FE04" w:rsidR="00DB2625" w:rsidRDefault="00B2054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0107D659" w14:textId="1BD8165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6EC86738" w14:textId="77777777" w:rsidTr="00480631">
        <w:tc>
          <w:tcPr>
            <w:tcW w:w="4253" w:type="dxa"/>
          </w:tcPr>
          <w:p w14:paraId="54F6F7E1" w14:textId="7CFF979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</w:t>
            </w:r>
            <w:r w:rsidRPr="00460E05">
              <w:rPr>
                <w:rFonts w:ascii="Open Sans" w:hAnsi="Open Sans" w:cs="Open Sans"/>
              </w:rPr>
              <w:t>on-qualified archivists/assistants</w:t>
            </w:r>
          </w:p>
          <w:p w14:paraId="14CB4E7A" w14:textId="36BB59A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1558BFDC" w14:textId="6F862080" w:rsidR="001E35AC" w:rsidRDefault="001E35A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.25</w:t>
            </w:r>
          </w:p>
          <w:p w14:paraId="080C241B" w14:textId="76C62F2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5E335BEF" w14:textId="53C70728" w:rsidR="00DB2625" w:rsidRDefault="001E35A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.30</w:t>
            </w:r>
          </w:p>
        </w:tc>
        <w:tc>
          <w:tcPr>
            <w:tcW w:w="1843" w:type="dxa"/>
          </w:tcPr>
          <w:p w14:paraId="6C02618A" w14:textId="5E2FC9B6" w:rsidR="00DB2625" w:rsidRDefault="00B2054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2DE61535" w14:textId="7EFDDC8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43E1F133" w14:textId="77777777" w:rsidTr="00480631">
        <w:tc>
          <w:tcPr>
            <w:tcW w:w="4253" w:type="dxa"/>
          </w:tcPr>
          <w:p w14:paraId="0B376B70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Qualified conservation staff</w:t>
            </w:r>
          </w:p>
          <w:p w14:paraId="192CCECD" w14:textId="5B425D3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A3F1DF4" w14:textId="44732548" w:rsidR="00DB2625" w:rsidRDefault="001E35A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48</w:t>
            </w:r>
          </w:p>
          <w:p w14:paraId="6A242B49" w14:textId="534E347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569A6915" w14:textId="6DC05F5E" w:rsidR="00DB2625" w:rsidRDefault="001E35A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5F808F38" w14:textId="742185EC" w:rsidR="00DB2625" w:rsidRDefault="00B2054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75F49AC2" w14:textId="3264C905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006DB705" w14:textId="77777777" w:rsidTr="00480631">
        <w:tc>
          <w:tcPr>
            <w:tcW w:w="4253" w:type="dxa"/>
          </w:tcPr>
          <w:p w14:paraId="761318A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</w:t>
            </w:r>
            <w:r w:rsidRPr="00460E05">
              <w:rPr>
                <w:rFonts w:ascii="Open Sans" w:hAnsi="Open Sans" w:cs="Open Sans"/>
              </w:rPr>
              <w:t xml:space="preserve">on-qualified </w:t>
            </w:r>
            <w:r>
              <w:rPr>
                <w:rFonts w:ascii="Open Sans" w:hAnsi="Open Sans" w:cs="Open Sans"/>
              </w:rPr>
              <w:t>conservation staff</w:t>
            </w:r>
          </w:p>
          <w:p w14:paraId="4DEEFA95" w14:textId="2E0AD8A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13EB1A8C" w14:textId="123A15B3" w:rsidR="00DB2625" w:rsidRDefault="00FD3F7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34</w:t>
            </w:r>
          </w:p>
          <w:p w14:paraId="1F61A0C7" w14:textId="513C5DE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105E7A5A" w14:textId="6103A1E2" w:rsidR="00DB2625" w:rsidRDefault="00FD3F7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31A1F14E" w14:textId="7FDBDC0A" w:rsidR="00DB2625" w:rsidRDefault="00FD3F7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556E382B" w14:textId="62033F58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76F38C2D" w14:textId="77777777" w:rsidTr="00480631">
        <w:tc>
          <w:tcPr>
            <w:tcW w:w="4253" w:type="dxa"/>
          </w:tcPr>
          <w:p w14:paraId="23295E3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cation and learning staff</w:t>
            </w:r>
          </w:p>
          <w:p w14:paraId="6C8B199E" w14:textId="7908F9AB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C39C1BB" w14:textId="1DE2C106" w:rsidR="00DB2625" w:rsidRDefault="00FD3F7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27</w:t>
            </w:r>
          </w:p>
          <w:p w14:paraId="7472F731" w14:textId="5797F90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799931EC" w14:textId="5ED248A9" w:rsidR="00DB2625" w:rsidRDefault="00FD3F7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15FC1CE5" w14:textId="02AC217B" w:rsidR="00DB2625" w:rsidRDefault="00FD3F7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2F62A8D4" w14:textId="267C9F68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37B1CD82" w14:textId="77777777" w:rsidTr="00480631">
        <w:tc>
          <w:tcPr>
            <w:tcW w:w="4253" w:type="dxa"/>
          </w:tcPr>
          <w:p w14:paraId="051C2F6A" w14:textId="2E03FAA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Records management staff</w:t>
            </w:r>
          </w:p>
          <w:p w14:paraId="78559F44" w14:textId="4AE0598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4A6989C1" w14:textId="688F68D6" w:rsidR="00DB2625" w:rsidRDefault="00FD3F7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33</w:t>
            </w:r>
          </w:p>
          <w:p w14:paraId="776C3C90" w14:textId="15AA897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5896A7B5" w14:textId="679FBBAB" w:rsidR="00DB2625" w:rsidRDefault="00FD3F7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3E14BA6C" w14:textId="371F15A0" w:rsidR="00DB2625" w:rsidRDefault="00FD3F7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07CBFCE7" w14:textId="03ED34F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54565129" w14:textId="77777777" w:rsidR="003A5023" w:rsidRDefault="003A5023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p w14:paraId="3A60A819" w14:textId="77777777" w:rsidR="00480631" w:rsidRPr="00480631" w:rsidRDefault="00480631" w:rsidP="00BF2675">
      <w:pPr>
        <w:spacing w:after="0" w:line="312" w:lineRule="auto"/>
        <w:rPr>
          <w:rFonts w:ascii="Open Sans" w:hAnsi="Open Sans" w:cs="Open Sans"/>
        </w:rPr>
      </w:pPr>
    </w:p>
    <w:p w14:paraId="0B3A3064" w14:textId="1AF4C038" w:rsidR="00C42A2E" w:rsidRDefault="0079392A" w:rsidP="0061576E">
      <w:pPr>
        <w:pStyle w:val="Heading4"/>
      </w:pPr>
      <w:r>
        <w:br w:type="page"/>
      </w:r>
      <w:bookmarkStart w:id="32" w:name="_Toc200617946"/>
      <w:bookmarkStart w:id="33" w:name="_Toc200641491"/>
      <w:r w:rsidR="00C42A2E" w:rsidRPr="00EA42CB">
        <w:lastRenderedPageBreak/>
        <w:t xml:space="preserve">Figure </w:t>
      </w:r>
      <w:r w:rsidR="0071171A">
        <w:t>8</w:t>
      </w:r>
      <w:r w:rsidR="00C42A2E" w:rsidRPr="00EA42CB">
        <w:t xml:space="preserve"> </w:t>
      </w:r>
      <w:r w:rsidR="00C42A2E">
        <w:t>–</w:t>
      </w:r>
      <w:r w:rsidR="00C42A2E" w:rsidRPr="00EA42CB">
        <w:t xml:space="preserve"> </w:t>
      </w:r>
      <w:r w:rsidR="00C42A2E" w:rsidRPr="00C94CFE">
        <w:t>What is the total full</w:t>
      </w:r>
      <w:r w:rsidR="00A2320D">
        <w:t>-</w:t>
      </w:r>
      <w:r w:rsidR="00C42A2E" w:rsidRPr="00C94CFE">
        <w:t>time equivalent count of paid staff employed at your archive? (Q14 Categorical)</w:t>
      </w:r>
    </w:p>
    <w:p w14:paraId="525F33D9" w14:textId="6443E2CF" w:rsidR="00C42A2E" w:rsidRDefault="00543C3E" w:rsidP="000221E1">
      <w:pPr>
        <w:jc w:val="center"/>
      </w:pPr>
      <w:r w:rsidRPr="00543C3E">
        <w:rPr>
          <w:noProof/>
        </w:rPr>
        <w:drawing>
          <wp:inline distT="0" distB="0" distL="0" distR="0" wp14:anchorId="1B611789" wp14:editId="3247A13F">
            <wp:extent cx="5731510" cy="3156374"/>
            <wp:effectExtent l="0" t="0" r="2540" b="6350"/>
            <wp:docPr id="1432308056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308056" name="Picture 1" descr="Bar chart - see below for table of data"/>
                    <pic:cNvPicPr/>
                  </pic:nvPicPr>
                  <pic:blipFill rotWithShape="1">
                    <a:blip r:embed="rId21"/>
                    <a:srcRect t="10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6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54E0EA" w14:textId="77777777" w:rsidR="00C42A2E" w:rsidRDefault="00C42A2E" w:rsidP="00C42A2E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8454155" w14:textId="77777777" w:rsidR="00C42A2E" w:rsidRDefault="00C42A2E" w:rsidP="00C42A2E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42A2E" w:rsidRPr="00B22499" w14:paraId="663C6AC7" w14:textId="77777777" w:rsidTr="008903DD">
        <w:tc>
          <w:tcPr>
            <w:tcW w:w="3005" w:type="dxa"/>
          </w:tcPr>
          <w:p w14:paraId="53E828ED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C76FE24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C007016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7D8E0FF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5479D122" w14:textId="77777777" w:rsidTr="008903DD">
        <w:tc>
          <w:tcPr>
            <w:tcW w:w="3005" w:type="dxa"/>
          </w:tcPr>
          <w:p w14:paraId="36D953D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4A717EF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986E48A" w14:textId="18FA30D9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7F20EE92" w14:textId="7C0C28D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D6D4842" w14:textId="70B75164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4DC91151" w14:textId="77777777" w:rsidTr="008903DD">
        <w:tc>
          <w:tcPr>
            <w:tcW w:w="3005" w:type="dxa"/>
          </w:tcPr>
          <w:p w14:paraId="6058F84A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1 to 1</w:t>
            </w:r>
          </w:p>
          <w:p w14:paraId="503A212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403A53B" w14:textId="01055D89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611688B8" w14:textId="0C6B861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887D37C" w14:textId="0D23C0FA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4F83FADD" w14:textId="77777777" w:rsidTr="008903DD">
        <w:tc>
          <w:tcPr>
            <w:tcW w:w="3005" w:type="dxa"/>
          </w:tcPr>
          <w:p w14:paraId="35AA1F0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.1 to 5</w:t>
            </w:r>
          </w:p>
          <w:p w14:paraId="5A7517C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4068AF3" w14:textId="70101AC2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591DE4AA" w14:textId="48E2E8B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ADA3083" w14:textId="0E623E7B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7105FF0" w14:textId="77777777" w:rsidTr="008903DD">
        <w:tc>
          <w:tcPr>
            <w:tcW w:w="3005" w:type="dxa"/>
          </w:tcPr>
          <w:p w14:paraId="153BD21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.1 to 10</w:t>
            </w:r>
          </w:p>
          <w:p w14:paraId="32F6B19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5EBA21D" w14:textId="3A5EC209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3D07B869" w14:textId="5AA9FA1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3A63B7" w14:textId="2E67D2DF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53568810" w14:textId="77777777" w:rsidTr="008903DD">
        <w:tc>
          <w:tcPr>
            <w:tcW w:w="3005" w:type="dxa"/>
          </w:tcPr>
          <w:p w14:paraId="6A3D48C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.1 to 20</w:t>
            </w:r>
          </w:p>
          <w:p w14:paraId="4C1E359D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508B39B" w14:textId="0B6A7516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3DFBA5C5" w14:textId="3F719FB5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A135952" w14:textId="0AC0E063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2C5B6C06" w14:textId="77777777" w:rsidTr="008903DD">
        <w:tc>
          <w:tcPr>
            <w:tcW w:w="3005" w:type="dxa"/>
          </w:tcPr>
          <w:p w14:paraId="39AEAF9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.1 to 30</w:t>
            </w:r>
          </w:p>
          <w:p w14:paraId="7D9335A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3F27A83" w14:textId="65E5719C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137D5269" w14:textId="4832123D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9CF2F6E" w14:textId="5DBE7546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075C3C5" w14:textId="77777777" w:rsidTr="008903DD">
        <w:tc>
          <w:tcPr>
            <w:tcW w:w="3005" w:type="dxa"/>
          </w:tcPr>
          <w:p w14:paraId="4A4BEC9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 to 100</w:t>
            </w:r>
          </w:p>
          <w:p w14:paraId="5DBFF82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4F5E848" w14:textId="04B4211B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289EE853" w14:textId="6A817F1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34385ED" w14:textId="58ED10BD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BA9F1D3" w14:textId="77777777" w:rsidTr="008903DD">
        <w:tc>
          <w:tcPr>
            <w:tcW w:w="3005" w:type="dxa"/>
          </w:tcPr>
          <w:p w14:paraId="40E41AF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101 to 499</w:t>
            </w:r>
          </w:p>
          <w:p w14:paraId="09EBF4C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300B8D0" w14:textId="62FCBCBC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3C1AB403" w14:textId="7DC7BF3E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778ADA1" w14:textId="41BE8AB3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4272A8B1" w14:textId="77777777" w:rsidTr="008903DD">
        <w:tc>
          <w:tcPr>
            <w:tcW w:w="3005" w:type="dxa"/>
          </w:tcPr>
          <w:p w14:paraId="61AEFA8D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500</w:t>
            </w:r>
          </w:p>
          <w:p w14:paraId="10CED754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1EDEB1E" w14:textId="4A00D25B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6A277EC4" w14:textId="5687C71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8370976" w14:textId="5DFEFB89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42A2E" w14:paraId="416BF59B" w14:textId="77777777" w:rsidTr="008903DD">
        <w:tc>
          <w:tcPr>
            <w:tcW w:w="3005" w:type="dxa"/>
          </w:tcPr>
          <w:p w14:paraId="43BE6A50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7B015AFF" w14:textId="54724EE0" w:rsidR="00C42A2E" w:rsidRDefault="00041088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</w:t>
            </w:r>
          </w:p>
          <w:p w14:paraId="7E0CE3F7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F927A55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2EF5428A" w14:textId="52EAA865" w:rsidR="00C42A2E" w:rsidRDefault="00C42A2E" w:rsidP="00C42A2E">
      <w:pPr>
        <w:spacing w:after="0" w:line="312" w:lineRule="auto"/>
        <w:rPr>
          <w:rFonts w:ascii="Open Sans" w:hAnsi="Open Sans" w:cs="Open Sans"/>
        </w:rPr>
      </w:pPr>
    </w:p>
    <w:p w14:paraId="4CDF9CBB" w14:textId="240A4E9A" w:rsidR="00D06AF7" w:rsidRDefault="00D06AF7" w:rsidP="00C42A2E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041088">
        <w:rPr>
          <w:rFonts w:ascii="Open Sans" w:hAnsi="Open Sans" w:cs="Open Sans"/>
        </w:rPr>
        <w:t>1</w:t>
      </w:r>
    </w:p>
    <w:p w14:paraId="758616FB" w14:textId="77777777" w:rsidR="00D06AF7" w:rsidRDefault="00D06AF7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5AD4CAC2" w14:textId="12066A13" w:rsidR="00AB34B2" w:rsidRDefault="00AB34B2" w:rsidP="0061576E">
      <w:pPr>
        <w:pStyle w:val="Heading4"/>
      </w:pPr>
      <w:r w:rsidRPr="00930499">
        <w:lastRenderedPageBreak/>
        <w:t xml:space="preserve">Table </w:t>
      </w:r>
      <w:r w:rsidR="00DC48BD">
        <w:t>3</w:t>
      </w:r>
      <w:r w:rsidRPr="00930499">
        <w:t xml:space="preserve"> – </w:t>
      </w:r>
      <w:r w:rsidR="00522852" w:rsidRPr="00930499">
        <w:t>V</w:t>
      </w:r>
      <w:r w:rsidR="004D5C72" w:rsidRPr="00930499">
        <w:t xml:space="preserve">olunteer numbers and hours </w:t>
      </w:r>
      <w:r w:rsidR="003B575B" w:rsidRPr="00930499">
        <w:t>(</w:t>
      </w:r>
      <w:r w:rsidR="00246F70" w:rsidRPr="00930499">
        <w:t>Q2</w:t>
      </w:r>
      <w:r w:rsidR="00123604" w:rsidRPr="00930499">
        <w:t>1</w:t>
      </w:r>
      <w:r w:rsidR="00246F70" w:rsidRPr="00930499">
        <w:t>-Q23)</w:t>
      </w:r>
      <w:bookmarkEnd w:id="32"/>
      <w:bookmarkEnd w:id="33"/>
    </w:p>
    <w:p w14:paraId="40E005D6" w14:textId="77777777" w:rsidR="004D5C72" w:rsidRDefault="004D5C72" w:rsidP="00AB34B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8A7D6B" w:rsidRPr="00B22499" w14:paraId="0E53656A" w14:textId="77777777" w:rsidTr="008A7D6B">
        <w:tc>
          <w:tcPr>
            <w:tcW w:w="4253" w:type="dxa"/>
          </w:tcPr>
          <w:p w14:paraId="0C636B43" w14:textId="77777777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5D169B3E" w14:textId="2B328E02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474E7250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27844A45" w14:textId="6DD91AC2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1921FF6D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4850C194" w14:textId="2C4901FD" w:rsidR="008A7D6B" w:rsidRPr="00B22499" w:rsidRDefault="003B6C0A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8A7D6B">
              <w:rPr>
                <w:rFonts w:ascii="Open Sans" w:hAnsi="Open Sans" w:cs="Open Sans"/>
                <w:u w:val="single"/>
              </w:rPr>
              <w:t>issing values</w:t>
            </w:r>
          </w:p>
          <w:p w14:paraId="5D1F2175" w14:textId="77777777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DB2625" w14:paraId="33FDF9AA" w14:textId="77777777" w:rsidTr="008A7D6B">
        <w:tc>
          <w:tcPr>
            <w:tcW w:w="4253" w:type="dxa"/>
          </w:tcPr>
          <w:p w14:paraId="30665A2B" w14:textId="44F002D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umber of volunteers</w:t>
            </w:r>
          </w:p>
        </w:tc>
        <w:tc>
          <w:tcPr>
            <w:tcW w:w="2126" w:type="dxa"/>
          </w:tcPr>
          <w:p w14:paraId="5096D7B1" w14:textId="03359AC6" w:rsidR="00DB2625" w:rsidRDefault="00684EC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.12</w:t>
            </w:r>
          </w:p>
          <w:p w14:paraId="00F838BF" w14:textId="4BE51CC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68BB04E5" w14:textId="5C0FC3B3" w:rsidR="00DB2625" w:rsidRDefault="007B62E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.50</w:t>
            </w:r>
          </w:p>
        </w:tc>
        <w:tc>
          <w:tcPr>
            <w:tcW w:w="1843" w:type="dxa"/>
          </w:tcPr>
          <w:p w14:paraId="6D32170F" w14:textId="4999CB92" w:rsidR="00DB2625" w:rsidRDefault="007B62E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46E0AA9C" w14:textId="011DBEE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7695FEA4" w14:textId="77777777" w:rsidTr="008A7D6B">
        <w:tc>
          <w:tcPr>
            <w:tcW w:w="4253" w:type="dxa"/>
          </w:tcPr>
          <w:p w14:paraId="315FC42D" w14:textId="41A635CE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onsite)</w:t>
            </w:r>
          </w:p>
        </w:tc>
        <w:tc>
          <w:tcPr>
            <w:tcW w:w="2126" w:type="dxa"/>
          </w:tcPr>
          <w:p w14:paraId="66743B31" w14:textId="6981E258" w:rsidR="00DB2625" w:rsidRDefault="007B62E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60</w:t>
            </w:r>
          </w:p>
          <w:p w14:paraId="0E0E9A75" w14:textId="0D7F448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29CAFFD7" w14:textId="344C0CDC" w:rsidR="00DB2625" w:rsidRDefault="007B62E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36</w:t>
            </w:r>
          </w:p>
        </w:tc>
        <w:tc>
          <w:tcPr>
            <w:tcW w:w="1843" w:type="dxa"/>
          </w:tcPr>
          <w:p w14:paraId="1008DC08" w14:textId="6B1B193B" w:rsidR="00DB2625" w:rsidRDefault="007B62E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16DEA614" w14:textId="35AB848D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06183529" w14:textId="77777777" w:rsidTr="008A7D6B">
        <w:tc>
          <w:tcPr>
            <w:tcW w:w="4253" w:type="dxa"/>
          </w:tcPr>
          <w:p w14:paraId="31E6C74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online)</w:t>
            </w:r>
          </w:p>
          <w:p w14:paraId="6435D34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60F74895" w14:textId="3CE47FC9" w:rsidR="00DB2625" w:rsidRDefault="007B62E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9</w:t>
            </w:r>
          </w:p>
          <w:p w14:paraId="7FF6A972" w14:textId="3852F11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34CF8123" w14:textId="1279913B" w:rsidR="00DB2625" w:rsidRDefault="007B62E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.50</w:t>
            </w:r>
          </w:p>
        </w:tc>
        <w:tc>
          <w:tcPr>
            <w:tcW w:w="1843" w:type="dxa"/>
          </w:tcPr>
          <w:p w14:paraId="486A0035" w14:textId="68CFD894" w:rsidR="00DB2625" w:rsidRDefault="007B62E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1799E5F9" w14:textId="3EEDEB55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42E20DF1" w14:textId="77777777" w:rsidTr="008A7D6B">
        <w:tc>
          <w:tcPr>
            <w:tcW w:w="4253" w:type="dxa"/>
          </w:tcPr>
          <w:p w14:paraId="31F2CFF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all)</w:t>
            </w:r>
          </w:p>
          <w:p w14:paraId="720ECD3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9B8105A" w14:textId="77AC34AE" w:rsidR="00DB2625" w:rsidRDefault="009D1B8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C5368F">
              <w:rPr>
                <w:rFonts w:ascii="Open Sans" w:hAnsi="Open Sans" w:cs="Open Sans"/>
              </w:rPr>
              <w:t>,</w:t>
            </w:r>
            <w:r>
              <w:rPr>
                <w:rFonts w:ascii="Open Sans" w:hAnsi="Open Sans" w:cs="Open Sans"/>
              </w:rPr>
              <w:t>014</w:t>
            </w:r>
          </w:p>
          <w:p w14:paraId="3CE2ECE0" w14:textId="5B94E23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68A63500" w14:textId="60756012" w:rsidR="00DB2625" w:rsidRDefault="009D1B8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15</w:t>
            </w:r>
          </w:p>
        </w:tc>
        <w:tc>
          <w:tcPr>
            <w:tcW w:w="1843" w:type="dxa"/>
          </w:tcPr>
          <w:p w14:paraId="26393B0A" w14:textId="3AACF407" w:rsidR="00DB2625" w:rsidRDefault="009D1B8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4B4C22DB" w14:textId="2596D36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25AEE5FE" w14:textId="4A187813" w:rsidR="00D22282" w:rsidRDefault="00D22282" w:rsidP="00BF2675">
      <w:pPr>
        <w:spacing w:after="0" w:line="312" w:lineRule="auto"/>
        <w:rPr>
          <w:rFonts w:ascii="Open Sans" w:hAnsi="Open Sans" w:cs="Open Sans"/>
        </w:rPr>
      </w:pPr>
    </w:p>
    <w:p w14:paraId="378F3B97" w14:textId="2BF34EF5" w:rsidR="007A44F6" w:rsidRPr="00D22282" w:rsidRDefault="007A44F6" w:rsidP="00BF2675">
      <w:pPr>
        <w:spacing w:after="0" w:line="312" w:lineRule="auto"/>
        <w:rPr>
          <w:rFonts w:ascii="Open Sans" w:hAnsi="Open Sans" w:cs="Open Sans"/>
        </w:rPr>
      </w:pPr>
      <w:r w:rsidRPr="00D22282">
        <w:rPr>
          <w:rFonts w:ascii="Open Sans" w:hAnsi="Open Sans" w:cs="Open Sans"/>
        </w:rPr>
        <w:t xml:space="preserve">Note – </w:t>
      </w:r>
      <w:r w:rsidR="00EB501B" w:rsidRPr="00D22282">
        <w:rPr>
          <w:rFonts w:ascii="Open Sans" w:hAnsi="Open Sans" w:cs="Open Sans"/>
        </w:rPr>
        <w:t xml:space="preserve">the </w:t>
      </w:r>
      <w:r w:rsidRPr="00D22282">
        <w:rPr>
          <w:rFonts w:ascii="Open Sans" w:hAnsi="Open Sans" w:cs="Open Sans"/>
        </w:rPr>
        <w:t xml:space="preserve">analysis </w:t>
      </w:r>
      <w:r w:rsidR="008A7D6B" w:rsidRPr="00D22282">
        <w:rPr>
          <w:rFonts w:ascii="Open Sans" w:hAnsi="Open Sans" w:cs="Open Sans"/>
        </w:rPr>
        <w:t>includes</w:t>
      </w:r>
      <w:r w:rsidRPr="00D22282">
        <w:rPr>
          <w:rFonts w:ascii="Open Sans" w:hAnsi="Open Sans" w:cs="Open Sans"/>
        </w:rPr>
        <w:t xml:space="preserve"> </w:t>
      </w:r>
      <w:r w:rsidR="00F90B9D" w:rsidRPr="00D22282">
        <w:rPr>
          <w:rFonts w:ascii="Open Sans" w:hAnsi="Open Sans" w:cs="Open Sans"/>
        </w:rPr>
        <w:t xml:space="preserve">those services </w:t>
      </w:r>
      <w:r w:rsidR="008A7D6B" w:rsidRPr="00D22282">
        <w:rPr>
          <w:rFonts w:ascii="Open Sans" w:hAnsi="Open Sans" w:cs="Open Sans"/>
        </w:rPr>
        <w:t>that</w:t>
      </w:r>
      <w:r w:rsidR="00F90B9D" w:rsidRPr="00D22282">
        <w:rPr>
          <w:rFonts w:ascii="Open Sans" w:hAnsi="Open Sans" w:cs="Open Sans"/>
        </w:rPr>
        <w:t xml:space="preserve"> do not host volunteers</w:t>
      </w:r>
      <w:r w:rsidR="00A36C41" w:rsidRPr="00D22282">
        <w:rPr>
          <w:rFonts w:ascii="Open Sans" w:hAnsi="Open Sans" w:cs="Open Sans"/>
        </w:rPr>
        <w:t xml:space="preserve"> and entered 0.</w:t>
      </w:r>
      <w:r w:rsidR="00D22282" w:rsidRPr="00D22282">
        <w:rPr>
          <w:rFonts w:ascii="Open Sans" w:hAnsi="Open Sans" w:cs="Open Sans"/>
        </w:rPr>
        <w:t xml:space="preserve"> </w:t>
      </w:r>
      <w:r w:rsidR="00352415">
        <w:rPr>
          <w:rFonts w:ascii="Open Sans" w:hAnsi="Open Sans" w:cs="Open Sans"/>
        </w:rPr>
        <w:t>9</w:t>
      </w:r>
      <w:r w:rsidR="0064076B">
        <w:rPr>
          <w:rFonts w:ascii="Open Sans" w:hAnsi="Open Sans" w:cs="Open Sans"/>
        </w:rPr>
        <w:t>1</w:t>
      </w:r>
      <w:r w:rsidR="00D22282">
        <w:rPr>
          <w:rFonts w:ascii="Open Sans" w:hAnsi="Open Sans" w:cs="Open Sans"/>
        </w:rPr>
        <w:t>% of services hosted volunteers.</w:t>
      </w:r>
    </w:p>
    <w:p w14:paraId="3296B1CD" w14:textId="77777777" w:rsidR="00D22282" w:rsidRDefault="00D22282" w:rsidP="00BF2675">
      <w:pPr>
        <w:spacing w:after="0" w:line="312" w:lineRule="auto"/>
        <w:rPr>
          <w:rFonts w:ascii="Open Sans" w:hAnsi="Open Sans" w:cs="Open Sans"/>
        </w:rPr>
      </w:pPr>
    </w:p>
    <w:p w14:paraId="78941D5F" w14:textId="77777777" w:rsidR="00D22282" w:rsidRPr="007A44F6" w:rsidRDefault="00D22282" w:rsidP="00BF2675">
      <w:pPr>
        <w:spacing w:after="0" w:line="312" w:lineRule="auto"/>
        <w:rPr>
          <w:rFonts w:ascii="Open Sans" w:hAnsi="Open Sans" w:cs="Open Sans"/>
        </w:rPr>
      </w:pPr>
    </w:p>
    <w:p w14:paraId="00F3FBF4" w14:textId="77777777" w:rsidR="00BF2675" w:rsidRDefault="00BF2675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F2675" w:rsidRPr="00092ED9" w14:paraId="72FC1FE7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1580D4" w14:textId="77777777" w:rsidR="00BF2675" w:rsidRPr="00092ED9" w:rsidRDefault="00BF2675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71B0595B" w14:textId="63F6B4D5" w:rsidR="00D86562" w:rsidRDefault="00D86562" w:rsidP="001F56D9">
      <w:pPr>
        <w:spacing w:after="0" w:line="312" w:lineRule="auto"/>
        <w:rPr>
          <w:rFonts w:ascii="Open Sans" w:hAnsi="Open Sans" w:cs="Open Sans"/>
        </w:rPr>
      </w:pPr>
    </w:p>
    <w:p w14:paraId="0A843489" w14:textId="77777777" w:rsidR="00D86562" w:rsidRDefault="00D8656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CE0277E" w14:textId="21B59826" w:rsidR="00D86562" w:rsidRDefault="00D902DC" w:rsidP="0061576E">
      <w:pPr>
        <w:pStyle w:val="Heading3"/>
      </w:pPr>
      <w:bookmarkStart w:id="34" w:name="_Toc200641492"/>
      <w:r>
        <w:lastRenderedPageBreak/>
        <w:t>2</w:t>
      </w:r>
      <w:r w:rsidR="00D86562" w:rsidRPr="008E6CA4">
        <w:t>.</w:t>
      </w:r>
      <w:r w:rsidR="001128FD">
        <w:t>3</w:t>
      </w:r>
      <w:r w:rsidR="00D86562">
        <w:t xml:space="preserve"> </w:t>
      </w:r>
      <w:r w:rsidR="00B15F5D">
        <w:t>Collections management</w:t>
      </w:r>
      <w:bookmarkEnd w:id="34"/>
    </w:p>
    <w:p w14:paraId="54A3FCE7" w14:textId="77777777" w:rsidR="003B575B" w:rsidRDefault="003B575B" w:rsidP="003B575B">
      <w:pPr>
        <w:spacing w:after="0" w:line="312" w:lineRule="auto"/>
        <w:rPr>
          <w:rFonts w:ascii="Open Sans" w:hAnsi="Open Sans" w:cs="Open Sans"/>
          <w:i/>
          <w:iCs/>
        </w:rPr>
      </w:pPr>
    </w:p>
    <w:p w14:paraId="27411B49" w14:textId="5D9010AA" w:rsidR="003B575B" w:rsidRDefault="003B575B" w:rsidP="0061576E">
      <w:pPr>
        <w:pStyle w:val="Heading4"/>
      </w:pPr>
      <w:bookmarkStart w:id="35" w:name="_Toc200617948"/>
      <w:bookmarkStart w:id="36" w:name="_Toc200641493"/>
      <w:r>
        <w:t>Table</w:t>
      </w:r>
      <w:r w:rsidRPr="00EA42CB">
        <w:t xml:space="preserve"> </w:t>
      </w:r>
      <w:r w:rsidR="00DC48BD">
        <w:t>4</w:t>
      </w:r>
      <w:r w:rsidRPr="00EA42CB">
        <w:t xml:space="preserve"> </w:t>
      </w:r>
      <w:r>
        <w:t>–</w:t>
      </w:r>
      <w:r w:rsidRPr="00EA42CB">
        <w:t xml:space="preserve"> </w:t>
      </w:r>
      <w:r>
        <w:t>Holdings and storage (Q24, Q25, Q28, Q32)</w:t>
      </w:r>
      <w:bookmarkEnd w:id="35"/>
      <w:bookmarkEnd w:id="36"/>
    </w:p>
    <w:p w14:paraId="07C07FA9" w14:textId="77777777" w:rsidR="003B575B" w:rsidRDefault="003B575B" w:rsidP="003B575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657FA5" w:rsidRPr="00B22499" w14:paraId="5AF4EF78" w14:textId="77777777" w:rsidTr="00657FA5">
        <w:tc>
          <w:tcPr>
            <w:tcW w:w="4253" w:type="dxa"/>
          </w:tcPr>
          <w:p w14:paraId="48677C27" w14:textId="77777777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4512D1F0" w14:textId="5B5F1CCB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7E0CC1FF" w14:textId="77777777" w:rsidR="00657FA5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4A7B3D5C" w14:textId="1E78C008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74EDD7A6" w14:textId="77777777" w:rsidR="00657FA5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6376E45A" w14:textId="35113A07" w:rsidR="00657FA5" w:rsidRPr="00B22499" w:rsidRDefault="003B6C0A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657FA5">
              <w:rPr>
                <w:rFonts w:ascii="Open Sans" w:hAnsi="Open Sans" w:cs="Open Sans"/>
                <w:u w:val="single"/>
              </w:rPr>
              <w:t>issing values</w:t>
            </w:r>
          </w:p>
          <w:p w14:paraId="63234402" w14:textId="77777777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DB2625" w14:paraId="5A8C9CC0" w14:textId="77777777" w:rsidTr="00D42686">
        <w:tc>
          <w:tcPr>
            <w:tcW w:w="4253" w:type="dxa"/>
          </w:tcPr>
          <w:p w14:paraId="7CA9E15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nalogue archive holdings (cubic metres)</w:t>
            </w:r>
          </w:p>
          <w:p w14:paraId="1C361C0C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4E48F1C3" w14:textId="225683A1" w:rsidR="00DB2625" w:rsidRDefault="008174A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42</w:t>
            </w:r>
          </w:p>
          <w:p w14:paraId="62DECB9A" w14:textId="0E5782FE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1835CB95" w14:textId="3B78E04E" w:rsidR="00DB2625" w:rsidRDefault="008174A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0</w:t>
            </w:r>
          </w:p>
        </w:tc>
        <w:tc>
          <w:tcPr>
            <w:tcW w:w="1843" w:type="dxa"/>
          </w:tcPr>
          <w:p w14:paraId="519750AA" w14:textId="71D14E4B" w:rsidR="00DB2625" w:rsidRDefault="007F75E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  <w:p w14:paraId="62CFD789" w14:textId="132D72B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23323255" w14:textId="77777777" w:rsidTr="00657FA5">
        <w:tc>
          <w:tcPr>
            <w:tcW w:w="4253" w:type="dxa"/>
          </w:tcPr>
          <w:p w14:paraId="19587AE0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stored to BS4971</w:t>
            </w:r>
          </w:p>
          <w:p w14:paraId="20739BEB" w14:textId="7E5BC6D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5B7D1D68" w14:textId="7936CAB7" w:rsidR="00DB2625" w:rsidRDefault="008174A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</w:t>
            </w:r>
            <w:r w:rsidR="00DB2625">
              <w:rPr>
                <w:rFonts w:ascii="Open Sans" w:hAnsi="Open Sans" w:cs="Open Sans"/>
              </w:rPr>
              <w:t>%</w:t>
            </w:r>
          </w:p>
          <w:p w14:paraId="149B87F1" w14:textId="79660FE8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2DBAED30" w14:textId="243BF165" w:rsidR="00DB2625" w:rsidRDefault="008174A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</w:t>
            </w:r>
            <w:r w:rsidR="00DB2625">
              <w:rPr>
                <w:rFonts w:ascii="Open Sans" w:hAnsi="Open Sans" w:cs="Open Sans"/>
              </w:rPr>
              <w:t>%</w:t>
            </w:r>
          </w:p>
        </w:tc>
        <w:tc>
          <w:tcPr>
            <w:tcW w:w="1843" w:type="dxa"/>
          </w:tcPr>
          <w:p w14:paraId="211CB547" w14:textId="569B32AF" w:rsidR="00DB2625" w:rsidRDefault="007F75E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772A0C99" w14:textId="34FE76B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0D8A226C" w14:textId="77777777" w:rsidTr="00657FA5">
        <w:tc>
          <w:tcPr>
            <w:tcW w:w="4253" w:type="dxa"/>
          </w:tcPr>
          <w:p w14:paraId="726EA57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nsite accrual space (years)</w:t>
            </w:r>
          </w:p>
          <w:p w14:paraId="3EAF28A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01090ABB" w14:textId="5A8D6820" w:rsidR="00DB2625" w:rsidRDefault="00456E6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.9</w:t>
            </w:r>
            <w:r w:rsidR="00360D8C">
              <w:rPr>
                <w:rFonts w:ascii="Open Sans" w:hAnsi="Open Sans" w:cs="Open Sans"/>
              </w:rPr>
              <w:t>2</w:t>
            </w:r>
          </w:p>
          <w:p w14:paraId="60B778D7" w14:textId="70B5945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79A3B8B4" w14:textId="44DEC1EE" w:rsidR="00DB2625" w:rsidRDefault="00360D8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1843" w:type="dxa"/>
          </w:tcPr>
          <w:p w14:paraId="2913994C" w14:textId="66EA8959" w:rsidR="00DB2625" w:rsidRDefault="00360D8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  <w:p w14:paraId="18F1C11D" w14:textId="65632F1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3DA5C9AB" w14:textId="77777777" w:rsidTr="00D42686">
        <w:tc>
          <w:tcPr>
            <w:tcW w:w="4253" w:type="dxa"/>
          </w:tcPr>
          <w:p w14:paraId="13F9CB4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archival holdings (GB)</w:t>
            </w:r>
          </w:p>
          <w:p w14:paraId="70F76C4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1B36610E" w14:textId="1DF9B7D5" w:rsidR="00DB2625" w:rsidRDefault="00AC25F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8E2ADA">
              <w:rPr>
                <w:rFonts w:ascii="Open Sans" w:hAnsi="Open Sans" w:cs="Open Sans"/>
              </w:rPr>
              <w:t>,</w:t>
            </w:r>
            <w:r>
              <w:rPr>
                <w:rFonts w:ascii="Open Sans" w:hAnsi="Open Sans" w:cs="Open Sans"/>
              </w:rPr>
              <w:t>662</w:t>
            </w:r>
          </w:p>
          <w:p w14:paraId="5F00EC2D" w14:textId="0B1AB8F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41717036" w14:textId="11F12586" w:rsidR="00DB2625" w:rsidRDefault="00AC25F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1</w:t>
            </w:r>
          </w:p>
        </w:tc>
        <w:tc>
          <w:tcPr>
            <w:tcW w:w="1843" w:type="dxa"/>
          </w:tcPr>
          <w:p w14:paraId="66DD2ACA" w14:textId="789746C3" w:rsidR="00DB2625" w:rsidRDefault="00AC25F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  <w:p w14:paraId="37EA96BE" w14:textId="6FECB4B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7FF9F5E8" w14:textId="77777777" w:rsidR="006A162A" w:rsidRDefault="006A162A">
      <w:r>
        <w:br w:type="page"/>
      </w:r>
    </w:p>
    <w:p w14:paraId="26D2A142" w14:textId="6634EE3A" w:rsidR="00930499" w:rsidRPr="00E43C3B" w:rsidRDefault="006A162A" w:rsidP="0061576E">
      <w:pPr>
        <w:pStyle w:val="Heading4"/>
      </w:pPr>
      <w:bookmarkStart w:id="37" w:name="_Toc200617949"/>
      <w:bookmarkStart w:id="38" w:name="_Toc200641494"/>
      <w:r w:rsidRPr="00EA42CB">
        <w:lastRenderedPageBreak/>
        <w:t>Figure</w:t>
      </w:r>
      <w:r w:rsidR="009B59D7">
        <w:t xml:space="preserve"> </w:t>
      </w:r>
      <w:r w:rsidR="0071171A">
        <w:t>9</w:t>
      </w:r>
      <w:r w:rsidRPr="00EA42CB">
        <w:t xml:space="preserve"> </w:t>
      </w:r>
      <w:r>
        <w:t>–</w:t>
      </w:r>
      <w:r w:rsidRPr="00EA42CB">
        <w:t xml:space="preserve"> </w:t>
      </w:r>
      <w:r w:rsidR="00FF7836" w:rsidRPr="00FF7836">
        <w:t xml:space="preserve">Do you use commercial storage for archival holdings? </w:t>
      </w:r>
      <w:r w:rsidR="00FF7836">
        <w:t>(Q30)</w:t>
      </w:r>
      <w:bookmarkEnd w:id="37"/>
      <w:bookmarkEnd w:id="38"/>
    </w:p>
    <w:p w14:paraId="3FF6443C" w14:textId="14FC7CD0" w:rsidR="00930499" w:rsidRDefault="00E5403C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E5403C">
        <w:rPr>
          <w:rFonts w:ascii="Open Sans" w:hAnsi="Open Sans" w:cs="Open Sans"/>
          <w:i/>
          <w:iCs/>
          <w:noProof/>
        </w:rPr>
        <w:drawing>
          <wp:inline distT="0" distB="0" distL="0" distR="0" wp14:anchorId="354CF60E" wp14:editId="73CB3C56">
            <wp:extent cx="4991100" cy="3075516"/>
            <wp:effectExtent l="0" t="0" r="0" b="0"/>
            <wp:docPr id="1384920325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920325" name="Picture 1" descr="Bar chart - see below for table of data"/>
                    <pic:cNvPicPr/>
                  </pic:nvPicPr>
                  <pic:blipFill rotWithShape="1">
                    <a:blip r:embed="rId22"/>
                    <a:srcRect t="14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075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6A162A" w:rsidRPr="00092ED9" w14:paraId="737754FE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FE1BA5" w14:textId="77777777" w:rsidR="006A162A" w:rsidRPr="00092ED9" w:rsidRDefault="006A162A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4047C20" w14:textId="77777777" w:rsidR="006A162A" w:rsidRDefault="006A162A" w:rsidP="006A162A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B1AA82B" w14:textId="77777777" w:rsidR="006A162A" w:rsidRDefault="006A162A" w:rsidP="006A162A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A162A" w:rsidRPr="00B22499" w14:paraId="3A57DC2E" w14:textId="77777777" w:rsidTr="008075EB">
        <w:tc>
          <w:tcPr>
            <w:tcW w:w="3005" w:type="dxa"/>
          </w:tcPr>
          <w:p w14:paraId="48B283F0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37C7405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87B9186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178A93E1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548CB87A" w14:textId="77777777" w:rsidTr="008075EB">
        <w:tc>
          <w:tcPr>
            <w:tcW w:w="3005" w:type="dxa"/>
          </w:tcPr>
          <w:p w14:paraId="57A6A873" w14:textId="496D074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2222ED61" w14:textId="53F02A31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</w:t>
            </w:r>
          </w:p>
          <w:p w14:paraId="2419F9A5" w14:textId="6CF22FD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38AF2AE" w14:textId="2DAB6FFB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6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2687F637" w14:textId="77777777" w:rsidTr="008075EB">
        <w:tc>
          <w:tcPr>
            <w:tcW w:w="3005" w:type="dxa"/>
          </w:tcPr>
          <w:p w14:paraId="358E1429" w14:textId="131F889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4C21E682" w14:textId="6D7019F2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1F06C421" w14:textId="6C427225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19EDCC2" w14:textId="3EC44D76" w:rsidR="00DB2625" w:rsidRDefault="000410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6A162A" w14:paraId="3B6AFBD0" w14:textId="77777777" w:rsidTr="008075EB">
        <w:tc>
          <w:tcPr>
            <w:tcW w:w="3005" w:type="dxa"/>
          </w:tcPr>
          <w:p w14:paraId="48FD597F" w14:textId="77777777" w:rsidR="006A162A" w:rsidRDefault="006A162A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6FF4205C" w14:textId="38DD2A00" w:rsidR="006A162A" w:rsidRDefault="00041088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</w:t>
            </w:r>
          </w:p>
          <w:p w14:paraId="7287BE15" w14:textId="5E5CC892" w:rsidR="001A5FAC" w:rsidRDefault="001A5FAC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C942C0E" w14:textId="2CC3ACBE" w:rsidR="006A162A" w:rsidRDefault="00DB073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9B9F520" w14:textId="77777777" w:rsidR="006E2887" w:rsidRDefault="00DB0736" w:rsidP="001571FA">
      <w:pPr>
        <w:spacing w:after="0" w:line="312" w:lineRule="auto"/>
        <w:rPr>
          <w:rFonts w:ascii="Open Sans" w:hAnsi="Open Sans" w:cs="Open Sans"/>
        </w:rPr>
      </w:pPr>
      <w:r w:rsidRPr="00D01177">
        <w:rPr>
          <w:rFonts w:ascii="Open Sans" w:hAnsi="Open Sans" w:cs="Open Sans"/>
        </w:rPr>
        <w:t xml:space="preserve"> </w:t>
      </w:r>
    </w:p>
    <w:p w14:paraId="77E8EA66" w14:textId="43E6CC78" w:rsidR="000D5568" w:rsidRPr="001571FA" w:rsidRDefault="006E2887" w:rsidP="001571FA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041088">
        <w:rPr>
          <w:rFonts w:ascii="Open Sans" w:hAnsi="Open Sans" w:cs="Open Sans"/>
        </w:rPr>
        <w:t>1</w:t>
      </w:r>
      <w:r w:rsidR="000D5568">
        <w:br w:type="page"/>
      </w:r>
    </w:p>
    <w:p w14:paraId="1234B113" w14:textId="29C38436" w:rsidR="00EC4F30" w:rsidRDefault="00EC4F30" w:rsidP="0061576E">
      <w:pPr>
        <w:pStyle w:val="Heading4"/>
      </w:pPr>
      <w:bookmarkStart w:id="39" w:name="_Toc200617950"/>
      <w:bookmarkStart w:id="40" w:name="_Toc200641495"/>
      <w:r>
        <w:lastRenderedPageBreak/>
        <w:t xml:space="preserve">Table </w:t>
      </w:r>
      <w:r w:rsidR="009E7C2A">
        <w:t>5</w:t>
      </w:r>
      <w:r w:rsidRPr="00EA42CB">
        <w:t xml:space="preserve"> </w:t>
      </w:r>
      <w:r>
        <w:t>–</w:t>
      </w:r>
      <w:r w:rsidRPr="00EA42CB">
        <w:t xml:space="preserve"> </w:t>
      </w:r>
      <w:r w:rsidR="00985FB3" w:rsidRPr="00985FB3">
        <w:t xml:space="preserve">What is the main collection management system (CMS) you currently use? </w:t>
      </w:r>
      <w:r w:rsidR="00985FB3">
        <w:t>(Q30)</w:t>
      </w:r>
      <w:bookmarkEnd w:id="39"/>
      <w:bookmarkEnd w:id="4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2712B" w:rsidRPr="00B22499" w14:paraId="2AD66E99" w14:textId="77777777" w:rsidTr="00E73F69">
        <w:tc>
          <w:tcPr>
            <w:tcW w:w="3005" w:type="dxa"/>
          </w:tcPr>
          <w:p w14:paraId="5C25378F" w14:textId="77777777" w:rsidR="0072712B" w:rsidRPr="00B22499" w:rsidRDefault="0072712B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1AD13EBF" w14:textId="77777777" w:rsidR="0072712B" w:rsidRPr="00B22499" w:rsidRDefault="0072712B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6860D809" w14:textId="77777777" w:rsidR="0072712B" w:rsidRPr="00B22499" w:rsidRDefault="0072712B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64CC961" w14:textId="77777777" w:rsidR="0072712B" w:rsidRPr="00B22499" w:rsidRDefault="0072712B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>
              <w:rPr>
                <w:rFonts w:ascii="Open Sans" w:hAnsi="Open Sans" w:cs="Open Sans"/>
                <w:u w:val="single"/>
              </w:rPr>
              <w:t xml:space="preserve"> – Yes</w:t>
            </w:r>
          </w:p>
        </w:tc>
      </w:tr>
      <w:tr w:rsidR="00DB2625" w:rsidRPr="00B76894" w14:paraId="65C4BFA2" w14:textId="77777777" w:rsidTr="00E73F69">
        <w:tc>
          <w:tcPr>
            <w:tcW w:w="3005" w:type="dxa"/>
          </w:tcPr>
          <w:p w14:paraId="7F5DADAF" w14:textId="77777777" w:rsidR="00DB2625" w:rsidRPr="00B76894" w:rsidRDefault="00DB2625" w:rsidP="00DB2625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  <w:p w14:paraId="47DD0511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5076054" w14:textId="71F4C3D0" w:rsidR="00DB2625" w:rsidRDefault="00697CC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0A688422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A1BC61" w14:textId="5EBBF1E9" w:rsidR="00DB2625" w:rsidRPr="00B76894" w:rsidRDefault="00697CC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%</w:t>
            </w:r>
          </w:p>
        </w:tc>
      </w:tr>
      <w:tr w:rsidR="00DB2625" w:rsidRPr="00B76894" w14:paraId="18E47CD9" w14:textId="77777777" w:rsidTr="00E73F69">
        <w:tc>
          <w:tcPr>
            <w:tcW w:w="3005" w:type="dxa"/>
          </w:tcPr>
          <w:p w14:paraId="47F8A75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dLib</w:t>
            </w:r>
          </w:p>
          <w:p w14:paraId="2939316A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CEF7713" w14:textId="76BB3041" w:rsidR="00DB2625" w:rsidRDefault="00C6100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22983CE" w14:textId="7629CECD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DB23693" w14:textId="248D52C1" w:rsidR="00DB2625" w:rsidRPr="00B76894" w:rsidRDefault="00C6100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C6100A" w:rsidRPr="00B76894" w14:paraId="5768C728" w14:textId="77777777" w:rsidTr="00E73F69">
        <w:tc>
          <w:tcPr>
            <w:tcW w:w="3005" w:type="dxa"/>
          </w:tcPr>
          <w:p w14:paraId="6223D05B" w14:textId="77777777" w:rsidR="00C6100A" w:rsidRPr="00B76894" w:rsidRDefault="00C6100A" w:rsidP="00C6100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AtoM</w:t>
            </w:r>
          </w:p>
          <w:p w14:paraId="12FD21F5" w14:textId="77777777" w:rsidR="00C6100A" w:rsidRPr="00B76894" w:rsidRDefault="00C6100A" w:rsidP="00C6100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69CC3B1" w14:textId="77777777" w:rsidR="00C6100A" w:rsidRDefault="00C6100A" w:rsidP="00C6100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9EDB6BD" w14:textId="77777777" w:rsidR="00C6100A" w:rsidRPr="00B76894" w:rsidRDefault="00C6100A" w:rsidP="00C6100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F883511" w14:textId="31BF205A" w:rsidR="00C6100A" w:rsidRPr="00B76894" w:rsidRDefault="00C6100A" w:rsidP="00C6100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C6100A" w:rsidRPr="00B76894" w14:paraId="739899F8" w14:textId="77777777" w:rsidTr="00E73F69">
        <w:tc>
          <w:tcPr>
            <w:tcW w:w="3005" w:type="dxa"/>
          </w:tcPr>
          <w:p w14:paraId="69AD3EA4" w14:textId="77777777" w:rsidR="00C6100A" w:rsidRPr="00B76894" w:rsidRDefault="00C6100A" w:rsidP="00C6100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Axiell Collections</w:t>
            </w:r>
          </w:p>
          <w:p w14:paraId="3649161C" w14:textId="77777777" w:rsidR="00C6100A" w:rsidRPr="00B76894" w:rsidRDefault="00C6100A" w:rsidP="00C6100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B803919" w14:textId="5BC57F3A" w:rsidR="00C6100A" w:rsidRDefault="00C6100A" w:rsidP="00C6100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76002E42" w14:textId="77777777" w:rsidR="00C6100A" w:rsidRPr="00B76894" w:rsidRDefault="00C6100A" w:rsidP="00C6100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FFBA291" w14:textId="3EC4F6F0" w:rsidR="00C6100A" w:rsidRPr="00B76894" w:rsidRDefault="00C6100A" w:rsidP="00C6100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%</w:t>
            </w:r>
          </w:p>
        </w:tc>
      </w:tr>
      <w:tr w:rsidR="002602E5" w:rsidRPr="00B76894" w14:paraId="1791FF4C" w14:textId="77777777" w:rsidTr="00E73F69">
        <w:tc>
          <w:tcPr>
            <w:tcW w:w="3005" w:type="dxa"/>
          </w:tcPr>
          <w:p w14:paraId="4057C4B1" w14:textId="77777777" w:rsidR="002602E5" w:rsidRPr="00B76894" w:rsidRDefault="002602E5" w:rsidP="002602E5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Axiell Emu</w:t>
            </w:r>
          </w:p>
          <w:p w14:paraId="02218F0C" w14:textId="77777777" w:rsidR="002602E5" w:rsidRPr="00B76894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E3AF030" w14:textId="77777777" w:rsidR="002602E5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CB85094" w14:textId="77777777" w:rsidR="002602E5" w:rsidRPr="00B76894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F80986" w14:textId="373EE995" w:rsidR="002602E5" w:rsidRPr="00B76894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2602E5" w:rsidRPr="00B76894" w14:paraId="678FF493" w14:textId="77777777" w:rsidTr="00E73F69">
        <w:tc>
          <w:tcPr>
            <w:tcW w:w="3005" w:type="dxa"/>
          </w:tcPr>
          <w:p w14:paraId="56FBC121" w14:textId="77777777" w:rsidR="002602E5" w:rsidRPr="00B76894" w:rsidRDefault="002602E5" w:rsidP="002602E5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 xml:space="preserve">Bespoke/in-house </w:t>
            </w:r>
          </w:p>
          <w:p w14:paraId="132CE383" w14:textId="77777777" w:rsidR="002602E5" w:rsidRPr="00B76894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25748B" w14:textId="69EB507D" w:rsidR="002602E5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0A08117" w14:textId="77777777" w:rsidR="002602E5" w:rsidRPr="00B76894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8852958" w14:textId="47CBEEFD" w:rsidR="002602E5" w:rsidRPr="00B76894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</w:tc>
      </w:tr>
      <w:tr w:rsidR="002602E5" w:rsidRPr="00B76894" w14:paraId="45B2565B" w14:textId="77777777" w:rsidTr="00E73F69">
        <w:tc>
          <w:tcPr>
            <w:tcW w:w="3005" w:type="dxa"/>
          </w:tcPr>
          <w:p w14:paraId="18A6A2EA" w14:textId="77777777" w:rsidR="002602E5" w:rsidRPr="00B76894" w:rsidRDefault="002602E5" w:rsidP="002602E5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CALM</w:t>
            </w:r>
          </w:p>
          <w:p w14:paraId="4BC4B9FB" w14:textId="77777777" w:rsidR="002602E5" w:rsidRPr="00B76894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67DE95D" w14:textId="769F4644" w:rsidR="002602E5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  <w:p w14:paraId="3DAC561B" w14:textId="77777777" w:rsidR="002602E5" w:rsidRPr="00B76894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7702E71" w14:textId="57FB3A45" w:rsidR="002602E5" w:rsidRPr="00B76894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2602E5" w:rsidRPr="00B76894" w14:paraId="70459ED6" w14:textId="77777777" w:rsidTr="00E73F69">
        <w:tc>
          <w:tcPr>
            <w:tcW w:w="3005" w:type="dxa"/>
          </w:tcPr>
          <w:p w14:paraId="6E2F3CCD" w14:textId="77777777" w:rsidR="002602E5" w:rsidRPr="00B76894" w:rsidRDefault="002602E5" w:rsidP="002602E5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CollectionsBase (Orangeleaf Systems)</w:t>
            </w:r>
          </w:p>
          <w:p w14:paraId="253C78D7" w14:textId="77777777" w:rsidR="002602E5" w:rsidRPr="00B76894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6E5901B" w14:textId="034CC317" w:rsidR="002602E5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0EECF6DB" w14:textId="77777777" w:rsidR="002602E5" w:rsidRPr="00B76894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3C6E4D5" w14:textId="400502E8" w:rsidR="002602E5" w:rsidRPr="00B76894" w:rsidRDefault="002602E5" w:rsidP="002602E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</w:tc>
      </w:tr>
      <w:tr w:rsidR="00A73A35" w:rsidRPr="00B76894" w14:paraId="38971A7A" w14:textId="77777777" w:rsidTr="00E73F69">
        <w:tc>
          <w:tcPr>
            <w:tcW w:w="3005" w:type="dxa"/>
          </w:tcPr>
          <w:p w14:paraId="3AACCCEB" w14:textId="77777777" w:rsidR="00A73A35" w:rsidRPr="00B76894" w:rsidRDefault="00A73A35" w:rsidP="00A73A35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eHive (Vernon Systems)</w:t>
            </w:r>
          </w:p>
          <w:p w14:paraId="123E1FCD" w14:textId="77777777" w:rsidR="00A73A35" w:rsidRPr="00B76894" w:rsidRDefault="00A73A35" w:rsidP="00A73A3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E1E6418" w14:textId="77777777" w:rsidR="00A73A35" w:rsidRDefault="00A73A35" w:rsidP="00A73A3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E14DFD8" w14:textId="77777777" w:rsidR="00A73A35" w:rsidRPr="00B76894" w:rsidRDefault="00A73A35" w:rsidP="00A73A3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1DC3982" w14:textId="77C2D38D" w:rsidR="00A73A35" w:rsidRPr="00B76894" w:rsidRDefault="00A73A35" w:rsidP="00A73A3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A73A35" w:rsidRPr="00B76894" w14:paraId="6A9C9F9F" w14:textId="77777777" w:rsidTr="00E73F69">
        <w:tc>
          <w:tcPr>
            <w:tcW w:w="3005" w:type="dxa"/>
          </w:tcPr>
          <w:p w14:paraId="17DF8387" w14:textId="77777777" w:rsidR="00A73A35" w:rsidRPr="00B76894" w:rsidRDefault="00A73A35" w:rsidP="00A73A35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Epexio (Metadatis)</w:t>
            </w:r>
          </w:p>
          <w:p w14:paraId="74C59746" w14:textId="77777777" w:rsidR="00A73A35" w:rsidRPr="00B76894" w:rsidRDefault="00A73A35" w:rsidP="00A73A3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9B055F3" w14:textId="11C712E1" w:rsidR="00A73A35" w:rsidRDefault="00A73A35" w:rsidP="00A73A3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26E89B77" w14:textId="77777777" w:rsidR="00A73A35" w:rsidRPr="00B76894" w:rsidRDefault="00A73A35" w:rsidP="00A73A3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4A0DF20" w14:textId="58AF9397" w:rsidR="00A73A35" w:rsidRPr="00B76894" w:rsidRDefault="00A73A35" w:rsidP="00A73A3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%</w:t>
            </w:r>
          </w:p>
        </w:tc>
      </w:tr>
      <w:tr w:rsidR="00A73A35" w:rsidRPr="00B76894" w14:paraId="08CDC0A7" w14:textId="77777777" w:rsidTr="00E73F69">
        <w:tc>
          <w:tcPr>
            <w:tcW w:w="3005" w:type="dxa"/>
          </w:tcPr>
          <w:p w14:paraId="615AF651" w14:textId="77777777" w:rsidR="00A73A35" w:rsidRPr="00B76894" w:rsidRDefault="00A73A35" w:rsidP="00A73A35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Modes</w:t>
            </w:r>
          </w:p>
          <w:p w14:paraId="79A877A9" w14:textId="77777777" w:rsidR="00A73A35" w:rsidRPr="00B76894" w:rsidRDefault="00A73A35" w:rsidP="00A73A3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187872F" w14:textId="1C5A3D0B" w:rsidR="00A73A35" w:rsidRDefault="00D3305E" w:rsidP="00A73A3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4F03805C" w14:textId="70D4DF4D" w:rsidR="00A73A35" w:rsidRPr="00B76894" w:rsidRDefault="00A73A35" w:rsidP="00A73A3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4602DE6" w14:textId="0E60C7EE" w:rsidR="00A73A35" w:rsidRPr="00B76894" w:rsidRDefault="00D3305E" w:rsidP="00A73A3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%</w:t>
            </w:r>
          </w:p>
        </w:tc>
      </w:tr>
      <w:tr w:rsidR="00A73A35" w:rsidRPr="00B76894" w14:paraId="012E7FBA" w14:textId="77777777" w:rsidTr="00E73F69">
        <w:tc>
          <w:tcPr>
            <w:tcW w:w="3005" w:type="dxa"/>
          </w:tcPr>
          <w:p w14:paraId="58646FF4" w14:textId="77777777" w:rsidR="00A73A35" w:rsidRPr="00B76894" w:rsidRDefault="00A73A35" w:rsidP="00A73A35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Qi</w:t>
            </w:r>
          </w:p>
          <w:p w14:paraId="2027C0B4" w14:textId="77777777" w:rsidR="00A73A35" w:rsidRPr="00B76894" w:rsidRDefault="00A73A35" w:rsidP="00A73A3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01883CC" w14:textId="2ED9AEE6" w:rsidR="00A73A35" w:rsidRPr="00B76894" w:rsidRDefault="00D3305E" w:rsidP="00A73A3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3784EABF" w14:textId="09ED071A" w:rsidR="00A73A35" w:rsidRPr="00B76894" w:rsidRDefault="00D3305E" w:rsidP="00A73A3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A73A35" w:rsidRPr="00B76894" w14:paraId="2B530DA7" w14:textId="77777777" w:rsidTr="00E73F69">
        <w:tc>
          <w:tcPr>
            <w:tcW w:w="3005" w:type="dxa"/>
          </w:tcPr>
          <w:p w14:paraId="74926ABB" w14:textId="77777777" w:rsidR="00A73A35" w:rsidRPr="00B76894" w:rsidRDefault="00A73A35" w:rsidP="00A73A35">
            <w:pPr>
              <w:spacing w:line="312" w:lineRule="auto"/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62BEED3B" w14:textId="764E2EE4" w:rsidR="00A73A35" w:rsidRDefault="008718E6" w:rsidP="00A73A3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30158D28" w14:textId="09A03932" w:rsidR="00A73A35" w:rsidRPr="00B76894" w:rsidRDefault="00A73A35" w:rsidP="00A73A3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9CEBDC6" w14:textId="1DD47339" w:rsidR="00A73A35" w:rsidRPr="00B76894" w:rsidRDefault="008718E6" w:rsidP="00A73A3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%</w:t>
            </w:r>
          </w:p>
        </w:tc>
      </w:tr>
    </w:tbl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EC4F30" w:rsidRPr="00092ED9" w14:paraId="0252905C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79EBAA" w14:textId="77777777" w:rsidR="00EC4F30" w:rsidRPr="00092ED9" w:rsidRDefault="00EC4F30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94FD5A6" w14:textId="414F5DBF" w:rsidR="00985FB3" w:rsidRDefault="00985FB3" w:rsidP="00EC4F30"/>
    <w:p w14:paraId="05043583" w14:textId="580FC90F" w:rsidR="008B710A" w:rsidRDefault="008B710A">
      <w:pPr>
        <w:rPr>
          <w:rFonts w:ascii="Open Sans" w:hAnsi="Open Sans" w:cs="Open Sans"/>
          <w:i/>
          <w:iCs/>
        </w:rPr>
      </w:pPr>
    </w:p>
    <w:p w14:paraId="0FAB72C1" w14:textId="2FB75A44" w:rsidR="00796F3E" w:rsidRDefault="00796F3E" w:rsidP="0061576E">
      <w:pPr>
        <w:pStyle w:val="Heading4"/>
      </w:pPr>
      <w:bookmarkStart w:id="41" w:name="_Toc200617951"/>
      <w:bookmarkStart w:id="42" w:name="_Toc200641496"/>
      <w:r>
        <w:lastRenderedPageBreak/>
        <w:t xml:space="preserve">Table </w:t>
      </w:r>
      <w:r w:rsidR="009E7C2A">
        <w:t>6</w:t>
      </w:r>
      <w:r w:rsidRPr="00EA42CB">
        <w:t xml:space="preserve"> </w:t>
      </w:r>
      <w:r>
        <w:t>–</w:t>
      </w:r>
      <w:r w:rsidRPr="00EA42CB">
        <w:t xml:space="preserve"> </w:t>
      </w:r>
      <w:r w:rsidRPr="00C13191">
        <w:t>What is the main digital preservation management system (DPS) you currently use?</w:t>
      </w:r>
      <w:r w:rsidR="00D742C5">
        <w:t xml:space="preserve"> (Q34)</w:t>
      </w:r>
      <w:bookmarkEnd w:id="41"/>
      <w:bookmarkEnd w:id="4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25370" w:rsidRPr="00B22499" w14:paraId="0F406373" w14:textId="77777777" w:rsidTr="00E73F69">
        <w:tc>
          <w:tcPr>
            <w:tcW w:w="3005" w:type="dxa"/>
          </w:tcPr>
          <w:p w14:paraId="6E451887" w14:textId="77777777" w:rsidR="00E25370" w:rsidRPr="00B22499" w:rsidRDefault="00E25370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BCAF7AA" w14:textId="77777777" w:rsidR="00E25370" w:rsidRPr="00B22499" w:rsidRDefault="00E25370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648C2214" w14:textId="77777777" w:rsidR="00E25370" w:rsidRPr="00B22499" w:rsidRDefault="00E25370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F0433B4" w14:textId="77777777" w:rsidR="00E25370" w:rsidRPr="00B22499" w:rsidRDefault="00E25370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>
              <w:rPr>
                <w:rFonts w:ascii="Open Sans" w:hAnsi="Open Sans" w:cs="Open Sans"/>
                <w:u w:val="single"/>
              </w:rPr>
              <w:t xml:space="preserve"> – Yes</w:t>
            </w:r>
          </w:p>
        </w:tc>
      </w:tr>
      <w:tr w:rsidR="00737C10" w14:paraId="63B0A5DB" w14:textId="77777777" w:rsidTr="00E73F69">
        <w:tc>
          <w:tcPr>
            <w:tcW w:w="3005" w:type="dxa"/>
          </w:tcPr>
          <w:p w14:paraId="3433EB59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</w:tc>
        <w:tc>
          <w:tcPr>
            <w:tcW w:w="3005" w:type="dxa"/>
          </w:tcPr>
          <w:p w14:paraId="0A6F3D5F" w14:textId="28A5DA70" w:rsidR="00737C10" w:rsidRDefault="00455EC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</w:p>
          <w:p w14:paraId="7DC5737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AEBD0A9" w14:textId="40399F53" w:rsidR="00737C10" w:rsidRDefault="00455EC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119AABF" w14:textId="77777777" w:rsidTr="00E73F69">
        <w:tc>
          <w:tcPr>
            <w:tcW w:w="3005" w:type="dxa"/>
          </w:tcPr>
          <w:p w14:paraId="0AD7A0D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rchivematica</w:t>
            </w:r>
          </w:p>
        </w:tc>
        <w:tc>
          <w:tcPr>
            <w:tcW w:w="3005" w:type="dxa"/>
          </w:tcPr>
          <w:p w14:paraId="62FE2EBB" w14:textId="5BCDCF59" w:rsidR="00737C10" w:rsidRDefault="00EB1E3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FEA0E8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13B758E" w14:textId="281D1863" w:rsidR="00737C10" w:rsidRDefault="00EB1E3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A0E1145" w14:textId="77777777" w:rsidTr="00E73F69">
        <w:tc>
          <w:tcPr>
            <w:tcW w:w="3005" w:type="dxa"/>
          </w:tcPr>
          <w:p w14:paraId="20B8131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rkivum Perpetua</w:t>
            </w:r>
          </w:p>
        </w:tc>
        <w:tc>
          <w:tcPr>
            <w:tcW w:w="3005" w:type="dxa"/>
          </w:tcPr>
          <w:p w14:paraId="6BFEE963" w14:textId="194BF1AD" w:rsidR="00737C10" w:rsidRDefault="00EB1E3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790D2A0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911C70E" w14:textId="69DDFCA3" w:rsidR="00737C10" w:rsidRDefault="00EB1E3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CE0F00F" w14:textId="77777777" w:rsidTr="00E73F69">
        <w:tc>
          <w:tcPr>
            <w:tcW w:w="3005" w:type="dxa"/>
          </w:tcPr>
          <w:p w14:paraId="67373C9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In-house workflows connecting tools into a digital preservation architecture </w:t>
            </w:r>
          </w:p>
          <w:p w14:paraId="4D1C305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50F08DC" w14:textId="1E15D26C" w:rsidR="00737C10" w:rsidRDefault="00EB1E3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1C10353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4D650A7" w14:textId="52DD2251" w:rsidR="00737C10" w:rsidRDefault="00EB1E3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766F68B" w14:textId="77777777" w:rsidTr="00E73F69">
        <w:tc>
          <w:tcPr>
            <w:tcW w:w="3005" w:type="dxa"/>
          </w:tcPr>
          <w:p w14:paraId="5BD45E1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reservica</w:t>
            </w:r>
          </w:p>
          <w:p w14:paraId="7D2B201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7199E48" w14:textId="21C0820E" w:rsidR="00737C10" w:rsidRDefault="001446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7A7B7922" w14:textId="012803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DE2F892" w14:textId="0AE7BB88" w:rsidR="00737C10" w:rsidRDefault="001446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51DAA24" w14:textId="77777777" w:rsidTr="00E73F69">
        <w:tc>
          <w:tcPr>
            <w:tcW w:w="3005" w:type="dxa"/>
          </w:tcPr>
          <w:p w14:paraId="040D15E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  <w:p w14:paraId="050F005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B53A583" w14:textId="1A288407" w:rsidR="00737C10" w:rsidRDefault="001446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2B8DAC67" w14:textId="0FB55A3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51BC33B" w14:textId="418D8EA6" w:rsidR="00737C10" w:rsidRDefault="001446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</w:tbl>
    <w:p w14:paraId="1DFE38AB" w14:textId="77777777" w:rsidR="00D742C5" w:rsidRPr="0091350B" w:rsidRDefault="00D742C5" w:rsidP="0091350B">
      <w:pPr>
        <w:rPr>
          <w:rFonts w:ascii="Open Sans" w:hAnsi="Open Sans" w:cs="Open Sans"/>
        </w:rPr>
      </w:pPr>
      <w:r>
        <w:rPr>
          <w:rFonts w:ascii="Open Sans" w:hAnsi="Open Sans" w:cs="Open Sans"/>
          <w:i/>
          <w:iCs/>
        </w:rPr>
        <w:br w:type="page"/>
      </w:r>
    </w:p>
    <w:p w14:paraId="6320FC39" w14:textId="7E36319A" w:rsidR="00985FB3" w:rsidRDefault="00985FB3" w:rsidP="0061576E">
      <w:pPr>
        <w:pStyle w:val="Heading4"/>
      </w:pPr>
      <w:bookmarkStart w:id="43" w:name="_Toc200617952"/>
      <w:bookmarkStart w:id="44" w:name="_Toc200641497"/>
      <w:r>
        <w:lastRenderedPageBreak/>
        <w:t xml:space="preserve">Table </w:t>
      </w:r>
      <w:r w:rsidR="009E7C2A">
        <w:t>7</w:t>
      </w:r>
      <w:r w:rsidRPr="00EA42CB">
        <w:t xml:space="preserve"> </w:t>
      </w:r>
      <w:r>
        <w:t>–</w:t>
      </w:r>
      <w:r w:rsidRPr="00EA42CB">
        <w:t xml:space="preserve"> </w:t>
      </w:r>
      <w:r w:rsidR="00C52579" w:rsidRPr="00C52579">
        <w:t xml:space="preserve">Does your service use any of the following tools or standards to guide your approach to digital preservation? </w:t>
      </w:r>
      <w:r w:rsidR="00C52579">
        <w:t>(Q33)</w:t>
      </w:r>
      <w:bookmarkEnd w:id="43"/>
      <w:bookmarkEnd w:id="44"/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85FB3" w:rsidRPr="00092ED9" w14:paraId="54E7178B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7905FB" w14:textId="77777777" w:rsidR="00985FB3" w:rsidRPr="00092ED9" w:rsidRDefault="00985FB3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85FB3" w:rsidRPr="00B22499" w14:paraId="4FFEF217" w14:textId="77777777" w:rsidTr="008075EB">
        <w:tc>
          <w:tcPr>
            <w:tcW w:w="3005" w:type="dxa"/>
          </w:tcPr>
          <w:p w14:paraId="407F1387" w14:textId="77777777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1CE853" w14:textId="1F69C334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7E09A086" w14:textId="77777777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526035DB" w14:textId="4FB1A604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6809AF">
              <w:rPr>
                <w:rFonts w:ascii="Open Sans" w:hAnsi="Open Sans" w:cs="Open Sans"/>
                <w:u w:val="single"/>
              </w:rPr>
              <w:t xml:space="preserve"> </w:t>
            </w:r>
            <w:r w:rsidR="006758AD">
              <w:rPr>
                <w:rFonts w:ascii="Open Sans" w:hAnsi="Open Sans" w:cs="Open Sans"/>
                <w:u w:val="single"/>
              </w:rPr>
              <w:t>–</w:t>
            </w:r>
            <w:r w:rsidR="006809AF">
              <w:rPr>
                <w:rFonts w:ascii="Open Sans" w:hAnsi="Open Sans" w:cs="Open Sans"/>
                <w:u w:val="single"/>
              </w:rPr>
              <w:t xml:space="preserve"> Yes</w:t>
            </w:r>
          </w:p>
        </w:tc>
      </w:tr>
      <w:tr w:rsidR="00737C10" w14:paraId="39A3296D" w14:textId="77777777" w:rsidTr="00C017CE">
        <w:tc>
          <w:tcPr>
            <w:tcW w:w="3005" w:type="dxa"/>
          </w:tcPr>
          <w:p w14:paraId="297BDE8A" w14:textId="510291F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 in use</w:t>
            </w:r>
          </w:p>
        </w:tc>
        <w:tc>
          <w:tcPr>
            <w:tcW w:w="3005" w:type="dxa"/>
          </w:tcPr>
          <w:p w14:paraId="07610F34" w14:textId="56B0A27B" w:rsidR="00737C10" w:rsidRDefault="0015544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</w:p>
          <w:p w14:paraId="15CB4F91" w14:textId="4998D64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3B81FA7" w14:textId="11CA3162" w:rsidR="00737C10" w:rsidRDefault="0015544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809F49D" w14:textId="77777777" w:rsidTr="00E73F69">
        <w:tc>
          <w:tcPr>
            <w:tcW w:w="3005" w:type="dxa"/>
          </w:tcPr>
          <w:p w14:paraId="6F251B2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re Trust Seal</w:t>
            </w:r>
          </w:p>
        </w:tc>
        <w:tc>
          <w:tcPr>
            <w:tcW w:w="3005" w:type="dxa"/>
          </w:tcPr>
          <w:p w14:paraId="0C6A2D87" w14:textId="2E9E6440" w:rsidR="00737C10" w:rsidRDefault="0062268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7D8E901C" w14:textId="20F5AFE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1F17B0A" w14:textId="20BA8958" w:rsidR="00737C10" w:rsidRDefault="0062268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F2A9D3A" w14:textId="77777777" w:rsidTr="00E73F69">
        <w:tc>
          <w:tcPr>
            <w:tcW w:w="3005" w:type="dxa"/>
          </w:tcPr>
          <w:p w14:paraId="56D1F6A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AGRAM</w:t>
            </w:r>
          </w:p>
        </w:tc>
        <w:tc>
          <w:tcPr>
            <w:tcW w:w="3005" w:type="dxa"/>
          </w:tcPr>
          <w:p w14:paraId="5CDE5F79" w14:textId="79CBE380" w:rsidR="00737C10" w:rsidRDefault="0062268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4FF0360A" w14:textId="0F6626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784DD4C" w14:textId="1C0204B2" w:rsidR="00737C10" w:rsidRDefault="0062268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AC13C35" w14:textId="77777777" w:rsidTr="00E73F69">
        <w:tc>
          <w:tcPr>
            <w:tcW w:w="3005" w:type="dxa"/>
          </w:tcPr>
          <w:p w14:paraId="1E2C5E9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gital Preservation Coalition Rapid Assessment Model</w:t>
            </w:r>
          </w:p>
          <w:p w14:paraId="2736C15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F51FCDC" w14:textId="4318FDA9" w:rsidR="00737C10" w:rsidRDefault="002D076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  <w:p w14:paraId="7AA32C2B" w14:textId="06A3A73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0E27577" w14:textId="64706CD1" w:rsidR="00737C10" w:rsidRDefault="002D076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0EC3A83" w14:textId="77777777" w:rsidTr="00E73F69">
        <w:tc>
          <w:tcPr>
            <w:tcW w:w="3005" w:type="dxa"/>
          </w:tcPr>
          <w:p w14:paraId="6F05993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SO 16363</w:t>
            </w:r>
          </w:p>
        </w:tc>
        <w:tc>
          <w:tcPr>
            <w:tcW w:w="3005" w:type="dxa"/>
          </w:tcPr>
          <w:p w14:paraId="2F7A5319" w14:textId="17172BBF" w:rsidR="00737C10" w:rsidRDefault="002D076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44D4F77A" w14:textId="68B9804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51BA741" w14:textId="78AF933A" w:rsidR="00737C10" w:rsidRDefault="002D076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361F1F8" w14:textId="77777777" w:rsidTr="00C017CE">
        <w:tc>
          <w:tcPr>
            <w:tcW w:w="3005" w:type="dxa"/>
          </w:tcPr>
          <w:p w14:paraId="704D034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DSA Levels of Digital Preservation</w:t>
            </w:r>
          </w:p>
          <w:p w14:paraId="437919AF" w14:textId="095D0EA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37FB271" w14:textId="5F1234B1" w:rsidR="00737C10" w:rsidRDefault="008F1C0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  <w:p w14:paraId="4ACD3D28" w14:textId="667EDBE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EB00FFB" w14:textId="781E9F53" w:rsidR="00737C10" w:rsidRDefault="008F1C0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749B8B7" w14:textId="77777777" w:rsidTr="00C017CE">
        <w:tc>
          <w:tcPr>
            <w:tcW w:w="3005" w:type="dxa"/>
          </w:tcPr>
          <w:p w14:paraId="5F8C6C24" w14:textId="136788F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AIS Reference Model</w:t>
            </w:r>
          </w:p>
        </w:tc>
        <w:tc>
          <w:tcPr>
            <w:tcW w:w="3005" w:type="dxa"/>
          </w:tcPr>
          <w:p w14:paraId="361755CC" w14:textId="04538479" w:rsidR="00737C10" w:rsidRDefault="00ED500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6E76B335" w14:textId="3C3B6C1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AC5F4B5" w14:textId="5829AC85" w:rsidR="00737C10" w:rsidRDefault="00ED500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255CAEB7" w14:textId="77777777" w:rsidTr="008075EB">
        <w:tc>
          <w:tcPr>
            <w:tcW w:w="3005" w:type="dxa"/>
          </w:tcPr>
          <w:p w14:paraId="6BA97044" w14:textId="2734C6C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1A516111" w14:textId="26844774" w:rsidR="00737C10" w:rsidRDefault="0062268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1360D6DD" w14:textId="2A59EF2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1F85CD" w14:textId="05BF0699" w:rsidR="00737C10" w:rsidRDefault="0062268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</w:tbl>
    <w:p w14:paraId="26FE1721" w14:textId="52627131" w:rsidR="00C52579" w:rsidRDefault="00C52579" w:rsidP="00985FB3"/>
    <w:p w14:paraId="259D4B14" w14:textId="77777777" w:rsidR="00C52579" w:rsidRDefault="00C52579">
      <w:r>
        <w:br w:type="page"/>
      </w:r>
    </w:p>
    <w:p w14:paraId="40616311" w14:textId="2D45AD77" w:rsidR="00A12754" w:rsidRDefault="00A12754" w:rsidP="0061576E">
      <w:pPr>
        <w:pStyle w:val="Heading4"/>
      </w:pPr>
      <w:bookmarkStart w:id="45" w:name="_Toc200617953"/>
      <w:bookmarkStart w:id="46" w:name="_Toc200641498"/>
      <w:r w:rsidRPr="00EA42CB">
        <w:lastRenderedPageBreak/>
        <w:t xml:space="preserve">Figure </w:t>
      </w:r>
      <w:r w:rsidR="0071171A">
        <w:t>10</w:t>
      </w:r>
      <w:r w:rsidRPr="00EA42CB">
        <w:t xml:space="preserve"> </w:t>
      </w:r>
      <w:r>
        <w:t>–</w:t>
      </w:r>
      <w:r w:rsidRPr="00EA42CB">
        <w:t xml:space="preserve"> </w:t>
      </w:r>
      <w:r w:rsidR="000707A2" w:rsidRPr="000707A2">
        <w:t>What kind of conservation do you have access to (Q26)?</w:t>
      </w:r>
      <w:bookmarkEnd w:id="45"/>
      <w:bookmarkEnd w:id="46"/>
    </w:p>
    <w:p w14:paraId="0A7026E6" w14:textId="655BDF0D" w:rsidR="00DC7BFF" w:rsidRDefault="00984443" w:rsidP="00DC7BFF">
      <w:pPr>
        <w:jc w:val="center"/>
      </w:pPr>
      <w:r w:rsidRPr="00984443">
        <w:rPr>
          <w:noProof/>
        </w:rPr>
        <w:drawing>
          <wp:inline distT="0" distB="0" distL="0" distR="0" wp14:anchorId="5396F5AE" wp14:editId="086E4CD9">
            <wp:extent cx="3505200" cy="2238375"/>
            <wp:effectExtent l="0" t="0" r="0" b="9525"/>
            <wp:docPr id="750933543" name="Picture 1" descr="Gauge showing percentage of services with access to internal conservation. 45%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933543" name="Picture 1" descr="Gauge showing percentage of services with access to internal conservation. 45%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1DF7" w:rsidRPr="00331DF7">
        <w:rPr>
          <w:noProof/>
        </w:rPr>
        <w:drawing>
          <wp:inline distT="0" distB="0" distL="0" distR="0" wp14:anchorId="2AF29B43" wp14:editId="243599E1">
            <wp:extent cx="3505200" cy="2238375"/>
            <wp:effectExtent l="0" t="0" r="0" b="9525"/>
            <wp:docPr id="105392245" name="Picture 1" descr="Gauge showing percentage of services with access to external conservation. 41%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92245" name="Picture 1" descr="Gauge showing percentage of services with access to external conservation. 41%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4499" w:rsidRPr="00094499">
        <w:rPr>
          <w:noProof/>
        </w:rPr>
        <w:drawing>
          <wp:inline distT="0" distB="0" distL="0" distR="0" wp14:anchorId="1088EDFC" wp14:editId="3D90F1ED">
            <wp:extent cx="3505200" cy="2238375"/>
            <wp:effectExtent l="0" t="0" r="0" b="9525"/>
            <wp:docPr id="446467746" name="Picture 1" descr="Gauge showing percentage of services with access to no conservation. 27%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467746" name="Picture 1" descr="Gauge showing percentage of services with access to no conservation. 27%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5734C" w14:textId="3E834ECE" w:rsidR="008A53E0" w:rsidRPr="00DC7BFF" w:rsidRDefault="008A53E0" w:rsidP="00DC7BFF">
      <w:pPr>
        <w:jc w:val="center"/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A12754" w:rsidRPr="00092ED9" w14:paraId="29FEE754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234AF2" w14:textId="77777777" w:rsidR="00A12754" w:rsidRPr="00092ED9" w:rsidRDefault="00A12754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51C8A534" w14:textId="4B32CD79" w:rsidR="009432CD" w:rsidRDefault="009432CD" w:rsidP="00B24F92">
      <w:pPr>
        <w:jc w:val="center"/>
        <w:rPr>
          <w:rFonts w:ascii="Open Sans" w:hAnsi="Open Sans" w:cs="Open Sans"/>
          <w:i/>
          <w:iCs/>
        </w:rPr>
      </w:pPr>
    </w:p>
    <w:p w14:paraId="084471C4" w14:textId="36D0BDBF" w:rsidR="007E799A" w:rsidRDefault="007E799A" w:rsidP="00B24F92">
      <w:pPr>
        <w:jc w:val="center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br w:type="page"/>
      </w:r>
    </w:p>
    <w:p w14:paraId="32FD4AF2" w14:textId="4DDF3D6E" w:rsidR="00A12754" w:rsidRDefault="00A12754" w:rsidP="00A1275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lastRenderedPageBreak/>
        <w:t>Table of data</w:t>
      </w:r>
    </w:p>
    <w:p w14:paraId="3A31000E" w14:textId="77777777" w:rsidR="00A12754" w:rsidRDefault="00A12754" w:rsidP="00A1275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3005"/>
        <w:gridCol w:w="2235"/>
        <w:gridCol w:w="2410"/>
      </w:tblGrid>
      <w:tr w:rsidR="00CE5F1F" w:rsidRPr="00B22499" w14:paraId="3051994F" w14:textId="77777777" w:rsidTr="00AD3CC1">
        <w:tc>
          <w:tcPr>
            <w:tcW w:w="3005" w:type="dxa"/>
          </w:tcPr>
          <w:p w14:paraId="04DBE046" w14:textId="77777777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235" w:type="dxa"/>
          </w:tcPr>
          <w:p w14:paraId="02377FFA" w14:textId="4777C139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2635432F" w14:textId="77777777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410" w:type="dxa"/>
          </w:tcPr>
          <w:p w14:paraId="705C0A8A" w14:textId="112B9E82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>
              <w:rPr>
                <w:rFonts w:ascii="Open Sans" w:hAnsi="Open Sans" w:cs="Open Sans"/>
                <w:u w:val="single"/>
              </w:rPr>
              <w:t xml:space="preserve"> </w:t>
            </w:r>
            <w:r w:rsidR="001201B2">
              <w:rPr>
                <w:rFonts w:ascii="Open Sans" w:hAnsi="Open Sans" w:cs="Open Sans"/>
                <w:u w:val="single"/>
              </w:rPr>
              <w:t>–</w:t>
            </w:r>
            <w:r>
              <w:rPr>
                <w:rFonts w:ascii="Open Sans" w:hAnsi="Open Sans" w:cs="Open Sans"/>
                <w:u w:val="single"/>
              </w:rPr>
              <w:t xml:space="preserve"> Yes</w:t>
            </w:r>
          </w:p>
        </w:tc>
      </w:tr>
      <w:tr w:rsidR="00737C10" w14:paraId="7E8DC41D" w14:textId="77777777" w:rsidTr="00AD3CC1">
        <w:tc>
          <w:tcPr>
            <w:tcW w:w="3005" w:type="dxa"/>
          </w:tcPr>
          <w:p w14:paraId="45734B02" w14:textId="3BEE006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ternal</w:t>
            </w:r>
          </w:p>
        </w:tc>
        <w:tc>
          <w:tcPr>
            <w:tcW w:w="2235" w:type="dxa"/>
          </w:tcPr>
          <w:p w14:paraId="73B41CB6" w14:textId="74BFF2E4" w:rsidR="00737C10" w:rsidRDefault="004C43B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  <w:p w14:paraId="7DB73A3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608F5370" w14:textId="62EA8F84" w:rsidR="00737C10" w:rsidRDefault="004C43B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CA4D93">
              <w:rPr>
                <w:rFonts w:ascii="Open Sans" w:hAnsi="Open Sans" w:cs="Open Sans"/>
              </w:rPr>
              <w:t>6</w:t>
            </w:r>
            <w:r>
              <w:rPr>
                <w:rFonts w:ascii="Open Sans" w:hAnsi="Open Sans" w:cs="Open Sans"/>
              </w:rPr>
              <w:t>%</w:t>
            </w:r>
          </w:p>
        </w:tc>
      </w:tr>
      <w:tr w:rsidR="00737C10" w14:paraId="5AC54929" w14:textId="77777777" w:rsidTr="00AD3CC1">
        <w:tc>
          <w:tcPr>
            <w:tcW w:w="3005" w:type="dxa"/>
          </w:tcPr>
          <w:p w14:paraId="21A4AF4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xternal</w:t>
            </w:r>
          </w:p>
        </w:tc>
        <w:tc>
          <w:tcPr>
            <w:tcW w:w="2235" w:type="dxa"/>
          </w:tcPr>
          <w:p w14:paraId="0B3EC730" w14:textId="0BF579B6" w:rsidR="00737C10" w:rsidRDefault="004C43B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  <w:p w14:paraId="0CB6D307" w14:textId="7A362BE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3337B2F1" w14:textId="72F5EA0B" w:rsidR="00737C10" w:rsidRDefault="004C43B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D029E8">
              <w:rPr>
                <w:rFonts w:ascii="Open Sans" w:hAnsi="Open Sans" w:cs="Open Sans"/>
              </w:rPr>
              <w:t>1</w:t>
            </w:r>
            <w:r>
              <w:rPr>
                <w:rFonts w:ascii="Open Sans" w:hAnsi="Open Sans" w:cs="Open Sans"/>
              </w:rPr>
              <w:t>%</w:t>
            </w:r>
          </w:p>
        </w:tc>
      </w:tr>
      <w:tr w:rsidR="00737C10" w14:paraId="6949728C" w14:textId="77777777" w:rsidTr="00AD3CC1">
        <w:tc>
          <w:tcPr>
            <w:tcW w:w="3005" w:type="dxa"/>
          </w:tcPr>
          <w:p w14:paraId="1FA975A9" w14:textId="12F2989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</w:tc>
        <w:tc>
          <w:tcPr>
            <w:tcW w:w="2235" w:type="dxa"/>
          </w:tcPr>
          <w:p w14:paraId="0AD03D2F" w14:textId="4A632FC8" w:rsidR="00737C10" w:rsidRDefault="00F8009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  <w:p w14:paraId="642A0FD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6F34AE50" w14:textId="7F8EA48D" w:rsidR="00737C10" w:rsidRDefault="00F8009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D029E8">
              <w:rPr>
                <w:rFonts w:ascii="Open Sans" w:hAnsi="Open Sans" w:cs="Open Sans"/>
              </w:rPr>
              <w:t>7</w:t>
            </w:r>
            <w:r>
              <w:rPr>
                <w:rFonts w:ascii="Open Sans" w:hAnsi="Open Sans" w:cs="Open Sans"/>
              </w:rPr>
              <w:t>%</w:t>
            </w:r>
          </w:p>
        </w:tc>
      </w:tr>
    </w:tbl>
    <w:p w14:paraId="619E045B" w14:textId="682EEFB2" w:rsidR="00723D06" w:rsidRDefault="00723D06">
      <w:pPr>
        <w:rPr>
          <w:rFonts w:ascii="Open Sans" w:hAnsi="Open Sans" w:cs="Open Sans"/>
        </w:rPr>
      </w:pPr>
    </w:p>
    <w:p w14:paraId="1B9DF0AD" w14:textId="553B8BDD" w:rsidR="00737C10" w:rsidRDefault="00737C10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4C43B1">
        <w:rPr>
          <w:rFonts w:ascii="Open Sans" w:hAnsi="Open Sans" w:cs="Open Sans"/>
        </w:rPr>
        <w:t>1</w:t>
      </w:r>
    </w:p>
    <w:p w14:paraId="52CD2EE9" w14:textId="77777777" w:rsidR="00723D06" w:rsidRDefault="00723D06">
      <w:pPr>
        <w:rPr>
          <w:rFonts w:ascii="Open Sans" w:hAnsi="Open Sans" w:cs="Open Sans"/>
        </w:rPr>
      </w:pPr>
    </w:p>
    <w:p w14:paraId="015EB3FB" w14:textId="77777777" w:rsidR="00737C10" w:rsidRDefault="00737C10">
      <w:pPr>
        <w:rPr>
          <w:rFonts w:ascii="Open Sans" w:hAnsi="Open Sans" w:cs="Open Sans"/>
          <w:i/>
          <w:iCs/>
        </w:rPr>
      </w:pPr>
      <w:bookmarkStart w:id="47" w:name="_Toc200617954"/>
      <w:bookmarkStart w:id="48" w:name="_Toc200641499"/>
      <w:r>
        <w:br w:type="page"/>
      </w:r>
    </w:p>
    <w:p w14:paraId="51EC2F0A" w14:textId="197D9235" w:rsidR="00557A94" w:rsidRPr="00557A94" w:rsidRDefault="003E1B39" w:rsidP="0061576E">
      <w:pPr>
        <w:pStyle w:val="Heading4"/>
      </w:pPr>
      <w:r>
        <w:lastRenderedPageBreak/>
        <w:t xml:space="preserve">Table </w:t>
      </w:r>
      <w:r w:rsidR="009E7C2A">
        <w:t>8</w:t>
      </w:r>
      <w:r w:rsidRPr="00EA42CB">
        <w:t xml:space="preserve"> </w:t>
      </w:r>
      <w:r>
        <w:t>–</w:t>
      </w:r>
      <w:r w:rsidRPr="00EA42CB">
        <w:t xml:space="preserve"> </w:t>
      </w:r>
      <w:r>
        <w:t>Catalogues: percentage catalogued and online</w:t>
      </w:r>
      <w:bookmarkEnd w:id="47"/>
      <w:bookmarkEnd w:id="48"/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3E1B39" w:rsidRPr="00092ED9" w14:paraId="1277240B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DAEB06" w14:textId="77777777" w:rsidR="003E1B39" w:rsidRPr="00092ED9" w:rsidRDefault="003E1B39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248"/>
        <w:gridCol w:w="1748"/>
        <w:gridCol w:w="1748"/>
        <w:gridCol w:w="1890"/>
      </w:tblGrid>
      <w:tr w:rsidR="00567EAD" w:rsidRPr="00B22499" w14:paraId="38480281" w14:textId="77777777" w:rsidTr="00567EAD">
        <w:tc>
          <w:tcPr>
            <w:tcW w:w="4248" w:type="dxa"/>
          </w:tcPr>
          <w:p w14:paraId="7FAE6BD2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748" w:type="dxa"/>
          </w:tcPr>
          <w:p w14:paraId="58A1E574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16AEA691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748" w:type="dxa"/>
          </w:tcPr>
          <w:p w14:paraId="74C07A14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4339E46F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90" w:type="dxa"/>
          </w:tcPr>
          <w:p w14:paraId="616B4F79" w14:textId="6FB40F55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 missing values</w:t>
            </w:r>
          </w:p>
          <w:p w14:paraId="6CD4BC48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567EAD" w14:paraId="57C7436E" w14:textId="77777777" w:rsidTr="00567EAD">
        <w:tc>
          <w:tcPr>
            <w:tcW w:w="4248" w:type="dxa"/>
          </w:tcPr>
          <w:p w14:paraId="3D94DB84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fully catalogued</w:t>
            </w:r>
          </w:p>
          <w:p w14:paraId="12B629D4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48" w:type="dxa"/>
          </w:tcPr>
          <w:p w14:paraId="67C99ED5" w14:textId="7984C927" w:rsidR="00567EAD" w:rsidRDefault="00D91CF7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2%</w:t>
            </w:r>
          </w:p>
        </w:tc>
        <w:tc>
          <w:tcPr>
            <w:tcW w:w="1748" w:type="dxa"/>
          </w:tcPr>
          <w:p w14:paraId="4E94BB47" w14:textId="02AC7E2E" w:rsidR="00567EAD" w:rsidRDefault="00726FA8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1%</w:t>
            </w:r>
          </w:p>
        </w:tc>
        <w:tc>
          <w:tcPr>
            <w:tcW w:w="1890" w:type="dxa"/>
          </w:tcPr>
          <w:p w14:paraId="716F5971" w14:textId="68234289" w:rsidR="00567EAD" w:rsidRDefault="00D91CF7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</w:tr>
      <w:tr w:rsidR="00567EAD" w14:paraId="6E2FEDB4" w14:textId="77777777" w:rsidTr="00567EAD">
        <w:tc>
          <w:tcPr>
            <w:tcW w:w="4248" w:type="dxa"/>
          </w:tcPr>
          <w:p w14:paraId="1272A4B6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with full catalogue online</w:t>
            </w:r>
          </w:p>
          <w:p w14:paraId="5325941C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48" w:type="dxa"/>
          </w:tcPr>
          <w:p w14:paraId="58265F0C" w14:textId="7B9FB09E" w:rsidR="00567EAD" w:rsidRDefault="00033502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6%</w:t>
            </w:r>
          </w:p>
        </w:tc>
        <w:tc>
          <w:tcPr>
            <w:tcW w:w="1748" w:type="dxa"/>
          </w:tcPr>
          <w:p w14:paraId="23B780AF" w14:textId="297347E7" w:rsidR="00567EAD" w:rsidRDefault="00D91CF7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%</w:t>
            </w:r>
          </w:p>
        </w:tc>
        <w:tc>
          <w:tcPr>
            <w:tcW w:w="1890" w:type="dxa"/>
          </w:tcPr>
          <w:p w14:paraId="63AFE6A3" w14:textId="21DAF630" w:rsidR="00567EAD" w:rsidRDefault="00D91CF7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</w:tr>
      <w:tr w:rsidR="00567EAD" w14:paraId="3FD5136B" w14:textId="77777777" w:rsidTr="00567EAD">
        <w:tc>
          <w:tcPr>
            <w:tcW w:w="4248" w:type="dxa"/>
          </w:tcPr>
          <w:p w14:paraId="3FBF0136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completely unlisted</w:t>
            </w:r>
          </w:p>
          <w:p w14:paraId="1D9E40F9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48" w:type="dxa"/>
          </w:tcPr>
          <w:p w14:paraId="3602D4B2" w14:textId="516874C6" w:rsidR="00567EAD" w:rsidRDefault="00D91CF7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%</w:t>
            </w:r>
          </w:p>
        </w:tc>
        <w:tc>
          <w:tcPr>
            <w:tcW w:w="1748" w:type="dxa"/>
          </w:tcPr>
          <w:p w14:paraId="56676550" w14:textId="3D777D9E" w:rsidR="00567EAD" w:rsidRDefault="00D91CF7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.50%</w:t>
            </w:r>
          </w:p>
        </w:tc>
        <w:tc>
          <w:tcPr>
            <w:tcW w:w="1890" w:type="dxa"/>
          </w:tcPr>
          <w:p w14:paraId="5B2F4774" w14:textId="2C1AF94E" w:rsidR="00567EAD" w:rsidRDefault="00D91CF7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</w:tc>
      </w:tr>
    </w:tbl>
    <w:p w14:paraId="34B2D0D9" w14:textId="77777777" w:rsidR="00CE5F1F" w:rsidRPr="00CE5F1F" w:rsidRDefault="00CE5F1F" w:rsidP="00EC4F30">
      <w:pPr>
        <w:rPr>
          <w:rFonts w:ascii="Open Sans" w:hAnsi="Open Sans" w:cs="Open Sans"/>
        </w:rPr>
      </w:pPr>
    </w:p>
    <w:p w14:paraId="011CE4B9" w14:textId="77777777" w:rsidR="00982440" w:rsidRDefault="00982440">
      <w:r>
        <w:br w:type="page"/>
      </w:r>
    </w:p>
    <w:p w14:paraId="4C7F3478" w14:textId="1F5C64A1" w:rsidR="00982440" w:rsidRDefault="00D902DC" w:rsidP="0061576E">
      <w:pPr>
        <w:pStyle w:val="Heading3"/>
      </w:pPr>
      <w:bookmarkStart w:id="49" w:name="_Toc200641500"/>
      <w:r>
        <w:lastRenderedPageBreak/>
        <w:t>2</w:t>
      </w:r>
      <w:r w:rsidR="00982440" w:rsidRPr="008E6CA4">
        <w:t>.</w:t>
      </w:r>
      <w:r w:rsidR="00982440">
        <w:t>4 Access and engagement</w:t>
      </w:r>
      <w:bookmarkEnd w:id="49"/>
    </w:p>
    <w:p w14:paraId="7CD51BD4" w14:textId="77777777" w:rsidR="00EA6B66" w:rsidRDefault="00EA6B66" w:rsidP="00982440">
      <w:pPr>
        <w:spacing w:after="0" w:line="312" w:lineRule="auto"/>
        <w:rPr>
          <w:rFonts w:ascii="Open Sans" w:hAnsi="Open Sans" w:cs="Open Sans"/>
          <w:i/>
          <w:iCs/>
        </w:rPr>
      </w:pPr>
    </w:p>
    <w:p w14:paraId="49498DF6" w14:textId="12E1E91C" w:rsidR="00982440" w:rsidRDefault="00982440" w:rsidP="0061576E">
      <w:pPr>
        <w:pStyle w:val="Heading4"/>
      </w:pPr>
      <w:bookmarkStart w:id="50" w:name="_Toc200617956"/>
      <w:bookmarkStart w:id="51" w:name="_Toc200641501"/>
      <w:r w:rsidRPr="00EA42CB">
        <w:t xml:space="preserve">Figure </w:t>
      </w:r>
      <w:r w:rsidR="009E7C2A">
        <w:t>1</w:t>
      </w:r>
      <w:r w:rsidR="0071171A">
        <w:t>1</w:t>
      </w:r>
      <w:r w:rsidRPr="00EA42CB">
        <w:t xml:space="preserve"> </w:t>
      </w:r>
      <w:r>
        <w:t>–</w:t>
      </w:r>
      <w:r w:rsidRPr="00EA42CB">
        <w:t xml:space="preserve"> </w:t>
      </w:r>
      <w:r w:rsidR="00974749">
        <w:t xml:space="preserve">Is your archive open to the general public? </w:t>
      </w:r>
      <w:r w:rsidR="00EE1C00">
        <w:t xml:space="preserve">(in-person) </w:t>
      </w:r>
      <w:r w:rsidR="00974749">
        <w:t>(Q38)</w:t>
      </w:r>
      <w:bookmarkEnd w:id="50"/>
      <w:bookmarkEnd w:id="51"/>
    </w:p>
    <w:p w14:paraId="25D7FAFF" w14:textId="53251973" w:rsidR="00982440" w:rsidRDefault="00FA2A11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FA2A11">
        <w:rPr>
          <w:rFonts w:ascii="Open Sans" w:hAnsi="Open Sans" w:cs="Open Sans"/>
          <w:i/>
          <w:iCs/>
          <w:noProof/>
        </w:rPr>
        <w:drawing>
          <wp:inline distT="0" distB="0" distL="0" distR="0" wp14:anchorId="514E25BF" wp14:editId="2557C4C5">
            <wp:extent cx="5257800" cy="2990850"/>
            <wp:effectExtent l="0" t="0" r="0" b="0"/>
            <wp:docPr id="2066577149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577149" name="Picture 1" descr="Bar chart - see below for table of data"/>
                    <pic:cNvPicPr/>
                  </pic:nvPicPr>
                  <pic:blipFill rotWithShape="1">
                    <a:blip r:embed="rId26"/>
                    <a:srcRect t="16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90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82440" w:rsidRPr="00092ED9" w14:paraId="40DDD7BE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C4E04D" w14:textId="77777777" w:rsidR="00982440" w:rsidRPr="00092ED9" w:rsidRDefault="00982440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19AA71D6" w14:textId="77777777" w:rsidR="00982440" w:rsidRDefault="00982440" w:rsidP="00982440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ADDE21A" w14:textId="77777777" w:rsidR="00982440" w:rsidRDefault="00982440" w:rsidP="00982440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2809"/>
        <w:gridCol w:w="2810"/>
      </w:tblGrid>
      <w:tr w:rsidR="00982440" w:rsidRPr="00B22499" w14:paraId="401E84E8" w14:textId="77777777" w:rsidTr="0073774E">
        <w:tc>
          <w:tcPr>
            <w:tcW w:w="3397" w:type="dxa"/>
          </w:tcPr>
          <w:p w14:paraId="6D37E499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809" w:type="dxa"/>
          </w:tcPr>
          <w:p w14:paraId="1449A3AB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681881C1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810" w:type="dxa"/>
          </w:tcPr>
          <w:p w14:paraId="0F36B085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2F4D696A" w14:textId="77777777" w:rsidTr="00184CF9">
        <w:tc>
          <w:tcPr>
            <w:tcW w:w="3397" w:type="dxa"/>
          </w:tcPr>
          <w:p w14:paraId="518DC89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 but booking required</w:t>
            </w:r>
          </w:p>
          <w:p w14:paraId="4755CE4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019FF06E" w14:textId="1023DB59" w:rsidR="00737C10" w:rsidRDefault="0034320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  <w:p w14:paraId="41D7702E" w14:textId="280FCFB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00F76E41" w14:textId="2978E250" w:rsidR="00737C10" w:rsidRDefault="0034320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AB515C0" w14:textId="77777777" w:rsidTr="00203847">
        <w:tc>
          <w:tcPr>
            <w:tcW w:w="3397" w:type="dxa"/>
          </w:tcPr>
          <w:p w14:paraId="479F3C4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2809" w:type="dxa"/>
          </w:tcPr>
          <w:p w14:paraId="0A0D534A" w14:textId="5A133CAD" w:rsidR="00737C10" w:rsidRDefault="0034320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</w:p>
          <w:p w14:paraId="5AC7798E" w14:textId="69D8EB9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318F1F6B" w14:textId="2279166F" w:rsidR="00737C10" w:rsidRDefault="0034320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D3F4782" w14:textId="77777777" w:rsidTr="0073774E">
        <w:tc>
          <w:tcPr>
            <w:tcW w:w="3397" w:type="dxa"/>
          </w:tcPr>
          <w:p w14:paraId="39C47CE7" w14:textId="3DCFEF3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, archives are not accessible to the public</w:t>
            </w:r>
          </w:p>
          <w:p w14:paraId="1F644701" w14:textId="46F2944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186CE373" w14:textId="19D6CB8F" w:rsidR="00737C10" w:rsidRDefault="0034320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7ED87667" w14:textId="2D7C664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51434873" w14:textId="1880BE8D" w:rsidR="00737C10" w:rsidRDefault="0034320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9A914D0" w14:textId="77777777" w:rsidTr="00E73F69">
        <w:tc>
          <w:tcPr>
            <w:tcW w:w="3397" w:type="dxa"/>
          </w:tcPr>
          <w:p w14:paraId="2C9A3FC7" w14:textId="58DA75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, with conditions (e.g. letter of introduction)</w:t>
            </w:r>
          </w:p>
          <w:p w14:paraId="348D885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0ABA786C" w14:textId="2A2291B7" w:rsidR="00737C10" w:rsidRDefault="0034320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34B348CB" w14:textId="6547B36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5CFC6484" w14:textId="7EC734E2" w:rsidR="00737C10" w:rsidRDefault="0034320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982440" w14:paraId="56497F55" w14:textId="77777777" w:rsidTr="0073774E">
        <w:tc>
          <w:tcPr>
            <w:tcW w:w="3397" w:type="dxa"/>
          </w:tcPr>
          <w:p w14:paraId="19166AC9" w14:textId="3169EFBD" w:rsidR="00982440" w:rsidRDefault="00EE1C00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2809" w:type="dxa"/>
          </w:tcPr>
          <w:p w14:paraId="0C0B5087" w14:textId="5B49579F" w:rsidR="00982440" w:rsidRDefault="0034320F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38</w:t>
            </w:r>
            <w:r>
              <w:rPr>
                <w:rFonts w:ascii="Open Sans" w:hAnsi="Open Sans" w:cs="Open Sans"/>
              </w:rPr>
              <w:fldChar w:fldCharType="end"/>
            </w:r>
          </w:p>
          <w:p w14:paraId="291D04AA" w14:textId="77777777" w:rsidR="00982440" w:rsidRDefault="00982440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5948BB62" w14:textId="474B54A0" w:rsidR="00982440" w:rsidRDefault="00D479CF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55C3127F" w14:textId="785896D0" w:rsidR="00D20DC3" w:rsidRDefault="00D20DC3">
      <w:bookmarkStart w:id="52" w:name="_Toc200617957"/>
      <w:bookmarkStart w:id="53" w:name="_Toc200641502"/>
    </w:p>
    <w:p w14:paraId="5EB2A9BC" w14:textId="77777777" w:rsidR="00737C10" w:rsidRDefault="00737C10">
      <w:pPr>
        <w:rPr>
          <w:rFonts w:ascii="Open Sans" w:hAnsi="Open Sans" w:cs="Open Sans"/>
          <w:i/>
          <w:iCs/>
        </w:rPr>
      </w:pPr>
      <w:r>
        <w:br w:type="page"/>
      </w:r>
    </w:p>
    <w:p w14:paraId="5E40CEDA" w14:textId="27E386AF" w:rsidR="00BA4DB5" w:rsidRDefault="00BA4DB5" w:rsidP="0061576E">
      <w:pPr>
        <w:pStyle w:val="Heading4"/>
      </w:pPr>
      <w:r w:rsidRPr="00EA42CB">
        <w:lastRenderedPageBreak/>
        <w:t xml:space="preserve">Figure </w:t>
      </w:r>
      <w:r w:rsidR="009B59D7">
        <w:t>1</w:t>
      </w:r>
      <w:r w:rsidR="0071171A">
        <w:t>2</w:t>
      </w:r>
      <w:r w:rsidRPr="00EA42CB">
        <w:t xml:space="preserve"> </w:t>
      </w:r>
      <w:r>
        <w:t>–</w:t>
      </w:r>
      <w:r w:rsidRPr="00EA42CB">
        <w:t xml:space="preserve"> </w:t>
      </w:r>
      <w:r w:rsidRPr="006E5F22">
        <w:t>Does your archive service provide free public Wi-Fi? (Q46)</w:t>
      </w:r>
      <w:bookmarkEnd w:id="52"/>
      <w:bookmarkEnd w:id="53"/>
    </w:p>
    <w:p w14:paraId="774C7BED" w14:textId="0DE97140" w:rsidR="00BA4DB5" w:rsidRDefault="001C7E57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1C7E57">
        <w:rPr>
          <w:rFonts w:ascii="Open Sans" w:hAnsi="Open Sans" w:cs="Open Sans"/>
          <w:i/>
          <w:iCs/>
          <w:noProof/>
        </w:rPr>
        <w:drawing>
          <wp:inline distT="0" distB="0" distL="0" distR="0" wp14:anchorId="4FAA68E2" wp14:editId="203EFEFF">
            <wp:extent cx="5257800" cy="3117850"/>
            <wp:effectExtent l="0" t="0" r="0" b="6350"/>
            <wp:docPr id="764986767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986767" name="Picture 1" descr="Bar chart - see below for table of data"/>
                    <pic:cNvPicPr/>
                  </pic:nvPicPr>
                  <pic:blipFill rotWithShape="1">
                    <a:blip r:embed="rId27"/>
                    <a:srcRect t="13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117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A4DB5" w:rsidRPr="00092ED9" w14:paraId="13744205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3B212B" w14:textId="77777777" w:rsidR="00BA4DB5" w:rsidRPr="00092ED9" w:rsidRDefault="00BA4DB5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6E1573A9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4802FCED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A4DB5" w:rsidRPr="00B22499" w14:paraId="453628F0" w14:textId="77777777" w:rsidTr="00C017CE">
        <w:tc>
          <w:tcPr>
            <w:tcW w:w="3005" w:type="dxa"/>
          </w:tcPr>
          <w:p w14:paraId="35ADE48B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B25772B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1759A230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4AFBEC3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62EA1C6B" w14:textId="77777777" w:rsidTr="00D52D7B">
        <w:tc>
          <w:tcPr>
            <w:tcW w:w="3005" w:type="dxa"/>
          </w:tcPr>
          <w:p w14:paraId="6387F56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6A3FED96" w14:textId="16DC0AE0" w:rsidR="00737C10" w:rsidRDefault="00FD4AD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  <w:p w14:paraId="71DE4F46" w14:textId="1D9C6CBF" w:rsidR="00FD4AD2" w:rsidRDefault="00FD4AD2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7DB4B71" w14:textId="33231820" w:rsidR="00737C10" w:rsidRDefault="00FD4AD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D834CC9" w14:textId="77777777" w:rsidTr="00C017CE">
        <w:tc>
          <w:tcPr>
            <w:tcW w:w="3005" w:type="dxa"/>
          </w:tcPr>
          <w:p w14:paraId="49CD60D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0BD4A679" w14:textId="7339E5DE" w:rsidR="00737C10" w:rsidRDefault="00FD4AD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3E9DA300" w14:textId="6BE358D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08305D3" w14:textId="60C22E8A" w:rsidR="00737C10" w:rsidRDefault="00FD4AD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BA4DB5" w14:paraId="189C2163" w14:textId="77777777" w:rsidTr="00C017CE">
        <w:tc>
          <w:tcPr>
            <w:tcW w:w="3005" w:type="dxa"/>
          </w:tcPr>
          <w:p w14:paraId="64A44B15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188D4C15" w14:textId="0AE17D13" w:rsidR="00BA4DB5" w:rsidRDefault="00FD4AD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</w:t>
            </w:r>
          </w:p>
        </w:tc>
        <w:tc>
          <w:tcPr>
            <w:tcW w:w="3006" w:type="dxa"/>
          </w:tcPr>
          <w:p w14:paraId="1D1000D0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7FAC85F6" w14:textId="77777777" w:rsidR="00A25E90" w:rsidRDefault="00A25E90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39C17AA8" w14:textId="77777777" w:rsidR="00BA4DB5" w:rsidRDefault="00BA4DB5" w:rsidP="00BA4DB5">
      <w:pPr>
        <w:spacing w:after="0" w:line="312" w:lineRule="auto"/>
        <w:rPr>
          <w:rFonts w:ascii="Open Sans" w:hAnsi="Open Sans" w:cs="Open Sans"/>
        </w:rPr>
      </w:pPr>
    </w:p>
    <w:p w14:paraId="50E6A2F3" w14:textId="0C16E91F" w:rsidR="00774B2C" w:rsidRDefault="00774B2C" w:rsidP="00BA4DB5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FD4AD2">
        <w:rPr>
          <w:rFonts w:ascii="Open Sans" w:hAnsi="Open Sans" w:cs="Open Sans"/>
        </w:rPr>
        <w:t>1</w:t>
      </w:r>
    </w:p>
    <w:p w14:paraId="444940D9" w14:textId="41A7D26F" w:rsidR="006329AD" w:rsidRDefault="006329AD"/>
    <w:p w14:paraId="3CF66386" w14:textId="47B2FF66" w:rsidR="00BA4DB5" w:rsidRPr="00A15381" w:rsidRDefault="00BA4DB5" w:rsidP="0061576E">
      <w:pPr>
        <w:pStyle w:val="Heading4"/>
      </w:pPr>
      <w:r>
        <w:br w:type="page"/>
      </w:r>
      <w:bookmarkStart w:id="54" w:name="_Toc200641503"/>
      <w:r w:rsidRPr="00EA42CB">
        <w:lastRenderedPageBreak/>
        <w:t xml:space="preserve">Figure </w:t>
      </w:r>
      <w:r w:rsidR="00203D0A">
        <w:t>1</w:t>
      </w:r>
      <w:r w:rsidR="0071171A">
        <w:t>3</w:t>
      </w:r>
      <w:r w:rsidRPr="00EA42CB">
        <w:t xml:space="preserve"> </w:t>
      </w:r>
      <w:r>
        <w:t>–</w:t>
      </w:r>
      <w:r w:rsidRPr="00EA42CB">
        <w:t xml:space="preserve"> </w:t>
      </w:r>
      <w:r w:rsidRPr="001128FD">
        <w:t>Does your archive service have access to a library collection that supports research into your archival holdings?</w:t>
      </w:r>
      <w:r>
        <w:t xml:space="preserve"> (Q27)</w:t>
      </w:r>
      <w:bookmarkEnd w:id="54"/>
    </w:p>
    <w:p w14:paraId="5354DD5A" w14:textId="7E01BEEE" w:rsidR="00BA4DB5" w:rsidRDefault="001C7E57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1C7E57">
        <w:rPr>
          <w:rFonts w:ascii="Open Sans" w:hAnsi="Open Sans" w:cs="Open Sans"/>
          <w:i/>
          <w:iCs/>
          <w:noProof/>
        </w:rPr>
        <w:drawing>
          <wp:inline distT="0" distB="0" distL="0" distR="0" wp14:anchorId="2406B323" wp14:editId="39386343">
            <wp:extent cx="5248275" cy="3398309"/>
            <wp:effectExtent l="0" t="0" r="0" b="0"/>
            <wp:docPr id="674553133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53133" name="Picture 1" descr="Bar chart - see below for table of data"/>
                    <pic:cNvPicPr/>
                  </pic:nvPicPr>
                  <pic:blipFill rotWithShape="1">
                    <a:blip r:embed="rId28"/>
                    <a:srcRect t="11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33983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A4DB5" w:rsidRPr="00092ED9" w14:paraId="542FDD37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BC9F15" w14:textId="77777777" w:rsidR="00BA4DB5" w:rsidRPr="00092ED9" w:rsidRDefault="00BA4DB5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B467919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9A0800F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A4DB5" w:rsidRPr="00B22499" w14:paraId="1FBA4EF3" w14:textId="77777777" w:rsidTr="00C017CE">
        <w:tc>
          <w:tcPr>
            <w:tcW w:w="3005" w:type="dxa"/>
          </w:tcPr>
          <w:p w14:paraId="4D5DA055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1BDCB167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C8E6BB2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7EC67D1A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31902454" w14:textId="77777777" w:rsidTr="00184CF9">
        <w:tc>
          <w:tcPr>
            <w:tcW w:w="3005" w:type="dxa"/>
          </w:tcPr>
          <w:p w14:paraId="7CBFD34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5FE44E72" w14:textId="5BE4F651" w:rsidR="00737C10" w:rsidRDefault="00FD4AD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</w:t>
            </w:r>
          </w:p>
          <w:p w14:paraId="09836B5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1BA425A" w14:textId="1EFB29E7" w:rsidR="00737C10" w:rsidRDefault="00FD4AD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2D8FE35C" w14:textId="77777777" w:rsidTr="00C017CE">
        <w:tc>
          <w:tcPr>
            <w:tcW w:w="3005" w:type="dxa"/>
          </w:tcPr>
          <w:p w14:paraId="6C2943D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066F97D9" w14:textId="0F18F852" w:rsidR="00737C10" w:rsidRDefault="00FD4AD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396C667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EA36615" w14:textId="5EAF019F" w:rsidR="00737C10" w:rsidRDefault="00FD4AD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BA4DB5" w14:paraId="04ADABAF" w14:textId="77777777" w:rsidTr="00C017CE">
        <w:tc>
          <w:tcPr>
            <w:tcW w:w="3005" w:type="dxa"/>
          </w:tcPr>
          <w:p w14:paraId="04120EF3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43D4418A" w14:textId="2A84ED9E" w:rsidR="00BA4DB5" w:rsidRDefault="00FD4AD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6</w:t>
            </w:r>
          </w:p>
          <w:p w14:paraId="40E32CFD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41C84A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5A0022A" w14:textId="77777777" w:rsidR="00BA4DB5" w:rsidRDefault="00BA4DB5" w:rsidP="0043069F">
      <w:pPr>
        <w:spacing w:after="0"/>
      </w:pPr>
    </w:p>
    <w:p w14:paraId="6E8D096F" w14:textId="1EA0958E" w:rsidR="00F9183F" w:rsidRPr="00F9183F" w:rsidRDefault="00F9183F" w:rsidP="0043069F">
      <w:pPr>
        <w:spacing w:after="0"/>
        <w:rPr>
          <w:rFonts w:ascii="Open Sans" w:hAnsi="Open Sans" w:cs="Open Sans"/>
        </w:rPr>
      </w:pPr>
      <w:r w:rsidRPr="00F9183F">
        <w:rPr>
          <w:rFonts w:ascii="Open Sans" w:hAnsi="Open Sans" w:cs="Open Sans"/>
        </w:rPr>
        <w:t>Missing values=</w:t>
      </w:r>
      <w:r w:rsidR="00FD4AD2">
        <w:rPr>
          <w:rFonts w:ascii="Open Sans" w:hAnsi="Open Sans" w:cs="Open Sans"/>
        </w:rPr>
        <w:t>2</w:t>
      </w:r>
    </w:p>
    <w:p w14:paraId="585AF2EB" w14:textId="77777777" w:rsidR="0043069F" w:rsidRDefault="0043069F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22FC6F3D" w14:textId="77777777" w:rsidR="00F54A77" w:rsidRDefault="00F54A77" w:rsidP="0043069F">
      <w:pPr>
        <w:spacing w:after="0" w:line="312" w:lineRule="auto"/>
        <w:rPr>
          <w:rFonts w:ascii="Open Sans" w:hAnsi="Open Sans" w:cs="Open Sans"/>
        </w:rPr>
      </w:pPr>
    </w:p>
    <w:p w14:paraId="7427E27F" w14:textId="67BD320A" w:rsidR="00F54A77" w:rsidRDefault="00F54A77" w:rsidP="0061576E">
      <w:pPr>
        <w:pStyle w:val="Heading4"/>
      </w:pPr>
      <w:bookmarkStart w:id="55" w:name="_Toc200641504"/>
      <w:r w:rsidRPr="00EA42CB">
        <w:t xml:space="preserve">Figure </w:t>
      </w:r>
      <w:r>
        <w:t>1</w:t>
      </w:r>
      <w:r w:rsidR="0071171A">
        <w:t>4</w:t>
      </w:r>
      <w:r w:rsidRPr="00EA42CB">
        <w:t xml:space="preserve"> </w:t>
      </w:r>
      <w:r>
        <w:t>–</w:t>
      </w:r>
      <w:r w:rsidRPr="00EA42CB">
        <w:t xml:space="preserve"> </w:t>
      </w:r>
      <w:r w:rsidRPr="00107B59">
        <w:t>Does your archive service collect demographic data about your audiences? (Q51)</w:t>
      </w:r>
      <w:bookmarkEnd w:id="55"/>
    </w:p>
    <w:p w14:paraId="3929294F" w14:textId="3C2B97F3" w:rsidR="00F54A77" w:rsidRPr="009873E8" w:rsidRDefault="00B45D03" w:rsidP="000221E1">
      <w:pPr>
        <w:jc w:val="center"/>
      </w:pPr>
      <w:r w:rsidRPr="00B45D03">
        <w:rPr>
          <w:noProof/>
        </w:rPr>
        <w:drawing>
          <wp:inline distT="0" distB="0" distL="0" distR="0" wp14:anchorId="6F71081C" wp14:editId="74C5098C">
            <wp:extent cx="5257800" cy="3288242"/>
            <wp:effectExtent l="0" t="0" r="0" b="7620"/>
            <wp:docPr id="1165617426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617426" name="Picture 1" descr="Bar chart - see below for table of data"/>
                    <pic:cNvPicPr/>
                  </pic:nvPicPr>
                  <pic:blipFill rotWithShape="1">
                    <a:blip r:embed="rId29"/>
                    <a:srcRect t="14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2882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F54A77" w:rsidRPr="00092ED9" w14:paraId="76F83603" w14:textId="77777777" w:rsidTr="00FE47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22893F" w14:textId="77777777" w:rsidR="00F54A77" w:rsidRPr="00092ED9" w:rsidRDefault="00F54A77" w:rsidP="00FE47EC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2B3D024F" w14:textId="77777777" w:rsidR="00F54A77" w:rsidRDefault="00F54A77" w:rsidP="00F54A77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5E8E55DB" w14:textId="77777777" w:rsidR="00F54A77" w:rsidRDefault="00F54A77" w:rsidP="00F54A77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54A77" w:rsidRPr="00B22499" w14:paraId="62FDCC95" w14:textId="77777777" w:rsidTr="00FE47EC">
        <w:tc>
          <w:tcPr>
            <w:tcW w:w="3005" w:type="dxa"/>
          </w:tcPr>
          <w:p w14:paraId="1580A580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359EB68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2BA8A855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04E9D86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71FE382C" w14:textId="77777777" w:rsidTr="00FE47EC">
        <w:tc>
          <w:tcPr>
            <w:tcW w:w="3005" w:type="dxa"/>
          </w:tcPr>
          <w:p w14:paraId="3D9E651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3D1207E0" w14:textId="41EBC407" w:rsidR="00737C10" w:rsidRDefault="0049560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</w:t>
            </w:r>
          </w:p>
          <w:p w14:paraId="00992057" w14:textId="645C1EA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A2F41DB" w14:textId="7D2F40F3" w:rsidR="00737C10" w:rsidRDefault="0049560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9%</w:t>
            </w:r>
          </w:p>
        </w:tc>
      </w:tr>
      <w:tr w:rsidR="00737C10" w14:paraId="456E764B" w14:textId="77777777" w:rsidTr="00FE47EC">
        <w:tc>
          <w:tcPr>
            <w:tcW w:w="3005" w:type="dxa"/>
          </w:tcPr>
          <w:p w14:paraId="40BDEEB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194861F5" w14:textId="6B5D16B8" w:rsidR="00737C10" w:rsidRDefault="0049560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  <w:p w14:paraId="517C25AB" w14:textId="594077F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BEB8587" w14:textId="2B810EAF" w:rsidR="00737C10" w:rsidRDefault="0049560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1%</w:t>
            </w:r>
          </w:p>
        </w:tc>
      </w:tr>
      <w:tr w:rsidR="00F54A77" w14:paraId="55BB2A7B" w14:textId="77777777" w:rsidTr="00FE47EC">
        <w:tc>
          <w:tcPr>
            <w:tcW w:w="3005" w:type="dxa"/>
          </w:tcPr>
          <w:p w14:paraId="39BCE49A" w14:textId="77777777" w:rsidR="00F54A77" w:rsidRDefault="00F54A77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BB75055" w14:textId="0629CB35" w:rsidR="00F54A77" w:rsidRDefault="00495605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</w:t>
            </w:r>
          </w:p>
          <w:p w14:paraId="31093934" w14:textId="09BC6E4D" w:rsidR="0043069F" w:rsidRDefault="0043069F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9E4486C" w14:textId="2FE55C15" w:rsidR="006E0ECF" w:rsidRDefault="0043069F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CCCED78" w14:textId="77777777" w:rsidR="0043069F" w:rsidRDefault="0043069F">
      <w:pPr>
        <w:rPr>
          <w:rFonts w:ascii="Open Sans" w:hAnsi="Open Sans" w:cs="Open Sans"/>
          <w:i/>
          <w:iCs/>
        </w:rPr>
      </w:pPr>
    </w:p>
    <w:p w14:paraId="45717C9F" w14:textId="774BAD24" w:rsidR="009202F0" w:rsidRPr="009202F0" w:rsidRDefault="009202F0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495605">
        <w:rPr>
          <w:rFonts w:ascii="Open Sans" w:hAnsi="Open Sans" w:cs="Open Sans"/>
        </w:rPr>
        <w:t>1</w:t>
      </w:r>
    </w:p>
    <w:p w14:paraId="7A4CB120" w14:textId="77777777" w:rsidR="00BA4DB5" w:rsidRDefault="00BA4DB5">
      <w:pPr>
        <w:rPr>
          <w:rFonts w:ascii="Open Sans" w:hAnsi="Open Sans" w:cs="Open Sans"/>
          <w:i/>
          <w:iCs/>
        </w:rPr>
      </w:pPr>
      <w:r>
        <w:br w:type="page"/>
      </w:r>
    </w:p>
    <w:p w14:paraId="2AE8D950" w14:textId="07000899" w:rsidR="006E5F22" w:rsidRDefault="006E5F22" w:rsidP="0061576E">
      <w:pPr>
        <w:pStyle w:val="Heading4"/>
      </w:pPr>
      <w:bookmarkStart w:id="56" w:name="_Toc200617958"/>
      <w:bookmarkStart w:id="57" w:name="_Toc200641505"/>
      <w:r>
        <w:lastRenderedPageBreak/>
        <w:t>Table</w:t>
      </w:r>
      <w:r w:rsidRPr="00EA42CB">
        <w:t xml:space="preserve"> </w:t>
      </w:r>
      <w:r w:rsidR="009E7C2A">
        <w:t>9</w:t>
      </w:r>
      <w:r w:rsidRPr="00EA42CB">
        <w:t xml:space="preserve"> </w:t>
      </w:r>
      <w:r>
        <w:t>–</w:t>
      </w:r>
      <w:r w:rsidRPr="00EA42CB">
        <w:t xml:space="preserve"> </w:t>
      </w:r>
      <w:r w:rsidR="008E0F99">
        <w:t>In-person o</w:t>
      </w:r>
      <w:r>
        <w:t>pening hours and reader spaces (</w:t>
      </w:r>
      <w:r w:rsidR="008E0F99">
        <w:t>Q40-Q42)</w:t>
      </w:r>
      <w:bookmarkEnd w:id="56"/>
      <w:bookmarkEnd w:id="57"/>
    </w:p>
    <w:p w14:paraId="41E590C7" w14:textId="77777777" w:rsidR="006E5F22" w:rsidRDefault="006E5F22" w:rsidP="006E5F2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681"/>
        <w:gridCol w:w="2031"/>
        <w:gridCol w:w="2032"/>
        <w:gridCol w:w="2032"/>
      </w:tblGrid>
      <w:tr w:rsidR="000B6289" w:rsidRPr="00B22499" w14:paraId="0DEF0BDD" w14:textId="77777777" w:rsidTr="00E82BD0">
        <w:tc>
          <w:tcPr>
            <w:tcW w:w="3681" w:type="dxa"/>
          </w:tcPr>
          <w:p w14:paraId="1EEFFD68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1" w:type="dxa"/>
          </w:tcPr>
          <w:p w14:paraId="0FAA944D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00AD1BE5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6F861DC6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53F569F0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77D953D2" w14:textId="79C34CB8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B3622B">
              <w:rPr>
                <w:rFonts w:ascii="Open Sans" w:hAnsi="Open Sans" w:cs="Open Sans"/>
                <w:u w:val="single"/>
              </w:rPr>
              <w:t>issing values</w:t>
            </w:r>
          </w:p>
          <w:p w14:paraId="6771A5B5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737C10" w14:paraId="7EBA849F" w14:textId="77777777" w:rsidTr="00E82BD0">
        <w:tc>
          <w:tcPr>
            <w:tcW w:w="3681" w:type="dxa"/>
          </w:tcPr>
          <w:p w14:paraId="26A6E179" w14:textId="3C2D9A8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urs open per week</w:t>
            </w:r>
          </w:p>
          <w:p w14:paraId="6B249DA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6AFEC88A" w14:textId="6A49F986" w:rsidR="00737C10" w:rsidRDefault="005062C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.01</w:t>
            </w:r>
          </w:p>
          <w:p w14:paraId="3216BD7C" w14:textId="645D512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27C8A3C4" w14:textId="51FC5E06" w:rsidR="00737C10" w:rsidRDefault="005062C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</w:p>
        </w:tc>
        <w:tc>
          <w:tcPr>
            <w:tcW w:w="2032" w:type="dxa"/>
          </w:tcPr>
          <w:p w14:paraId="649A6B8C" w14:textId="18B4E3E6" w:rsidR="00737C10" w:rsidRDefault="005062C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76C1AA98" w14:textId="514F271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37C10" w14:paraId="70C5D658" w14:textId="77777777" w:rsidTr="00E82BD0">
        <w:tc>
          <w:tcPr>
            <w:tcW w:w="3681" w:type="dxa"/>
          </w:tcPr>
          <w:p w14:paraId="547ECE42" w14:textId="33CD1AE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Weeks open per year</w:t>
            </w:r>
          </w:p>
          <w:p w14:paraId="1FBB959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504B9582" w14:textId="274CEFBA" w:rsidR="00737C10" w:rsidRDefault="005062C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6.58</w:t>
            </w:r>
          </w:p>
          <w:p w14:paraId="65B9109E" w14:textId="0606DCA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157E4637" w14:textId="4A8BC19C" w:rsidR="00737C10" w:rsidRDefault="000373C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</w:t>
            </w:r>
          </w:p>
        </w:tc>
        <w:tc>
          <w:tcPr>
            <w:tcW w:w="2032" w:type="dxa"/>
          </w:tcPr>
          <w:p w14:paraId="54B58BAF" w14:textId="139D683F" w:rsidR="00737C10" w:rsidRDefault="005062C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7A67877E" w14:textId="131CD8C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37C10" w14:paraId="005AE555" w14:textId="77777777" w:rsidTr="00E82BD0">
        <w:tc>
          <w:tcPr>
            <w:tcW w:w="3681" w:type="dxa"/>
          </w:tcPr>
          <w:p w14:paraId="70BCEB9F" w14:textId="770583D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urs open per year</w:t>
            </w:r>
          </w:p>
          <w:p w14:paraId="1AA8242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5FD49973" w14:textId="5BA1727E" w:rsidR="00737C10" w:rsidRDefault="002263D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1</w:t>
            </w:r>
            <w:r w:rsidR="00735C7C">
              <w:rPr>
                <w:rFonts w:ascii="Open Sans" w:hAnsi="Open Sans" w:cs="Open Sans"/>
              </w:rPr>
              <w:t>99</w:t>
            </w:r>
          </w:p>
        </w:tc>
        <w:tc>
          <w:tcPr>
            <w:tcW w:w="2032" w:type="dxa"/>
          </w:tcPr>
          <w:p w14:paraId="0F47248A" w14:textId="57A75945" w:rsidR="00737C10" w:rsidRDefault="002263D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1</w:t>
            </w:r>
            <w:r w:rsidR="00735C7C">
              <w:rPr>
                <w:rFonts w:ascii="Open Sans" w:hAnsi="Open Sans" w:cs="Open Sans"/>
              </w:rPr>
              <w:t>76</w:t>
            </w:r>
          </w:p>
        </w:tc>
        <w:tc>
          <w:tcPr>
            <w:tcW w:w="2032" w:type="dxa"/>
          </w:tcPr>
          <w:p w14:paraId="0338AA78" w14:textId="7792EDCF" w:rsidR="00737C10" w:rsidRDefault="006A259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3F7ED916" w14:textId="53BC8B4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37C10" w14:paraId="567D3DEF" w14:textId="77777777" w:rsidTr="00E82BD0">
        <w:tc>
          <w:tcPr>
            <w:tcW w:w="3681" w:type="dxa"/>
          </w:tcPr>
          <w:p w14:paraId="3A1C942B" w14:textId="7D2AE8F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umber of onsite readers service can accommodate at one time</w:t>
            </w:r>
          </w:p>
          <w:p w14:paraId="756D087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2781757C" w14:textId="404CBB6F" w:rsidR="00737C10" w:rsidRDefault="000373C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.15</w:t>
            </w:r>
          </w:p>
          <w:p w14:paraId="1ED6A9CB" w14:textId="36F31BE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2D3F459F" w14:textId="46402F5D" w:rsidR="00737C10" w:rsidRDefault="000373C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</w:tc>
        <w:tc>
          <w:tcPr>
            <w:tcW w:w="2032" w:type="dxa"/>
          </w:tcPr>
          <w:p w14:paraId="374B2469" w14:textId="2C0A9197" w:rsidR="00737C10" w:rsidRDefault="004C639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72EBADF3" w14:textId="2FF0787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59C7C844" w14:textId="1212D21E" w:rsidR="009217F3" w:rsidRDefault="009217F3" w:rsidP="008B1D5D">
      <w:pPr>
        <w:spacing w:after="0" w:line="312" w:lineRule="auto"/>
      </w:pPr>
    </w:p>
    <w:p w14:paraId="0DF7D398" w14:textId="587F6064" w:rsidR="00360A7C" w:rsidRPr="00795C1D" w:rsidRDefault="00360A7C" w:rsidP="00360A7C">
      <w:pPr>
        <w:rPr>
          <w:rFonts w:ascii="Open Sans" w:hAnsi="Open Sans" w:cs="Open Sans"/>
        </w:rPr>
      </w:pPr>
      <w:bookmarkStart w:id="58" w:name="_Toc200617959"/>
      <w:bookmarkStart w:id="59" w:name="_Toc200641506"/>
      <w:r w:rsidRPr="00795C1D">
        <w:rPr>
          <w:rFonts w:ascii="Open Sans" w:hAnsi="Open Sans" w:cs="Open Sans"/>
        </w:rPr>
        <w:t>Note – only those services that are open to the public included in the analysis.</w:t>
      </w:r>
    </w:p>
    <w:p w14:paraId="0B67FC03" w14:textId="77777777" w:rsidR="000B0DBA" w:rsidRDefault="000B0DBA">
      <w:pPr>
        <w:rPr>
          <w:rFonts w:ascii="Open Sans" w:hAnsi="Open Sans" w:cs="Open Sans"/>
          <w:i/>
          <w:iCs/>
        </w:rPr>
      </w:pPr>
      <w:r>
        <w:br w:type="page"/>
      </w:r>
    </w:p>
    <w:p w14:paraId="605ABA1C" w14:textId="68FB4A8D" w:rsidR="009217F3" w:rsidRDefault="009217F3" w:rsidP="0061576E">
      <w:pPr>
        <w:pStyle w:val="Heading4"/>
      </w:pPr>
      <w:r>
        <w:lastRenderedPageBreak/>
        <w:t>Table</w:t>
      </w:r>
      <w:r w:rsidRPr="00EA42CB">
        <w:t xml:space="preserve"> </w:t>
      </w:r>
      <w:r w:rsidR="009E7C2A">
        <w:t>10</w:t>
      </w:r>
      <w:r w:rsidRPr="00EA42CB">
        <w:t xml:space="preserve"> </w:t>
      </w:r>
      <w:r>
        <w:t>–</w:t>
      </w:r>
      <w:r w:rsidRPr="00EA42CB">
        <w:t xml:space="preserve"> </w:t>
      </w:r>
      <w:r w:rsidR="00BE608D">
        <w:t>Visits, enquiries, and productions in the past year</w:t>
      </w:r>
      <w:r>
        <w:t xml:space="preserve"> (Q</w:t>
      </w:r>
      <w:r w:rsidR="00E969F0">
        <w:t>3</w:t>
      </w:r>
      <w:r w:rsidR="00EC585C">
        <w:t>9, Q43-Q45</w:t>
      </w:r>
      <w:r>
        <w:t>)</w:t>
      </w:r>
      <w:bookmarkEnd w:id="58"/>
      <w:bookmarkEnd w:id="59"/>
    </w:p>
    <w:p w14:paraId="60D60D0D" w14:textId="77777777" w:rsidR="00E82BD0" w:rsidRDefault="00E82BD0" w:rsidP="00E82BD0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681"/>
        <w:gridCol w:w="2031"/>
        <w:gridCol w:w="2032"/>
        <w:gridCol w:w="2032"/>
      </w:tblGrid>
      <w:tr w:rsidR="00E82BD0" w:rsidRPr="00B22499" w14:paraId="3136A111" w14:textId="77777777" w:rsidTr="00C017CE">
        <w:tc>
          <w:tcPr>
            <w:tcW w:w="3681" w:type="dxa"/>
          </w:tcPr>
          <w:p w14:paraId="0EBF8E8E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1" w:type="dxa"/>
          </w:tcPr>
          <w:p w14:paraId="65CCA777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77415DD0" w14:textId="77777777" w:rsidR="00E82BD0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21B8EFBF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4ED23D8A" w14:textId="77777777" w:rsidR="00E82BD0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728FB816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issing values</w:t>
            </w:r>
          </w:p>
          <w:p w14:paraId="0E9625D9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737C10" w14:paraId="19ECA231" w14:textId="77777777" w:rsidTr="00FE47EC">
        <w:tc>
          <w:tcPr>
            <w:tcW w:w="3681" w:type="dxa"/>
          </w:tcPr>
          <w:p w14:paraId="509F56CE" w14:textId="74F4571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-person visits (those services open to the public in-person only)</w:t>
            </w:r>
          </w:p>
          <w:p w14:paraId="0BD1F51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707670B3" w14:textId="44C16160" w:rsidR="00737C10" w:rsidRDefault="0072315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381</w:t>
            </w:r>
          </w:p>
          <w:p w14:paraId="10B4BF3D" w14:textId="0B66592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01194402" w14:textId="646AD957" w:rsidR="00737C10" w:rsidRDefault="0084578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5</w:t>
            </w:r>
          </w:p>
        </w:tc>
        <w:tc>
          <w:tcPr>
            <w:tcW w:w="2032" w:type="dxa"/>
          </w:tcPr>
          <w:p w14:paraId="36335C8F" w14:textId="2FACF952" w:rsidR="00737C10" w:rsidRDefault="0084578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4152A0B9" w14:textId="4F1A120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37C10" w14:paraId="4ACCFF30" w14:textId="77777777" w:rsidTr="00C017CE">
        <w:tc>
          <w:tcPr>
            <w:tcW w:w="3681" w:type="dxa"/>
          </w:tcPr>
          <w:p w14:paraId="07A9896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nquiries</w:t>
            </w:r>
          </w:p>
          <w:p w14:paraId="75D2297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763B371F" w14:textId="631024D9" w:rsidR="00737C10" w:rsidRDefault="008B1C9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396</w:t>
            </w:r>
          </w:p>
          <w:p w14:paraId="1A8ECBB3" w14:textId="0CA377E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73294E7E" w14:textId="124FA423" w:rsidR="00737C10" w:rsidRDefault="008B1C9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86</w:t>
            </w:r>
          </w:p>
        </w:tc>
        <w:tc>
          <w:tcPr>
            <w:tcW w:w="2032" w:type="dxa"/>
          </w:tcPr>
          <w:p w14:paraId="267CEB31" w14:textId="6D500F60" w:rsidR="00737C10" w:rsidRDefault="008B1C9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12B52805" w14:textId="6B7299A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37C10" w14:paraId="50AB152E" w14:textId="77777777" w:rsidTr="00FE47EC">
        <w:tc>
          <w:tcPr>
            <w:tcW w:w="3681" w:type="dxa"/>
          </w:tcPr>
          <w:p w14:paraId="6BECEA0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Analogue items produced </w:t>
            </w:r>
          </w:p>
          <w:p w14:paraId="7ADA82E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5C912E3D" w14:textId="6A230229" w:rsidR="00737C10" w:rsidRDefault="008B1C9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,627</w:t>
            </w:r>
          </w:p>
          <w:p w14:paraId="2BDDB875" w14:textId="75085AD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73FA2BCE" w14:textId="78AAE2C0" w:rsidR="00737C10" w:rsidRDefault="008B1C9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942</w:t>
            </w:r>
          </w:p>
        </w:tc>
        <w:tc>
          <w:tcPr>
            <w:tcW w:w="2032" w:type="dxa"/>
          </w:tcPr>
          <w:p w14:paraId="345817A7" w14:textId="17C73FB6" w:rsidR="00737C10" w:rsidRDefault="008B1C9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  <w:p w14:paraId="5F6F6CBA" w14:textId="21577CB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37C10" w14:paraId="0DB9655F" w14:textId="77777777" w:rsidTr="00C017CE">
        <w:tc>
          <w:tcPr>
            <w:tcW w:w="3681" w:type="dxa"/>
          </w:tcPr>
          <w:p w14:paraId="7239F9C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items accessed (GB)</w:t>
            </w:r>
          </w:p>
          <w:p w14:paraId="51EDC41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48671238" w14:textId="6FEDC3C1" w:rsidR="00737C10" w:rsidRDefault="00651E2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50</w:t>
            </w:r>
          </w:p>
          <w:p w14:paraId="29881905" w14:textId="0F3D941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6534A1EA" w14:textId="0F7BA5F2" w:rsidR="00737C10" w:rsidRDefault="00651E2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2032" w:type="dxa"/>
          </w:tcPr>
          <w:p w14:paraId="5FC3D8DE" w14:textId="5B5A59F6" w:rsidR="00737C10" w:rsidRDefault="008B1C9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  <w:p w14:paraId="2F348AB1" w14:textId="32902AB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3B342F" w14:paraId="7296487B" w14:textId="77777777" w:rsidTr="00C017CE">
        <w:tc>
          <w:tcPr>
            <w:tcW w:w="3681" w:type="dxa"/>
          </w:tcPr>
          <w:p w14:paraId="0A67898D" w14:textId="77777777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items accessed (number)</w:t>
            </w:r>
          </w:p>
          <w:p w14:paraId="4C87F415" w14:textId="77777777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16ABA1D3" w14:textId="22DB0039" w:rsidR="003B342F" w:rsidRDefault="00651E29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</w:t>
            </w:r>
            <w:r w:rsidR="00CC1106">
              <w:rPr>
                <w:rFonts w:ascii="Open Sans" w:hAnsi="Open Sans" w:cs="Open Sans"/>
              </w:rPr>
              <w:t>7</w:t>
            </w:r>
          </w:p>
        </w:tc>
        <w:tc>
          <w:tcPr>
            <w:tcW w:w="2032" w:type="dxa"/>
          </w:tcPr>
          <w:p w14:paraId="516BC71C" w14:textId="5F88C603" w:rsidR="003B342F" w:rsidRDefault="00CC1106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2032" w:type="dxa"/>
          </w:tcPr>
          <w:p w14:paraId="2EC26480" w14:textId="1DF91321" w:rsidR="003B342F" w:rsidRDefault="00CC1106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</w:p>
        </w:tc>
      </w:tr>
    </w:tbl>
    <w:p w14:paraId="62972937" w14:textId="77777777" w:rsidR="00BD00C2" w:rsidRDefault="00BD00C2" w:rsidP="000879DC">
      <w:pPr>
        <w:spacing w:after="0" w:line="312" w:lineRule="auto"/>
      </w:pPr>
      <w:r>
        <w:br w:type="page"/>
      </w:r>
    </w:p>
    <w:p w14:paraId="67CEA218" w14:textId="27277381" w:rsidR="00780C12" w:rsidRDefault="00780C12" w:rsidP="0061576E">
      <w:pPr>
        <w:pStyle w:val="Heading4"/>
      </w:pPr>
      <w:bookmarkStart w:id="60" w:name="_Toc200617960"/>
      <w:bookmarkStart w:id="61" w:name="_Toc200641507"/>
      <w:r w:rsidRPr="00EA42CB">
        <w:lastRenderedPageBreak/>
        <w:t xml:space="preserve">Figure </w:t>
      </w:r>
      <w:r w:rsidR="009E7C2A">
        <w:t>1</w:t>
      </w:r>
      <w:r w:rsidR="0071171A">
        <w:t>5</w:t>
      </w:r>
      <w:r w:rsidRPr="00EA42CB">
        <w:t xml:space="preserve"> </w:t>
      </w:r>
      <w:r w:rsidR="00707AFF">
        <w:t>-</w:t>
      </w:r>
      <w:r w:rsidR="00332328">
        <w:t xml:space="preserve"> </w:t>
      </w:r>
      <w:r w:rsidR="00332328" w:rsidRPr="00332328">
        <w:t>How many onsite and offsite learning and outreach events combined did your archive service hold in the last year? (Q47)</w:t>
      </w:r>
      <w:bookmarkEnd w:id="60"/>
      <w:bookmarkEnd w:id="61"/>
    </w:p>
    <w:p w14:paraId="7AD4ADFA" w14:textId="709F0E65" w:rsidR="00881518" w:rsidRDefault="00866521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866521">
        <w:rPr>
          <w:rFonts w:ascii="Open Sans" w:hAnsi="Open Sans" w:cs="Open Sans"/>
          <w:i/>
          <w:iCs/>
          <w:noProof/>
        </w:rPr>
        <w:drawing>
          <wp:inline distT="0" distB="0" distL="0" distR="0" wp14:anchorId="20F81B60" wp14:editId="3CD34B05">
            <wp:extent cx="5257800" cy="3389842"/>
            <wp:effectExtent l="0" t="0" r="0" b="1270"/>
            <wp:docPr id="2016518171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518171" name="Picture 1" descr="Bar chart - see below for table of data"/>
                    <pic:cNvPicPr/>
                  </pic:nvPicPr>
                  <pic:blipFill rotWithShape="1">
                    <a:blip r:embed="rId30"/>
                    <a:srcRect t="15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389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31BCFB02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C117DA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9F65C62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B430194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3B1C8189" w14:textId="77777777" w:rsidTr="00C017CE">
        <w:tc>
          <w:tcPr>
            <w:tcW w:w="3005" w:type="dxa"/>
          </w:tcPr>
          <w:p w14:paraId="14A06CC6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979B1E2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CAA0FA7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2770B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29B0AB1D" w14:textId="77777777" w:rsidTr="00C017CE">
        <w:tc>
          <w:tcPr>
            <w:tcW w:w="3005" w:type="dxa"/>
          </w:tcPr>
          <w:p w14:paraId="18BCD31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46D7852B" w14:textId="11C4336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817653" w14:textId="704569E1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551C9484" w14:textId="224AB15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47A7A3F" w14:textId="04045B21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5777F45" w14:textId="77777777" w:rsidTr="00C017CE">
        <w:tc>
          <w:tcPr>
            <w:tcW w:w="3005" w:type="dxa"/>
          </w:tcPr>
          <w:p w14:paraId="4A97D76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10</w:t>
            </w:r>
          </w:p>
          <w:p w14:paraId="79A14469" w14:textId="2378E32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8B1F930" w14:textId="11F5433D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  <w:p w14:paraId="3ACA57EC" w14:textId="120D062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F9BC23C" w14:textId="2490DCB6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B16E17E" w14:textId="77777777" w:rsidTr="00C017CE">
        <w:tc>
          <w:tcPr>
            <w:tcW w:w="3005" w:type="dxa"/>
          </w:tcPr>
          <w:p w14:paraId="4CA4E9BD" w14:textId="4374A3F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  <w:r w:rsidR="00BD552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25</w:t>
            </w:r>
          </w:p>
          <w:p w14:paraId="245A3D21" w14:textId="18A515C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F0A8A42" w14:textId="7171D379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  <w:p w14:paraId="34E7E445" w14:textId="56776FD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F2CF745" w14:textId="42D01251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310CF16" w14:textId="77777777" w:rsidTr="00C017CE">
        <w:tc>
          <w:tcPr>
            <w:tcW w:w="3005" w:type="dxa"/>
          </w:tcPr>
          <w:p w14:paraId="64D9BD5A" w14:textId="1BBA20B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  <w:r w:rsidR="00BD552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50</w:t>
            </w:r>
          </w:p>
          <w:p w14:paraId="4FA2492C" w14:textId="3932283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2910C06" w14:textId="0250CB44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239D33F2" w14:textId="2628494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0DE813C" w14:textId="4D36B7CC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74725E2" w14:textId="77777777" w:rsidTr="00C017CE">
        <w:tc>
          <w:tcPr>
            <w:tcW w:w="3005" w:type="dxa"/>
          </w:tcPr>
          <w:p w14:paraId="46965C7E" w14:textId="5A422EB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1</w:t>
            </w:r>
            <w:r w:rsidR="00BD552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100</w:t>
            </w:r>
          </w:p>
          <w:p w14:paraId="46E5553C" w14:textId="5C28084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B1E9506" w14:textId="3C995508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1533B25D" w14:textId="3C5B06B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B4E5606" w14:textId="40E6E049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4447BD0" w14:textId="77777777" w:rsidTr="00C017CE">
        <w:tc>
          <w:tcPr>
            <w:tcW w:w="3005" w:type="dxa"/>
          </w:tcPr>
          <w:p w14:paraId="40334381" w14:textId="5E7F067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1</w:t>
            </w:r>
            <w:r w:rsidR="00BD552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150</w:t>
            </w:r>
          </w:p>
          <w:p w14:paraId="3F2D9D8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336BC76" w14:textId="61FE5DF9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2629944A" w14:textId="6BC9AE7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42AAD3B" w14:textId="7827A3F1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DD38EB3" w14:textId="77777777" w:rsidTr="00C017CE">
        <w:tc>
          <w:tcPr>
            <w:tcW w:w="3005" w:type="dxa"/>
          </w:tcPr>
          <w:p w14:paraId="0EF6E173" w14:textId="41D57CD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1</w:t>
            </w:r>
            <w:r w:rsidR="00BD552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200</w:t>
            </w:r>
          </w:p>
        </w:tc>
        <w:tc>
          <w:tcPr>
            <w:tcW w:w="3005" w:type="dxa"/>
          </w:tcPr>
          <w:p w14:paraId="51C060F1" w14:textId="09B524B5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033B5FF" w14:textId="4B95322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AD9BA79" w14:textId="1ADC4DA2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5D53D4C" w14:textId="77777777" w:rsidTr="00C017CE">
        <w:tc>
          <w:tcPr>
            <w:tcW w:w="3005" w:type="dxa"/>
          </w:tcPr>
          <w:p w14:paraId="5B6AB20F" w14:textId="1AFA70A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201</w:t>
            </w:r>
            <w:r w:rsidR="00BD552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300</w:t>
            </w:r>
          </w:p>
          <w:p w14:paraId="273DCF9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9B3674F" w14:textId="70EC5571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09512A59" w14:textId="55C1DFC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9D25A0C" w14:textId="4594C1E8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23952C7" w14:textId="77777777" w:rsidTr="00C017CE">
        <w:tc>
          <w:tcPr>
            <w:tcW w:w="3005" w:type="dxa"/>
          </w:tcPr>
          <w:p w14:paraId="64CF29FB" w14:textId="7CCA125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1</w:t>
            </w:r>
            <w:r w:rsidR="00BD552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400</w:t>
            </w:r>
          </w:p>
          <w:p w14:paraId="7A8A6BF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93FD873" w14:textId="07C05D9F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2B5D684F" w14:textId="3B3D49A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977565F" w14:textId="5F01F28C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2A968B46" w14:textId="77777777" w:rsidTr="00C017CE">
        <w:tc>
          <w:tcPr>
            <w:tcW w:w="3005" w:type="dxa"/>
          </w:tcPr>
          <w:p w14:paraId="2BC8DE38" w14:textId="3A882EA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400</w:t>
            </w:r>
          </w:p>
          <w:p w14:paraId="3EDEF6F0" w14:textId="67CB2DB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C7C321F" w14:textId="6AECF9DB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3C68FDA1" w14:textId="3F975A9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2D6EEDE" w14:textId="006207FD" w:rsidR="00737C10" w:rsidRDefault="0001344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80C12" w14:paraId="1D2FE72B" w14:textId="77777777" w:rsidTr="00C017CE">
        <w:tc>
          <w:tcPr>
            <w:tcW w:w="3005" w:type="dxa"/>
          </w:tcPr>
          <w:p w14:paraId="6C69C0FD" w14:textId="77777777" w:rsidR="00780C12" w:rsidRDefault="00780C1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8208C4D" w14:textId="4AAD8F73" w:rsidR="004D1A07" w:rsidRDefault="00E07FE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36</w:t>
            </w:r>
            <w:r>
              <w:rPr>
                <w:rFonts w:ascii="Open Sans" w:hAnsi="Open Sans" w:cs="Open Sans"/>
              </w:rPr>
              <w:fldChar w:fldCharType="end"/>
            </w:r>
          </w:p>
          <w:p w14:paraId="787C413F" w14:textId="7618AB13" w:rsidR="0078423F" w:rsidRDefault="0078423F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1E0191A" w14:textId="1419E650" w:rsidR="00780C12" w:rsidRDefault="0078423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2B2F0D2" w14:textId="71915065" w:rsidR="00B83092" w:rsidRDefault="00B83092">
      <w:bookmarkStart w:id="62" w:name="_Toc200617961"/>
      <w:bookmarkStart w:id="63" w:name="_Toc200641508"/>
    </w:p>
    <w:p w14:paraId="43989894" w14:textId="2EB8D79C" w:rsidR="00634D23" w:rsidRPr="00634D23" w:rsidRDefault="00634D23">
      <w:pPr>
        <w:rPr>
          <w:rFonts w:ascii="Open Sans" w:hAnsi="Open Sans" w:cs="Open Sans"/>
          <w:i/>
          <w:iCs/>
        </w:rPr>
      </w:pPr>
      <w:r w:rsidRPr="00634D23">
        <w:rPr>
          <w:rFonts w:ascii="Open Sans" w:hAnsi="Open Sans" w:cs="Open Sans"/>
        </w:rPr>
        <w:t>Missing values=</w:t>
      </w:r>
      <w:r w:rsidR="00E07FEA">
        <w:rPr>
          <w:rFonts w:ascii="Open Sans" w:hAnsi="Open Sans" w:cs="Open Sans"/>
        </w:rPr>
        <w:t>2</w:t>
      </w:r>
    </w:p>
    <w:p w14:paraId="302E518F" w14:textId="77777777" w:rsidR="00634D23" w:rsidRDefault="00634D23">
      <w:pPr>
        <w:rPr>
          <w:rFonts w:ascii="Open Sans" w:hAnsi="Open Sans" w:cs="Open Sans"/>
          <w:i/>
          <w:iCs/>
        </w:rPr>
      </w:pPr>
      <w:r>
        <w:br w:type="page"/>
      </w:r>
    </w:p>
    <w:p w14:paraId="004C89A3" w14:textId="0287D621" w:rsidR="00780C12" w:rsidRDefault="00780C12" w:rsidP="0061576E">
      <w:pPr>
        <w:pStyle w:val="Heading4"/>
      </w:pPr>
      <w:r w:rsidRPr="00EA42CB">
        <w:lastRenderedPageBreak/>
        <w:t xml:space="preserve">Figure </w:t>
      </w:r>
      <w:r w:rsidR="009E7C2A">
        <w:t>1</w:t>
      </w:r>
      <w:r w:rsidR="0071171A">
        <w:t>6</w:t>
      </w:r>
      <w:r w:rsidRPr="00EA42CB">
        <w:t xml:space="preserve"> </w:t>
      </w:r>
      <w:r w:rsidR="00445DBB">
        <w:t xml:space="preserve">- </w:t>
      </w:r>
      <w:r w:rsidR="00445DBB" w:rsidRPr="00445DBB">
        <w:t>How many participants did your archive engage in learning and outreach sessions online</w:t>
      </w:r>
      <w:r w:rsidR="00DB6D92">
        <w:t>?</w:t>
      </w:r>
      <w:r w:rsidR="00445DBB" w:rsidRPr="00445DBB">
        <w:t xml:space="preserve"> (Q48)</w:t>
      </w:r>
      <w:bookmarkEnd w:id="62"/>
      <w:bookmarkEnd w:id="63"/>
    </w:p>
    <w:p w14:paraId="1348DA28" w14:textId="0FFF7E15" w:rsidR="00780C12" w:rsidRDefault="0057111A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57111A">
        <w:rPr>
          <w:rFonts w:ascii="Open Sans" w:hAnsi="Open Sans" w:cs="Open Sans"/>
          <w:i/>
          <w:iCs/>
          <w:noProof/>
        </w:rPr>
        <w:drawing>
          <wp:inline distT="0" distB="0" distL="0" distR="0" wp14:anchorId="5794A313" wp14:editId="76136E9C">
            <wp:extent cx="5419725" cy="3420534"/>
            <wp:effectExtent l="0" t="0" r="0" b="8890"/>
            <wp:docPr id="726273401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273401" name="Picture 1" descr="Bar chart - see below for table of data"/>
                    <pic:cNvPicPr/>
                  </pic:nvPicPr>
                  <pic:blipFill rotWithShape="1">
                    <a:blip r:embed="rId31"/>
                    <a:srcRect t="13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3420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4957ED0D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E5DCE3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1A75081" w14:textId="77777777" w:rsidR="0061576E" w:rsidRDefault="0061576E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p w14:paraId="4D2DF00D" w14:textId="310F43C3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65F04E0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5648D922" w14:textId="77777777" w:rsidTr="00C017CE">
        <w:tc>
          <w:tcPr>
            <w:tcW w:w="3005" w:type="dxa"/>
          </w:tcPr>
          <w:p w14:paraId="364B03A1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6D713DF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42250C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823C1D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0E027CAF" w14:textId="77777777" w:rsidTr="00C017CE">
        <w:tc>
          <w:tcPr>
            <w:tcW w:w="3005" w:type="dxa"/>
          </w:tcPr>
          <w:p w14:paraId="01F6D18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43BEDAD2" w14:textId="350CE8A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08636D3" w14:textId="3DBD69AE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  <w:p w14:paraId="0BDD9298" w14:textId="66AEF1F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E4D7EB3" w14:textId="798B480F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B999D48" w14:textId="77777777" w:rsidTr="00C017CE">
        <w:tc>
          <w:tcPr>
            <w:tcW w:w="3005" w:type="dxa"/>
          </w:tcPr>
          <w:p w14:paraId="04F8FE2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10760F62" w14:textId="1D4CA12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B1665C6" w14:textId="5EF21901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1C38D2DC" w14:textId="40FE693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AFDF480" w14:textId="51FCD9B7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737E98F" w14:textId="77777777" w:rsidTr="00C017CE">
        <w:tc>
          <w:tcPr>
            <w:tcW w:w="3005" w:type="dxa"/>
          </w:tcPr>
          <w:p w14:paraId="3DFE8F6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1F339146" w14:textId="0E1168A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BD6F720" w14:textId="3EFEB99C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1858F429" w14:textId="64B055C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79B988C" w14:textId="753D1D15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56821C7" w14:textId="77777777" w:rsidTr="00C017CE">
        <w:tc>
          <w:tcPr>
            <w:tcW w:w="3005" w:type="dxa"/>
          </w:tcPr>
          <w:p w14:paraId="0E24C10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5707DD5A" w14:textId="0D4EFDE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482F4B9" w14:textId="16D66336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63C3ADB2" w14:textId="27E0575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4EB63FF" w14:textId="5DF8A184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80BC9D1" w14:textId="77777777" w:rsidTr="00C017CE">
        <w:tc>
          <w:tcPr>
            <w:tcW w:w="3005" w:type="dxa"/>
          </w:tcPr>
          <w:p w14:paraId="375FCC0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76E49799" w14:textId="5064EED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F8D005D" w14:textId="2926F41B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3A98AD49" w14:textId="24A2AB2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E3CA828" w14:textId="68FF24E3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18F7B31" w14:textId="77777777" w:rsidTr="00C017CE">
        <w:tc>
          <w:tcPr>
            <w:tcW w:w="3005" w:type="dxa"/>
          </w:tcPr>
          <w:p w14:paraId="0C263AA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074A351D" w14:textId="7CDEED0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B6708A" w14:textId="3420BFD8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44E45960" w14:textId="2842E0C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745886D" w14:textId="196EFF33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3738F6F" w14:textId="77777777" w:rsidTr="00C017CE">
        <w:tc>
          <w:tcPr>
            <w:tcW w:w="3005" w:type="dxa"/>
          </w:tcPr>
          <w:p w14:paraId="1C24FDDB" w14:textId="69B08E2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2501-5000</w:t>
            </w:r>
          </w:p>
        </w:tc>
        <w:tc>
          <w:tcPr>
            <w:tcW w:w="3005" w:type="dxa"/>
          </w:tcPr>
          <w:p w14:paraId="130016C9" w14:textId="24314555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22B8543" w14:textId="36AFD80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AD188A1" w14:textId="56295201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F9FD707" w14:textId="77777777" w:rsidTr="00C017CE">
        <w:tc>
          <w:tcPr>
            <w:tcW w:w="3005" w:type="dxa"/>
          </w:tcPr>
          <w:p w14:paraId="4875C61D" w14:textId="1F7A525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5000</w:t>
            </w:r>
          </w:p>
        </w:tc>
        <w:tc>
          <w:tcPr>
            <w:tcW w:w="3005" w:type="dxa"/>
          </w:tcPr>
          <w:p w14:paraId="4E4BA686" w14:textId="69BDDEFF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693E3307" w14:textId="3909F6B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2389459" w14:textId="56835C1B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0E063F" w14:paraId="76411814" w14:textId="77777777" w:rsidTr="00C017CE">
        <w:tc>
          <w:tcPr>
            <w:tcW w:w="3005" w:type="dxa"/>
          </w:tcPr>
          <w:p w14:paraId="5208DFF7" w14:textId="77777777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984D7F4" w14:textId="3E96E4E3" w:rsidR="000E063F" w:rsidRDefault="00E07FEA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35</w:t>
            </w:r>
            <w:r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3006" w:type="dxa"/>
          </w:tcPr>
          <w:p w14:paraId="71800E34" w14:textId="77777777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385D8196" w14:textId="0D9FEAF1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45A1651C" w14:textId="77777777" w:rsidR="0091119B" w:rsidRDefault="0091119B">
      <w:pPr>
        <w:rPr>
          <w:rFonts w:ascii="Open Sans" w:hAnsi="Open Sans" w:cs="Open Sans"/>
        </w:rPr>
      </w:pPr>
    </w:p>
    <w:p w14:paraId="794E098A" w14:textId="290C3A8B" w:rsidR="00780C12" w:rsidRDefault="0091119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E07FEA">
        <w:rPr>
          <w:rFonts w:ascii="Open Sans" w:hAnsi="Open Sans" w:cs="Open Sans"/>
        </w:rPr>
        <w:t>3</w:t>
      </w:r>
      <w:r w:rsidR="00780C12">
        <w:rPr>
          <w:rFonts w:ascii="Open Sans" w:hAnsi="Open Sans" w:cs="Open Sans"/>
        </w:rPr>
        <w:br w:type="page"/>
      </w:r>
    </w:p>
    <w:p w14:paraId="0965496F" w14:textId="6F65C5FE" w:rsidR="00780C12" w:rsidRDefault="00780C12" w:rsidP="0061576E">
      <w:pPr>
        <w:pStyle w:val="Heading4"/>
      </w:pPr>
      <w:bookmarkStart w:id="64" w:name="_Toc200617962"/>
      <w:bookmarkStart w:id="65" w:name="_Toc200641509"/>
      <w:r w:rsidRPr="00EA42CB">
        <w:lastRenderedPageBreak/>
        <w:t xml:space="preserve">Figure </w:t>
      </w:r>
      <w:r w:rsidR="009E7C2A">
        <w:t>1</w:t>
      </w:r>
      <w:r w:rsidR="0071171A">
        <w:t>7</w:t>
      </w:r>
      <w:r w:rsidRPr="00EA42CB">
        <w:t xml:space="preserve"> </w:t>
      </w:r>
      <w:r w:rsidR="001B6770">
        <w:t xml:space="preserve">- </w:t>
      </w:r>
      <w:r w:rsidR="001B6770" w:rsidRPr="001B6770">
        <w:t>How many visitors attended your exhibitions on-site and off-site in the last year? (Q49)</w:t>
      </w:r>
      <w:bookmarkEnd w:id="64"/>
      <w:bookmarkEnd w:id="65"/>
    </w:p>
    <w:p w14:paraId="4FD4F010" w14:textId="619F088E" w:rsidR="004344A6" w:rsidRDefault="009C56EB" w:rsidP="004344A6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9C56EB">
        <w:rPr>
          <w:rFonts w:ascii="Open Sans" w:hAnsi="Open Sans" w:cs="Open Sans"/>
          <w:i/>
          <w:iCs/>
          <w:noProof/>
        </w:rPr>
        <w:drawing>
          <wp:inline distT="0" distB="0" distL="0" distR="0" wp14:anchorId="2D182C6B" wp14:editId="630731DE">
            <wp:extent cx="5257800" cy="3292475"/>
            <wp:effectExtent l="0" t="0" r="0" b="3175"/>
            <wp:docPr id="334737560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737560" name="Picture 1" descr="Bar chart - see below for table of data"/>
                    <pic:cNvPicPr/>
                  </pic:nvPicPr>
                  <pic:blipFill rotWithShape="1">
                    <a:blip r:embed="rId32"/>
                    <a:srcRect t="15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292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4344A6" w:rsidRPr="00092ED9" w14:paraId="27BA7C36" w14:textId="77777777" w:rsidTr="00A73E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0A786B" w14:textId="77777777" w:rsidR="004344A6" w:rsidRPr="00092ED9" w:rsidRDefault="004344A6" w:rsidP="00A73ED2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83BE734" w14:textId="77777777" w:rsidR="004344A6" w:rsidRDefault="004344A6" w:rsidP="004344A6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D218995" w14:textId="77777777" w:rsidR="004344A6" w:rsidRDefault="004344A6" w:rsidP="004344A6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344A6" w:rsidRPr="00B22499" w14:paraId="0653EACD" w14:textId="77777777" w:rsidTr="00A73ED2">
        <w:tc>
          <w:tcPr>
            <w:tcW w:w="3005" w:type="dxa"/>
          </w:tcPr>
          <w:p w14:paraId="3AA81536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5D428AAA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CCE71A0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76E9E71B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706E1CE6" w14:textId="77777777" w:rsidTr="00A73ED2">
        <w:tc>
          <w:tcPr>
            <w:tcW w:w="3005" w:type="dxa"/>
          </w:tcPr>
          <w:p w14:paraId="5C6374D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6E86490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AB54BC3" w14:textId="6C40E9AA" w:rsidR="00737C10" w:rsidRDefault="004F29E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30AD559C" w14:textId="42EE4AB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BA0C14" w14:textId="466B19D1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008982C" w14:textId="77777777" w:rsidTr="00A73ED2">
        <w:tc>
          <w:tcPr>
            <w:tcW w:w="3005" w:type="dxa"/>
          </w:tcPr>
          <w:p w14:paraId="4B57A84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7CDE937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3E1252E" w14:textId="10C6817C" w:rsidR="00737C10" w:rsidRDefault="004F29E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01CC0B82" w14:textId="7ECD451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BE23499" w14:textId="71D359B6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9EB0DBC" w14:textId="77777777" w:rsidTr="00A73ED2">
        <w:tc>
          <w:tcPr>
            <w:tcW w:w="3005" w:type="dxa"/>
          </w:tcPr>
          <w:p w14:paraId="64C2782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1387AF1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24E65E" w14:textId="1708855B" w:rsidR="00737C10" w:rsidRDefault="004F29E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754AD71" w14:textId="5D344AC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8EA8B5" w14:textId="09F5DE88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F1E6592" w14:textId="77777777" w:rsidTr="00A73ED2">
        <w:tc>
          <w:tcPr>
            <w:tcW w:w="3005" w:type="dxa"/>
          </w:tcPr>
          <w:p w14:paraId="197AA0F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107D078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1B16359" w14:textId="32125C48" w:rsidR="00737C10" w:rsidRDefault="004F29E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2795C46B" w14:textId="35881C4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79D0D92" w14:textId="60AE9B52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5D560F5" w14:textId="77777777" w:rsidTr="00A73ED2">
        <w:tc>
          <w:tcPr>
            <w:tcW w:w="3005" w:type="dxa"/>
          </w:tcPr>
          <w:p w14:paraId="6C2B491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53A0A46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5BD61F4" w14:textId="1EA740C7" w:rsidR="00737C10" w:rsidRDefault="004F29E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4D0706A" w14:textId="25DD4C1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B7580A7" w14:textId="06E1AA3F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38756CD" w14:textId="77777777" w:rsidTr="00A73ED2">
        <w:tc>
          <w:tcPr>
            <w:tcW w:w="3005" w:type="dxa"/>
          </w:tcPr>
          <w:p w14:paraId="25F56C2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5341C84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3311422" w14:textId="471407D2" w:rsidR="00737C10" w:rsidRDefault="004F29E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1DAD8F5C" w14:textId="20E3EE1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661730C" w14:textId="02206F9F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EB42FFA" w14:textId="77777777" w:rsidTr="00A73ED2">
        <w:tc>
          <w:tcPr>
            <w:tcW w:w="3005" w:type="dxa"/>
          </w:tcPr>
          <w:p w14:paraId="7A1995D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1-5000</w:t>
            </w:r>
          </w:p>
          <w:p w14:paraId="4297439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AD96916" w14:textId="0D8E7F6C" w:rsidR="00737C10" w:rsidRDefault="004F29E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4009891F" w14:textId="1F974FB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8DE2EBF" w14:textId="0F0CE754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444E2C3" w14:textId="77777777" w:rsidTr="00A73ED2">
        <w:tc>
          <w:tcPr>
            <w:tcW w:w="3005" w:type="dxa"/>
          </w:tcPr>
          <w:p w14:paraId="31A1547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Over 5000</w:t>
            </w:r>
          </w:p>
        </w:tc>
        <w:tc>
          <w:tcPr>
            <w:tcW w:w="3005" w:type="dxa"/>
          </w:tcPr>
          <w:p w14:paraId="5B655F53" w14:textId="5AA2944D" w:rsidR="00737C10" w:rsidRDefault="004F29E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  <w:p w14:paraId="15319653" w14:textId="60F613E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6F79CBD" w14:textId="5BE3A58A" w:rsidR="00737C10" w:rsidRDefault="00E07F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4344A6" w14:paraId="792241A1" w14:textId="77777777" w:rsidTr="00A73ED2">
        <w:tc>
          <w:tcPr>
            <w:tcW w:w="3005" w:type="dxa"/>
          </w:tcPr>
          <w:p w14:paraId="11BC4675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7EE7B477" w14:textId="143AB685" w:rsidR="004344A6" w:rsidRDefault="004F29E1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34</w:t>
            </w:r>
            <w:r>
              <w:rPr>
                <w:rFonts w:ascii="Open Sans" w:hAnsi="Open Sans" w:cs="Open Sans"/>
              </w:rPr>
              <w:fldChar w:fldCharType="end"/>
            </w:r>
          </w:p>
          <w:p w14:paraId="1A0341C1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9FE3ACB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323CAD0F" w14:textId="77777777" w:rsidR="004344A6" w:rsidRDefault="004344A6" w:rsidP="004344A6">
      <w:pPr>
        <w:spacing w:after="0" w:line="312" w:lineRule="auto"/>
        <w:rPr>
          <w:rFonts w:ascii="Open Sans" w:hAnsi="Open Sans" w:cs="Open Sans"/>
        </w:rPr>
      </w:pPr>
    </w:p>
    <w:p w14:paraId="2DE9F7B3" w14:textId="0DD06F65" w:rsidR="00CA576A" w:rsidRDefault="00CA576A" w:rsidP="004344A6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Missing </w:t>
      </w:r>
      <w:r w:rsidR="006A3DF0">
        <w:rPr>
          <w:rFonts w:ascii="Open Sans" w:hAnsi="Open Sans" w:cs="Open Sans"/>
        </w:rPr>
        <w:t>v</w:t>
      </w:r>
      <w:r>
        <w:rPr>
          <w:rFonts w:ascii="Open Sans" w:hAnsi="Open Sans" w:cs="Open Sans"/>
        </w:rPr>
        <w:t>alues=</w:t>
      </w:r>
      <w:r w:rsidR="004F29E1">
        <w:rPr>
          <w:rFonts w:ascii="Open Sans" w:hAnsi="Open Sans" w:cs="Open Sans"/>
        </w:rPr>
        <w:t>4</w:t>
      </w:r>
    </w:p>
    <w:p w14:paraId="5CC7DDC2" w14:textId="77777777" w:rsidR="004344A6" w:rsidRDefault="004344A6" w:rsidP="004344A6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6B6291AD" w14:textId="042276B0" w:rsidR="001123C8" w:rsidRPr="00A80821" w:rsidRDefault="001123C8" w:rsidP="000221E1">
      <w:pPr>
        <w:jc w:val="center"/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2901C12B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C61432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9EF0C2E" w14:textId="244DC3B0" w:rsidR="00780C12" w:rsidRDefault="00780C12" w:rsidP="0061576E">
      <w:pPr>
        <w:pStyle w:val="Heading4"/>
      </w:pPr>
      <w:bookmarkStart w:id="66" w:name="_Toc200617963"/>
      <w:bookmarkStart w:id="67" w:name="_Toc200641510"/>
      <w:r w:rsidRPr="00EA42CB">
        <w:t xml:space="preserve">Figure </w:t>
      </w:r>
      <w:r w:rsidR="009E7C2A">
        <w:t>1</w:t>
      </w:r>
      <w:r w:rsidR="0071171A">
        <w:t>8</w:t>
      </w:r>
      <w:r w:rsidRPr="00EA42CB">
        <w:t xml:space="preserve"> </w:t>
      </w:r>
      <w:r w:rsidR="002A4D22">
        <w:t xml:space="preserve">- </w:t>
      </w:r>
      <w:r w:rsidR="002A4D22" w:rsidRPr="002A4D22">
        <w:t>How many visitors attended your exhibitions online in the last year? (Q50)</w:t>
      </w:r>
      <w:bookmarkEnd w:id="66"/>
      <w:bookmarkEnd w:id="67"/>
    </w:p>
    <w:p w14:paraId="200B8F3D" w14:textId="61E4CA9E" w:rsidR="00206474" w:rsidRDefault="00BC23EC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BC23EC">
        <w:rPr>
          <w:rFonts w:ascii="Open Sans" w:hAnsi="Open Sans" w:cs="Open Sans"/>
          <w:i/>
          <w:iCs/>
          <w:noProof/>
        </w:rPr>
        <w:drawing>
          <wp:inline distT="0" distB="0" distL="0" distR="0" wp14:anchorId="213E0231" wp14:editId="21938EA3">
            <wp:extent cx="5438775" cy="3384550"/>
            <wp:effectExtent l="0" t="0" r="9525" b="6350"/>
            <wp:docPr id="92486054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860542" name="Picture 1" descr="Bar chart - see below for table of data"/>
                    <pic:cNvPicPr/>
                  </pic:nvPicPr>
                  <pic:blipFill rotWithShape="1">
                    <a:blip r:embed="rId33"/>
                    <a:srcRect t="12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3384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37E16D21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00058A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6DB3013A" w14:textId="77777777" w:rsidR="0061576E" w:rsidRDefault="0061576E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p w14:paraId="5E245757" w14:textId="7AC83555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33781F8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36DA0526" w14:textId="77777777" w:rsidTr="00C017CE">
        <w:tc>
          <w:tcPr>
            <w:tcW w:w="3005" w:type="dxa"/>
          </w:tcPr>
          <w:p w14:paraId="7381C701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54BC6F3E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C047D5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3349F21D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5F0B4CD5" w14:textId="77777777" w:rsidTr="00C017CE">
        <w:tc>
          <w:tcPr>
            <w:tcW w:w="3005" w:type="dxa"/>
          </w:tcPr>
          <w:p w14:paraId="5F12C82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650448A3" w14:textId="6BFDC5C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B5974B" w14:textId="14D7B867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</w:t>
            </w:r>
          </w:p>
          <w:p w14:paraId="70637A24" w14:textId="79E6C23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351AA9E" w14:textId="1397A56A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F4B0635" w14:textId="77777777" w:rsidTr="00C017CE">
        <w:tc>
          <w:tcPr>
            <w:tcW w:w="3005" w:type="dxa"/>
          </w:tcPr>
          <w:p w14:paraId="7E83DA6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4F8F74A0" w14:textId="3436ADE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594314" w14:textId="371DCED0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4D79F185" w14:textId="607E038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A335B86" w14:textId="4CB4A29F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11F15BD" w14:textId="77777777" w:rsidTr="00C017CE">
        <w:tc>
          <w:tcPr>
            <w:tcW w:w="3005" w:type="dxa"/>
          </w:tcPr>
          <w:p w14:paraId="70CAAE6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7C3A19FC" w14:textId="6F32345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9C430D0" w14:textId="0CB46650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C03C6C4" w14:textId="574D410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7ED2E8A" w14:textId="77C0871C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ABA8CFB" w14:textId="77777777" w:rsidTr="00C017CE">
        <w:tc>
          <w:tcPr>
            <w:tcW w:w="3005" w:type="dxa"/>
          </w:tcPr>
          <w:p w14:paraId="1384A8E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2091B094" w14:textId="3DB0C55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F80E713" w14:textId="3BB99501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02FEB19" w14:textId="7CED1D1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95AC815" w14:textId="656C39B3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7221FAC" w14:textId="77777777" w:rsidTr="00C017CE">
        <w:tc>
          <w:tcPr>
            <w:tcW w:w="3005" w:type="dxa"/>
          </w:tcPr>
          <w:p w14:paraId="527D68E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71BF55FB" w14:textId="10EB43C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82F706D" w14:textId="41B9C76D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45269C8" w14:textId="3E46AB8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8B0F133" w14:textId="2C9A3C21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B4F05D8" w14:textId="77777777" w:rsidTr="00C017CE">
        <w:tc>
          <w:tcPr>
            <w:tcW w:w="3005" w:type="dxa"/>
          </w:tcPr>
          <w:p w14:paraId="33639AF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3325E3ED" w14:textId="6262D01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5A55A5C" w14:textId="5AD3716F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4FA5B7CA" w14:textId="13C4F2D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3889F2B" w14:textId="4D18F4DC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486F772" w14:textId="77777777" w:rsidTr="00C017CE">
        <w:tc>
          <w:tcPr>
            <w:tcW w:w="3005" w:type="dxa"/>
          </w:tcPr>
          <w:p w14:paraId="2383BD1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2501-5000</w:t>
            </w:r>
          </w:p>
          <w:p w14:paraId="78570B4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4486233" w14:textId="4718F785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E57D1A5" w14:textId="134BF6D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A128BB8" w14:textId="58664597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A2FD79A" w14:textId="77777777" w:rsidTr="00C017CE">
        <w:tc>
          <w:tcPr>
            <w:tcW w:w="3005" w:type="dxa"/>
          </w:tcPr>
          <w:p w14:paraId="31A0056A" w14:textId="2E58FB0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5000</w:t>
            </w:r>
          </w:p>
        </w:tc>
        <w:tc>
          <w:tcPr>
            <w:tcW w:w="3005" w:type="dxa"/>
          </w:tcPr>
          <w:p w14:paraId="7DBE70E1" w14:textId="5ED1197E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62FC7418" w14:textId="665FA15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9FEAC97" w14:textId="1F1546F7" w:rsidR="00737C10" w:rsidRDefault="006A3DF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80C12" w14:paraId="5E4131E3" w14:textId="77777777" w:rsidTr="00C017CE">
        <w:tc>
          <w:tcPr>
            <w:tcW w:w="3005" w:type="dxa"/>
          </w:tcPr>
          <w:p w14:paraId="686EF201" w14:textId="77777777" w:rsidR="00780C12" w:rsidRDefault="00780C1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62BA267F" w14:textId="67FDE189" w:rsidR="00780C12" w:rsidRDefault="006A3DF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36</w:t>
            </w:r>
            <w:r>
              <w:rPr>
                <w:rFonts w:ascii="Open Sans" w:hAnsi="Open Sans" w:cs="Open Sans"/>
              </w:rPr>
              <w:fldChar w:fldCharType="end"/>
            </w:r>
          </w:p>
          <w:p w14:paraId="03470003" w14:textId="551DDF7C" w:rsidR="009C68A7" w:rsidRDefault="009C68A7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5D818ED" w14:textId="68EDDD76" w:rsidR="00780C12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7A77431" w14:textId="07A900AF" w:rsidR="00C66020" w:rsidRDefault="00C66020" w:rsidP="00C66020">
      <w:pPr>
        <w:spacing w:after="0" w:line="312" w:lineRule="auto"/>
        <w:rPr>
          <w:rFonts w:ascii="Open Sans" w:hAnsi="Open Sans" w:cs="Open Sans"/>
        </w:rPr>
      </w:pPr>
    </w:p>
    <w:p w14:paraId="2B4E72F7" w14:textId="6F3FF81F" w:rsidR="007451B0" w:rsidRDefault="007451B0" w:rsidP="00C66020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Missing </w:t>
      </w:r>
      <w:r w:rsidR="006A3DF0">
        <w:rPr>
          <w:rFonts w:ascii="Open Sans" w:hAnsi="Open Sans" w:cs="Open Sans"/>
        </w:rPr>
        <w:t>v</w:t>
      </w:r>
      <w:r>
        <w:rPr>
          <w:rFonts w:ascii="Open Sans" w:hAnsi="Open Sans" w:cs="Open Sans"/>
        </w:rPr>
        <w:t>alues=</w:t>
      </w:r>
      <w:r w:rsidR="006A3DF0">
        <w:rPr>
          <w:rFonts w:ascii="Open Sans" w:hAnsi="Open Sans" w:cs="Open Sans"/>
        </w:rPr>
        <w:t>2</w:t>
      </w:r>
    </w:p>
    <w:p w14:paraId="48DCACC6" w14:textId="77777777" w:rsidR="00C66020" w:rsidRDefault="00C66020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5EE1B49C" w14:textId="77777777" w:rsidR="0066513E" w:rsidRDefault="0066513E" w:rsidP="00C66020">
      <w:pPr>
        <w:spacing w:after="0" w:line="312" w:lineRule="auto"/>
        <w:rPr>
          <w:rFonts w:ascii="Open Sans" w:hAnsi="Open Sans" w:cs="Open Sans"/>
        </w:rPr>
      </w:pPr>
    </w:p>
    <w:p w14:paraId="0E213DF7" w14:textId="6ACDC492" w:rsidR="0066513E" w:rsidRDefault="0066513E" w:rsidP="0061576E">
      <w:pPr>
        <w:pStyle w:val="Heading4"/>
      </w:pPr>
      <w:bookmarkStart w:id="68" w:name="_Toc200617964"/>
      <w:bookmarkStart w:id="69" w:name="_Toc200641511"/>
      <w:r>
        <w:t xml:space="preserve">Table </w:t>
      </w:r>
      <w:r w:rsidR="009E7C2A">
        <w:t>11</w:t>
      </w:r>
      <w:r w:rsidRPr="00EA42CB">
        <w:t xml:space="preserve"> </w:t>
      </w:r>
      <w:r>
        <w:t>–</w:t>
      </w:r>
      <w:r w:rsidRPr="00EA42CB">
        <w:t xml:space="preserve"> </w:t>
      </w:r>
      <w:r w:rsidR="006809AF" w:rsidRPr="006809AF">
        <w:t>Does your archive use any of the following social media platforms (Q52)?</w:t>
      </w:r>
      <w:bookmarkEnd w:id="68"/>
      <w:bookmarkEnd w:id="69"/>
      <w:r w:rsidR="006809AF" w:rsidRPr="006809AF">
        <w:t xml:space="preserve"> </w:t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66513E" w:rsidRPr="00092ED9" w14:paraId="04AC2932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52EF1E" w14:textId="77777777" w:rsidR="0066513E" w:rsidRPr="00092ED9" w:rsidRDefault="0066513E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Ind w:w="-431" w:type="dxa"/>
        <w:tblLook w:val="04A0" w:firstRow="1" w:lastRow="0" w:firstColumn="1" w:lastColumn="0" w:noHBand="0" w:noVBand="1"/>
      </w:tblPr>
      <w:tblGrid>
        <w:gridCol w:w="3436"/>
        <w:gridCol w:w="3005"/>
        <w:gridCol w:w="3006"/>
      </w:tblGrid>
      <w:tr w:rsidR="0066513E" w:rsidRPr="00B22499" w14:paraId="3AC05C29" w14:textId="77777777" w:rsidTr="005D7252">
        <w:tc>
          <w:tcPr>
            <w:tcW w:w="3436" w:type="dxa"/>
          </w:tcPr>
          <w:p w14:paraId="5BB507BA" w14:textId="7777777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4AF65CFC" w14:textId="6F4ACFD5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685A1765" w14:textId="7777777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3407473" w14:textId="5155694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</w:tc>
      </w:tr>
      <w:tr w:rsidR="00737C10" w14:paraId="14E50C56" w14:textId="77777777" w:rsidTr="005D7252">
        <w:tc>
          <w:tcPr>
            <w:tcW w:w="3436" w:type="dxa"/>
          </w:tcPr>
          <w:p w14:paraId="66A26F73" w14:textId="162ED70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witter/X</w:t>
            </w:r>
          </w:p>
          <w:p w14:paraId="009C5875" w14:textId="273910D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4F757B" w14:textId="02A44981" w:rsidR="00737C10" w:rsidRDefault="00447E1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</w:p>
          <w:p w14:paraId="7E983929" w14:textId="5B300C2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0D5CB4D" w14:textId="14261C39" w:rsidR="00737C10" w:rsidRDefault="00447E1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C3B4038" w14:textId="77777777" w:rsidTr="005D7252">
        <w:tc>
          <w:tcPr>
            <w:tcW w:w="3436" w:type="dxa"/>
          </w:tcPr>
          <w:p w14:paraId="27037FC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acebook</w:t>
            </w:r>
          </w:p>
          <w:p w14:paraId="371C5AFD" w14:textId="05DACB3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F6B5CEA" w14:textId="4964ECDD" w:rsidR="00737C10" w:rsidRDefault="009665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</w:t>
            </w:r>
          </w:p>
          <w:p w14:paraId="5DEB07CF" w14:textId="59FCB9A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C9787A3" w14:textId="3F86F74E" w:rsidR="00737C10" w:rsidRDefault="009665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4FB003B" w14:textId="77777777" w:rsidTr="005D7252">
        <w:tc>
          <w:tcPr>
            <w:tcW w:w="3436" w:type="dxa"/>
          </w:tcPr>
          <w:p w14:paraId="23DFB9D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stagram</w:t>
            </w:r>
          </w:p>
          <w:p w14:paraId="081B938B" w14:textId="4162FFF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A69EA7B" w14:textId="692E1B69" w:rsidR="00737C10" w:rsidRDefault="009665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5408359D" w14:textId="254EC86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9FDB44E" w14:textId="62174217" w:rsidR="00737C10" w:rsidRDefault="009665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863973B" w14:textId="77777777" w:rsidTr="005D7252">
        <w:tc>
          <w:tcPr>
            <w:tcW w:w="3436" w:type="dxa"/>
          </w:tcPr>
          <w:p w14:paraId="520AAE8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ouTube</w:t>
            </w:r>
          </w:p>
          <w:p w14:paraId="558D76EE" w14:textId="479B046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8E7084" w14:textId="660760E3" w:rsidR="00737C10" w:rsidRDefault="008715F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56D60641" w14:textId="69B6CAC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BBACD51" w14:textId="1F07CAD5" w:rsidR="00737C10" w:rsidRDefault="008715F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C32885C" w14:textId="77777777" w:rsidTr="005D7252">
        <w:tc>
          <w:tcPr>
            <w:tcW w:w="3436" w:type="dxa"/>
          </w:tcPr>
          <w:p w14:paraId="1BAF027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hreads</w:t>
            </w:r>
          </w:p>
          <w:p w14:paraId="1FADA78C" w14:textId="62A57EB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2E21F3" w14:textId="78DB83BB" w:rsidR="00737C10" w:rsidRDefault="008715F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2802CDE9" w14:textId="306B6C7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EA21CAB" w14:textId="07E93498" w:rsidR="00737C10" w:rsidRDefault="008715F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AD755E8" w14:textId="77777777" w:rsidTr="005D7252">
        <w:tc>
          <w:tcPr>
            <w:tcW w:w="3436" w:type="dxa"/>
          </w:tcPr>
          <w:p w14:paraId="7152B709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log</w:t>
            </w:r>
          </w:p>
          <w:p w14:paraId="39A63320" w14:textId="73C6B8F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396F45B" w14:textId="38E59D78" w:rsidR="00737C10" w:rsidRDefault="008715F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0FD7C930" w14:textId="2E59BC3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44DE1AB" w14:textId="4F264FD7" w:rsidR="00737C10" w:rsidRDefault="008715F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1246F1B" w14:textId="77777777" w:rsidTr="005D7252">
        <w:tc>
          <w:tcPr>
            <w:tcW w:w="3436" w:type="dxa"/>
          </w:tcPr>
          <w:p w14:paraId="4F1980B0" w14:textId="3C4B779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interest</w:t>
            </w:r>
          </w:p>
          <w:p w14:paraId="520777A0" w14:textId="2E16351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71EC2BC" w14:textId="14FEECCF" w:rsidR="00737C10" w:rsidRDefault="004A439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2630E226" w14:textId="048B17D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C609AEE" w14:textId="3D573A17" w:rsidR="00737C10" w:rsidRDefault="004A439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5894594" w14:textId="77777777" w:rsidTr="005D7252">
        <w:tc>
          <w:tcPr>
            <w:tcW w:w="3436" w:type="dxa"/>
          </w:tcPr>
          <w:p w14:paraId="29DB7B2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ikTok</w:t>
            </w:r>
          </w:p>
          <w:p w14:paraId="6410397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AA3E3D7" w14:textId="07D1C654" w:rsidR="00737C10" w:rsidRDefault="004A439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D789FAE" w14:textId="02AB248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792CB2C" w14:textId="73D8B7E3" w:rsidR="00737C10" w:rsidRDefault="004A439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BC8D6FC" w14:textId="77777777" w:rsidTr="005D7252">
        <w:tc>
          <w:tcPr>
            <w:tcW w:w="3436" w:type="dxa"/>
          </w:tcPr>
          <w:p w14:paraId="73B428F9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lickr</w:t>
            </w:r>
          </w:p>
          <w:p w14:paraId="6194DDE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D1664B2" w14:textId="105F3BA6" w:rsidR="00737C10" w:rsidRDefault="004F72C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2711D417" w14:textId="2DEBE0A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20242C8" w14:textId="1ECF2768" w:rsidR="00737C10" w:rsidRDefault="004F72C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D17CA89" w14:textId="77777777" w:rsidTr="005D7252">
        <w:tc>
          <w:tcPr>
            <w:tcW w:w="3436" w:type="dxa"/>
          </w:tcPr>
          <w:p w14:paraId="6980B5A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luesky</w:t>
            </w:r>
          </w:p>
          <w:p w14:paraId="09C684E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6299E0F" w14:textId="65110B27" w:rsidR="00737C10" w:rsidRDefault="004F72C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1FE5E166" w14:textId="3623601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104B81B" w14:textId="14D08AAE" w:rsidR="00737C10" w:rsidRDefault="004F72C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4034F90" w14:textId="77777777" w:rsidTr="005D7252">
        <w:tc>
          <w:tcPr>
            <w:tcW w:w="3436" w:type="dxa"/>
          </w:tcPr>
          <w:p w14:paraId="358BD6D4" w14:textId="6076D41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astodon</w:t>
            </w:r>
          </w:p>
          <w:p w14:paraId="50BD498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53B0F68" w14:textId="4FF03A64" w:rsidR="00737C10" w:rsidRDefault="004F72C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08BA709A" w14:textId="50F4AA6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37E6C07" w14:textId="0561681C" w:rsidR="00737C10" w:rsidRDefault="004F72C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0788988" w14:textId="77777777" w:rsidTr="005D7252">
        <w:tc>
          <w:tcPr>
            <w:tcW w:w="3436" w:type="dxa"/>
          </w:tcPr>
          <w:p w14:paraId="550DAE67" w14:textId="5A5530A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one in use </w:t>
            </w:r>
          </w:p>
          <w:p w14:paraId="08E885C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DE7FEBC" w14:textId="45C63E2F" w:rsidR="00737C10" w:rsidRDefault="003E768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B60ED65" w14:textId="7380C3E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0802E2F" w14:textId="72989211" w:rsidR="00737C10" w:rsidRDefault="003E768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6876646" w14:textId="77777777" w:rsidTr="005D7252">
        <w:tc>
          <w:tcPr>
            <w:tcW w:w="3436" w:type="dxa"/>
          </w:tcPr>
          <w:p w14:paraId="5AE4CDB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16B5E05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4120B13" w14:textId="00B77610" w:rsidR="00737C10" w:rsidRDefault="003E768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A6B6BA6" w14:textId="7DCF483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0DB28B" w14:textId="65C649EF" w:rsidR="00737C10" w:rsidRDefault="003E768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1FAEF45" w14:textId="77777777" w:rsidTr="005D7252">
        <w:tc>
          <w:tcPr>
            <w:tcW w:w="3436" w:type="dxa"/>
          </w:tcPr>
          <w:p w14:paraId="4DC7460F" w14:textId="4E501D48" w:rsidR="00737C10" w:rsidRDefault="005D725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 but c</w:t>
            </w:r>
            <w:r w:rsidRPr="00150C3B">
              <w:rPr>
                <w:rFonts w:ascii="Open Sans" w:hAnsi="Open Sans" w:cs="Open Sans"/>
              </w:rPr>
              <w:t>ontribute</w:t>
            </w:r>
            <w:r>
              <w:rPr>
                <w:rFonts w:ascii="Open Sans" w:hAnsi="Open Sans" w:cs="Open Sans"/>
              </w:rPr>
              <w:t xml:space="preserve"> </w:t>
            </w:r>
            <w:r w:rsidRPr="00150C3B">
              <w:rPr>
                <w:rFonts w:ascii="Open Sans" w:hAnsi="Open Sans" w:cs="Open Sans"/>
              </w:rPr>
              <w:t>to parent organisation' accounts</w:t>
            </w:r>
          </w:p>
        </w:tc>
        <w:tc>
          <w:tcPr>
            <w:tcW w:w="3005" w:type="dxa"/>
          </w:tcPr>
          <w:p w14:paraId="3723F393" w14:textId="3E3B0B6A" w:rsidR="00737C10" w:rsidRDefault="003E768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19289FA4" w14:textId="4AE465D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6811B23" w14:textId="7132A0B9" w:rsidR="00737C10" w:rsidRDefault="003E768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</w:tbl>
    <w:p w14:paraId="4853F00D" w14:textId="57DED389" w:rsidR="001326A6" w:rsidRDefault="001326A6" w:rsidP="0061576E">
      <w:pPr>
        <w:pStyle w:val="Heading4"/>
      </w:pPr>
      <w:bookmarkStart w:id="70" w:name="_Toc200617965"/>
      <w:bookmarkStart w:id="71" w:name="_Toc200641512"/>
      <w:r w:rsidRPr="00EA42CB">
        <w:lastRenderedPageBreak/>
        <w:t xml:space="preserve">Figure </w:t>
      </w:r>
      <w:r>
        <w:t>19</w:t>
      </w:r>
      <w:r w:rsidRPr="00EA42CB">
        <w:t xml:space="preserve"> </w:t>
      </w:r>
      <w:r>
        <w:t xml:space="preserve">- </w:t>
      </w:r>
      <w:r w:rsidRPr="003A5F47">
        <w:t>Was the service able to provide how many followers/subscribers they have to their social media accounts? (Q53)</w:t>
      </w:r>
    </w:p>
    <w:p w14:paraId="572D06C0" w14:textId="3069A995" w:rsidR="001326A6" w:rsidRPr="00154439" w:rsidRDefault="0016120D" w:rsidP="001326A6">
      <w:pPr>
        <w:jc w:val="center"/>
      </w:pPr>
      <w:r w:rsidRPr="0016120D">
        <w:rPr>
          <w:noProof/>
        </w:rPr>
        <w:drawing>
          <wp:inline distT="0" distB="0" distL="0" distR="0" wp14:anchorId="609B7C43" wp14:editId="141EFF45">
            <wp:extent cx="5257800" cy="2942167"/>
            <wp:effectExtent l="0" t="0" r="0" b="0"/>
            <wp:docPr id="763055975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055975" name="Picture 1" descr="Bar chart - see below for table of data"/>
                    <pic:cNvPicPr/>
                  </pic:nvPicPr>
                  <pic:blipFill rotWithShape="1">
                    <a:blip r:embed="rId34"/>
                    <a:srcRect t="15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42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8E065" w14:textId="77777777" w:rsidR="001326A6" w:rsidRDefault="001326A6" w:rsidP="001326A6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53756B11" w14:textId="77777777" w:rsidR="001326A6" w:rsidRDefault="001326A6" w:rsidP="001326A6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2268"/>
        <w:gridCol w:w="2500"/>
      </w:tblGrid>
      <w:tr w:rsidR="001326A6" w:rsidRPr="00B22499" w14:paraId="21860A22" w14:textId="77777777" w:rsidTr="009F4149">
        <w:tc>
          <w:tcPr>
            <w:tcW w:w="4248" w:type="dxa"/>
          </w:tcPr>
          <w:p w14:paraId="5A994610" w14:textId="77777777" w:rsidR="001326A6" w:rsidRPr="00B22499" w:rsidRDefault="001326A6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268" w:type="dxa"/>
          </w:tcPr>
          <w:p w14:paraId="4521BA50" w14:textId="77777777" w:rsidR="001326A6" w:rsidRPr="00B22499" w:rsidRDefault="001326A6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9F57B7C" w14:textId="77777777" w:rsidR="001326A6" w:rsidRPr="00B22499" w:rsidRDefault="001326A6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500" w:type="dxa"/>
          </w:tcPr>
          <w:p w14:paraId="198F1785" w14:textId="77777777" w:rsidR="001326A6" w:rsidRPr="00B22499" w:rsidRDefault="001326A6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0020964A" w14:textId="77777777" w:rsidTr="009F4149">
        <w:tc>
          <w:tcPr>
            <w:tcW w:w="4248" w:type="dxa"/>
          </w:tcPr>
          <w:p w14:paraId="2E3F726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531487C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4AA06CBB" w14:textId="095396B9" w:rsidR="00737C10" w:rsidRDefault="006010C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</w:t>
            </w:r>
          </w:p>
          <w:p w14:paraId="55AA87A8" w14:textId="76DE564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0A231D1D" w14:textId="0096A8EA" w:rsidR="00737C10" w:rsidRDefault="00715F0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2FD7CD0" w14:textId="77777777" w:rsidTr="009F4149">
        <w:tc>
          <w:tcPr>
            <w:tcW w:w="4248" w:type="dxa"/>
          </w:tcPr>
          <w:p w14:paraId="1C3FEF19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5BC4565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230C0015" w14:textId="04C2208A" w:rsidR="00737C10" w:rsidRDefault="006010C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163133A8" w14:textId="0CB8A7D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789764A8" w14:textId="03F9F48A" w:rsidR="00737C10" w:rsidRDefault="00715F0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08532C" w14:paraId="16BC3D8E" w14:textId="77777777" w:rsidTr="001E26F0">
        <w:tc>
          <w:tcPr>
            <w:tcW w:w="4248" w:type="dxa"/>
          </w:tcPr>
          <w:p w14:paraId="7D5B4816" w14:textId="77777777" w:rsidR="0008532C" w:rsidRDefault="0008532C" w:rsidP="001E26F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t applicable</w:t>
            </w:r>
          </w:p>
          <w:p w14:paraId="31E97877" w14:textId="77777777" w:rsidR="0008532C" w:rsidRDefault="0008532C" w:rsidP="001E26F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64BF4C76" w14:textId="030B4DC6" w:rsidR="0008532C" w:rsidRDefault="006010C1" w:rsidP="001E26F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19E545E7" w14:textId="77777777" w:rsidR="0008532C" w:rsidRDefault="0008532C" w:rsidP="001E26F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0BB76C23" w14:textId="77777777" w:rsidR="0008532C" w:rsidRDefault="0008532C" w:rsidP="001E26F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%</w:t>
            </w:r>
          </w:p>
        </w:tc>
      </w:tr>
      <w:tr w:rsidR="00737C10" w14:paraId="102B3E13" w14:textId="77777777" w:rsidTr="009F4149">
        <w:tc>
          <w:tcPr>
            <w:tcW w:w="4248" w:type="dxa"/>
          </w:tcPr>
          <w:p w14:paraId="31AA141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 not collect data</w:t>
            </w:r>
          </w:p>
          <w:p w14:paraId="64D1E96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7020B8E3" w14:textId="48D0541E" w:rsidR="00737C10" w:rsidRDefault="006010C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63F525CF" w14:textId="4F93B20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4EB851E9" w14:textId="17EE1CD9" w:rsidR="00737C10" w:rsidRDefault="00715F0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15F0C" w14:paraId="57D793BC" w14:textId="77777777" w:rsidTr="001E26F0">
        <w:tc>
          <w:tcPr>
            <w:tcW w:w="4248" w:type="dxa"/>
          </w:tcPr>
          <w:p w14:paraId="1DC4309B" w14:textId="1802BE1E" w:rsidR="00715F0C" w:rsidRDefault="00A2320D" w:rsidP="001E26F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issing values</w:t>
            </w:r>
          </w:p>
        </w:tc>
        <w:tc>
          <w:tcPr>
            <w:tcW w:w="2268" w:type="dxa"/>
          </w:tcPr>
          <w:p w14:paraId="4DA1DA6A" w14:textId="77777777" w:rsidR="00715F0C" w:rsidRDefault="006010C1" w:rsidP="001E26F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62713ED" w14:textId="73D03C43" w:rsidR="006010C1" w:rsidRDefault="006010C1" w:rsidP="001E26F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34345CC4" w14:textId="4E872371" w:rsidR="00715F0C" w:rsidRDefault="00715F0C" w:rsidP="001E26F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</w:tc>
      </w:tr>
      <w:tr w:rsidR="00737C10" w14:paraId="2F13BD16" w14:textId="77777777" w:rsidTr="009F4149">
        <w:tc>
          <w:tcPr>
            <w:tcW w:w="4248" w:type="dxa"/>
          </w:tcPr>
          <w:p w14:paraId="65F91DF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llect this data but cannot access</w:t>
            </w:r>
          </w:p>
          <w:p w14:paraId="210070D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21C29EFC" w14:textId="0925A36E" w:rsidR="00737C10" w:rsidRDefault="006010C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28F6B517" w14:textId="5273063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1B8DEEED" w14:textId="68F8B2A3" w:rsidR="00737C10" w:rsidRDefault="00715F0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1326A6" w14:paraId="3044FD7A" w14:textId="77777777" w:rsidTr="009F4149">
        <w:tc>
          <w:tcPr>
            <w:tcW w:w="4248" w:type="dxa"/>
          </w:tcPr>
          <w:p w14:paraId="18ECCB94" w14:textId="77777777" w:rsidR="001326A6" w:rsidRDefault="001326A6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4F4A9A8C" w14:textId="77777777" w:rsidR="001326A6" w:rsidRDefault="001326A6" w:rsidP="009F414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7C17C605" w14:textId="206D5ACA" w:rsidR="001326A6" w:rsidRDefault="006010C1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</w:p>
        </w:tc>
        <w:tc>
          <w:tcPr>
            <w:tcW w:w="2500" w:type="dxa"/>
          </w:tcPr>
          <w:p w14:paraId="3714B3DD" w14:textId="77777777" w:rsidR="001326A6" w:rsidRDefault="001326A6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24534EB3" w14:textId="77777777" w:rsidR="00737C10" w:rsidRDefault="00737C10">
      <w:pPr>
        <w:rPr>
          <w:rFonts w:ascii="Open Sans" w:hAnsi="Open Sans" w:cs="Open Sans"/>
          <w:i/>
          <w:iCs/>
        </w:rPr>
      </w:pPr>
      <w:r>
        <w:br w:type="page"/>
      </w:r>
    </w:p>
    <w:p w14:paraId="1451BA72" w14:textId="642CC375" w:rsidR="00C03F91" w:rsidRDefault="00C03F91" w:rsidP="0061576E">
      <w:pPr>
        <w:pStyle w:val="Heading4"/>
      </w:pPr>
      <w:r w:rsidRPr="00EA42CB">
        <w:lastRenderedPageBreak/>
        <w:t xml:space="preserve">Figure </w:t>
      </w:r>
      <w:r w:rsidR="001326A6">
        <w:t>20</w:t>
      </w:r>
      <w:r w:rsidRPr="00EA42CB">
        <w:t xml:space="preserve"> </w:t>
      </w:r>
      <w:r>
        <w:t xml:space="preserve">- </w:t>
      </w:r>
      <w:r w:rsidR="006C4A47" w:rsidRPr="006C4A47">
        <w:t>How many followers/subscribers did your archive have to its social media accounts? (Q53)</w:t>
      </w:r>
      <w:bookmarkEnd w:id="70"/>
      <w:bookmarkEnd w:id="71"/>
    </w:p>
    <w:p w14:paraId="3388217F" w14:textId="14B1F325" w:rsidR="0001391E" w:rsidRPr="0001391E" w:rsidRDefault="00BF10E3" w:rsidP="000221E1">
      <w:pPr>
        <w:jc w:val="center"/>
      </w:pPr>
      <w:r w:rsidRPr="00BF10E3">
        <w:rPr>
          <w:noProof/>
        </w:rPr>
        <w:drawing>
          <wp:inline distT="0" distB="0" distL="0" distR="0" wp14:anchorId="09C98300" wp14:editId="3BA488CA">
            <wp:extent cx="5257800" cy="3067050"/>
            <wp:effectExtent l="0" t="0" r="0" b="0"/>
            <wp:docPr id="1288805998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805998" name="Picture 1" descr="Bar chart - see below for table of data"/>
                    <pic:cNvPicPr/>
                  </pic:nvPicPr>
                  <pic:blipFill rotWithShape="1">
                    <a:blip r:embed="rId35"/>
                    <a:srcRect t="14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67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C03F91" w:rsidRPr="00092ED9" w14:paraId="531A28EC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1963E4" w14:textId="77777777" w:rsidR="00C03F91" w:rsidRPr="00092ED9" w:rsidRDefault="00C03F91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2DA0D2C2" w14:textId="7777777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DC21AF8" w14:textId="7777777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03F91" w:rsidRPr="00B22499" w14:paraId="7C4C5524" w14:textId="77777777" w:rsidTr="00C017CE">
        <w:tc>
          <w:tcPr>
            <w:tcW w:w="3005" w:type="dxa"/>
          </w:tcPr>
          <w:p w14:paraId="6A91624D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750561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25C392C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2151798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  <w:p w14:paraId="170A2C25" w14:textId="77777777" w:rsidR="00204EF2" w:rsidRPr="00B22499" w:rsidRDefault="00204EF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737C10" w14:paraId="1DBC8DD2" w14:textId="77777777" w:rsidTr="00C017CE">
        <w:tc>
          <w:tcPr>
            <w:tcW w:w="3005" w:type="dxa"/>
          </w:tcPr>
          <w:p w14:paraId="60E3356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1000</w:t>
            </w:r>
          </w:p>
          <w:p w14:paraId="05C8141F" w14:textId="24CCC62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B08EC7F" w14:textId="17F4AAB0" w:rsidR="00737C10" w:rsidRDefault="00CE6A6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67B8A128" w14:textId="5A9E6EA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10B68B4" w14:textId="3E567CBD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490365F" w14:textId="77777777" w:rsidTr="00C017CE">
        <w:tc>
          <w:tcPr>
            <w:tcW w:w="3005" w:type="dxa"/>
          </w:tcPr>
          <w:p w14:paraId="007AF74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0 to 2000</w:t>
            </w:r>
          </w:p>
          <w:p w14:paraId="4A4DF2C5" w14:textId="75F8E9E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93CC7C1" w14:textId="0A8E42C3" w:rsidR="00737C10" w:rsidRDefault="00CE6A6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2B674775" w14:textId="5E024C7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42D2FD1" w14:textId="50E8947F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3BF24D3" w14:textId="77777777" w:rsidTr="00C017CE">
        <w:tc>
          <w:tcPr>
            <w:tcW w:w="3005" w:type="dxa"/>
          </w:tcPr>
          <w:p w14:paraId="252001C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01 to 5000</w:t>
            </w:r>
          </w:p>
          <w:p w14:paraId="12DA3503" w14:textId="4CBE21C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D79BC67" w14:textId="08E7DD8B" w:rsidR="00737C10" w:rsidRDefault="00CE6A6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58307ECB" w14:textId="16E0145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77D0F41" w14:textId="23694573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2F831AE" w14:textId="77777777" w:rsidTr="00C017CE">
        <w:tc>
          <w:tcPr>
            <w:tcW w:w="3005" w:type="dxa"/>
          </w:tcPr>
          <w:p w14:paraId="44C6D5D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01 to 10,000</w:t>
            </w:r>
          </w:p>
          <w:p w14:paraId="72E8FF9D" w14:textId="283B6F3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F64DA55" w14:textId="0B52848C" w:rsidR="00737C10" w:rsidRDefault="00CE6A6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6FA316FA" w14:textId="57F0E3E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EB57938" w14:textId="510BCB60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2A4741CB" w14:textId="77777777" w:rsidTr="00C017CE">
        <w:tc>
          <w:tcPr>
            <w:tcW w:w="3005" w:type="dxa"/>
          </w:tcPr>
          <w:p w14:paraId="0C81313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,001 to 20,000</w:t>
            </w:r>
          </w:p>
          <w:p w14:paraId="560F2A1D" w14:textId="0889622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6922912" w14:textId="6BFD3F5C" w:rsidR="00737C10" w:rsidRDefault="00CE6A6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1ECF6F35" w14:textId="58C772F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6EA0179" w14:textId="2DB001E8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AA4BD96" w14:textId="77777777" w:rsidTr="00C017CE">
        <w:tc>
          <w:tcPr>
            <w:tcW w:w="3005" w:type="dxa"/>
          </w:tcPr>
          <w:p w14:paraId="6872BD2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,001 to 50,000</w:t>
            </w:r>
          </w:p>
          <w:p w14:paraId="322AE49D" w14:textId="30E8208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70112A8" w14:textId="57F08419" w:rsidR="00737C10" w:rsidRDefault="00207A3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32912956" w14:textId="120BBA9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EB9AF8" w14:textId="4BB3ADD6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7BC9D9F" w14:textId="77777777" w:rsidTr="00C017CE">
        <w:tc>
          <w:tcPr>
            <w:tcW w:w="3005" w:type="dxa"/>
          </w:tcPr>
          <w:p w14:paraId="692F72D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,000 to 100,000</w:t>
            </w:r>
          </w:p>
          <w:p w14:paraId="64650ABF" w14:textId="6B47859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4C4EBAE" w14:textId="00C2CADC" w:rsidR="00737C10" w:rsidRDefault="00207A3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35A28CA" w14:textId="4417167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DB9A57" w14:textId="0B0BEEF4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B1CE273" w14:textId="77777777" w:rsidTr="00C017CE">
        <w:tc>
          <w:tcPr>
            <w:tcW w:w="3005" w:type="dxa"/>
          </w:tcPr>
          <w:p w14:paraId="4E678E22" w14:textId="7351BB1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More than 1,000,000*</w:t>
            </w:r>
          </w:p>
          <w:p w14:paraId="19F7C870" w14:textId="3D02291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5FD7D17" w14:textId="4561395A" w:rsidR="00737C10" w:rsidRDefault="00207A3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1D124E9" w14:textId="5AB1119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6D316C3" w14:textId="40014FC6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C03F91" w14:paraId="7550ECD0" w14:textId="77777777" w:rsidTr="00C017CE">
        <w:tc>
          <w:tcPr>
            <w:tcW w:w="3005" w:type="dxa"/>
          </w:tcPr>
          <w:p w14:paraId="70832C91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5E2824AD" w14:textId="77777777" w:rsidR="003E47E2" w:rsidRDefault="003E47E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74331E5" w14:textId="534F1EF5" w:rsidR="00C03F91" w:rsidRDefault="00207A3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</w:t>
            </w:r>
          </w:p>
        </w:tc>
        <w:tc>
          <w:tcPr>
            <w:tcW w:w="3006" w:type="dxa"/>
          </w:tcPr>
          <w:p w14:paraId="57DDDC15" w14:textId="36333DBA" w:rsidR="00C03F91" w:rsidRDefault="007342E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3C99E9F0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20DAAE3C" w14:textId="77777777" w:rsidR="006D6E8B" w:rsidRDefault="003E47E2" w:rsidP="00BB204A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*This was included in the survey but should probably read 100,000</w:t>
      </w:r>
    </w:p>
    <w:p w14:paraId="4DB3E0F2" w14:textId="769550FB" w:rsidR="00C03F91" w:rsidRDefault="00C03F91" w:rsidP="00BB204A">
      <w:pPr>
        <w:spacing w:after="0" w:line="312" w:lineRule="auto"/>
        <w:rPr>
          <w:rFonts w:ascii="Open Sans" w:hAnsi="Open Sans" w:cs="Open Sans"/>
        </w:rPr>
      </w:pPr>
    </w:p>
    <w:p w14:paraId="03192EC1" w14:textId="1B3191A3" w:rsidR="002E1056" w:rsidRDefault="002E1056" w:rsidP="00BB204A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52432D">
        <w:rPr>
          <w:rFonts w:ascii="Open Sans" w:hAnsi="Open Sans" w:cs="Open Sans"/>
        </w:rPr>
        <w:t>13</w:t>
      </w:r>
      <w:r>
        <w:rPr>
          <w:rFonts w:ascii="Open Sans" w:hAnsi="Open Sans" w:cs="Open Sans"/>
        </w:rPr>
        <w:t xml:space="preserve"> (includes </w:t>
      </w:r>
      <w:r w:rsidRPr="00B316B4">
        <w:rPr>
          <w:rFonts w:ascii="Open Sans" w:hAnsi="Open Sans" w:cs="Open Sans"/>
        </w:rPr>
        <w:t xml:space="preserve">not applicable/don't know/do not collect/unable to </w:t>
      </w:r>
      <w:r w:rsidR="00186F70">
        <w:rPr>
          <w:rFonts w:ascii="Open Sans" w:hAnsi="Open Sans" w:cs="Open Sans"/>
        </w:rPr>
        <w:t>access)</w:t>
      </w:r>
    </w:p>
    <w:p w14:paraId="08C99356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09B2C8A3" w14:textId="77777777" w:rsidR="002E1056" w:rsidRDefault="002E1056">
      <w:pPr>
        <w:rPr>
          <w:rFonts w:ascii="Open Sans" w:hAnsi="Open Sans" w:cs="Open Sans"/>
          <w:i/>
          <w:iCs/>
        </w:rPr>
      </w:pPr>
      <w:bookmarkStart w:id="72" w:name="_Toc200617966"/>
      <w:bookmarkStart w:id="73" w:name="_Toc200641513"/>
      <w:r>
        <w:br w:type="page"/>
      </w:r>
    </w:p>
    <w:p w14:paraId="6D3B2117" w14:textId="0C53E632" w:rsidR="00961754" w:rsidRDefault="00961754" w:rsidP="0061576E">
      <w:pPr>
        <w:pStyle w:val="Heading4"/>
      </w:pPr>
      <w:r>
        <w:lastRenderedPageBreak/>
        <w:t xml:space="preserve">Figure 21 - </w:t>
      </w:r>
      <w:r w:rsidRPr="008F36DF">
        <w:t>Was the service able to provide the total number of unique visitors to their website? (Q54)</w:t>
      </w:r>
    </w:p>
    <w:p w14:paraId="10715A0E" w14:textId="7457EB71" w:rsidR="00961754" w:rsidRPr="00154439" w:rsidRDefault="001D52F7" w:rsidP="00961754">
      <w:pPr>
        <w:jc w:val="center"/>
      </w:pPr>
      <w:r w:rsidRPr="001D52F7">
        <w:rPr>
          <w:noProof/>
        </w:rPr>
        <w:drawing>
          <wp:inline distT="0" distB="0" distL="0" distR="0" wp14:anchorId="6BF04183" wp14:editId="5CE4D795">
            <wp:extent cx="5257800" cy="2882900"/>
            <wp:effectExtent l="0" t="0" r="0" b="0"/>
            <wp:docPr id="526725083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725083" name="Picture 1" descr="Bar chart - see below for table of data"/>
                    <pic:cNvPicPr/>
                  </pic:nvPicPr>
                  <pic:blipFill rotWithShape="1">
                    <a:blip r:embed="rId36"/>
                    <a:srcRect t="16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882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897BC" w14:textId="77777777" w:rsidR="00961754" w:rsidRDefault="00961754" w:rsidP="0096175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4020087" w14:textId="77777777" w:rsidR="00961754" w:rsidRDefault="00961754" w:rsidP="0096175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2268"/>
        <w:gridCol w:w="2500"/>
      </w:tblGrid>
      <w:tr w:rsidR="00961754" w:rsidRPr="00B22499" w14:paraId="3C989835" w14:textId="77777777" w:rsidTr="009F4149">
        <w:tc>
          <w:tcPr>
            <w:tcW w:w="4248" w:type="dxa"/>
          </w:tcPr>
          <w:p w14:paraId="3BDB3733" w14:textId="77777777" w:rsidR="00961754" w:rsidRPr="00B22499" w:rsidRDefault="00961754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268" w:type="dxa"/>
          </w:tcPr>
          <w:p w14:paraId="63E1788A" w14:textId="77777777" w:rsidR="00961754" w:rsidRPr="00B22499" w:rsidRDefault="00961754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BDA3E3E" w14:textId="77777777" w:rsidR="00961754" w:rsidRPr="00B22499" w:rsidRDefault="00961754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500" w:type="dxa"/>
          </w:tcPr>
          <w:p w14:paraId="5E92B0E1" w14:textId="77777777" w:rsidR="00961754" w:rsidRPr="00B22499" w:rsidRDefault="00961754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04EF88C5" w14:textId="77777777" w:rsidTr="009F4149">
        <w:tc>
          <w:tcPr>
            <w:tcW w:w="4248" w:type="dxa"/>
          </w:tcPr>
          <w:p w14:paraId="4513F56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29B9790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0FF1F0B9" w14:textId="336FE12F" w:rsidR="00737C10" w:rsidRDefault="00DF1BC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</w:t>
            </w:r>
          </w:p>
          <w:p w14:paraId="4B6600BA" w14:textId="4A9D4F2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2336B5F7" w14:textId="1CD3A671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61792E" w14:paraId="7ECAAB41" w14:textId="77777777" w:rsidTr="00E0534F">
        <w:tc>
          <w:tcPr>
            <w:tcW w:w="4248" w:type="dxa"/>
          </w:tcPr>
          <w:p w14:paraId="213AB136" w14:textId="77777777" w:rsidR="0061792E" w:rsidRDefault="0061792E" w:rsidP="00E0534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 not collect data</w:t>
            </w:r>
          </w:p>
          <w:p w14:paraId="63AD2820" w14:textId="77777777" w:rsidR="0061792E" w:rsidRDefault="0061792E" w:rsidP="00E0534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04E946B8" w14:textId="116FB32F" w:rsidR="0061792E" w:rsidRDefault="00DF1BC3" w:rsidP="00E0534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044AB453" w14:textId="77777777" w:rsidR="0061792E" w:rsidRDefault="0061792E" w:rsidP="00E0534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40F47F76" w14:textId="503B4441" w:rsidR="0061792E" w:rsidRDefault="0061792E" w:rsidP="00E0534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%</w:t>
            </w:r>
          </w:p>
        </w:tc>
      </w:tr>
      <w:tr w:rsidR="00737C10" w14:paraId="5132A01F" w14:textId="77777777" w:rsidTr="009F4149">
        <w:tc>
          <w:tcPr>
            <w:tcW w:w="4248" w:type="dxa"/>
          </w:tcPr>
          <w:p w14:paraId="745E9E5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6CED795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4E02E6A6" w14:textId="7D111681" w:rsidR="00737C10" w:rsidRDefault="00DF1BC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6D543998" w14:textId="5ED289F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53327155" w14:textId="2DC82935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7D5ABEA" w14:textId="77777777" w:rsidTr="009F4149">
        <w:tc>
          <w:tcPr>
            <w:tcW w:w="4248" w:type="dxa"/>
          </w:tcPr>
          <w:p w14:paraId="59815DA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llect this data but cannot access</w:t>
            </w:r>
          </w:p>
          <w:p w14:paraId="52F3611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1425E54B" w14:textId="2CEBF5A6" w:rsidR="00737C10" w:rsidRDefault="00DF1BC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DE0350C" w14:textId="2CD5763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7D600611" w14:textId="60AF10B7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A32DA79" w14:textId="77777777" w:rsidTr="009F4149">
        <w:tc>
          <w:tcPr>
            <w:tcW w:w="4248" w:type="dxa"/>
          </w:tcPr>
          <w:p w14:paraId="0B312606" w14:textId="0B337329" w:rsidR="00737C10" w:rsidRDefault="00A2320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issing values</w:t>
            </w:r>
          </w:p>
        </w:tc>
        <w:tc>
          <w:tcPr>
            <w:tcW w:w="2268" w:type="dxa"/>
          </w:tcPr>
          <w:p w14:paraId="04A93C75" w14:textId="006026A0" w:rsidR="00737C10" w:rsidRDefault="00DF1BC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778C6AE0" w14:textId="3BC160B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7FC4C126" w14:textId="2A04710A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961754" w14:paraId="08E7EE6A" w14:textId="77777777" w:rsidTr="009F4149">
        <w:tc>
          <w:tcPr>
            <w:tcW w:w="4248" w:type="dxa"/>
          </w:tcPr>
          <w:p w14:paraId="4BF41D9C" w14:textId="77777777" w:rsidR="00961754" w:rsidRDefault="00961754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6F20D8B7" w14:textId="77777777" w:rsidR="00961754" w:rsidRDefault="00961754" w:rsidP="009F414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5A26C5A9" w14:textId="56F45690" w:rsidR="00961754" w:rsidRDefault="0061792E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</w:p>
        </w:tc>
        <w:tc>
          <w:tcPr>
            <w:tcW w:w="2500" w:type="dxa"/>
          </w:tcPr>
          <w:p w14:paraId="1C79D4DD" w14:textId="77777777" w:rsidR="00961754" w:rsidRDefault="00961754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44B220F7" w14:textId="77777777" w:rsidR="00961754" w:rsidRDefault="00961754" w:rsidP="00961754">
      <w:pPr>
        <w:rPr>
          <w:rFonts w:ascii="Open Sans" w:hAnsi="Open Sans" w:cs="Open Sans"/>
          <w:i/>
          <w:iCs/>
        </w:rPr>
      </w:pPr>
      <w:r>
        <w:br w:type="page"/>
      </w:r>
    </w:p>
    <w:p w14:paraId="3826018A" w14:textId="191F7390" w:rsidR="00C03F91" w:rsidRDefault="00C03F91" w:rsidP="0061576E">
      <w:pPr>
        <w:pStyle w:val="Heading4"/>
      </w:pPr>
      <w:r w:rsidRPr="00EA42CB">
        <w:lastRenderedPageBreak/>
        <w:t xml:space="preserve">Figure </w:t>
      </w:r>
      <w:r w:rsidR="0071171A">
        <w:t>2</w:t>
      </w:r>
      <w:r w:rsidR="00961754">
        <w:t>2</w:t>
      </w:r>
      <w:r w:rsidRPr="00EA42CB">
        <w:t xml:space="preserve"> </w:t>
      </w:r>
      <w:r>
        <w:t xml:space="preserve">- </w:t>
      </w:r>
      <w:r w:rsidR="006C4A47" w:rsidRPr="006C4A47">
        <w:t>What was the total number of unique visitors to your website? (Q54)</w:t>
      </w:r>
      <w:bookmarkEnd w:id="72"/>
      <w:bookmarkEnd w:id="73"/>
    </w:p>
    <w:p w14:paraId="20709972" w14:textId="36E8CB62" w:rsidR="0001391E" w:rsidRPr="0001391E" w:rsidRDefault="004102E5" w:rsidP="00047036">
      <w:pPr>
        <w:jc w:val="center"/>
      </w:pPr>
      <w:r w:rsidRPr="004102E5">
        <w:rPr>
          <w:noProof/>
        </w:rPr>
        <w:drawing>
          <wp:inline distT="0" distB="0" distL="0" distR="0" wp14:anchorId="1BCF5242" wp14:editId="709C6DDA">
            <wp:extent cx="5257800" cy="3075516"/>
            <wp:effectExtent l="0" t="0" r="0" b="0"/>
            <wp:docPr id="41274956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749562" name="Picture 1" descr="Bar chart - see below for table of data"/>
                    <pic:cNvPicPr/>
                  </pic:nvPicPr>
                  <pic:blipFill rotWithShape="1">
                    <a:blip r:embed="rId37"/>
                    <a:srcRect t="14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75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C03F91" w:rsidRPr="00092ED9" w14:paraId="5448B2C4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15E6EC" w14:textId="77777777" w:rsidR="00C03F91" w:rsidRPr="00092ED9" w:rsidRDefault="00C03F91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2F2ECBB8" w14:textId="77777777" w:rsidR="0061576E" w:rsidRDefault="0061576E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p w14:paraId="03FEEA8A" w14:textId="0742F7F3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57861BC" w14:textId="7777777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03F91" w:rsidRPr="00B22499" w14:paraId="750513B5" w14:textId="77777777" w:rsidTr="00C017CE">
        <w:tc>
          <w:tcPr>
            <w:tcW w:w="3005" w:type="dxa"/>
          </w:tcPr>
          <w:p w14:paraId="564A4C93" w14:textId="7A61F6F3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B689717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6793893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7C5CE9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18DC8E06" w14:textId="77777777" w:rsidTr="00C017CE">
        <w:tc>
          <w:tcPr>
            <w:tcW w:w="3005" w:type="dxa"/>
          </w:tcPr>
          <w:p w14:paraId="3AB297B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5,000</w:t>
            </w:r>
          </w:p>
          <w:p w14:paraId="5ED20861" w14:textId="68F6950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E9ED712" w14:textId="652F6F0B" w:rsidR="00737C10" w:rsidRDefault="004175A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3A98545E" w14:textId="62032B3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0E97FE8" w14:textId="0E7EDA5B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05D9E81" w14:textId="77777777" w:rsidTr="00C017CE">
        <w:tc>
          <w:tcPr>
            <w:tcW w:w="3005" w:type="dxa"/>
          </w:tcPr>
          <w:p w14:paraId="052F80C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,000 to 10,000</w:t>
            </w:r>
          </w:p>
          <w:p w14:paraId="60412C22" w14:textId="0F74CAB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1E97AAC" w14:textId="5A83BC68" w:rsidR="00737C10" w:rsidRDefault="004175A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3F470349" w14:textId="0CF519B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255CB1B" w14:textId="0C1B01BF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24187F7" w14:textId="77777777" w:rsidTr="00C017CE">
        <w:tc>
          <w:tcPr>
            <w:tcW w:w="3005" w:type="dxa"/>
          </w:tcPr>
          <w:p w14:paraId="432BECA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,001 to 25,000</w:t>
            </w:r>
          </w:p>
          <w:p w14:paraId="32969095" w14:textId="17C952B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E0509E1" w14:textId="3969D82A" w:rsidR="00737C10" w:rsidRDefault="004175A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535762D" w14:textId="5BDA8DC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F037236" w14:textId="7D9B3544" w:rsidR="00737C10" w:rsidRDefault="00C646B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91C159C" w14:textId="77777777" w:rsidTr="00C017CE">
        <w:tc>
          <w:tcPr>
            <w:tcW w:w="3005" w:type="dxa"/>
          </w:tcPr>
          <w:p w14:paraId="1459933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,001 to 50,000</w:t>
            </w:r>
          </w:p>
          <w:p w14:paraId="6709DC6E" w14:textId="0A2B317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95E725" w14:textId="71C5FFB9" w:rsidR="00737C10" w:rsidRDefault="004175A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005A4FAA" w14:textId="5E5AD47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3AEEF39" w14:textId="30126524" w:rsidR="00737C10" w:rsidRDefault="00C646B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0D608C6" w14:textId="77777777" w:rsidTr="00C017CE">
        <w:tc>
          <w:tcPr>
            <w:tcW w:w="3005" w:type="dxa"/>
          </w:tcPr>
          <w:p w14:paraId="005B3BD2" w14:textId="14FF28B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,001 to 100,000</w:t>
            </w:r>
          </w:p>
          <w:p w14:paraId="1575B081" w14:textId="342FCDC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C806FD8" w14:textId="68F1B516" w:rsidR="00737C10" w:rsidRDefault="004175A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F010C7E" w14:textId="020387E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649307D" w14:textId="14D82C9A" w:rsidR="00737C10" w:rsidRDefault="00C646B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C6C1E79" w14:textId="77777777" w:rsidTr="00C017CE">
        <w:tc>
          <w:tcPr>
            <w:tcW w:w="3005" w:type="dxa"/>
          </w:tcPr>
          <w:p w14:paraId="33E0DAA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,001 to 250,000</w:t>
            </w:r>
          </w:p>
          <w:p w14:paraId="2E1B53D8" w14:textId="1257171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A2E6CD1" w14:textId="041453FE" w:rsidR="00737C10" w:rsidRDefault="004175A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696C5CFC" w14:textId="6F7B59B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D381AE1" w14:textId="5E0CD14D" w:rsidR="00737C10" w:rsidRDefault="0061792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6E0D64A" w14:textId="77777777" w:rsidTr="00C017CE">
        <w:tc>
          <w:tcPr>
            <w:tcW w:w="3005" w:type="dxa"/>
          </w:tcPr>
          <w:p w14:paraId="3DE4A8E6" w14:textId="54793B1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,001 to 500,000</w:t>
            </w:r>
          </w:p>
          <w:p w14:paraId="0ADA082A" w14:textId="06AAF4F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44AA68F" w14:textId="011EB16C" w:rsidR="00737C10" w:rsidRDefault="004175A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6977DEA4" w14:textId="5AC1B50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6A519F0" w14:textId="70C4C83A" w:rsidR="00737C10" w:rsidRDefault="00C646B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F461762" w14:textId="77777777" w:rsidTr="00C017CE">
        <w:tc>
          <w:tcPr>
            <w:tcW w:w="3005" w:type="dxa"/>
          </w:tcPr>
          <w:p w14:paraId="4DDBE308" w14:textId="499266A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500,001 to 1,000,000</w:t>
            </w:r>
          </w:p>
          <w:p w14:paraId="07A18FF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6CA6400" w14:textId="2ADC7A37" w:rsidR="00737C10" w:rsidRDefault="004175A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C1C92FA" w14:textId="74B4CA8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F3F6D04" w14:textId="6D4FBA46" w:rsidR="00737C10" w:rsidRDefault="00C646B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26EC3FEE" w14:textId="77777777" w:rsidTr="00C017CE">
        <w:tc>
          <w:tcPr>
            <w:tcW w:w="3005" w:type="dxa"/>
          </w:tcPr>
          <w:p w14:paraId="3DADEA40" w14:textId="316D5CF8" w:rsidR="00737C10" w:rsidRDefault="00BD552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re than</w:t>
            </w:r>
            <w:r w:rsidR="00737C10">
              <w:rPr>
                <w:rFonts w:ascii="Open Sans" w:hAnsi="Open Sans" w:cs="Open Sans"/>
              </w:rPr>
              <w:t xml:space="preserve"> 1,000,000</w:t>
            </w:r>
          </w:p>
          <w:p w14:paraId="2A89C760" w14:textId="315901B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BAC9A6B" w14:textId="72401FF5" w:rsidR="00737C10" w:rsidRDefault="004175A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02B27656" w14:textId="786F94C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3726729" w14:textId="111DA318" w:rsidR="00737C10" w:rsidRDefault="00C646B9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C03F91" w14:paraId="3D500388" w14:textId="77777777" w:rsidTr="00C017CE">
        <w:tc>
          <w:tcPr>
            <w:tcW w:w="3005" w:type="dxa"/>
          </w:tcPr>
          <w:p w14:paraId="155A80A3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505D4223" w14:textId="77777777" w:rsidR="00B0419C" w:rsidRDefault="00B0419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BF06CB" w14:textId="27C1F50F" w:rsidR="00C03F91" w:rsidRDefault="004175A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21</w:t>
            </w:r>
            <w:r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3006" w:type="dxa"/>
          </w:tcPr>
          <w:p w14:paraId="4F745790" w14:textId="1FA49227" w:rsidR="00C03F91" w:rsidRDefault="0095058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41A4588A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263D140B" w14:textId="2CB8F0FA" w:rsidR="002B2748" w:rsidRDefault="007021F8" w:rsidP="00714B12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DF1BC3">
        <w:rPr>
          <w:rFonts w:ascii="Open Sans" w:hAnsi="Open Sans" w:cs="Open Sans"/>
        </w:rPr>
        <w:t>17</w:t>
      </w:r>
      <w:r>
        <w:rPr>
          <w:rFonts w:ascii="Open Sans" w:hAnsi="Open Sans" w:cs="Open Sans"/>
        </w:rPr>
        <w:t xml:space="preserve"> (includes </w:t>
      </w:r>
      <w:r w:rsidRPr="00B316B4">
        <w:rPr>
          <w:rFonts w:ascii="Open Sans" w:hAnsi="Open Sans" w:cs="Open Sans"/>
        </w:rPr>
        <w:t xml:space="preserve">not applicable/don't know/do not collect/unable to </w:t>
      </w:r>
      <w:r>
        <w:rPr>
          <w:rFonts w:ascii="Open Sans" w:hAnsi="Open Sans" w:cs="Open Sans"/>
        </w:rPr>
        <w:t>access)</w:t>
      </w:r>
    </w:p>
    <w:sectPr w:rsidR="002B2748" w:rsidSect="00661535">
      <w:headerReference w:type="first" r:id="rId38"/>
      <w:footerReference w:type="first" r:id="rId39"/>
      <w:type w:val="continuous"/>
      <w:pgSz w:w="11906" w:h="16838"/>
      <w:pgMar w:top="1440" w:right="1440" w:bottom="1440" w:left="1440" w:header="709" w:footer="709" w:gutter="0"/>
      <w:cols w:space="720" w:equalWidth="0">
        <w:col w:w="9360"/>
      </w:cols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F5D528" w14:textId="77777777" w:rsidR="00056EAF" w:rsidRDefault="00056EAF">
      <w:pPr>
        <w:spacing w:after="0"/>
      </w:pPr>
      <w:r>
        <w:separator/>
      </w:r>
    </w:p>
  </w:endnote>
  <w:endnote w:type="continuationSeparator" w:id="0">
    <w:p w14:paraId="348D4917" w14:textId="77777777" w:rsidR="00056EAF" w:rsidRDefault="00056E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 Mono Medium">
    <w:panose1 w:val="00000000000000000000"/>
    <w:charset w:val="00"/>
    <w:family w:val="auto"/>
    <w:pitch w:val="variable"/>
    <w:sig w:usb0="E00002FF" w:usb1="1000205B" w:usb2="0000002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 Light">
    <w:panose1 w:val="00000000000000000000"/>
    <w:charset w:val="00"/>
    <w:family w:val="auto"/>
    <w:pitch w:val="variable"/>
    <w:sig w:usb0="E00002FF" w:usb1="1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C711E" w14:textId="77777777" w:rsidR="00D1703D" w:rsidRDefault="00D1703D" w:rsidP="006F194D">
    <w:pPr>
      <w:pStyle w:val="BodyText"/>
      <w:rPr>
        <w:sz w:val="20"/>
      </w:rPr>
    </w:pPr>
    <w:r>
      <w:rPr>
        <w:noProof/>
        <w:lang w:eastAsia="ko-KR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76E575FC" wp14:editId="5BEC3B02">
              <wp:simplePos x="0" y="0"/>
              <wp:positionH relativeFrom="page">
                <wp:posOffset>370205</wp:posOffset>
              </wp:positionH>
              <wp:positionV relativeFrom="page">
                <wp:posOffset>9999345</wp:posOffset>
              </wp:positionV>
              <wp:extent cx="6840220" cy="343535"/>
              <wp:effectExtent l="0" t="0" r="5080" b="0"/>
              <wp:wrapNone/>
              <wp:docPr id="9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343535"/>
                        <a:chOff x="567" y="15731"/>
                        <a:chExt cx="10772" cy="541"/>
                      </a:xfrm>
                    </wpg:grpSpPr>
                    <wps:wsp>
                      <wps:cNvPr id="10" name="Line 3"/>
                      <wps:cNvCnPr>
                        <a:cxnSpLocks/>
                      </wps:cNvCnPr>
                      <wps:spPr bwMode="auto">
                        <a:xfrm>
                          <a:off x="9790" y="15741"/>
                          <a:ext cx="1549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1" name="Line 4"/>
                      <wps:cNvCnPr>
                        <a:cxnSpLocks/>
                      </wps:cNvCnPr>
                      <wps:spPr bwMode="auto">
                        <a:xfrm>
                          <a:off x="587" y="16241"/>
                          <a:ext cx="10752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Line 5"/>
                      <wps:cNvCnPr>
                        <a:cxnSpLocks/>
                      </wps:cNvCnPr>
                      <wps:spPr bwMode="auto">
                        <a:xfrm>
                          <a:off x="9800" y="15731"/>
                          <a:ext cx="0" cy="5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3" name="Line 6"/>
                      <wps:cNvCnPr>
                        <a:cxnSpLocks/>
                      </wps:cNvCnPr>
                      <wps:spPr bwMode="auto">
                        <a:xfrm>
                          <a:off x="11329" y="15731"/>
                          <a:ext cx="0" cy="5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4" name="Line 7"/>
                      <wps:cNvCnPr>
                        <a:cxnSpLocks/>
                      </wps:cNvCnPr>
                      <wps:spPr bwMode="auto">
                        <a:xfrm>
                          <a:off x="567" y="16261"/>
                          <a:ext cx="10752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CB8168B" id="Group 2" o:spid="_x0000_s1026" style="position:absolute;margin-left:29.15pt;margin-top:787.35pt;width:538.6pt;height:27.05pt;z-index:-251658240;mso-position-horizontal-relative:page;mso-position-vertical-relative:page" coordorigin="567,15731" coordsize="10772,5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">
              <v:line id="Line 3" o:spid="_x0000_s1027" style="position:absolute;visibility:visible;mso-wrap-style:square" from="9790,15741" to="11339,157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>
                <o:lock v:ext="edit" shapetype="f"/>
              </v:line>
              <v:line id="Line 4" o:spid="_x0000_s1028" style="position:absolute;visibility:visible;mso-wrap-style:square" from="587,16241" to="11339,162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" strokeweight="1pt">
                <o:lock v:ext="edit" shapetype="f"/>
              </v:line>
              <v:line id="Line 5" o:spid="_x0000_s1029" style="position:absolute;visibility:visible;mso-wrap-style:square" from="9800,15731" to="9800,16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" strokeweight="1pt">
                <o:lock v:ext="edit" shapetype="f"/>
              </v:line>
              <v:line id="Line 6" o:spid="_x0000_s1030" style="position:absolute;visibility:visible;mso-wrap-style:square" from="11329,15731" to="11329,16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Hg/wgAAANsAAAAPAAAAZHJzL2Rvd25yZXYueG1sRE/NagIx&#10;EL4LfYcwhd40awW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A9jHg/wgAAANsAAAAPAAAA&#10;AAAAAAAAAAAAAAcCAABkcnMvZG93bnJldi54bWxQSwUGAAAAAAMAAwC3AAAA9gIAAAAA&#10;" strokeweight="1pt">
                <o:lock v:ext="edit" shapetype="f"/>
              </v:line>
              <v:line id="Line 7" o:spid="_x0000_s1031" style="position:absolute;visibility:visible;mso-wrap-style:square" from="567,16261" to="11319,162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eBLwgAAANsAAAAPAAAAZHJzL2Rvd25yZXYueG1sRE/NagIx&#10;EL4LfYcwhd40axG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CyZeBLwgAAANsAAAAPAAAA&#10;AAAAAAAAAAAAAAcCAABkcnMvZG93bnJldi54bWxQSwUGAAAAAAMAAwC3AAAA9gIAAAAA&#10;" strokeweight="1pt"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10A09C50" wp14:editId="7C9961B4">
              <wp:simplePos x="0" y="0"/>
              <wp:positionH relativeFrom="page">
                <wp:posOffset>6640195</wp:posOffset>
              </wp:positionH>
              <wp:positionV relativeFrom="page">
                <wp:posOffset>10055225</wp:posOffset>
              </wp:positionV>
              <wp:extent cx="160655" cy="210185"/>
              <wp:effectExtent l="0" t="0" r="0" b="0"/>
              <wp:wrapNone/>
              <wp:docPr id="1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60655" cy="210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C72495" w14:textId="77777777" w:rsidR="00D1703D" w:rsidRDefault="00D1703D" w:rsidP="006F194D">
                          <w:pPr>
                            <w:pStyle w:val="BodyText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09C5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22.85pt;margin-top:791.75pt;width:12.65pt;height:16.5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" filled="f" stroked="f">
              <v:path arrowok="t"/>
              <v:textbox inset="0,0,0,0">
                <w:txbxContent>
                  <w:p w14:paraId="59C72495" w14:textId="77777777" w:rsidR="00D1703D" w:rsidRDefault="00D1703D" w:rsidP="006F194D">
                    <w:pPr>
                      <w:pStyle w:val="BodyText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74C7733" w14:textId="77777777" w:rsidR="00D1703D" w:rsidRDefault="00D170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2521050" w14:paraId="6E401854" w14:textId="77777777" w:rsidTr="12521050">
      <w:tc>
        <w:tcPr>
          <w:tcW w:w="3005" w:type="dxa"/>
        </w:tcPr>
        <w:p w14:paraId="085B7FD3" w14:textId="6430F304" w:rsidR="12521050" w:rsidRDefault="12521050" w:rsidP="12521050">
          <w:pPr>
            <w:pStyle w:val="Header"/>
            <w:ind w:left="-115"/>
          </w:pPr>
        </w:p>
      </w:tc>
      <w:tc>
        <w:tcPr>
          <w:tcW w:w="3005" w:type="dxa"/>
        </w:tcPr>
        <w:p w14:paraId="135D885C" w14:textId="395229E2" w:rsidR="12521050" w:rsidRDefault="12521050" w:rsidP="12521050">
          <w:pPr>
            <w:pStyle w:val="Header"/>
            <w:jc w:val="center"/>
          </w:pPr>
        </w:p>
      </w:tc>
      <w:tc>
        <w:tcPr>
          <w:tcW w:w="3005" w:type="dxa"/>
        </w:tcPr>
        <w:p w14:paraId="11E6291A" w14:textId="61B9C0A8" w:rsidR="12521050" w:rsidRDefault="12521050" w:rsidP="12521050">
          <w:pPr>
            <w:pStyle w:val="Header"/>
            <w:ind w:right="-115"/>
            <w:jc w:val="right"/>
          </w:pPr>
        </w:p>
      </w:tc>
    </w:tr>
  </w:tbl>
  <w:p w14:paraId="49A197A9" w14:textId="37A28B05" w:rsidR="12521050" w:rsidRDefault="12521050" w:rsidP="125210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5D6E0" w14:textId="77777777" w:rsidR="00056EAF" w:rsidRDefault="00056EAF">
      <w:pPr>
        <w:spacing w:after="0"/>
      </w:pPr>
      <w:r>
        <w:separator/>
      </w:r>
    </w:p>
  </w:footnote>
  <w:footnote w:type="continuationSeparator" w:id="0">
    <w:p w14:paraId="081DFE06" w14:textId="77777777" w:rsidR="00056EAF" w:rsidRDefault="00056EA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2521050" w14:paraId="1B9FB8E0" w14:textId="77777777" w:rsidTr="12521050">
      <w:tc>
        <w:tcPr>
          <w:tcW w:w="3005" w:type="dxa"/>
        </w:tcPr>
        <w:p w14:paraId="6F053F34" w14:textId="33BDBE8E" w:rsidR="12521050" w:rsidRDefault="12521050" w:rsidP="12521050">
          <w:pPr>
            <w:pStyle w:val="Header"/>
            <w:ind w:left="-115"/>
          </w:pPr>
        </w:p>
      </w:tc>
      <w:tc>
        <w:tcPr>
          <w:tcW w:w="3005" w:type="dxa"/>
        </w:tcPr>
        <w:p w14:paraId="6D1CE1F1" w14:textId="25AF69DD" w:rsidR="12521050" w:rsidRDefault="12521050" w:rsidP="12521050">
          <w:pPr>
            <w:pStyle w:val="Header"/>
            <w:jc w:val="center"/>
          </w:pPr>
        </w:p>
      </w:tc>
      <w:tc>
        <w:tcPr>
          <w:tcW w:w="3005" w:type="dxa"/>
        </w:tcPr>
        <w:p w14:paraId="6C98BC73" w14:textId="4F3712A6" w:rsidR="12521050" w:rsidRDefault="12521050" w:rsidP="12521050">
          <w:pPr>
            <w:pStyle w:val="Header"/>
            <w:ind w:right="-115"/>
            <w:jc w:val="right"/>
          </w:pPr>
        </w:p>
      </w:tc>
    </w:tr>
  </w:tbl>
  <w:p w14:paraId="32766757" w14:textId="48D5E758" w:rsidR="12521050" w:rsidRDefault="12521050" w:rsidP="12521050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679622261" textId="2004318071" start="199" length="4" invalidationStart="199" invalidationLength="4" id="tl+PIh/J"/>
  </int:Manifest>
  <int:Observations>
    <int:Content id="tl+PIh/J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B0C50"/>
    <w:multiLevelType w:val="hybridMultilevel"/>
    <w:tmpl w:val="379A7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B2B6A"/>
    <w:multiLevelType w:val="multilevel"/>
    <w:tmpl w:val="B5006BF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" w15:restartNumberingAfterBreak="0">
    <w:nsid w:val="08611E55"/>
    <w:multiLevelType w:val="hybridMultilevel"/>
    <w:tmpl w:val="FA226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70DBE"/>
    <w:multiLevelType w:val="hybridMultilevel"/>
    <w:tmpl w:val="D36095E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B6195"/>
    <w:multiLevelType w:val="hybridMultilevel"/>
    <w:tmpl w:val="9DFE9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56DE9"/>
    <w:multiLevelType w:val="hybridMultilevel"/>
    <w:tmpl w:val="9E1284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C33B6B"/>
    <w:multiLevelType w:val="hybridMultilevel"/>
    <w:tmpl w:val="736E9B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80037"/>
    <w:multiLevelType w:val="hybridMultilevel"/>
    <w:tmpl w:val="FDBEEA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B39B4"/>
    <w:multiLevelType w:val="hybridMultilevel"/>
    <w:tmpl w:val="D884E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F64B96"/>
    <w:multiLevelType w:val="hybridMultilevel"/>
    <w:tmpl w:val="E19A9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9280B"/>
    <w:multiLevelType w:val="hybridMultilevel"/>
    <w:tmpl w:val="FE803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697DBA"/>
    <w:multiLevelType w:val="hybridMultilevel"/>
    <w:tmpl w:val="6A2200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F77FA2"/>
    <w:multiLevelType w:val="hybridMultilevel"/>
    <w:tmpl w:val="82A44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75636"/>
    <w:multiLevelType w:val="hybridMultilevel"/>
    <w:tmpl w:val="39F61BA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A72CA"/>
    <w:multiLevelType w:val="hybridMultilevel"/>
    <w:tmpl w:val="257EB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E11F0"/>
    <w:multiLevelType w:val="hybridMultilevel"/>
    <w:tmpl w:val="B352D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BB4FF5"/>
    <w:multiLevelType w:val="hybridMultilevel"/>
    <w:tmpl w:val="79FAE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695841"/>
    <w:multiLevelType w:val="hybridMultilevel"/>
    <w:tmpl w:val="0218A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F60A64"/>
    <w:multiLevelType w:val="hybridMultilevel"/>
    <w:tmpl w:val="071883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57987"/>
    <w:multiLevelType w:val="hybridMultilevel"/>
    <w:tmpl w:val="093A6CB2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0" w15:restartNumberingAfterBreak="0">
    <w:nsid w:val="32651567"/>
    <w:multiLevelType w:val="hybridMultilevel"/>
    <w:tmpl w:val="8C16D1C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35A0722A"/>
    <w:multiLevelType w:val="hybridMultilevel"/>
    <w:tmpl w:val="A61C2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A73877E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E31173"/>
    <w:multiLevelType w:val="hybridMultilevel"/>
    <w:tmpl w:val="202ECF5A"/>
    <w:lvl w:ilvl="0" w:tplc="71D6A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5C0BC4"/>
    <w:multiLevelType w:val="hybridMultilevel"/>
    <w:tmpl w:val="3E4686DA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4" w15:restartNumberingAfterBreak="0">
    <w:nsid w:val="3FC643EE"/>
    <w:multiLevelType w:val="hybridMultilevel"/>
    <w:tmpl w:val="7304BE8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15646C"/>
    <w:multiLevelType w:val="hybridMultilevel"/>
    <w:tmpl w:val="67440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0E7532"/>
    <w:multiLevelType w:val="hybridMultilevel"/>
    <w:tmpl w:val="AE104B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7B03E3"/>
    <w:multiLevelType w:val="hybridMultilevel"/>
    <w:tmpl w:val="880E07C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6539ED"/>
    <w:multiLevelType w:val="hybridMultilevel"/>
    <w:tmpl w:val="0BC86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925669"/>
    <w:multiLevelType w:val="hybridMultilevel"/>
    <w:tmpl w:val="76868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ED5103"/>
    <w:multiLevelType w:val="hybridMultilevel"/>
    <w:tmpl w:val="5BEE1B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0F7ABF"/>
    <w:multiLevelType w:val="hybridMultilevel"/>
    <w:tmpl w:val="650AA9AA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2" w15:restartNumberingAfterBreak="0">
    <w:nsid w:val="60170D5D"/>
    <w:multiLevelType w:val="hybridMultilevel"/>
    <w:tmpl w:val="D2A0F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16041A"/>
    <w:multiLevelType w:val="hybridMultilevel"/>
    <w:tmpl w:val="347E29C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5BD1B44"/>
    <w:multiLevelType w:val="hybridMultilevel"/>
    <w:tmpl w:val="68F4C886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5" w15:restartNumberingAfterBreak="0">
    <w:nsid w:val="75E10115"/>
    <w:multiLevelType w:val="hybridMultilevel"/>
    <w:tmpl w:val="73945F3E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6" w15:restartNumberingAfterBreak="0">
    <w:nsid w:val="782167F6"/>
    <w:multiLevelType w:val="hybridMultilevel"/>
    <w:tmpl w:val="1B143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9C6F8E"/>
    <w:multiLevelType w:val="hybridMultilevel"/>
    <w:tmpl w:val="3A02C1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265612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F27386"/>
    <w:multiLevelType w:val="hybridMultilevel"/>
    <w:tmpl w:val="37922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A663A6"/>
    <w:multiLevelType w:val="hybridMultilevel"/>
    <w:tmpl w:val="2AB0E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157893">
    <w:abstractNumId w:val="1"/>
  </w:num>
  <w:num w:numId="2" w16cid:durableId="1471753310">
    <w:abstractNumId w:val="37"/>
  </w:num>
  <w:num w:numId="3" w16cid:durableId="1880508705">
    <w:abstractNumId w:val="17"/>
  </w:num>
  <w:num w:numId="4" w16cid:durableId="263465258">
    <w:abstractNumId w:val="21"/>
  </w:num>
  <w:num w:numId="5" w16cid:durableId="1283226248">
    <w:abstractNumId w:val="2"/>
  </w:num>
  <w:num w:numId="6" w16cid:durableId="19400817">
    <w:abstractNumId w:val="8"/>
  </w:num>
  <w:num w:numId="7" w16cid:durableId="1845627444">
    <w:abstractNumId w:val="11"/>
  </w:num>
  <w:num w:numId="8" w16cid:durableId="1129470826">
    <w:abstractNumId w:val="20"/>
  </w:num>
  <w:num w:numId="9" w16cid:durableId="1722173131">
    <w:abstractNumId w:val="33"/>
  </w:num>
  <w:num w:numId="10" w16cid:durableId="1885632955">
    <w:abstractNumId w:val="28"/>
  </w:num>
  <w:num w:numId="11" w16cid:durableId="1702707171">
    <w:abstractNumId w:val="12"/>
  </w:num>
  <w:num w:numId="12" w16cid:durableId="1619097569">
    <w:abstractNumId w:val="22"/>
  </w:num>
  <w:num w:numId="13" w16cid:durableId="1791195357">
    <w:abstractNumId w:val="10"/>
  </w:num>
  <w:num w:numId="14" w16cid:durableId="1021319300">
    <w:abstractNumId w:val="15"/>
  </w:num>
  <w:num w:numId="15" w16cid:durableId="1210339809">
    <w:abstractNumId w:val="30"/>
  </w:num>
  <w:num w:numId="16" w16cid:durableId="329451528">
    <w:abstractNumId w:val="29"/>
  </w:num>
  <w:num w:numId="17" w16cid:durableId="1130708602">
    <w:abstractNumId w:val="7"/>
  </w:num>
  <w:num w:numId="18" w16cid:durableId="1476986884">
    <w:abstractNumId w:val="18"/>
  </w:num>
  <w:num w:numId="19" w16cid:durableId="617218784">
    <w:abstractNumId w:val="4"/>
  </w:num>
  <w:num w:numId="20" w16cid:durableId="64185350">
    <w:abstractNumId w:val="39"/>
  </w:num>
  <w:num w:numId="21" w16cid:durableId="1538473469">
    <w:abstractNumId w:val="32"/>
  </w:num>
  <w:num w:numId="22" w16cid:durableId="1362127450">
    <w:abstractNumId w:val="24"/>
  </w:num>
  <w:num w:numId="23" w16cid:durableId="1140879484">
    <w:abstractNumId w:val="13"/>
  </w:num>
  <w:num w:numId="24" w16cid:durableId="1942296175">
    <w:abstractNumId w:val="27"/>
  </w:num>
  <w:num w:numId="25" w16cid:durableId="664629528">
    <w:abstractNumId w:val="38"/>
  </w:num>
  <w:num w:numId="26" w16cid:durableId="1126661623">
    <w:abstractNumId w:val="16"/>
  </w:num>
  <w:num w:numId="27" w16cid:durableId="1223827309">
    <w:abstractNumId w:val="5"/>
  </w:num>
  <w:num w:numId="28" w16cid:durableId="1211846281">
    <w:abstractNumId w:val="25"/>
  </w:num>
  <w:num w:numId="29" w16cid:durableId="1453279937">
    <w:abstractNumId w:val="9"/>
  </w:num>
  <w:num w:numId="30" w16cid:durableId="631252293">
    <w:abstractNumId w:val="36"/>
  </w:num>
  <w:num w:numId="31" w16cid:durableId="1375537892">
    <w:abstractNumId w:val="35"/>
  </w:num>
  <w:num w:numId="32" w16cid:durableId="1136294678">
    <w:abstractNumId w:val="31"/>
  </w:num>
  <w:num w:numId="33" w16cid:durableId="1696270584">
    <w:abstractNumId w:val="23"/>
  </w:num>
  <w:num w:numId="34" w16cid:durableId="95516355">
    <w:abstractNumId w:val="34"/>
  </w:num>
  <w:num w:numId="35" w16cid:durableId="1701390616">
    <w:abstractNumId w:val="19"/>
  </w:num>
  <w:num w:numId="36" w16cid:durableId="1837306539">
    <w:abstractNumId w:val="3"/>
  </w:num>
  <w:num w:numId="37" w16cid:durableId="795831093">
    <w:abstractNumId w:val="14"/>
  </w:num>
  <w:num w:numId="38" w16cid:durableId="1334724983">
    <w:abstractNumId w:val="6"/>
  </w:num>
  <w:num w:numId="39" w16cid:durableId="1001931756">
    <w:abstractNumId w:val="0"/>
  </w:num>
  <w:num w:numId="40" w16cid:durableId="1331562214">
    <w:abstractNumId w:val="2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sDC2NDEzMjSyMDBS0lEKTi0uzszPAymwqAUA69QGhiwAAAA="/>
  </w:docVars>
  <w:rsids>
    <w:rsidRoot w:val="007E50F5"/>
    <w:rsid w:val="000005F2"/>
    <w:rsid w:val="00000C2C"/>
    <w:rsid w:val="000014EA"/>
    <w:rsid w:val="00001F6A"/>
    <w:rsid w:val="00002C53"/>
    <w:rsid w:val="00002CD8"/>
    <w:rsid w:val="00002F9C"/>
    <w:rsid w:val="0000470B"/>
    <w:rsid w:val="00004775"/>
    <w:rsid w:val="000052DC"/>
    <w:rsid w:val="00006CD1"/>
    <w:rsid w:val="00007115"/>
    <w:rsid w:val="0000735B"/>
    <w:rsid w:val="00007455"/>
    <w:rsid w:val="00007B9B"/>
    <w:rsid w:val="00007E02"/>
    <w:rsid w:val="0001046D"/>
    <w:rsid w:val="000110CC"/>
    <w:rsid w:val="000111C7"/>
    <w:rsid w:val="0001178C"/>
    <w:rsid w:val="0001344B"/>
    <w:rsid w:val="0001391E"/>
    <w:rsid w:val="00013C45"/>
    <w:rsid w:val="00014708"/>
    <w:rsid w:val="00014975"/>
    <w:rsid w:val="00015D46"/>
    <w:rsid w:val="000163AF"/>
    <w:rsid w:val="0001646E"/>
    <w:rsid w:val="000166E8"/>
    <w:rsid w:val="00017293"/>
    <w:rsid w:val="0001749C"/>
    <w:rsid w:val="00017C7E"/>
    <w:rsid w:val="00017D34"/>
    <w:rsid w:val="000217E1"/>
    <w:rsid w:val="00021F9E"/>
    <w:rsid w:val="000221E1"/>
    <w:rsid w:val="00022219"/>
    <w:rsid w:val="00022BF0"/>
    <w:rsid w:val="00022E24"/>
    <w:rsid w:val="0002377E"/>
    <w:rsid w:val="00023832"/>
    <w:rsid w:val="00025DA9"/>
    <w:rsid w:val="00026091"/>
    <w:rsid w:val="00026476"/>
    <w:rsid w:val="00027A16"/>
    <w:rsid w:val="00031131"/>
    <w:rsid w:val="00032136"/>
    <w:rsid w:val="000321FD"/>
    <w:rsid w:val="00032E94"/>
    <w:rsid w:val="0003312F"/>
    <w:rsid w:val="00033502"/>
    <w:rsid w:val="00033BAF"/>
    <w:rsid w:val="0003431A"/>
    <w:rsid w:val="000349A8"/>
    <w:rsid w:val="00035949"/>
    <w:rsid w:val="00035CD7"/>
    <w:rsid w:val="00036A8A"/>
    <w:rsid w:val="000373C2"/>
    <w:rsid w:val="000408B9"/>
    <w:rsid w:val="00040AF1"/>
    <w:rsid w:val="00041088"/>
    <w:rsid w:val="000415AC"/>
    <w:rsid w:val="0004220B"/>
    <w:rsid w:val="00042F21"/>
    <w:rsid w:val="00044B96"/>
    <w:rsid w:val="00044F66"/>
    <w:rsid w:val="00045235"/>
    <w:rsid w:val="00045743"/>
    <w:rsid w:val="000458FA"/>
    <w:rsid w:val="000463BA"/>
    <w:rsid w:val="000463FC"/>
    <w:rsid w:val="00047036"/>
    <w:rsid w:val="000472FD"/>
    <w:rsid w:val="0004741C"/>
    <w:rsid w:val="00047AB9"/>
    <w:rsid w:val="00047B3F"/>
    <w:rsid w:val="00047FBB"/>
    <w:rsid w:val="0005096E"/>
    <w:rsid w:val="00051B87"/>
    <w:rsid w:val="0005229F"/>
    <w:rsid w:val="000536CA"/>
    <w:rsid w:val="0005409B"/>
    <w:rsid w:val="00054200"/>
    <w:rsid w:val="00054A97"/>
    <w:rsid w:val="0005529D"/>
    <w:rsid w:val="0005654B"/>
    <w:rsid w:val="0005688B"/>
    <w:rsid w:val="00056EAF"/>
    <w:rsid w:val="000571DC"/>
    <w:rsid w:val="00062504"/>
    <w:rsid w:val="000625C8"/>
    <w:rsid w:val="000634EA"/>
    <w:rsid w:val="00064524"/>
    <w:rsid w:val="000651F8"/>
    <w:rsid w:val="00065CFB"/>
    <w:rsid w:val="00065DED"/>
    <w:rsid w:val="00066416"/>
    <w:rsid w:val="00066946"/>
    <w:rsid w:val="00066A86"/>
    <w:rsid w:val="00066D30"/>
    <w:rsid w:val="00067780"/>
    <w:rsid w:val="00067A47"/>
    <w:rsid w:val="000707A2"/>
    <w:rsid w:val="00070927"/>
    <w:rsid w:val="00071DF3"/>
    <w:rsid w:val="00074557"/>
    <w:rsid w:val="0007642C"/>
    <w:rsid w:val="00076D8E"/>
    <w:rsid w:val="000819F8"/>
    <w:rsid w:val="00081AC2"/>
    <w:rsid w:val="00081BC2"/>
    <w:rsid w:val="00081DD9"/>
    <w:rsid w:val="000827BB"/>
    <w:rsid w:val="00082881"/>
    <w:rsid w:val="00082CD5"/>
    <w:rsid w:val="00083AF0"/>
    <w:rsid w:val="000842C4"/>
    <w:rsid w:val="000843A6"/>
    <w:rsid w:val="0008532C"/>
    <w:rsid w:val="00085500"/>
    <w:rsid w:val="00085E60"/>
    <w:rsid w:val="00086149"/>
    <w:rsid w:val="000879DC"/>
    <w:rsid w:val="000900CF"/>
    <w:rsid w:val="00090A27"/>
    <w:rsid w:val="00092DA4"/>
    <w:rsid w:val="00092E6B"/>
    <w:rsid w:val="00092ED9"/>
    <w:rsid w:val="000933FC"/>
    <w:rsid w:val="00094499"/>
    <w:rsid w:val="000950B4"/>
    <w:rsid w:val="00095FE6"/>
    <w:rsid w:val="00097B61"/>
    <w:rsid w:val="00097C4B"/>
    <w:rsid w:val="000A1744"/>
    <w:rsid w:val="000A2028"/>
    <w:rsid w:val="000A278A"/>
    <w:rsid w:val="000A3193"/>
    <w:rsid w:val="000A3D6D"/>
    <w:rsid w:val="000A3FBD"/>
    <w:rsid w:val="000A4A54"/>
    <w:rsid w:val="000A5632"/>
    <w:rsid w:val="000A66EE"/>
    <w:rsid w:val="000B0A8D"/>
    <w:rsid w:val="000B0DBA"/>
    <w:rsid w:val="000B130C"/>
    <w:rsid w:val="000B3570"/>
    <w:rsid w:val="000B4A96"/>
    <w:rsid w:val="000B57AA"/>
    <w:rsid w:val="000B5C0B"/>
    <w:rsid w:val="000B5FDE"/>
    <w:rsid w:val="000B6111"/>
    <w:rsid w:val="000B6289"/>
    <w:rsid w:val="000B733A"/>
    <w:rsid w:val="000B7DEE"/>
    <w:rsid w:val="000C0B7C"/>
    <w:rsid w:val="000C1D19"/>
    <w:rsid w:val="000C1DC4"/>
    <w:rsid w:val="000C2984"/>
    <w:rsid w:val="000C3E7E"/>
    <w:rsid w:val="000C45D2"/>
    <w:rsid w:val="000C46AB"/>
    <w:rsid w:val="000C4BC7"/>
    <w:rsid w:val="000C5313"/>
    <w:rsid w:val="000C61B3"/>
    <w:rsid w:val="000C7AAA"/>
    <w:rsid w:val="000D07B9"/>
    <w:rsid w:val="000D129A"/>
    <w:rsid w:val="000D22A5"/>
    <w:rsid w:val="000D2789"/>
    <w:rsid w:val="000D3011"/>
    <w:rsid w:val="000D3AC4"/>
    <w:rsid w:val="000D3B7E"/>
    <w:rsid w:val="000D3FB8"/>
    <w:rsid w:val="000D537C"/>
    <w:rsid w:val="000D5568"/>
    <w:rsid w:val="000D6A50"/>
    <w:rsid w:val="000D78CF"/>
    <w:rsid w:val="000D792E"/>
    <w:rsid w:val="000E063F"/>
    <w:rsid w:val="000E2FD5"/>
    <w:rsid w:val="000E364B"/>
    <w:rsid w:val="000E3671"/>
    <w:rsid w:val="000E3B63"/>
    <w:rsid w:val="000E407A"/>
    <w:rsid w:val="000E77EF"/>
    <w:rsid w:val="000E7B11"/>
    <w:rsid w:val="000F0154"/>
    <w:rsid w:val="000F0C47"/>
    <w:rsid w:val="000F0C74"/>
    <w:rsid w:val="000F1CA3"/>
    <w:rsid w:val="000F1CAD"/>
    <w:rsid w:val="000F28B6"/>
    <w:rsid w:val="000F2BE0"/>
    <w:rsid w:val="000F2DE6"/>
    <w:rsid w:val="000F3476"/>
    <w:rsid w:val="000F51E8"/>
    <w:rsid w:val="000F5821"/>
    <w:rsid w:val="000F5ED0"/>
    <w:rsid w:val="000F6388"/>
    <w:rsid w:val="000F6A62"/>
    <w:rsid w:val="000F6C97"/>
    <w:rsid w:val="000F6ED5"/>
    <w:rsid w:val="000F7E6C"/>
    <w:rsid w:val="0010009B"/>
    <w:rsid w:val="001008AE"/>
    <w:rsid w:val="00100DB4"/>
    <w:rsid w:val="00100DCF"/>
    <w:rsid w:val="0010176D"/>
    <w:rsid w:val="00101D80"/>
    <w:rsid w:val="0010267B"/>
    <w:rsid w:val="00103D46"/>
    <w:rsid w:val="00104371"/>
    <w:rsid w:val="00105E6B"/>
    <w:rsid w:val="0010750A"/>
    <w:rsid w:val="00107626"/>
    <w:rsid w:val="0010778B"/>
    <w:rsid w:val="001078E1"/>
    <w:rsid w:val="0011093B"/>
    <w:rsid w:val="001123C8"/>
    <w:rsid w:val="00112824"/>
    <w:rsid w:val="001128FD"/>
    <w:rsid w:val="00112F30"/>
    <w:rsid w:val="00113A04"/>
    <w:rsid w:val="00113ADF"/>
    <w:rsid w:val="00113DE2"/>
    <w:rsid w:val="001142D5"/>
    <w:rsid w:val="00114455"/>
    <w:rsid w:val="00114C14"/>
    <w:rsid w:val="0011534B"/>
    <w:rsid w:val="0011549F"/>
    <w:rsid w:val="00116B01"/>
    <w:rsid w:val="001201B2"/>
    <w:rsid w:val="0012202E"/>
    <w:rsid w:val="001227EC"/>
    <w:rsid w:val="00123604"/>
    <w:rsid w:val="001238E5"/>
    <w:rsid w:val="00123EF9"/>
    <w:rsid w:val="001248B3"/>
    <w:rsid w:val="00125342"/>
    <w:rsid w:val="00125E88"/>
    <w:rsid w:val="00126250"/>
    <w:rsid w:val="00126AB8"/>
    <w:rsid w:val="00126D19"/>
    <w:rsid w:val="00127747"/>
    <w:rsid w:val="00132372"/>
    <w:rsid w:val="001324B4"/>
    <w:rsid w:val="001326A6"/>
    <w:rsid w:val="00132B4C"/>
    <w:rsid w:val="001341CF"/>
    <w:rsid w:val="00134FD8"/>
    <w:rsid w:val="00136B72"/>
    <w:rsid w:val="00136EF8"/>
    <w:rsid w:val="00137A76"/>
    <w:rsid w:val="001406D6"/>
    <w:rsid w:val="001416D3"/>
    <w:rsid w:val="00141B25"/>
    <w:rsid w:val="0014227F"/>
    <w:rsid w:val="00142464"/>
    <w:rsid w:val="001425F4"/>
    <w:rsid w:val="00142754"/>
    <w:rsid w:val="00142EE0"/>
    <w:rsid w:val="0014467E"/>
    <w:rsid w:val="00145331"/>
    <w:rsid w:val="00145534"/>
    <w:rsid w:val="0014589C"/>
    <w:rsid w:val="001461B6"/>
    <w:rsid w:val="001470DE"/>
    <w:rsid w:val="001475B0"/>
    <w:rsid w:val="00147A90"/>
    <w:rsid w:val="0015097E"/>
    <w:rsid w:val="00150C3B"/>
    <w:rsid w:val="00151238"/>
    <w:rsid w:val="00151804"/>
    <w:rsid w:val="00154501"/>
    <w:rsid w:val="00154977"/>
    <w:rsid w:val="001551DF"/>
    <w:rsid w:val="0015544A"/>
    <w:rsid w:val="001557BC"/>
    <w:rsid w:val="001557D6"/>
    <w:rsid w:val="00155F5B"/>
    <w:rsid w:val="00156D3F"/>
    <w:rsid w:val="001571FA"/>
    <w:rsid w:val="00160131"/>
    <w:rsid w:val="001602BF"/>
    <w:rsid w:val="0016120D"/>
    <w:rsid w:val="00162F75"/>
    <w:rsid w:val="00164C92"/>
    <w:rsid w:val="0016534A"/>
    <w:rsid w:val="00166B77"/>
    <w:rsid w:val="00167073"/>
    <w:rsid w:val="00170CAD"/>
    <w:rsid w:val="001721B4"/>
    <w:rsid w:val="001727F9"/>
    <w:rsid w:val="001729AE"/>
    <w:rsid w:val="00172F9B"/>
    <w:rsid w:val="00173332"/>
    <w:rsid w:val="001750F4"/>
    <w:rsid w:val="0017528D"/>
    <w:rsid w:val="00175ABE"/>
    <w:rsid w:val="001760F6"/>
    <w:rsid w:val="0017639B"/>
    <w:rsid w:val="00176BF5"/>
    <w:rsid w:val="00176F2C"/>
    <w:rsid w:val="00177A46"/>
    <w:rsid w:val="00180FE8"/>
    <w:rsid w:val="001810C4"/>
    <w:rsid w:val="00181FD4"/>
    <w:rsid w:val="00182A4E"/>
    <w:rsid w:val="00184826"/>
    <w:rsid w:val="00186189"/>
    <w:rsid w:val="00186F70"/>
    <w:rsid w:val="00187283"/>
    <w:rsid w:val="001874B3"/>
    <w:rsid w:val="00187D18"/>
    <w:rsid w:val="00190280"/>
    <w:rsid w:val="00190592"/>
    <w:rsid w:val="00191066"/>
    <w:rsid w:val="00192F62"/>
    <w:rsid w:val="00193524"/>
    <w:rsid w:val="00193906"/>
    <w:rsid w:val="00194027"/>
    <w:rsid w:val="001951D5"/>
    <w:rsid w:val="00195ACD"/>
    <w:rsid w:val="00195F7B"/>
    <w:rsid w:val="00196386"/>
    <w:rsid w:val="00197C8F"/>
    <w:rsid w:val="00197E88"/>
    <w:rsid w:val="001A03EC"/>
    <w:rsid w:val="001A15C4"/>
    <w:rsid w:val="001A33D0"/>
    <w:rsid w:val="001A366E"/>
    <w:rsid w:val="001A384B"/>
    <w:rsid w:val="001A3983"/>
    <w:rsid w:val="001A4BF9"/>
    <w:rsid w:val="001A4F26"/>
    <w:rsid w:val="001A5BA1"/>
    <w:rsid w:val="001A5FAC"/>
    <w:rsid w:val="001A69E3"/>
    <w:rsid w:val="001A70FF"/>
    <w:rsid w:val="001A7B38"/>
    <w:rsid w:val="001B007F"/>
    <w:rsid w:val="001B00B5"/>
    <w:rsid w:val="001B03B9"/>
    <w:rsid w:val="001B2E9C"/>
    <w:rsid w:val="001B3051"/>
    <w:rsid w:val="001B3241"/>
    <w:rsid w:val="001B485E"/>
    <w:rsid w:val="001B5ED8"/>
    <w:rsid w:val="001B6770"/>
    <w:rsid w:val="001B7FBA"/>
    <w:rsid w:val="001C0DB3"/>
    <w:rsid w:val="001C2CFA"/>
    <w:rsid w:val="001C39B4"/>
    <w:rsid w:val="001C5C24"/>
    <w:rsid w:val="001C6C9C"/>
    <w:rsid w:val="001C753D"/>
    <w:rsid w:val="001C7BF0"/>
    <w:rsid w:val="001C7E57"/>
    <w:rsid w:val="001D04B0"/>
    <w:rsid w:val="001D0B26"/>
    <w:rsid w:val="001D11B7"/>
    <w:rsid w:val="001D124E"/>
    <w:rsid w:val="001D21EE"/>
    <w:rsid w:val="001D278F"/>
    <w:rsid w:val="001D3112"/>
    <w:rsid w:val="001D31FE"/>
    <w:rsid w:val="001D4625"/>
    <w:rsid w:val="001D4B7F"/>
    <w:rsid w:val="001D52F7"/>
    <w:rsid w:val="001D642C"/>
    <w:rsid w:val="001D6A65"/>
    <w:rsid w:val="001D6BE4"/>
    <w:rsid w:val="001E134B"/>
    <w:rsid w:val="001E1B37"/>
    <w:rsid w:val="001E2044"/>
    <w:rsid w:val="001E2A3B"/>
    <w:rsid w:val="001E2F43"/>
    <w:rsid w:val="001E35AC"/>
    <w:rsid w:val="001E4709"/>
    <w:rsid w:val="001E470D"/>
    <w:rsid w:val="001E491C"/>
    <w:rsid w:val="001E53DE"/>
    <w:rsid w:val="001E6209"/>
    <w:rsid w:val="001E660C"/>
    <w:rsid w:val="001E6F4D"/>
    <w:rsid w:val="001E7CB2"/>
    <w:rsid w:val="001F064C"/>
    <w:rsid w:val="001F06EE"/>
    <w:rsid w:val="001F0B8D"/>
    <w:rsid w:val="001F11F9"/>
    <w:rsid w:val="001F17D8"/>
    <w:rsid w:val="001F234C"/>
    <w:rsid w:val="001F2CB6"/>
    <w:rsid w:val="001F3AF5"/>
    <w:rsid w:val="001F46CB"/>
    <w:rsid w:val="001F56D9"/>
    <w:rsid w:val="001F5FD6"/>
    <w:rsid w:val="0020220B"/>
    <w:rsid w:val="00202702"/>
    <w:rsid w:val="002036F0"/>
    <w:rsid w:val="00203D0A"/>
    <w:rsid w:val="00204EF2"/>
    <w:rsid w:val="0020518E"/>
    <w:rsid w:val="002059F3"/>
    <w:rsid w:val="00205A4A"/>
    <w:rsid w:val="00206474"/>
    <w:rsid w:val="00207154"/>
    <w:rsid w:val="00207A3E"/>
    <w:rsid w:val="0021056C"/>
    <w:rsid w:val="0021088A"/>
    <w:rsid w:val="0021169C"/>
    <w:rsid w:val="00212169"/>
    <w:rsid w:val="002121FB"/>
    <w:rsid w:val="00212730"/>
    <w:rsid w:val="0021277F"/>
    <w:rsid w:val="00212B5F"/>
    <w:rsid w:val="00212DFE"/>
    <w:rsid w:val="002137D3"/>
    <w:rsid w:val="002146B0"/>
    <w:rsid w:val="00214788"/>
    <w:rsid w:val="0021501C"/>
    <w:rsid w:val="002153F3"/>
    <w:rsid w:val="00217486"/>
    <w:rsid w:val="002202EF"/>
    <w:rsid w:val="002210B8"/>
    <w:rsid w:val="002221A0"/>
    <w:rsid w:val="002235E8"/>
    <w:rsid w:val="002253B9"/>
    <w:rsid w:val="0022542D"/>
    <w:rsid w:val="00226146"/>
    <w:rsid w:val="0022630D"/>
    <w:rsid w:val="00226371"/>
    <w:rsid w:val="002263D5"/>
    <w:rsid w:val="0022693F"/>
    <w:rsid w:val="00226C2B"/>
    <w:rsid w:val="002311EB"/>
    <w:rsid w:val="00231922"/>
    <w:rsid w:val="002324E3"/>
    <w:rsid w:val="0023253F"/>
    <w:rsid w:val="00232EA8"/>
    <w:rsid w:val="002344E8"/>
    <w:rsid w:val="002355C9"/>
    <w:rsid w:val="00235A4D"/>
    <w:rsid w:val="00237E1D"/>
    <w:rsid w:val="002410A5"/>
    <w:rsid w:val="00241249"/>
    <w:rsid w:val="002417B9"/>
    <w:rsid w:val="00241B0F"/>
    <w:rsid w:val="00242F0D"/>
    <w:rsid w:val="002431EF"/>
    <w:rsid w:val="00243E74"/>
    <w:rsid w:val="0024472D"/>
    <w:rsid w:val="002448B4"/>
    <w:rsid w:val="00245DE4"/>
    <w:rsid w:val="0024675E"/>
    <w:rsid w:val="002467D4"/>
    <w:rsid w:val="00246ABF"/>
    <w:rsid w:val="00246F70"/>
    <w:rsid w:val="00251776"/>
    <w:rsid w:val="00251CB8"/>
    <w:rsid w:val="0025229A"/>
    <w:rsid w:val="00252802"/>
    <w:rsid w:val="00252D5C"/>
    <w:rsid w:val="00253819"/>
    <w:rsid w:val="00253FC3"/>
    <w:rsid w:val="002550DE"/>
    <w:rsid w:val="00255B79"/>
    <w:rsid w:val="00256389"/>
    <w:rsid w:val="0025640D"/>
    <w:rsid w:val="00256682"/>
    <w:rsid w:val="002566C4"/>
    <w:rsid w:val="00256946"/>
    <w:rsid w:val="00257553"/>
    <w:rsid w:val="002602E5"/>
    <w:rsid w:val="002605E9"/>
    <w:rsid w:val="00260BAC"/>
    <w:rsid w:val="00260CEC"/>
    <w:rsid w:val="00261AA2"/>
    <w:rsid w:val="00262A1D"/>
    <w:rsid w:val="00263788"/>
    <w:rsid w:val="002639EA"/>
    <w:rsid w:val="00263E55"/>
    <w:rsid w:val="002648B9"/>
    <w:rsid w:val="00264CD4"/>
    <w:rsid w:val="00264CD9"/>
    <w:rsid w:val="00271737"/>
    <w:rsid w:val="0027272F"/>
    <w:rsid w:val="00272FF2"/>
    <w:rsid w:val="002748A0"/>
    <w:rsid w:val="0027490F"/>
    <w:rsid w:val="00274F25"/>
    <w:rsid w:val="00275306"/>
    <w:rsid w:val="0027550C"/>
    <w:rsid w:val="00275BB9"/>
    <w:rsid w:val="002767DD"/>
    <w:rsid w:val="00276CFF"/>
    <w:rsid w:val="0027715D"/>
    <w:rsid w:val="002779DF"/>
    <w:rsid w:val="00277D98"/>
    <w:rsid w:val="0028015E"/>
    <w:rsid w:val="00281C02"/>
    <w:rsid w:val="00283620"/>
    <w:rsid w:val="002846EC"/>
    <w:rsid w:val="0028548A"/>
    <w:rsid w:val="0028556D"/>
    <w:rsid w:val="00285625"/>
    <w:rsid w:val="00285A7A"/>
    <w:rsid w:val="002860F1"/>
    <w:rsid w:val="002864FC"/>
    <w:rsid w:val="00286522"/>
    <w:rsid w:val="00287905"/>
    <w:rsid w:val="0029004D"/>
    <w:rsid w:val="0029012A"/>
    <w:rsid w:val="00290F8A"/>
    <w:rsid w:val="0029152E"/>
    <w:rsid w:val="00291B6F"/>
    <w:rsid w:val="0029242B"/>
    <w:rsid w:val="00292E20"/>
    <w:rsid w:val="0029384D"/>
    <w:rsid w:val="00295399"/>
    <w:rsid w:val="0029566D"/>
    <w:rsid w:val="00296806"/>
    <w:rsid w:val="00296B4D"/>
    <w:rsid w:val="002970B6"/>
    <w:rsid w:val="00297322"/>
    <w:rsid w:val="00297453"/>
    <w:rsid w:val="002A0563"/>
    <w:rsid w:val="002A0650"/>
    <w:rsid w:val="002A1FC2"/>
    <w:rsid w:val="002A40C1"/>
    <w:rsid w:val="002A4BFC"/>
    <w:rsid w:val="002A4D22"/>
    <w:rsid w:val="002A4F7D"/>
    <w:rsid w:val="002A58C0"/>
    <w:rsid w:val="002A7301"/>
    <w:rsid w:val="002B1542"/>
    <w:rsid w:val="002B1C20"/>
    <w:rsid w:val="002B2748"/>
    <w:rsid w:val="002B292F"/>
    <w:rsid w:val="002B46C4"/>
    <w:rsid w:val="002B4D01"/>
    <w:rsid w:val="002B4DFC"/>
    <w:rsid w:val="002B5D21"/>
    <w:rsid w:val="002B6709"/>
    <w:rsid w:val="002B6841"/>
    <w:rsid w:val="002B7141"/>
    <w:rsid w:val="002B7E50"/>
    <w:rsid w:val="002C1BC4"/>
    <w:rsid w:val="002C48B5"/>
    <w:rsid w:val="002C7EE6"/>
    <w:rsid w:val="002D076E"/>
    <w:rsid w:val="002D21F0"/>
    <w:rsid w:val="002D2386"/>
    <w:rsid w:val="002D2660"/>
    <w:rsid w:val="002D2A2E"/>
    <w:rsid w:val="002D2C63"/>
    <w:rsid w:val="002D3A88"/>
    <w:rsid w:val="002D4525"/>
    <w:rsid w:val="002D5960"/>
    <w:rsid w:val="002D5A63"/>
    <w:rsid w:val="002D5B5C"/>
    <w:rsid w:val="002D5FBF"/>
    <w:rsid w:val="002D623F"/>
    <w:rsid w:val="002D6574"/>
    <w:rsid w:val="002D6626"/>
    <w:rsid w:val="002D6B13"/>
    <w:rsid w:val="002D6F24"/>
    <w:rsid w:val="002D7C0C"/>
    <w:rsid w:val="002E0880"/>
    <w:rsid w:val="002E08CF"/>
    <w:rsid w:val="002E0B5C"/>
    <w:rsid w:val="002E0C3F"/>
    <w:rsid w:val="002E1056"/>
    <w:rsid w:val="002E13CD"/>
    <w:rsid w:val="002E1443"/>
    <w:rsid w:val="002E21AE"/>
    <w:rsid w:val="002E2FCE"/>
    <w:rsid w:val="002E3E8E"/>
    <w:rsid w:val="002E48D1"/>
    <w:rsid w:val="002E5E24"/>
    <w:rsid w:val="002E62AB"/>
    <w:rsid w:val="002E7353"/>
    <w:rsid w:val="002E7425"/>
    <w:rsid w:val="002F1BE7"/>
    <w:rsid w:val="002F1E71"/>
    <w:rsid w:val="002F2289"/>
    <w:rsid w:val="002F2635"/>
    <w:rsid w:val="002F32B2"/>
    <w:rsid w:val="002F3688"/>
    <w:rsid w:val="002F66B9"/>
    <w:rsid w:val="002F6A20"/>
    <w:rsid w:val="002F6E55"/>
    <w:rsid w:val="002F7C81"/>
    <w:rsid w:val="002F7DB7"/>
    <w:rsid w:val="003017DC"/>
    <w:rsid w:val="00302743"/>
    <w:rsid w:val="00302D86"/>
    <w:rsid w:val="003047D8"/>
    <w:rsid w:val="0030510C"/>
    <w:rsid w:val="003056E3"/>
    <w:rsid w:val="00305F99"/>
    <w:rsid w:val="003114D1"/>
    <w:rsid w:val="003122B4"/>
    <w:rsid w:val="003137CA"/>
    <w:rsid w:val="003138BF"/>
    <w:rsid w:val="003148FD"/>
    <w:rsid w:val="00317CAC"/>
    <w:rsid w:val="00317D06"/>
    <w:rsid w:val="00317FE4"/>
    <w:rsid w:val="0032063E"/>
    <w:rsid w:val="0032246C"/>
    <w:rsid w:val="00322C79"/>
    <w:rsid w:val="00322DE9"/>
    <w:rsid w:val="003231E5"/>
    <w:rsid w:val="0032359E"/>
    <w:rsid w:val="00324093"/>
    <w:rsid w:val="00326BB9"/>
    <w:rsid w:val="00326E27"/>
    <w:rsid w:val="00327374"/>
    <w:rsid w:val="00327B93"/>
    <w:rsid w:val="00330C85"/>
    <w:rsid w:val="0033100D"/>
    <w:rsid w:val="00331DF7"/>
    <w:rsid w:val="00332328"/>
    <w:rsid w:val="00332F7B"/>
    <w:rsid w:val="003331A4"/>
    <w:rsid w:val="0033352D"/>
    <w:rsid w:val="00333ABF"/>
    <w:rsid w:val="00336A21"/>
    <w:rsid w:val="00336C93"/>
    <w:rsid w:val="003377F7"/>
    <w:rsid w:val="003404A6"/>
    <w:rsid w:val="00340B63"/>
    <w:rsid w:val="00340EC4"/>
    <w:rsid w:val="00342346"/>
    <w:rsid w:val="00342F0E"/>
    <w:rsid w:val="00343181"/>
    <w:rsid w:val="0034320F"/>
    <w:rsid w:val="00343E9A"/>
    <w:rsid w:val="00344516"/>
    <w:rsid w:val="00344A65"/>
    <w:rsid w:val="00345008"/>
    <w:rsid w:val="00345B27"/>
    <w:rsid w:val="00345CAB"/>
    <w:rsid w:val="00345E6B"/>
    <w:rsid w:val="003465F8"/>
    <w:rsid w:val="0034736F"/>
    <w:rsid w:val="00347FC8"/>
    <w:rsid w:val="0035037C"/>
    <w:rsid w:val="00352415"/>
    <w:rsid w:val="00352CA1"/>
    <w:rsid w:val="00353AE7"/>
    <w:rsid w:val="003547BD"/>
    <w:rsid w:val="00354A43"/>
    <w:rsid w:val="0036036F"/>
    <w:rsid w:val="0036071C"/>
    <w:rsid w:val="003607AF"/>
    <w:rsid w:val="00360A7C"/>
    <w:rsid w:val="00360D8C"/>
    <w:rsid w:val="00361AAA"/>
    <w:rsid w:val="00361B47"/>
    <w:rsid w:val="00361F23"/>
    <w:rsid w:val="00362B8D"/>
    <w:rsid w:val="003633FB"/>
    <w:rsid w:val="0036364B"/>
    <w:rsid w:val="003637FA"/>
    <w:rsid w:val="0036427A"/>
    <w:rsid w:val="003651B5"/>
    <w:rsid w:val="00365449"/>
    <w:rsid w:val="003661E7"/>
    <w:rsid w:val="003678DC"/>
    <w:rsid w:val="00372796"/>
    <w:rsid w:val="003739F3"/>
    <w:rsid w:val="00374A8E"/>
    <w:rsid w:val="00374F8E"/>
    <w:rsid w:val="00376256"/>
    <w:rsid w:val="003775E3"/>
    <w:rsid w:val="00377DDF"/>
    <w:rsid w:val="003802A1"/>
    <w:rsid w:val="00380525"/>
    <w:rsid w:val="00381FDC"/>
    <w:rsid w:val="00383E92"/>
    <w:rsid w:val="00384562"/>
    <w:rsid w:val="0038494C"/>
    <w:rsid w:val="00385504"/>
    <w:rsid w:val="003858BE"/>
    <w:rsid w:val="0038737A"/>
    <w:rsid w:val="003873BC"/>
    <w:rsid w:val="00387A2C"/>
    <w:rsid w:val="00390528"/>
    <w:rsid w:val="00392A4C"/>
    <w:rsid w:val="00392DA9"/>
    <w:rsid w:val="003930A9"/>
    <w:rsid w:val="00394044"/>
    <w:rsid w:val="0039578E"/>
    <w:rsid w:val="00396630"/>
    <w:rsid w:val="00396F6F"/>
    <w:rsid w:val="00397EC7"/>
    <w:rsid w:val="003A1629"/>
    <w:rsid w:val="003A23B5"/>
    <w:rsid w:val="003A265F"/>
    <w:rsid w:val="003A2723"/>
    <w:rsid w:val="003A27FD"/>
    <w:rsid w:val="003A2806"/>
    <w:rsid w:val="003A2993"/>
    <w:rsid w:val="003A35DC"/>
    <w:rsid w:val="003A425A"/>
    <w:rsid w:val="003A4C9C"/>
    <w:rsid w:val="003A4F1F"/>
    <w:rsid w:val="003A5023"/>
    <w:rsid w:val="003A5391"/>
    <w:rsid w:val="003A5FB2"/>
    <w:rsid w:val="003A71E4"/>
    <w:rsid w:val="003A7BA3"/>
    <w:rsid w:val="003B0109"/>
    <w:rsid w:val="003B1B27"/>
    <w:rsid w:val="003B1B83"/>
    <w:rsid w:val="003B3141"/>
    <w:rsid w:val="003B342F"/>
    <w:rsid w:val="003B37EE"/>
    <w:rsid w:val="003B3A63"/>
    <w:rsid w:val="003B3B46"/>
    <w:rsid w:val="003B4AD8"/>
    <w:rsid w:val="003B4B75"/>
    <w:rsid w:val="003B575B"/>
    <w:rsid w:val="003B6C0A"/>
    <w:rsid w:val="003C0E5A"/>
    <w:rsid w:val="003C102B"/>
    <w:rsid w:val="003C1D75"/>
    <w:rsid w:val="003C2633"/>
    <w:rsid w:val="003C2765"/>
    <w:rsid w:val="003C3F68"/>
    <w:rsid w:val="003C4E55"/>
    <w:rsid w:val="003C6476"/>
    <w:rsid w:val="003C6A4D"/>
    <w:rsid w:val="003C7711"/>
    <w:rsid w:val="003C7B4B"/>
    <w:rsid w:val="003C7DE2"/>
    <w:rsid w:val="003D0446"/>
    <w:rsid w:val="003D0807"/>
    <w:rsid w:val="003D1A7F"/>
    <w:rsid w:val="003D3406"/>
    <w:rsid w:val="003D4763"/>
    <w:rsid w:val="003D5253"/>
    <w:rsid w:val="003D5E9D"/>
    <w:rsid w:val="003D6163"/>
    <w:rsid w:val="003D669D"/>
    <w:rsid w:val="003D698C"/>
    <w:rsid w:val="003D762E"/>
    <w:rsid w:val="003E0ECD"/>
    <w:rsid w:val="003E122A"/>
    <w:rsid w:val="003E1B39"/>
    <w:rsid w:val="003E280A"/>
    <w:rsid w:val="003E3778"/>
    <w:rsid w:val="003E47E2"/>
    <w:rsid w:val="003E5840"/>
    <w:rsid w:val="003E5CC3"/>
    <w:rsid w:val="003E6178"/>
    <w:rsid w:val="003E64CD"/>
    <w:rsid w:val="003E6F4D"/>
    <w:rsid w:val="003E6FAC"/>
    <w:rsid w:val="003E70AB"/>
    <w:rsid w:val="003E7689"/>
    <w:rsid w:val="003F0D10"/>
    <w:rsid w:val="003F0F81"/>
    <w:rsid w:val="003F18D9"/>
    <w:rsid w:val="003F340A"/>
    <w:rsid w:val="003F3F8C"/>
    <w:rsid w:val="003F4F80"/>
    <w:rsid w:val="003F521B"/>
    <w:rsid w:val="003F5A52"/>
    <w:rsid w:val="004001C5"/>
    <w:rsid w:val="00400E55"/>
    <w:rsid w:val="00404D76"/>
    <w:rsid w:val="004061F7"/>
    <w:rsid w:val="0040653C"/>
    <w:rsid w:val="00406F52"/>
    <w:rsid w:val="00407E44"/>
    <w:rsid w:val="004102E5"/>
    <w:rsid w:val="0041160E"/>
    <w:rsid w:val="00412841"/>
    <w:rsid w:val="004133E6"/>
    <w:rsid w:val="00414D80"/>
    <w:rsid w:val="00416B7A"/>
    <w:rsid w:val="004175AD"/>
    <w:rsid w:val="00417D76"/>
    <w:rsid w:val="00420673"/>
    <w:rsid w:val="004207DB"/>
    <w:rsid w:val="00420B76"/>
    <w:rsid w:val="004210AB"/>
    <w:rsid w:val="00421BEB"/>
    <w:rsid w:val="00422B8C"/>
    <w:rsid w:val="00424354"/>
    <w:rsid w:val="00425B9E"/>
    <w:rsid w:val="0042603A"/>
    <w:rsid w:val="004279C0"/>
    <w:rsid w:val="0043069F"/>
    <w:rsid w:val="00430C22"/>
    <w:rsid w:val="00430C58"/>
    <w:rsid w:val="00430CA9"/>
    <w:rsid w:val="004311CE"/>
    <w:rsid w:val="0043258E"/>
    <w:rsid w:val="00434284"/>
    <w:rsid w:val="004344A6"/>
    <w:rsid w:val="004346B3"/>
    <w:rsid w:val="00435488"/>
    <w:rsid w:val="004368F6"/>
    <w:rsid w:val="00437DE9"/>
    <w:rsid w:val="004401D2"/>
    <w:rsid w:val="00440380"/>
    <w:rsid w:val="0044080A"/>
    <w:rsid w:val="0044250E"/>
    <w:rsid w:val="00444534"/>
    <w:rsid w:val="00444CFF"/>
    <w:rsid w:val="00445BE3"/>
    <w:rsid w:val="00445DBB"/>
    <w:rsid w:val="0044655D"/>
    <w:rsid w:val="00446965"/>
    <w:rsid w:val="00446AB8"/>
    <w:rsid w:val="00446E8F"/>
    <w:rsid w:val="004471EC"/>
    <w:rsid w:val="0044769C"/>
    <w:rsid w:val="00447E1E"/>
    <w:rsid w:val="004510C9"/>
    <w:rsid w:val="0045120E"/>
    <w:rsid w:val="00451544"/>
    <w:rsid w:val="00451FF5"/>
    <w:rsid w:val="00453173"/>
    <w:rsid w:val="00453364"/>
    <w:rsid w:val="004548D7"/>
    <w:rsid w:val="00454DB5"/>
    <w:rsid w:val="00455469"/>
    <w:rsid w:val="00455EC2"/>
    <w:rsid w:val="00455F43"/>
    <w:rsid w:val="00455FEE"/>
    <w:rsid w:val="00456E62"/>
    <w:rsid w:val="00460D6D"/>
    <w:rsid w:val="00460E05"/>
    <w:rsid w:val="00461D2B"/>
    <w:rsid w:val="00462965"/>
    <w:rsid w:val="0046385B"/>
    <w:rsid w:val="00464E22"/>
    <w:rsid w:val="00464E31"/>
    <w:rsid w:val="00464E5A"/>
    <w:rsid w:val="00465314"/>
    <w:rsid w:val="00466166"/>
    <w:rsid w:val="004671AC"/>
    <w:rsid w:val="0047125A"/>
    <w:rsid w:val="004713BB"/>
    <w:rsid w:val="00471A6B"/>
    <w:rsid w:val="0047439B"/>
    <w:rsid w:val="004743AE"/>
    <w:rsid w:val="004756BB"/>
    <w:rsid w:val="00475A4C"/>
    <w:rsid w:val="00477ADB"/>
    <w:rsid w:val="00477BDA"/>
    <w:rsid w:val="00477EFD"/>
    <w:rsid w:val="00480631"/>
    <w:rsid w:val="0048087C"/>
    <w:rsid w:val="004849B6"/>
    <w:rsid w:val="004849DC"/>
    <w:rsid w:val="0048531E"/>
    <w:rsid w:val="00487A78"/>
    <w:rsid w:val="00491F89"/>
    <w:rsid w:val="004950D7"/>
    <w:rsid w:val="00495605"/>
    <w:rsid w:val="00495C18"/>
    <w:rsid w:val="00495F2B"/>
    <w:rsid w:val="0049629D"/>
    <w:rsid w:val="00496A4B"/>
    <w:rsid w:val="00496C3C"/>
    <w:rsid w:val="00497996"/>
    <w:rsid w:val="004A2C68"/>
    <w:rsid w:val="004A386F"/>
    <w:rsid w:val="004A4396"/>
    <w:rsid w:val="004A54E1"/>
    <w:rsid w:val="004A63DA"/>
    <w:rsid w:val="004A683E"/>
    <w:rsid w:val="004A72C9"/>
    <w:rsid w:val="004A74F9"/>
    <w:rsid w:val="004A76C5"/>
    <w:rsid w:val="004B1ECD"/>
    <w:rsid w:val="004B1F97"/>
    <w:rsid w:val="004B1F9C"/>
    <w:rsid w:val="004B2543"/>
    <w:rsid w:val="004B3248"/>
    <w:rsid w:val="004B42AD"/>
    <w:rsid w:val="004B5095"/>
    <w:rsid w:val="004B565F"/>
    <w:rsid w:val="004B57F4"/>
    <w:rsid w:val="004B6211"/>
    <w:rsid w:val="004B62D9"/>
    <w:rsid w:val="004B6F5F"/>
    <w:rsid w:val="004B7AAD"/>
    <w:rsid w:val="004C0840"/>
    <w:rsid w:val="004C0900"/>
    <w:rsid w:val="004C122E"/>
    <w:rsid w:val="004C3575"/>
    <w:rsid w:val="004C43B1"/>
    <w:rsid w:val="004C4A99"/>
    <w:rsid w:val="004C4EF0"/>
    <w:rsid w:val="004C542C"/>
    <w:rsid w:val="004C5513"/>
    <w:rsid w:val="004C61FE"/>
    <w:rsid w:val="004C6391"/>
    <w:rsid w:val="004C67A3"/>
    <w:rsid w:val="004C6AF9"/>
    <w:rsid w:val="004C6CD0"/>
    <w:rsid w:val="004C7F7F"/>
    <w:rsid w:val="004D1498"/>
    <w:rsid w:val="004D1A07"/>
    <w:rsid w:val="004D2203"/>
    <w:rsid w:val="004D24B3"/>
    <w:rsid w:val="004D2F21"/>
    <w:rsid w:val="004D331C"/>
    <w:rsid w:val="004D4434"/>
    <w:rsid w:val="004D4C6E"/>
    <w:rsid w:val="004D4E6F"/>
    <w:rsid w:val="004D5C72"/>
    <w:rsid w:val="004D602A"/>
    <w:rsid w:val="004D6849"/>
    <w:rsid w:val="004E0452"/>
    <w:rsid w:val="004E1F45"/>
    <w:rsid w:val="004E2C12"/>
    <w:rsid w:val="004E3C93"/>
    <w:rsid w:val="004E4B83"/>
    <w:rsid w:val="004E6C3D"/>
    <w:rsid w:val="004E756B"/>
    <w:rsid w:val="004E7EF9"/>
    <w:rsid w:val="004F0419"/>
    <w:rsid w:val="004F06AA"/>
    <w:rsid w:val="004F29E1"/>
    <w:rsid w:val="004F2B72"/>
    <w:rsid w:val="004F2FAC"/>
    <w:rsid w:val="004F52DF"/>
    <w:rsid w:val="004F5404"/>
    <w:rsid w:val="004F5DA2"/>
    <w:rsid w:val="004F62B6"/>
    <w:rsid w:val="004F63EB"/>
    <w:rsid w:val="004F72CE"/>
    <w:rsid w:val="004F760E"/>
    <w:rsid w:val="004F785B"/>
    <w:rsid w:val="0050099D"/>
    <w:rsid w:val="00501E21"/>
    <w:rsid w:val="00503D8D"/>
    <w:rsid w:val="0050493B"/>
    <w:rsid w:val="00505640"/>
    <w:rsid w:val="005062CF"/>
    <w:rsid w:val="00506F9A"/>
    <w:rsid w:val="005071BD"/>
    <w:rsid w:val="005119BE"/>
    <w:rsid w:val="005140CC"/>
    <w:rsid w:val="0051424D"/>
    <w:rsid w:val="005159E3"/>
    <w:rsid w:val="0051639F"/>
    <w:rsid w:val="00517487"/>
    <w:rsid w:val="005201A3"/>
    <w:rsid w:val="00521AEF"/>
    <w:rsid w:val="00522852"/>
    <w:rsid w:val="00523C01"/>
    <w:rsid w:val="0052432D"/>
    <w:rsid w:val="0052456E"/>
    <w:rsid w:val="005250D4"/>
    <w:rsid w:val="00525256"/>
    <w:rsid w:val="00527115"/>
    <w:rsid w:val="005309B3"/>
    <w:rsid w:val="005313E8"/>
    <w:rsid w:val="00531413"/>
    <w:rsid w:val="00532108"/>
    <w:rsid w:val="005324BF"/>
    <w:rsid w:val="00532D9B"/>
    <w:rsid w:val="00533BE2"/>
    <w:rsid w:val="00533E2F"/>
    <w:rsid w:val="005343C8"/>
    <w:rsid w:val="0053442D"/>
    <w:rsid w:val="0053445C"/>
    <w:rsid w:val="00534A9D"/>
    <w:rsid w:val="00534FB0"/>
    <w:rsid w:val="00540519"/>
    <w:rsid w:val="00541BE1"/>
    <w:rsid w:val="005425B1"/>
    <w:rsid w:val="00543C3E"/>
    <w:rsid w:val="005442D9"/>
    <w:rsid w:val="005451A9"/>
    <w:rsid w:val="005457DD"/>
    <w:rsid w:val="0054625F"/>
    <w:rsid w:val="0054678A"/>
    <w:rsid w:val="00546BCD"/>
    <w:rsid w:val="00546D39"/>
    <w:rsid w:val="00546F01"/>
    <w:rsid w:val="00547627"/>
    <w:rsid w:val="005518AB"/>
    <w:rsid w:val="00554058"/>
    <w:rsid w:val="00555A21"/>
    <w:rsid w:val="00555C15"/>
    <w:rsid w:val="00555E61"/>
    <w:rsid w:val="00556C1D"/>
    <w:rsid w:val="0055729D"/>
    <w:rsid w:val="0055798E"/>
    <w:rsid w:val="00557A94"/>
    <w:rsid w:val="005602DB"/>
    <w:rsid w:val="005607DF"/>
    <w:rsid w:val="005610C6"/>
    <w:rsid w:val="0056255A"/>
    <w:rsid w:val="00562725"/>
    <w:rsid w:val="00563648"/>
    <w:rsid w:val="0056381B"/>
    <w:rsid w:val="00563C65"/>
    <w:rsid w:val="00563DBB"/>
    <w:rsid w:val="00564E29"/>
    <w:rsid w:val="0056540F"/>
    <w:rsid w:val="00567EAD"/>
    <w:rsid w:val="0057111A"/>
    <w:rsid w:val="00571778"/>
    <w:rsid w:val="00571AFE"/>
    <w:rsid w:val="0057358F"/>
    <w:rsid w:val="00573DDD"/>
    <w:rsid w:val="00573FAA"/>
    <w:rsid w:val="005751D3"/>
    <w:rsid w:val="00575B95"/>
    <w:rsid w:val="005764F6"/>
    <w:rsid w:val="00576E97"/>
    <w:rsid w:val="00580302"/>
    <w:rsid w:val="00580A4D"/>
    <w:rsid w:val="00580C60"/>
    <w:rsid w:val="005810BC"/>
    <w:rsid w:val="00581E44"/>
    <w:rsid w:val="0058258E"/>
    <w:rsid w:val="00582A3B"/>
    <w:rsid w:val="00583559"/>
    <w:rsid w:val="00583F0D"/>
    <w:rsid w:val="00584797"/>
    <w:rsid w:val="005852BE"/>
    <w:rsid w:val="005854AF"/>
    <w:rsid w:val="0058614A"/>
    <w:rsid w:val="0058712C"/>
    <w:rsid w:val="00590055"/>
    <w:rsid w:val="005902E3"/>
    <w:rsid w:val="00590DE5"/>
    <w:rsid w:val="0059173B"/>
    <w:rsid w:val="00593E56"/>
    <w:rsid w:val="0059412F"/>
    <w:rsid w:val="005956AB"/>
    <w:rsid w:val="00595D17"/>
    <w:rsid w:val="0059655A"/>
    <w:rsid w:val="00597A1B"/>
    <w:rsid w:val="005A1D0F"/>
    <w:rsid w:val="005A312D"/>
    <w:rsid w:val="005A3A83"/>
    <w:rsid w:val="005A496F"/>
    <w:rsid w:val="005A4EF4"/>
    <w:rsid w:val="005A6D59"/>
    <w:rsid w:val="005B0719"/>
    <w:rsid w:val="005B1C81"/>
    <w:rsid w:val="005B28A6"/>
    <w:rsid w:val="005B2FC6"/>
    <w:rsid w:val="005B321C"/>
    <w:rsid w:val="005B3E61"/>
    <w:rsid w:val="005B3E76"/>
    <w:rsid w:val="005B5220"/>
    <w:rsid w:val="005B551F"/>
    <w:rsid w:val="005C0126"/>
    <w:rsid w:val="005C1659"/>
    <w:rsid w:val="005C23B1"/>
    <w:rsid w:val="005C2C8A"/>
    <w:rsid w:val="005C3D80"/>
    <w:rsid w:val="005C5D35"/>
    <w:rsid w:val="005C5DDC"/>
    <w:rsid w:val="005C60F0"/>
    <w:rsid w:val="005C6896"/>
    <w:rsid w:val="005C6E0B"/>
    <w:rsid w:val="005C7AD0"/>
    <w:rsid w:val="005C7F1A"/>
    <w:rsid w:val="005D00CF"/>
    <w:rsid w:val="005D07CA"/>
    <w:rsid w:val="005D09E6"/>
    <w:rsid w:val="005D2AE7"/>
    <w:rsid w:val="005D2CC8"/>
    <w:rsid w:val="005D5607"/>
    <w:rsid w:val="005D5624"/>
    <w:rsid w:val="005D56F2"/>
    <w:rsid w:val="005D6E2F"/>
    <w:rsid w:val="005D7252"/>
    <w:rsid w:val="005E0E99"/>
    <w:rsid w:val="005E377E"/>
    <w:rsid w:val="005E3FE2"/>
    <w:rsid w:val="005E4537"/>
    <w:rsid w:val="005E6CF6"/>
    <w:rsid w:val="005F0224"/>
    <w:rsid w:val="005F041C"/>
    <w:rsid w:val="005F1844"/>
    <w:rsid w:val="005F1F10"/>
    <w:rsid w:val="005F2262"/>
    <w:rsid w:val="005F23EB"/>
    <w:rsid w:val="005F2C5E"/>
    <w:rsid w:val="005F3090"/>
    <w:rsid w:val="005F3104"/>
    <w:rsid w:val="005F37AE"/>
    <w:rsid w:val="005F383C"/>
    <w:rsid w:val="005F3C78"/>
    <w:rsid w:val="005F4502"/>
    <w:rsid w:val="005F48A2"/>
    <w:rsid w:val="005F5682"/>
    <w:rsid w:val="005F56B0"/>
    <w:rsid w:val="005F63E8"/>
    <w:rsid w:val="00600CDB"/>
    <w:rsid w:val="006010C1"/>
    <w:rsid w:val="006017F0"/>
    <w:rsid w:val="0060228A"/>
    <w:rsid w:val="006032E5"/>
    <w:rsid w:val="00604483"/>
    <w:rsid w:val="00607490"/>
    <w:rsid w:val="006100EC"/>
    <w:rsid w:val="00610B43"/>
    <w:rsid w:val="0061183A"/>
    <w:rsid w:val="006131C1"/>
    <w:rsid w:val="00613A1D"/>
    <w:rsid w:val="006144C9"/>
    <w:rsid w:val="00614930"/>
    <w:rsid w:val="0061576E"/>
    <w:rsid w:val="00616DCC"/>
    <w:rsid w:val="0061792E"/>
    <w:rsid w:val="00617E60"/>
    <w:rsid w:val="0062002D"/>
    <w:rsid w:val="006201AD"/>
    <w:rsid w:val="00621294"/>
    <w:rsid w:val="00621A3B"/>
    <w:rsid w:val="00621AA2"/>
    <w:rsid w:val="00622640"/>
    <w:rsid w:val="0062268F"/>
    <w:rsid w:val="00623007"/>
    <w:rsid w:val="006256AD"/>
    <w:rsid w:val="00625A0B"/>
    <w:rsid w:val="00626F60"/>
    <w:rsid w:val="00627901"/>
    <w:rsid w:val="00627D23"/>
    <w:rsid w:val="0063041C"/>
    <w:rsid w:val="00631B5E"/>
    <w:rsid w:val="006329AD"/>
    <w:rsid w:val="00632B20"/>
    <w:rsid w:val="006338B7"/>
    <w:rsid w:val="00634BD7"/>
    <w:rsid w:val="00634D23"/>
    <w:rsid w:val="00636455"/>
    <w:rsid w:val="00636584"/>
    <w:rsid w:val="006366ED"/>
    <w:rsid w:val="006371AA"/>
    <w:rsid w:val="0063774D"/>
    <w:rsid w:val="00637E6E"/>
    <w:rsid w:val="006400E3"/>
    <w:rsid w:val="0064076B"/>
    <w:rsid w:val="006410A9"/>
    <w:rsid w:val="00642E9A"/>
    <w:rsid w:val="0064499E"/>
    <w:rsid w:val="00644A39"/>
    <w:rsid w:val="00645FBF"/>
    <w:rsid w:val="00650B1D"/>
    <w:rsid w:val="006512DC"/>
    <w:rsid w:val="00651967"/>
    <w:rsid w:val="00651E29"/>
    <w:rsid w:val="00652B5C"/>
    <w:rsid w:val="00653699"/>
    <w:rsid w:val="00653F29"/>
    <w:rsid w:val="006542B4"/>
    <w:rsid w:val="00656A28"/>
    <w:rsid w:val="00656ACC"/>
    <w:rsid w:val="006578A3"/>
    <w:rsid w:val="00657FA5"/>
    <w:rsid w:val="00661314"/>
    <w:rsid w:val="00661535"/>
    <w:rsid w:val="0066173D"/>
    <w:rsid w:val="006628C3"/>
    <w:rsid w:val="006629E2"/>
    <w:rsid w:val="00663190"/>
    <w:rsid w:val="0066513E"/>
    <w:rsid w:val="00665386"/>
    <w:rsid w:val="006655E8"/>
    <w:rsid w:val="006656DD"/>
    <w:rsid w:val="0066625E"/>
    <w:rsid w:val="0066629D"/>
    <w:rsid w:val="00666506"/>
    <w:rsid w:val="00667B09"/>
    <w:rsid w:val="00670554"/>
    <w:rsid w:val="0067140C"/>
    <w:rsid w:val="006714FA"/>
    <w:rsid w:val="0067151F"/>
    <w:rsid w:val="00671C49"/>
    <w:rsid w:val="00672526"/>
    <w:rsid w:val="00672E77"/>
    <w:rsid w:val="00673817"/>
    <w:rsid w:val="00673B18"/>
    <w:rsid w:val="006743B9"/>
    <w:rsid w:val="00674CE7"/>
    <w:rsid w:val="00674FE4"/>
    <w:rsid w:val="006758AD"/>
    <w:rsid w:val="00676189"/>
    <w:rsid w:val="00677392"/>
    <w:rsid w:val="006773C8"/>
    <w:rsid w:val="0068095B"/>
    <w:rsid w:val="006809AF"/>
    <w:rsid w:val="00680C9F"/>
    <w:rsid w:val="00680E41"/>
    <w:rsid w:val="00681045"/>
    <w:rsid w:val="006811BA"/>
    <w:rsid w:val="00682C7F"/>
    <w:rsid w:val="00683573"/>
    <w:rsid w:val="00683800"/>
    <w:rsid w:val="00683A9B"/>
    <w:rsid w:val="00684037"/>
    <w:rsid w:val="0068466E"/>
    <w:rsid w:val="006847EF"/>
    <w:rsid w:val="00684D65"/>
    <w:rsid w:val="00684ECA"/>
    <w:rsid w:val="00686131"/>
    <w:rsid w:val="00686F9D"/>
    <w:rsid w:val="00687280"/>
    <w:rsid w:val="00687AF2"/>
    <w:rsid w:val="00687E9A"/>
    <w:rsid w:val="006908A8"/>
    <w:rsid w:val="00690A2C"/>
    <w:rsid w:val="006912B3"/>
    <w:rsid w:val="006933E4"/>
    <w:rsid w:val="00693965"/>
    <w:rsid w:val="0069420F"/>
    <w:rsid w:val="0069451E"/>
    <w:rsid w:val="00694597"/>
    <w:rsid w:val="00696329"/>
    <w:rsid w:val="006966B2"/>
    <w:rsid w:val="00696994"/>
    <w:rsid w:val="00696FAB"/>
    <w:rsid w:val="00697CCD"/>
    <w:rsid w:val="006A0CE4"/>
    <w:rsid w:val="006A162A"/>
    <w:rsid w:val="006A17FA"/>
    <w:rsid w:val="006A1D74"/>
    <w:rsid w:val="006A20B7"/>
    <w:rsid w:val="006A2593"/>
    <w:rsid w:val="006A2FE1"/>
    <w:rsid w:val="006A3450"/>
    <w:rsid w:val="006A3DF0"/>
    <w:rsid w:val="006A46B9"/>
    <w:rsid w:val="006A48A0"/>
    <w:rsid w:val="006A4E7D"/>
    <w:rsid w:val="006A540E"/>
    <w:rsid w:val="006A5BB7"/>
    <w:rsid w:val="006A5F6C"/>
    <w:rsid w:val="006A60B3"/>
    <w:rsid w:val="006A6705"/>
    <w:rsid w:val="006A6E3D"/>
    <w:rsid w:val="006A7687"/>
    <w:rsid w:val="006A7DF6"/>
    <w:rsid w:val="006B0D63"/>
    <w:rsid w:val="006B0F13"/>
    <w:rsid w:val="006B2046"/>
    <w:rsid w:val="006B26C0"/>
    <w:rsid w:val="006B2B4D"/>
    <w:rsid w:val="006B35D4"/>
    <w:rsid w:val="006B39B2"/>
    <w:rsid w:val="006B3F8D"/>
    <w:rsid w:val="006B401F"/>
    <w:rsid w:val="006B4358"/>
    <w:rsid w:val="006B5530"/>
    <w:rsid w:val="006B623B"/>
    <w:rsid w:val="006C145B"/>
    <w:rsid w:val="006C1464"/>
    <w:rsid w:val="006C1858"/>
    <w:rsid w:val="006C3D37"/>
    <w:rsid w:val="006C45AB"/>
    <w:rsid w:val="006C4A47"/>
    <w:rsid w:val="006C4CEA"/>
    <w:rsid w:val="006C53BE"/>
    <w:rsid w:val="006C6A5C"/>
    <w:rsid w:val="006C6B7B"/>
    <w:rsid w:val="006C6EA4"/>
    <w:rsid w:val="006C71A9"/>
    <w:rsid w:val="006D095A"/>
    <w:rsid w:val="006D1523"/>
    <w:rsid w:val="006D2157"/>
    <w:rsid w:val="006D21C6"/>
    <w:rsid w:val="006D22A2"/>
    <w:rsid w:val="006D2B66"/>
    <w:rsid w:val="006D3670"/>
    <w:rsid w:val="006D4179"/>
    <w:rsid w:val="006D55EA"/>
    <w:rsid w:val="006D5D07"/>
    <w:rsid w:val="006D6B0A"/>
    <w:rsid w:val="006D6E8B"/>
    <w:rsid w:val="006E06C6"/>
    <w:rsid w:val="006E0907"/>
    <w:rsid w:val="006E0ECF"/>
    <w:rsid w:val="006E2887"/>
    <w:rsid w:val="006E2A10"/>
    <w:rsid w:val="006E429D"/>
    <w:rsid w:val="006E4989"/>
    <w:rsid w:val="006E59F2"/>
    <w:rsid w:val="006E5A94"/>
    <w:rsid w:val="006E5F22"/>
    <w:rsid w:val="006E730C"/>
    <w:rsid w:val="006E755B"/>
    <w:rsid w:val="006F0CC4"/>
    <w:rsid w:val="006F0FC2"/>
    <w:rsid w:val="006F24B0"/>
    <w:rsid w:val="006F3090"/>
    <w:rsid w:val="006F3161"/>
    <w:rsid w:val="006F335D"/>
    <w:rsid w:val="006F4CAA"/>
    <w:rsid w:val="006F5054"/>
    <w:rsid w:val="006F518F"/>
    <w:rsid w:val="006F56EE"/>
    <w:rsid w:val="006F5BA9"/>
    <w:rsid w:val="006F6044"/>
    <w:rsid w:val="006F6595"/>
    <w:rsid w:val="006F690D"/>
    <w:rsid w:val="006F79F3"/>
    <w:rsid w:val="006F7F72"/>
    <w:rsid w:val="00701B11"/>
    <w:rsid w:val="007021F8"/>
    <w:rsid w:val="00702BBA"/>
    <w:rsid w:val="007030E7"/>
    <w:rsid w:val="00703AC2"/>
    <w:rsid w:val="00704821"/>
    <w:rsid w:val="0070503E"/>
    <w:rsid w:val="0070554C"/>
    <w:rsid w:val="007070E9"/>
    <w:rsid w:val="007075DD"/>
    <w:rsid w:val="00707AFF"/>
    <w:rsid w:val="0071124F"/>
    <w:rsid w:val="0071171A"/>
    <w:rsid w:val="007119DB"/>
    <w:rsid w:val="00711DAF"/>
    <w:rsid w:val="0071322E"/>
    <w:rsid w:val="007136BC"/>
    <w:rsid w:val="00713B7C"/>
    <w:rsid w:val="00713CBE"/>
    <w:rsid w:val="00714B12"/>
    <w:rsid w:val="00714FCA"/>
    <w:rsid w:val="007151E3"/>
    <w:rsid w:val="00715F0C"/>
    <w:rsid w:val="0071652F"/>
    <w:rsid w:val="0071676D"/>
    <w:rsid w:val="00716B58"/>
    <w:rsid w:val="00716BC0"/>
    <w:rsid w:val="007201E6"/>
    <w:rsid w:val="00720CB1"/>
    <w:rsid w:val="00722CE1"/>
    <w:rsid w:val="00723156"/>
    <w:rsid w:val="0072344D"/>
    <w:rsid w:val="0072385A"/>
    <w:rsid w:val="00723D06"/>
    <w:rsid w:val="00725058"/>
    <w:rsid w:val="0072543F"/>
    <w:rsid w:val="007259BF"/>
    <w:rsid w:val="00726456"/>
    <w:rsid w:val="00726FA8"/>
    <w:rsid w:val="0072712B"/>
    <w:rsid w:val="0073092A"/>
    <w:rsid w:val="00730BED"/>
    <w:rsid w:val="007316B3"/>
    <w:rsid w:val="0073377B"/>
    <w:rsid w:val="007342E0"/>
    <w:rsid w:val="007343F0"/>
    <w:rsid w:val="007344EA"/>
    <w:rsid w:val="00735C7C"/>
    <w:rsid w:val="0073629F"/>
    <w:rsid w:val="00737444"/>
    <w:rsid w:val="0073774E"/>
    <w:rsid w:val="007379E3"/>
    <w:rsid w:val="00737C10"/>
    <w:rsid w:val="0074074A"/>
    <w:rsid w:val="007414B4"/>
    <w:rsid w:val="0074152C"/>
    <w:rsid w:val="00741856"/>
    <w:rsid w:val="0074197A"/>
    <w:rsid w:val="00742398"/>
    <w:rsid w:val="00743263"/>
    <w:rsid w:val="00744E3E"/>
    <w:rsid w:val="00744FD9"/>
    <w:rsid w:val="007451B0"/>
    <w:rsid w:val="0074543C"/>
    <w:rsid w:val="0074598E"/>
    <w:rsid w:val="00745B50"/>
    <w:rsid w:val="007466F2"/>
    <w:rsid w:val="00746967"/>
    <w:rsid w:val="007469BE"/>
    <w:rsid w:val="00747D8C"/>
    <w:rsid w:val="00750369"/>
    <w:rsid w:val="00750726"/>
    <w:rsid w:val="00750F0F"/>
    <w:rsid w:val="00750F3A"/>
    <w:rsid w:val="00751BB0"/>
    <w:rsid w:val="007526B8"/>
    <w:rsid w:val="007555BB"/>
    <w:rsid w:val="0075597C"/>
    <w:rsid w:val="007576CF"/>
    <w:rsid w:val="00757CE1"/>
    <w:rsid w:val="007611A3"/>
    <w:rsid w:val="007635D0"/>
    <w:rsid w:val="00764A4F"/>
    <w:rsid w:val="00765547"/>
    <w:rsid w:val="00766CAC"/>
    <w:rsid w:val="00767A1D"/>
    <w:rsid w:val="00767D9A"/>
    <w:rsid w:val="0077018D"/>
    <w:rsid w:val="00771490"/>
    <w:rsid w:val="007714CC"/>
    <w:rsid w:val="00771E95"/>
    <w:rsid w:val="00772D4D"/>
    <w:rsid w:val="007730FE"/>
    <w:rsid w:val="007744C2"/>
    <w:rsid w:val="00774B2C"/>
    <w:rsid w:val="00774F41"/>
    <w:rsid w:val="007754A8"/>
    <w:rsid w:val="00776574"/>
    <w:rsid w:val="007766A6"/>
    <w:rsid w:val="0077733A"/>
    <w:rsid w:val="007801AC"/>
    <w:rsid w:val="00780910"/>
    <w:rsid w:val="00780C12"/>
    <w:rsid w:val="00781F65"/>
    <w:rsid w:val="00781FC0"/>
    <w:rsid w:val="00783488"/>
    <w:rsid w:val="00783D6B"/>
    <w:rsid w:val="0078423F"/>
    <w:rsid w:val="00785715"/>
    <w:rsid w:val="00786C1B"/>
    <w:rsid w:val="00787600"/>
    <w:rsid w:val="0079093F"/>
    <w:rsid w:val="00790F37"/>
    <w:rsid w:val="00791622"/>
    <w:rsid w:val="0079392A"/>
    <w:rsid w:val="007939AD"/>
    <w:rsid w:val="00793EF0"/>
    <w:rsid w:val="00794F34"/>
    <w:rsid w:val="00795C1D"/>
    <w:rsid w:val="007966F2"/>
    <w:rsid w:val="00796F3E"/>
    <w:rsid w:val="007A0DA8"/>
    <w:rsid w:val="007A0E97"/>
    <w:rsid w:val="007A15AB"/>
    <w:rsid w:val="007A1EC3"/>
    <w:rsid w:val="007A249A"/>
    <w:rsid w:val="007A2512"/>
    <w:rsid w:val="007A3BEE"/>
    <w:rsid w:val="007A44F6"/>
    <w:rsid w:val="007A4531"/>
    <w:rsid w:val="007A458B"/>
    <w:rsid w:val="007A4C11"/>
    <w:rsid w:val="007A4EC2"/>
    <w:rsid w:val="007A5007"/>
    <w:rsid w:val="007A6441"/>
    <w:rsid w:val="007B1C6B"/>
    <w:rsid w:val="007B1D1D"/>
    <w:rsid w:val="007B278C"/>
    <w:rsid w:val="007B47B5"/>
    <w:rsid w:val="007B5051"/>
    <w:rsid w:val="007B5C52"/>
    <w:rsid w:val="007B62E8"/>
    <w:rsid w:val="007B6869"/>
    <w:rsid w:val="007B73EB"/>
    <w:rsid w:val="007B7BFA"/>
    <w:rsid w:val="007C0BB7"/>
    <w:rsid w:val="007C0DB2"/>
    <w:rsid w:val="007C10E8"/>
    <w:rsid w:val="007C3625"/>
    <w:rsid w:val="007C57F8"/>
    <w:rsid w:val="007C60BB"/>
    <w:rsid w:val="007C7813"/>
    <w:rsid w:val="007D05C1"/>
    <w:rsid w:val="007D104C"/>
    <w:rsid w:val="007D2667"/>
    <w:rsid w:val="007D38F4"/>
    <w:rsid w:val="007D3A4E"/>
    <w:rsid w:val="007D3AE0"/>
    <w:rsid w:val="007D44E2"/>
    <w:rsid w:val="007D4850"/>
    <w:rsid w:val="007D4BF1"/>
    <w:rsid w:val="007D4DDD"/>
    <w:rsid w:val="007D51AF"/>
    <w:rsid w:val="007D5706"/>
    <w:rsid w:val="007D57BC"/>
    <w:rsid w:val="007D6775"/>
    <w:rsid w:val="007D6F5C"/>
    <w:rsid w:val="007D72CF"/>
    <w:rsid w:val="007D7BBE"/>
    <w:rsid w:val="007E22B2"/>
    <w:rsid w:val="007E2B90"/>
    <w:rsid w:val="007E50F5"/>
    <w:rsid w:val="007E55C0"/>
    <w:rsid w:val="007E6707"/>
    <w:rsid w:val="007E73A5"/>
    <w:rsid w:val="007E792E"/>
    <w:rsid w:val="007E799A"/>
    <w:rsid w:val="007E7B00"/>
    <w:rsid w:val="007E7E27"/>
    <w:rsid w:val="007F0036"/>
    <w:rsid w:val="007F0E1E"/>
    <w:rsid w:val="007F0FC4"/>
    <w:rsid w:val="007F1FD2"/>
    <w:rsid w:val="007F26E8"/>
    <w:rsid w:val="007F51C9"/>
    <w:rsid w:val="007F63F4"/>
    <w:rsid w:val="007F75EF"/>
    <w:rsid w:val="00800781"/>
    <w:rsid w:val="00800BBB"/>
    <w:rsid w:val="0080123C"/>
    <w:rsid w:val="00801479"/>
    <w:rsid w:val="00802DF5"/>
    <w:rsid w:val="008063AA"/>
    <w:rsid w:val="00806489"/>
    <w:rsid w:val="00806532"/>
    <w:rsid w:val="00806900"/>
    <w:rsid w:val="00807D28"/>
    <w:rsid w:val="0081011F"/>
    <w:rsid w:val="008106C7"/>
    <w:rsid w:val="00810B38"/>
    <w:rsid w:val="00810B8F"/>
    <w:rsid w:val="00811539"/>
    <w:rsid w:val="00811FDB"/>
    <w:rsid w:val="00812550"/>
    <w:rsid w:val="00812658"/>
    <w:rsid w:val="00813708"/>
    <w:rsid w:val="00813F65"/>
    <w:rsid w:val="0081490D"/>
    <w:rsid w:val="0081499F"/>
    <w:rsid w:val="00815B50"/>
    <w:rsid w:val="00815FB1"/>
    <w:rsid w:val="008174A2"/>
    <w:rsid w:val="00817CC3"/>
    <w:rsid w:val="00820230"/>
    <w:rsid w:val="00820A67"/>
    <w:rsid w:val="0082104E"/>
    <w:rsid w:val="008216A9"/>
    <w:rsid w:val="008235AA"/>
    <w:rsid w:val="00823E4B"/>
    <w:rsid w:val="0082428E"/>
    <w:rsid w:val="008243C0"/>
    <w:rsid w:val="00824B4D"/>
    <w:rsid w:val="00825D2E"/>
    <w:rsid w:val="008263F9"/>
    <w:rsid w:val="0082663E"/>
    <w:rsid w:val="008301DB"/>
    <w:rsid w:val="0083084B"/>
    <w:rsid w:val="00830D30"/>
    <w:rsid w:val="00830EAF"/>
    <w:rsid w:val="00831CEB"/>
    <w:rsid w:val="00833765"/>
    <w:rsid w:val="00835C06"/>
    <w:rsid w:val="008363D6"/>
    <w:rsid w:val="0083760E"/>
    <w:rsid w:val="00837CC5"/>
    <w:rsid w:val="0084084A"/>
    <w:rsid w:val="0084084C"/>
    <w:rsid w:val="0084134A"/>
    <w:rsid w:val="00841B65"/>
    <w:rsid w:val="0084223C"/>
    <w:rsid w:val="008425A5"/>
    <w:rsid w:val="0084426A"/>
    <w:rsid w:val="008456B5"/>
    <w:rsid w:val="00845781"/>
    <w:rsid w:val="00845C13"/>
    <w:rsid w:val="00847CD4"/>
    <w:rsid w:val="00852F53"/>
    <w:rsid w:val="0085326D"/>
    <w:rsid w:val="00853679"/>
    <w:rsid w:val="00854C1C"/>
    <w:rsid w:val="0085532B"/>
    <w:rsid w:val="00856968"/>
    <w:rsid w:val="00857533"/>
    <w:rsid w:val="00857F69"/>
    <w:rsid w:val="00861323"/>
    <w:rsid w:val="00861FF1"/>
    <w:rsid w:val="00864D7E"/>
    <w:rsid w:val="00866521"/>
    <w:rsid w:val="00866B87"/>
    <w:rsid w:val="00866C1D"/>
    <w:rsid w:val="00867A4F"/>
    <w:rsid w:val="008715FD"/>
    <w:rsid w:val="008718E6"/>
    <w:rsid w:val="00871B1C"/>
    <w:rsid w:val="008751AD"/>
    <w:rsid w:val="0087520C"/>
    <w:rsid w:val="008757C9"/>
    <w:rsid w:val="00876566"/>
    <w:rsid w:val="0087767A"/>
    <w:rsid w:val="008801FE"/>
    <w:rsid w:val="008805F7"/>
    <w:rsid w:val="00880E64"/>
    <w:rsid w:val="0088141F"/>
    <w:rsid w:val="00881518"/>
    <w:rsid w:val="008815DA"/>
    <w:rsid w:val="00881D68"/>
    <w:rsid w:val="008835FD"/>
    <w:rsid w:val="00883AB8"/>
    <w:rsid w:val="0088448F"/>
    <w:rsid w:val="00884BC2"/>
    <w:rsid w:val="00885747"/>
    <w:rsid w:val="00885A75"/>
    <w:rsid w:val="00887A87"/>
    <w:rsid w:val="00887AE7"/>
    <w:rsid w:val="008902D8"/>
    <w:rsid w:val="00891BB4"/>
    <w:rsid w:val="00891C67"/>
    <w:rsid w:val="008920C4"/>
    <w:rsid w:val="008935FB"/>
    <w:rsid w:val="00893989"/>
    <w:rsid w:val="00893DDA"/>
    <w:rsid w:val="00895300"/>
    <w:rsid w:val="00895B7D"/>
    <w:rsid w:val="00895D82"/>
    <w:rsid w:val="008A0847"/>
    <w:rsid w:val="008A0B87"/>
    <w:rsid w:val="008A11B3"/>
    <w:rsid w:val="008A1758"/>
    <w:rsid w:val="008A1BB2"/>
    <w:rsid w:val="008A2920"/>
    <w:rsid w:val="008A37E1"/>
    <w:rsid w:val="008A3A7B"/>
    <w:rsid w:val="008A53E0"/>
    <w:rsid w:val="008A6232"/>
    <w:rsid w:val="008A670F"/>
    <w:rsid w:val="008A7D6B"/>
    <w:rsid w:val="008B1638"/>
    <w:rsid w:val="008B1C96"/>
    <w:rsid w:val="008B1D5D"/>
    <w:rsid w:val="008B3C49"/>
    <w:rsid w:val="008B3CFC"/>
    <w:rsid w:val="008B4469"/>
    <w:rsid w:val="008B468D"/>
    <w:rsid w:val="008B4D5E"/>
    <w:rsid w:val="008B5233"/>
    <w:rsid w:val="008B6255"/>
    <w:rsid w:val="008B7030"/>
    <w:rsid w:val="008B710A"/>
    <w:rsid w:val="008B73CC"/>
    <w:rsid w:val="008B7CB9"/>
    <w:rsid w:val="008B7D2F"/>
    <w:rsid w:val="008C0690"/>
    <w:rsid w:val="008C19EF"/>
    <w:rsid w:val="008C3157"/>
    <w:rsid w:val="008C3271"/>
    <w:rsid w:val="008C354A"/>
    <w:rsid w:val="008C4259"/>
    <w:rsid w:val="008C4CB4"/>
    <w:rsid w:val="008C6AE0"/>
    <w:rsid w:val="008D019A"/>
    <w:rsid w:val="008D0C84"/>
    <w:rsid w:val="008D0DB7"/>
    <w:rsid w:val="008D1B9D"/>
    <w:rsid w:val="008D1D46"/>
    <w:rsid w:val="008D2130"/>
    <w:rsid w:val="008D3453"/>
    <w:rsid w:val="008D50E4"/>
    <w:rsid w:val="008D786C"/>
    <w:rsid w:val="008E0521"/>
    <w:rsid w:val="008E0F99"/>
    <w:rsid w:val="008E211E"/>
    <w:rsid w:val="008E2AD1"/>
    <w:rsid w:val="008E2ADA"/>
    <w:rsid w:val="008E35BC"/>
    <w:rsid w:val="008E457A"/>
    <w:rsid w:val="008E4FE0"/>
    <w:rsid w:val="008E54DA"/>
    <w:rsid w:val="008E5A66"/>
    <w:rsid w:val="008E5F1B"/>
    <w:rsid w:val="008E6257"/>
    <w:rsid w:val="008E6CA4"/>
    <w:rsid w:val="008E7DF3"/>
    <w:rsid w:val="008E7F49"/>
    <w:rsid w:val="008E7F8E"/>
    <w:rsid w:val="008F04F4"/>
    <w:rsid w:val="008F078B"/>
    <w:rsid w:val="008F1C07"/>
    <w:rsid w:val="008F2DB2"/>
    <w:rsid w:val="008F3A24"/>
    <w:rsid w:val="008F483A"/>
    <w:rsid w:val="008F50CD"/>
    <w:rsid w:val="008F64BB"/>
    <w:rsid w:val="008F67C2"/>
    <w:rsid w:val="008F6AE8"/>
    <w:rsid w:val="0090174C"/>
    <w:rsid w:val="009017EC"/>
    <w:rsid w:val="00901B23"/>
    <w:rsid w:val="00901B4B"/>
    <w:rsid w:val="00902844"/>
    <w:rsid w:val="0090294B"/>
    <w:rsid w:val="00902D26"/>
    <w:rsid w:val="009037C8"/>
    <w:rsid w:val="00903ECD"/>
    <w:rsid w:val="00904316"/>
    <w:rsid w:val="0090628B"/>
    <w:rsid w:val="0090732D"/>
    <w:rsid w:val="00907679"/>
    <w:rsid w:val="0091119B"/>
    <w:rsid w:val="00911D42"/>
    <w:rsid w:val="00913075"/>
    <w:rsid w:val="0091344A"/>
    <w:rsid w:val="0091350B"/>
    <w:rsid w:val="00913D10"/>
    <w:rsid w:val="00913DDD"/>
    <w:rsid w:val="00913F10"/>
    <w:rsid w:val="00914E29"/>
    <w:rsid w:val="00916144"/>
    <w:rsid w:val="00916AB9"/>
    <w:rsid w:val="00917616"/>
    <w:rsid w:val="00917A2B"/>
    <w:rsid w:val="009202F0"/>
    <w:rsid w:val="00920610"/>
    <w:rsid w:val="00920E08"/>
    <w:rsid w:val="009217F3"/>
    <w:rsid w:val="0092221E"/>
    <w:rsid w:val="009235B9"/>
    <w:rsid w:val="0092444E"/>
    <w:rsid w:val="0092458D"/>
    <w:rsid w:val="009258AE"/>
    <w:rsid w:val="009264CE"/>
    <w:rsid w:val="00926CBD"/>
    <w:rsid w:val="0092704C"/>
    <w:rsid w:val="0093000A"/>
    <w:rsid w:val="00930499"/>
    <w:rsid w:val="00933D2B"/>
    <w:rsid w:val="00934559"/>
    <w:rsid w:val="00934624"/>
    <w:rsid w:val="00934736"/>
    <w:rsid w:val="00934A21"/>
    <w:rsid w:val="00934F51"/>
    <w:rsid w:val="0093588E"/>
    <w:rsid w:val="009376DB"/>
    <w:rsid w:val="00940449"/>
    <w:rsid w:val="009415BC"/>
    <w:rsid w:val="009418D2"/>
    <w:rsid w:val="00942801"/>
    <w:rsid w:val="009432CD"/>
    <w:rsid w:val="009436B4"/>
    <w:rsid w:val="0094388F"/>
    <w:rsid w:val="00943FEE"/>
    <w:rsid w:val="00944B69"/>
    <w:rsid w:val="00944FF5"/>
    <w:rsid w:val="009459B7"/>
    <w:rsid w:val="00945C9F"/>
    <w:rsid w:val="00947B2E"/>
    <w:rsid w:val="00947B75"/>
    <w:rsid w:val="00947B91"/>
    <w:rsid w:val="00950586"/>
    <w:rsid w:val="00950CE8"/>
    <w:rsid w:val="009512C1"/>
    <w:rsid w:val="0095235C"/>
    <w:rsid w:val="00952A39"/>
    <w:rsid w:val="0095437B"/>
    <w:rsid w:val="00954C30"/>
    <w:rsid w:val="0095535C"/>
    <w:rsid w:val="009554BF"/>
    <w:rsid w:val="00955B7D"/>
    <w:rsid w:val="00955FD4"/>
    <w:rsid w:val="009563B9"/>
    <w:rsid w:val="00956676"/>
    <w:rsid w:val="009566DB"/>
    <w:rsid w:val="00956B45"/>
    <w:rsid w:val="00956E34"/>
    <w:rsid w:val="0095782C"/>
    <w:rsid w:val="00957BAB"/>
    <w:rsid w:val="0096141D"/>
    <w:rsid w:val="00961754"/>
    <w:rsid w:val="009619F2"/>
    <w:rsid w:val="00963705"/>
    <w:rsid w:val="009643F0"/>
    <w:rsid w:val="00964E8F"/>
    <w:rsid w:val="00966432"/>
    <w:rsid w:val="0096657E"/>
    <w:rsid w:val="0096677C"/>
    <w:rsid w:val="00966BA0"/>
    <w:rsid w:val="00967B8B"/>
    <w:rsid w:val="009704D0"/>
    <w:rsid w:val="009711D8"/>
    <w:rsid w:val="0097140C"/>
    <w:rsid w:val="009721B5"/>
    <w:rsid w:val="009725D6"/>
    <w:rsid w:val="009737D7"/>
    <w:rsid w:val="00973B5E"/>
    <w:rsid w:val="00973BC5"/>
    <w:rsid w:val="00973D55"/>
    <w:rsid w:val="0097450F"/>
    <w:rsid w:val="00974749"/>
    <w:rsid w:val="00974EAA"/>
    <w:rsid w:val="00975836"/>
    <w:rsid w:val="00976D92"/>
    <w:rsid w:val="00980425"/>
    <w:rsid w:val="00981429"/>
    <w:rsid w:val="00981860"/>
    <w:rsid w:val="00981F16"/>
    <w:rsid w:val="00982440"/>
    <w:rsid w:val="00982D45"/>
    <w:rsid w:val="00984443"/>
    <w:rsid w:val="00984665"/>
    <w:rsid w:val="00984788"/>
    <w:rsid w:val="00984CBC"/>
    <w:rsid w:val="0098508E"/>
    <w:rsid w:val="00985DBB"/>
    <w:rsid w:val="00985FB3"/>
    <w:rsid w:val="009872CC"/>
    <w:rsid w:val="009874D5"/>
    <w:rsid w:val="009902DD"/>
    <w:rsid w:val="00991555"/>
    <w:rsid w:val="00992B05"/>
    <w:rsid w:val="00992F2D"/>
    <w:rsid w:val="00993524"/>
    <w:rsid w:val="00993A5A"/>
    <w:rsid w:val="00994FED"/>
    <w:rsid w:val="0099544C"/>
    <w:rsid w:val="00995F2E"/>
    <w:rsid w:val="0099636C"/>
    <w:rsid w:val="00996703"/>
    <w:rsid w:val="00996CE9"/>
    <w:rsid w:val="00997C3F"/>
    <w:rsid w:val="009A0320"/>
    <w:rsid w:val="009A0902"/>
    <w:rsid w:val="009A2188"/>
    <w:rsid w:val="009A578F"/>
    <w:rsid w:val="009A5C8D"/>
    <w:rsid w:val="009A694C"/>
    <w:rsid w:val="009A73FF"/>
    <w:rsid w:val="009B15CC"/>
    <w:rsid w:val="009B2202"/>
    <w:rsid w:val="009B2642"/>
    <w:rsid w:val="009B31BB"/>
    <w:rsid w:val="009B3A5F"/>
    <w:rsid w:val="009B425C"/>
    <w:rsid w:val="009B4ACC"/>
    <w:rsid w:val="009B59D7"/>
    <w:rsid w:val="009B688A"/>
    <w:rsid w:val="009B76C1"/>
    <w:rsid w:val="009B7A5C"/>
    <w:rsid w:val="009C06B5"/>
    <w:rsid w:val="009C1098"/>
    <w:rsid w:val="009C1C76"/>
    <w:rsid w:val="009C1E1D"/>
    <w:rsid w:val="009C2828"/>
    <w:rsid w:val="009C451C"/>
    <w:rsid w:val="009C4B92"/>
    <w:rsid w:val="009C4E9B"/>
    <w:rsid w:val="009C51A7"/>
    <w:rsid w:val="009C56EB"/>
    <w:rsid w:val="009C67DA"/>
    <w:rsid w:val="009C68A7"/>
    <w:rsid w:val="009C6E19"/>
    <w:rsid w:val="009C6ED2"/>
    <w:rsid w:val="009C7EAA"/>
    <w:rsid w:val="009D0DF0"/>
    <w:rsid w:val="009D109D"/>
    <w:rsid w:val="009D1281"/>
    <w:rsid w:val="009D1451"/>
    <w:rsid w:val="009D1B81"/>
    <w:rsid w:val="009D222B"/>
    <w:rsid w:val="009D3F97"/>
    <w:rsid w:val="009D425B"/>
    <w:rsid w:val="009D5C0F"/>
    <w:rsid w:val="009D5DC2"/>
    <w:rsid w:val="009D7197"/>
    <w:rsid w:val="009D7C53"/>
    <w:rsid w:val="009E1165"/>
    <w:rsid w:val="009E13F5"/>
    <w:rsid w:val="009E216F"/>
    <w:rsid w:val="009E336A"/>
    <w:rsid w:val="009E42C1"/>
    <w:rsid w:val="009E557C"/>
    <w:rsid w:val="009E5AC9"/>
    <w:rsid w:val="009E6897"/>
    <w:rsid w:val="009E7C2A"/>
    <w:rsid w:val="009E7CE6"/>
    <w:rsid w:val="009F2975"/>
    <w:rsid w:val="009F4185"/>
    <w:rsid w:val="009F57B4"/>
    <w:rsid w:val="009F621C"/>
    <w:rsid w:val="009F6F89"/>
    <w:rsid w:val="009F7033"/>
    <w:rsid w:val="009F71C7"/>
    <w:rsid w:val="00A018E8"/>
    <w:rsid w:val="00A02220"/>
    <w:rsid w:val="00A02C24"/>
    <w:rsid w:val="00A0404A"/>
    <w:rsid w:val="00A043A8"/>
    <w:rsid w:val="00A0496C"/>
    <w:rsid w:val="00A075B2"/>
    <w:rsid w:val="00A07A17"/>
    <w:rsid w:val="00A100C5"/>
    <w:rsid w:val="00A104B8"/>
    <w:rsid w:val="00A104FE"/>
    <w:rsid w:val="00A10809"/>
    <w:rsid w:val="00A10AE2"/>
    <w:rsid w:val="00A11352"/>
    <w:rsid w:val="00A114A4"/>
    <w:rsid w:val="00A1172A"/>
    <w:rsid w:val="00A11B24"/>
    <w:rsid w:val="00A12754"/>
    <w:rsid w:val="00A14626"/>
    <w:rsid w:val="00A14702"/>
    <w:rsid w:val="00A15381"/>
    <w:rsid w:val="00A17FBF"/>
    <w:rsid w:val="00A20032"/>
    <w:rsid w:val="00A207A3"/>
    <w:rsid w:val="00A207D5"/>
    <w:rsid w:val="00A20879"/>
    <w:rsid w:val="00A20A1F"/>
    <w:rsid w:val="00A21151"/>
    <w:rsid w:val="00A220F9"/>
    <w:rsid w:val="00A22F80"/>
    <w:rsid w:val="00A2320D"/>
    <w:rsid w:val="00A2393B"/>
    <w:rsid w:val="00A23A52"/>
    <w:rsid w:val="00A23F1B"/>
    <w:rsid w:val="00A25006"/>
    <w:rsid w:val="00A252BB"/>
    <w:rsid w:val="00A25E90"/>
    <w:rsid w:val="00A2619F"/>
    <w:rsid w:val="00A26919"/>
    <w:rsid w:val="00A26BC2"/>
    <w:rsid w:val="00A300E8"/>
    <w:rsid w:val="00A3014C"/>
    <w:rsid w:val="00A3040E"/>
    <w:rsid w:val="00A304D9"/>
    <w:rsid w:val="00A30A81"/>
    <w:rsid w:val="00A3147A"/>
    <w:rsid w:val="00A32252"/>
    <w:rsid w:val="00A32CFA"/>
    <w:rsid w:val="00A3332C"/>
    <w:rsid w:val="00A36C41"/>
    <w:rsid w:val="00A36D6D"/>
    <w:rsid w:val="00A36EC2"/>
    <w:rsid w:val="00A41367"/>
    <w:rsid w:val="00A42732"/>
    <w:rsid w:val="00A43478"/>
    <w:rsid w:val="00A44C68"/>
    <w:rsid w:val="00A45532"/>
    <w:rsid w:val="00A45737"/>
    <w:rsid w:val="00A46836"/>
    <w:rsid w:val="00A4759C"/>
    <w:rsid w:val="00A52621"/>
    <w:rsid w:val="00A538BE"/>
    <w:rsid w:val="00A53AFD"/>
    <w:rsid w:val="00A548F4"/>
    <w:rsid w:val="00A55314"/>
    <w:rsid w:val="00A554E4"/>
    <w:rsid w:val="00A5620A"/>
    <w:rsid w:val="00A5688C"/>
    <w:rsid w:val="00A60E04"/>
    <w:rsid w:val="00A62727"/>
    <w:rsid w:val="00A62C47"/>
    <w:rsid w:val="00A6381F"/>
    <w:rsid w:val="00A6430F"/>
    <w:rsid w:val="00A656F0"/>
    <w:rsid w:val="00A65E3D"/>
    <w:rsid w:val="00A662EE"/>
    <w:rsid w:val="00A66390"/>
    <w:rsid w:val="00A67D28"/>
    <w:rsid w:val="00A727CC"/>
    <w:rsid w:val="00A73A35"/>
    <w:rsid w:val="00A73D60"/>
    <w:rsid w:val="00A73DC7"/>
    <w:rsid w:val="00A73EE7"/>
    <w:rsid w:val="00A73FCB"/>
    <w:rsid w:val="00A74A25"/>
    <w:rsid w:val="00A753B4"/>
    <w:rsid w:val="00A75990"/>
    <w:rsid w:val="00A75CD8"/>
    <w:rsid w:val="00A7710D"/>
    <w:rsid w:val="00A771EE"/>
    <w:rsid w:val="00A805F9"/>
    <w:rsid w:val="00A80821"/>
    <w:rsid w:val="00A81463"/>
    <w:rsid w:val="00A826B8"/>
    <w:rsid w:val="00A82FD4"/>
    <w:rsid w:val="00A8547E"/>
    <w:rsid w:val="00A8603D"/>
    <w:rsid w:val="00A86391"/>
    <w:rsid w:val="00A872AC"/>
    <w:rsid w:val="00A873BB"/>
    <w:rsid w:val="00A879B5"/>
    <w:rsid w:val="00A9044C"/>
    <w:rsid w:val="00A9052D"/>
    <w:rsid w:val="00A90781"/>
    <w:rsid w:val="00A907D6"/>
    <w:rsid w:val="00A90DAA"/>
    <w:rsid w:val="00A91349"/>
    <w:rsid w:val="00A9246C"/>
    <w:rsid w:val="00A9254C"/>
    <w:rsid w:val="00A93411"/>
    <w:rsid w:val="00A941C4"/>
    <w:rsid w:val="00A95178"/>
    <w:rsid w:val="00A95DC5"/>
    <w:rsid w:val="00A96401"/>
    <w:rsid w:val="00A97097"/>
    <w:rsid w:val="00A9755D"/>
    <w:rsid w:val="00AA09D9"/>
    <w:rsid w:val="00AA1C6C"/>
    <w:rsid w:val="00AA2946"/>
    <w:rsid w:val="00AA2F18"/>
    <w:rsid w:val="00AA4691"/>
    <w:rsid w:val="00AA5B25"/>
    <w:rsid w:val="00AA621F"/>
    <w:rsid w:val="00AA6600"/>
    <w:rsid w:val="00AA7716"/>
    <w:rsid w:val="00AA7DCE"/>
    <w:rsid w:val="00AB09AA"/>
    <w:rsid w:val="00AB34B2"/>
    <w:rsid w:val="00AB58C6"/>
    <w:rsid w:val="00AB5C7C"/>
    <w:rsid w:val="00AB682F"/>
    <w:rsid w:val="00AB6B26"/>
    <w:rsid w:val="00AB6DF3"/>
    <w:rsid w:val="00AB7BAA"/>
    <w:rsid w:val="00AC0231"/>
    <w:rsid w:val="00AC03C4"/>
    <w:rsid w:val="00AC1D0D"/>
    <w:rsid w:val="00AC25F5"/>
    <w:rsid w:val="00AC2768"/>
    <w:rsid w:val="00AC3320"/>
    <w:rsid w:val="00AC393D"/>
    <w:rsid w:val="00AC456F"/>
    <w:rsid w:val="00AC4C74"/>
    <w:rsid w:val="00AD0B5D"/>
    <w:rsid w:val="00AD0C59"/>
    <w:rsid w:val="00AD1F3C"/>
    <w:rsid w:val="00AD2186"/>
    <w:rsid w:val="00AD3A06"/>
    <w:rsid w:val="00AD3CC1"/>
    <w:rsid w:val="00AD3F70"/>
    <w:rsid w:val="00AD47FE"/>
    <w:rsid w:val="00AD4827"/>
    <w:rsid w:val="00AD533B"/>
    <w:rsid w:val="00AD6477"/>
    <w:rsid w:val="00AD657A"/>
    <w:rsid w:val="00AD789B"/>
    <w:rsid w:val="00AE12E0"/>
    <w:rsid w:val="00AE1DE9"/>
    <w:rsid w:val="00AE212A"/>
    <w:rsid w:val="00AE527C"/>
    <w:rsid w:val="00AE586D"/>
    <w:rsid w:val="00AE6AE3"/>
    <w:rsid w:val="00AE6FAC"/>
    <w:rsid w:val="00AE7346"/>
    <w:rsid w:val="00AE7E05"/>
    <w:rsid w:val="00AF0175"/>
    <w:rsid w:val="00AF0CC9"/>
    <w:rsid w:val="00AF1D70"/>
    <w:rsid w:val="00AF27A2"/>
    <w:rsid w:val="00AF2D78"/>
    <w:rsid w:val="00AF2E10"/>
    <w:rsid w:val="00AF3FE6"/>
    <w:rsid w:val="00AF4022"/>
    <w:rsid w:val="00AF4447"/>
    <w:rsid w:val="00AF4E02"/>
    <w:rsid w:val="00AF51BB"/>
    <w:rsid w:val="00AF5634"/>
    <w:rsid w:val="00AF56DC"/>
    <w:rsid w:val="00AF766D"/>
    <w:rsid w:val="00AF79C6"/>
    <w:rsid w:val="00B00267"/>
    <w:rsid w:val="00B00438"/>
    <w:rsid w:val="00B009E1"/>
    <w:rsid w:val="00B00A77"/>
    <w:rsid w:val="00B00D0D"/>
    <w:rsid w:val="00B01E08"/>
    <w:rsid w:val="00B0419C"/>
    <w:rsid w:val="00B04507"/>
    <w:rsid w:val="00B0671C"/>
    <w:rsid w:val="00B06CAC"/>
    <w:rsid w:val="00B07016"/>
    <w:rsid w:val="00B07E95"/>
    <w:rsid w:val="00B106B5"/>
    <w:rsid w:val="00B12103"/>
    <w:rsid w:val="00B12253"/>
    <w:rsid w:val="00B131C7"/>
    <w:rsid w:val="00B13340"/>
    <w:rsid w:val="00B1336C"/>
    <w:rsid w:val="00B13659"/>
    <w:rsid w:val="00B13DCF"/>
    <w:rsid w:val="00B146D2"/>
    <w:rsid w:val="00B15F5D"/>
    <w:rsid w:val="00B160DC"/>
    <w:rsid w:val="00B163B7"/>
    <w:rsid w:val="00B173D9"/>
    <w:rsid w:val="00B17C2F"/>
    <w:rsid w:val="00B17EAA"/>
    <w:rsid w:val="00B20540"/>
    <w:rsid w:val="00B20D37"/>
    <w:rsid w:val="00B21786"/>
    <w:rsid w:val="00B22499"/>
    <w:rsid w:val="00B22701"/>
    <w:rsid w:val="00B22919"/>
    <w:rsid w:val="00B2324E"/>
    <w:rsid w:val="00B237A9"/>
    <w:rsid w:val="00B23C29"/>
    <w:rsid w:val="00B246EA"/>
    <w:rsid w:val="00B24F92"/>
    <w:rsid w:val="00B2554B"/>
    <w:rsid w:val="00B25A12"/>
    <w:rsid w:val="00B2735C"/>
    <w:rsid w:val="00B303D6"/>
    <w:rsid w:val="00B3104C"/>
    <w:rsid w:val="00B3109A"/>
    <w:rsid w:val="00B316B4"/>
    <w:rsid w:val="00B32A1A"/>
    <w:rsid w:val="00B333B0"/>
    <w:rsid w:val="00B341AE"/>
    <w:rsid w:val="00B34298"/>
    <w:rsid w:val="00B343ED"/>
    <w:rsid w:val="00B34F2A"/>
    <w:rsid w:val="00B3622B"/>
    <w:rsid w:val="00B37160"/>
    <w:rsid w:val="00B41CEC"/>
    <w:rsid w:val="00B41DC5"/>
    <w:rsid w:val="00B4261B"/>
    <w:rsid w:val="00B42644"/>
    <w:rsid w:val="00B42753"/>
    <w:rsid w:val="00B42E39"/>
    <w:rsid w:val="00B43A8A"/>
    <w:rsid w:val="00B43B42"/>
    <w:rsid w:val="00B44183"/>
    <w:rsid w:val="00B44508"/>
    <w:rsid w:val="00B45D03"/>
    <w:rsid w:val="00B47A30"/>
    <w:rsid w:val="00B507B7"/>
    <w:rsid w:val="00B524A7"/>
    <w:rsid w:val="00B52ECA"/>
    <w:rsid w:val="00B55155"/>
    <w:rsid w:val="00B55257"/>
    <w:rsid w:val="00B5566C"/>
    <w:rsid w:val="00B55E11"/>
    <w:rsid w:val="00B55F01"/>
    <w:rsid w:val="00B60E61"/>
    <w:rsid w:val="00B60F4C"/>
    <w:rsid w:val="00B60FB0"/>
    <w:rsid w:val="00B61EC2"/>
    <w:rsid w:val="00B644AA"/>
    <w:rsid w:val="00B65AE0"/>
    <w:rsid w:val="00B670CE"/>
    <w:rsid w:val="00B67396"/>
    <w:rsid w:val="00B705EA"/>
    <w:rsid w:val="00B70989"/>
    <w:rsid w:val="00B70FAF"/>
    <w:rsid w:val="00B7192A"/>
    <w:rsid w:val="00B72084"/>
    <w:rsid w:val="00B72E70"/>
    <w:rsid w:val="00B73C66"/>
    <w:rsid w:val="00B74E9D"/>
    <w:rsid w:val="00B761B6"/>
    <w:rsid w:val="00B76834"/>
    <w:rsid w:val="00B76894"/>
    <w:rsid w:val="00B822FA"/>
    <w:rsid w:val="00B82D1B"/>
    <w:rsid w:val="00B83092"/>
    <w:rsid w:val="00B840BE"/>
    <w:rsid w:val="00B84E76"/>
    <w:rsid w:val="00B85DC3"/>
    <w:rsid w:val="00B86419"/>
    <w:rsid w:val="00B868CC"/>
    <w:rsid w:val="00B86A64"/>
    <w:rsid w:val="00B86ED8"/>
    <w:rsid w:val="00B879C9"/>
    <w:rsid w:val="00B90C3D"/>
    <w:rsid w:val="00B92380"/>
    <w:rsid w:val="00B92754"/>
    <w:rsid w:val="00B9367A"/>
    <w:rsid w:val="00B93EE0"/>
    <w:rsid w:val="00B94CAE"/>
    <w:rsid w:val="00B94FB2"/>
    <w:rsid w:val="00B95B54"/>
    <w:rsid w:val="00B95F84"/>
    <w:rsid w:val="00B9606F"/>
    <w:rsid w:val="00B965BD"/>
    <w:rsid w:val="00B96FC8"/>
    <w:rsid w:val="00BA192D"/>
    <w:rsid w:val="00BA1BBE"/>
    <w:rsid w:val="00BA2B1A"/>
    <w:rsid w:val="00BA448C"/>
    <w:rsid w:val="00BA4DB5"/>
    <w:rsid w:val="00BA4FB7"/>
    <w:rsid w:val="00BA5C5D"/>
    <w:rsid w:val="00BA5E39"/>
    <w:rsid w:val="00BA66BF"/>
    <w:rsid w:val="00BA6F28"/>
    <w:rsid w:val="00BA7F99"/>
    <w:rsid w:val="00BB0246"/>
    <w:rsid w:val="00BB1621"/>
    <w:rsid w:val="00BB16D6"/>
    <w:rsid w:val="00BB1737"/>
    <w:rsid w:val="00BB1D0E"/>
    <w:rsid w:val="00BB204A"/>
    <w:rsid w:val="00BB2A9B"/>
    <w:rsid w:val="00BB33BB"/>
    <w:rsid w:val="00BB48C9"/>
    <w:rsid w:val="00BB50C4"/>
    <w:rsid w:val="00BB51D0"/>
    <w:rsid w:val="00BB54C7"/>
    <w:rsid w:val="00BB7B6E"/>
    <w:rsid w:val="00BC1D02"/>
    <w:rsid w:val="00BC23EC"/>
    <w:rsid w:val="00BC2B6D"/>
    <w:rsid w:val="00BC2F43"/>
    <w:rsid w:val="00BC39A1"/>
    <w:rsid w:val="00BC3E3D"/>
    <w:rsid w:val="00BC47F9"/>
    <w:rsid w:val="00BC4E30"/>
    <w:rsid w:val="00BC5136"/>
    <w:rsid w:val="00BC5DCA"/>
    <w:rsid w:val="00BC7CA8"/>
    <w:rsid w:val="00BD00C2"/>
    <w:rsid w:val="00BD06A6"/>
    <w:rsid w:val="00BD0949"/>
    <w:rsid w:val="00BD0E4C"/>
    <w:rsid w:val="00BD2127"/>
    <w:rsid w:val="00BD3850"/>
    <w:rsid w:val="00BD3E65"/>
    <w:rsid w:val="00BD552D"/>
    <w:rsid w:val="00BD6C1E"/>
    <w:rsid w:val="00BD7441"/>
    <w:rsid w:val="00BE0249"/>
    <w:rsid w:val="00BE121B"/>
    <w:rsid w:val="00BE1392"/>
    <w:rsid w:val="00BE1B91"/>
    <w:rsid w:val="00BE1C05"/>
    <w:rsid w:val="00BE22A4"/>
    <w:rsid w:val="00BE2F20"/>
    <w:rsid w:val="00BE2FC3"/>
    <w:rsid w:val="00BE3956"/>
    <w:rsid w:val="00BE44EF"/>
    <w:rsid w:val="00BE5181"/>
    <w:rsid w:val="00BE608D"/>
    <w:rsid w:val="00BE73CA"/>
    <w:rsid w:val="00BE7CD9"/>
    <w:rsid w:val="00BE7EBB"/>
    <w:rsid w:val="00BF10E3"/>
    <w:rsid w:val="00BF1346"/>
    <w:rsid w:val="00BF16A2"/>
    <w:rsid w:val="00BF1D57"/>
    <w:rsid w:val="00BF23B0"/>
    <w:rsid w:val="00BF2675"/>
    <w:rsid w:val="00BF2CFC"/>
    <w:rsid w:val="00BF2F5B"/>
    <w:rsid w:val="00BF3402"/>
    <w:rsid w:val="00BF5CF3"/>
    <w:rsid w:val="00BF5EAA"/>
    <w:rsid w:val="00BF6127"/>
    <w:rsid w:val="00BF6337"/>
    <w:rsid w:val="00BF63A3"/>
    <w:rsid w:val="00BF6B30"/>
    <w:rsid w:val="00BF6B32"/>
    <w:rsid w:val="00BF7AC8"/>
    <w:rsid w:val="00C00073"/>
    <w:rsid w:val="00C0071B"/>
    <w:rsid w:val="00C00EB5"/>
    <w:rsid w:val="00C01024"/>
    <w:rsid w:val="00C01608"/>
    <w:rsid w:val="00C01F95"/>
    <w:rsid w:val="00C027D7"/>
    <w:rsid w:val="00C03F91"/>
    <w:rsid w:val="00C0458A"/>
    <w:rsid w:val="00C04AEE"/>
    <w:rsid w:val="00C057CD"/>
    <w:rsid w:val="00C05AD1"/>
    <w:rsid w:val="00C066A3"/>
    <w:rsid w:val="00C06EC8"/>
    <w:rsid w:val="00C07855"/>
    <w:rsid w:val="00C109D5"/>
    <w:rsid w:val="00C10D63"/>
    <w:rsid w:val="00C12078"/>
    <w:rsid w:val="00C12B95"/>
    <w:rsid w:val="00C13191"/>
    <w:rsid w:val="00C13B67"/>
    <w:rsid w:val="00C14417"/>
    <w:rsid w:val="00C17147"/>
    <w:rsid w:val="00C17462"/>
    <w:rsid w:val="00C17F91"/>
    <w:rsid w:val="00C2042B"/>
    <w:rsid w:val="00C2086E"/>
    <w:rsid w:val="00C20881"/>
    <w:rsid w:val="00C20BEC"/>
    <w:rsid w:val="00C21D88"/>
    <w:rsid w:val="00C227A9"/>
    <w:rsid w:val="00C22A33"/>
    <w:rsid w:val="00C22C93"/>
    <w:rsid w:val="00C23EFA"/>
    <w:rsid w:val="00C2466B"/>
    <w:rsid w:val="00C248D5"/>
    <w:rsid w:val="00C24C48"/>
    <w:rsid w:val="00C24D60"/>
    <w:rsid w:val="00C270DB"/>
    <w:rsid w:val="00C27951"/>
    <w:rsid w:val="00C27E91"/>
    <w:rsid w:val="00C31B21"/>
    <w:rsid w:val="00C31D41"/>
    <w:rsid w:val="00C31E70"/>
    <w:rsid w:val="00C31F88"/>
    <w:rsid w:val="00C322AD"/>
    <w:rsid w:val="00C3365C"/>
    <w:rsid w:val="00C3434B"/>
    <w:rsid w:val="00C35502"/>
    <w:rsid w:val="00C35B16"/>
    <w:rsid w:val="00C35C9E"/>
    <w:rsid w:val="00C36B01"/>
    <w:rsid w:val="00C40481"/>
    <w:rsid w:val="00C4117C"/>
    <w:rsid w:val="00C413D2"/>
    <w:rsid w:val="00C42198"/>
    <w:rsid w:val="00C42A2E"/>
    <w:rsid w:val="00C42D6D"/>
    <w:rsid w:val="00C432D2"/>
    <w:rsid w:val="00C43405"/>
    <w:rsid w:val="00C440E8"/>
    <w:rsid w:val="00C4410B"/>
    <w:rsid w:val="00C444F4"/>
    <w:rsid w:val="00C45E87"/>
    <w:rsid w:val="00C468C3"/>
    <w:rsid w:val="00C46CD4"/>
    <w:rsid w:val="00C4744E"/>
    <w:rsid w:val="00C50906"/>
    <w:rsid w:val="00C50B82"/>
    <w:rsid w:val="00C52579"/>
    <w:rsid w:val="00C53560"/>
    <w:rsid w:val="00C5368F"/>
    <w:rsid w:val="00C53CB7"/>
    <w:rsid w:val="00C542CB"/>
    <w:rsid w:val="00C559EF"/>
    <w:rsid w:val="00C564A9"/>
    <w:rsid w:val="00C5722C"/>
    <w:rsid w:val="00C6100A"/>
    <w:rsid w:val="00C612FA"/>
    <w:rsid w:val="00C6157A"/>
    <w:rsid w:val="00C61E97"/>
    <w:rsid w:val="00C636B4"/>
    <w:rsid w:val="00C646B9"/>
    <w:rsid w:val="00C66020"/>
    <w:rsid w:val="00C6689B"/>
    <w:rsid w:val="00C700E4"/>
    <w:rsid w:val="00C70D73"/>
    <w:rsid w:val="00C711CD"/>
    <w:rsid w:val="00C72ACE"/>
    <w:rsid w:val="00C72CFB"/>
    <w:rsid w:val="00C732BF"/>
    <w:rsid w:val="00C73B43"/>
    <w:rsid w:val="00C7430F"/>
    <w:rsid w:val="00C764DD"/>
    <w:rsid w:val="00C76FA7"/>
    <w:rsid w:val="00C7722C"/>
    <w:rsid w:val="00C80190"/>
    <w:rsid w:val="00C80658"/>
    <w:rsid w:val="00C80722"/>
    <w:rsid w:val="00C812A3"/>
    <w:rsid w:val="00C82247"/>
    <w:rsid w:val="00C82F35"/>
    <w:rsid w:val="00C83B64"/>
    <w:rsid w:val="00C84153"/>
    <w:rsid w:val="00C847B4"/>
    <w:rsid w:val="00C84EAD"/>
    <w:rsid w:val="00C8510D"/>
    <w:rsid w:val="00C85DCD"/>
    <w:rsid w:val="00C86829"/>
    <w:rsid w:val="00C900BA"/>
    <w:rsid w:val="00C90828"/>
    <w:rsid w:val="00C91792"/>
    <w:rsid w:val="00C91F81"/>
    <w:rsid w:val="00C922D0"/>
    <w:rsid w:val="00C93C89"/>
    <w:rsid w:val="00C941C3"/>
    <w:rsid w:val="00C95426"/>
    <w:rsid w:val="00C960C4"/>
    <w:rsid w:val="00C9633F"/>
    <w:rsid w:val="00C96FFD"/>
    <w:rsid w:val="00C97180"/>
    <w:rsid w:val="00C9751C"/>
    <w:rsid w:val="00CA02C6"/>
    <w:rsid w:val="00CA0427"/>
    <w:rsid w:val="00CA054B"/>
    <w:rsid w:val="00CA0683"/>
    <w:rsid w:val="00CA0EFF"/>
    <w:rsid w:val="00CA3105"/>
    <w:rsid w:val="00CA4D93"/>
    <w:rsid w:val="00CA521A"/>
    <w:rsid w:val="00CA558E"/>
    <w:rsid w:val="00CA563F"/>
    <w:rsid w:val="00CA576A"/>
    <w:rsid w:val="00CA5C9C"/>
    <w:rsid w:val="00CA7020"/>
    <w:rsid w:val="00CA761A"/>
    <w:rsid w:val="00CB00BD"/>
    <w:rsid w:val="00CB0AC2"/>
    <w:rsid w:val="00CB10F7"/>
    <w:rsid w:val="00CB13B6"/>
    <w:rsid w:val="00CB14B4"/>
    <w:rsid w:val="00CB2A3D"/>
    <w:rsid w:val="00CB2C8B"/>
    <w:rsid w:val="00CB3A70"/>
    <w:rsid w:val="00CB3B55"/>
    <w:rsid w:val="00CB4382"/>
    <w:rsid w:val="00CB45CD"/>
    <w:rsid w:val="00CB4E38"/>
    <w:rsid w:val="00CB5985"/>
    <w:rsid w:val="00CB64D7"/>
    <w:rsid w:val="00CC000F"/>
    <w:rsid w:val="00CC0036"/>
    <w:rsid w:val="00CC1106"/>
    <w:rsid w:val="00CC3F2D"/>
    <w:rsid w:val="00CC3F93"/>
    <w:rsid w:val="00CC53BE"/>
    <w:rsid w:val="00CC5E38"/>
    <w:rsid w:val="00CC6A48"/>
    <w:rsid w:val="00CC6E11"/>
    <w:rsid w:val="00CC7506"/>
    <w:rsid w:val="00CC7A7B"/>
    <w:rsid w:val="00CD265B"/>
    <w:rsid w:val="00CD34EC"/>
    <w:rsid w:val="00CD3FDE"/>
    <w:rsid w:val="00CD4659"/>
    <w:rsid w:val="00CD4DE1"/>
    <w:rsid w:val="00CD58BB"/>
    <w:rsid w:val="00CD7F07"/>
    <w:rsid w:val="00CE094C"/>
    <w:rsid w:val="00CE1C9A"/>
    <w:rsid w:val="00CE2EC0"/>
    <w:rsid w:val="00CE2F49"/>
    <w:rsid w:val="00CE3A35"/>
    <w:rsid w:val="00CE43A9"/>
    <w:rsid w:val="00CE5F1F"/>
    <w:rsid w:val="00CE6A65"/>
    <w:rsid w:val="00CF2B37"/>
    <w:rsid w:val="00CF2F26"/>
    <w:rsid w:val="00CF32EF"/>
    <w:rsid w:val="00CF386D"/>
    <w:rsid w:val="00CF4224"/>
    <w:rsid w:val="00CF4B6B"/>
    <w:rsid w:val="00CF4C8E"/>
    <w:rsid w:val="00CF52B9"/>
    <w:rsid w:val="00CF66E5"/>
    <w:rsid w:val="00CF67AE"/>
    <w:rsid w:val="00D0065F"/>
    <w:rsid w:val="00D006DC"/>
    <w:rsid w:val="00D007AD"/>
    <w:rsid w:val="00D01177"/>
    <w:rsid w:val="00D01789"/>
    <w:rsid w:val="00D01E5A"/>
    <w:rsid w:val="00D0200C"/>
    <w:rsid w:val="00D027CF"/>
    <w:rsid w:val="00D029E8"/>
    <w:rsid w:val="00D03875"/>
    <w:rsid w:val="00D03E48"/>
    <w:rsid w:val="00D04E24"/>
    <w:rsid w:val="00D05760"/>
    <w:rsid w:val="00D05A1E"/>
    <w:rsid w:val="00D06AF7"/>
    <w:rsid w:val="00D10EFA"/>
    <w:rsid w:val="00D11A2D"/>
    <w:rsid w:val="00D11F00"/>
    <w:rsid w:val="00D13091"/>
    <w:rsid w:val="00D1538D"/>
    <w:rsid w:val="00D1703D"/>
    <w:rsid w:val="00D17975"/>
    <w:rsid w:val="00D20B84"/>
    <w:rsid w:val="00D20DC3"/>
    <w:rsid w:val="00D20E27"/>
    <w:rsid w:val="00D210BE"/>
    <w:rsid w:val="00D22282"/>
    <w:rsid w:val="00D22C83"/>
    <w:rsid w:val="00D24D7A"/>
    <w:rsid w:val="00D257AE"/>
    <w:rsid w:val="00D258C7"/>
    <w:rsid w:val="00D271EC"/>
    <w:rsid w:val="00D2723A"/>
    <w:rsid w:val="00D27A16"/>
    <w:rsid w:val="00D27D45"/>
    <w:rsid w:val="00D302A3"/>
    <w:rsid w:val="00D30331"/>
    <w:rsid w:val="00D30B45"/>
    <w:rsid w:val="00D319A8"/>
    <w:rsid w:val="00D3305E"/>
    <w:rsid w:val="00D335D9"/>
    <w:rsid w:val="00D34684"/>
    <w:rsid w:val="00D3724E"/>
    <w:rsid w:val="00D3731E"/>
    <w:rsid w:val="00D40E91"/>
    <w:rsid w:val="00D41754"/>
    <w:rsid w:val="00D429F3"/>
    <w:rsid w:val="00D42C24"/>
    <w:rsid w:val="00D43530"/>
    <w:rsid w:val="00D449E9"/>
    <w:rsid w:val="00D44DF2"/>
    <w:rsid w:val="00D450B8"/>
    <w:rsid w:val="00D459AE"/>
    <w:rsid w:val="00D46142"/>
    <w:rsid w:val="00D46877"/>
    <w:rsid w:val="00D473CB"/>
    <w:rsid w:val="00D47422"/>
    <w:rsid w:val="00D479CF"/>
    <w:rsid w:val="00D47B82"/>
    <w:rsid w:val="00D509C0"/>
    <w:rsid w:val="00D522BF"/>
    <w:rsid w:val="00D525AE"/>
    <w:rsid w:val="00D52BF7"/>
    <w:rsid w:val="00D53270"/>
    <w:rsid w:val="00D5367F"/>
    <w:rsid w:val="00D54DAA"/>
    <w:rsid w:val="00D55078"/>
    <w:rsid w:val="00D55322"/>
    <w:rsid w:val="00D55FF9"/>
    <w:rsid w:val="00D56060"/>
    <w:rsid w:val="00D60450"/>
    <w:rsid w:val="00D61E5C"/>
    <w:rsid w:val="00D63AC2"/>
    <w:rsid w:val="00D6454D"/>
    <w:rsid w:val="00D7094A"/>
    <w:rsid w:val="00D70A95"/>
    <w:rsid w:val="00D70FD6"/>
    <w:rsid w:val="00D72D4D"/>
    <w:rsid w:val="00D742C5"/>
    <w:rsid w:val="00D74539"/>
    <w:rsid w:val="00D7467E"/>
    <w:rsid w:val="00D75026"/>
    <w:rsid w:val="00D75221"/>
    <w:rsid w:val="00D7604C"/>
    <w:rsid w:val="00D77542"/>
    <w:rsid w:val="00D807DE"/>
    <w:rsid w:val="00D80FBA"/>
    <w:rsid w:val="00D81258"/>
    <w:rsid w:val="00D81433"/>
    <w:rsid w:val="00D82492"/>
    <w:rsid w:val="00D82738"/>
    <w:rsid w:val="00D8324A"/>
    <w:rsid w:val="00D83431"/>
    <w:rsid w:val="00D84EDE"/>
    <w:rsid w:val="00D858B4"/>
    <w:rsid w:val="00D86562"/>
    <w:rsid w:val="00D86D51"/>
    <w:rsid w:val="00D86E6D"/>
    <w:rsid w:val="00D873FD"/>
    <w:rsid w:val="00D87EBA"/>
    <w:rsid w:val="00D87F5B"/>
    <w:rsid w:val="00D87FB6"/>
    <w:rsid w:val="00D902DC"/>
    <w:rsid w:val="00D904E7"/>
    <w:rsid w:val="00D90984"/>
    <w:rsid w:val="00D90A2C"/>
    <w:rsid w:val="00D911A9"/>
    <w:rsid w:val="00D91218"/>
    <w:rsid w:val="00D918CB"/>
    <w:rsid w:val="00D91CF7"/>
    <w:rsid w:val="00D92F98"/>
    <w:rsid w:val="00D939EB"/>
    <w:rsid w:val="00D93CCC"/>
    <w:rsid w:val="00D93D37"/>
    <w:rsid w:val="00D95B0D"/>
    <w:rsid w:val="00D960C7"/>
    <w:rsid w:val="00D9631C"/>
    <w:rsid w:val="00D97D00"/>
    <w:rsid w:val="00DA2A56"/>
    <w:rsid w:val="00DA31F5"/>
    <w:rsid w:val="00DA36D4"/>
    <w:rsid w:val="00DA390E"/>
    <w:rsid w:val="00DA517A"/>
    <w:rsid w:val="00DA5C20"/>
    <w:rsid w:val="00DA6B4F"/>
    <w:rsid w:val="00DA6B95"/>
    <w:rsid w:val="00DB0736"/>
    <w:rsid w:val="00DB2625"/>
    <w:rsid w:val="00DB270C"/>
    <w:rsid w:val="00DB3950"/>
    <w:rsid w:val="00DB3A21"/>
    <w:rsid w:val="00DB405B"/>
    <w:rsid w:val="00DB4E60"/>
    <w:rsid w:val="00DB5AD2"/>
    <w:rsid w:val="00DB648A"/>
    <w:rsid w:val="00DB68B4"/>
    <w:rsid w:val="00DB6D92"/>
    <w:rsid w:val="00DB7775"/>
    <w:rsid w:val="00DB7E4C"/>
    <w:rsid w:val="00DC05F4"/>
    <w:rsid w:val="00DC0ED6"/>
    <w:rsid w:val="00DC1C9A"/>
    <w:rsid w:val="00DC2801"/>
    <w:rsid w:val="00DC30A2"/>
    <w:rsid w:val="00DC36FB"/>
    <w:rsid w:val="00DC45DF"/>
    <w:rsid w:val="00DC47D5"/>
    <w:rsid w:val="00DC48BD"/>
    <w:rsid w:val="00DC6B61"/>
    <w:rsid w:val="00DC727C"/>
    <w:rsid w:val="00DC7916"/>
    <w:rsid w:val="00DC7BFF"/>
    <w:rsid w:val="00DC7C84"/>
    <w:rsid w:val="00DD0113"/>
    <w:rsid w:val="00DD0772"/>
    <w:rsid w:val="00DD1CA4"/>
    <w:rsid w:val="00DD1FEA"/>
    <w:rsid w:val="00DD2B8A"/>
    <w:rsid w:val="00DD3D34"/>
    <w:rsid w:val="00DD48A7"/>
    <w:rsid w:val="00DD53D5"/>
    <w:rsid w:val="00DD55C7"/>
    <w:rsid w:val="00DD5EA8"/>
    <w:rsid w:val="00DD715B"/>
    <w:rsid w:val="00DD77CC"/>
    <w:rsid w:val="00DD7873"/>
    <w:rsid w:val="00DE01E8"/>
    <w:rsid w:val="00DE04A5"/>
    <w:rsid w:val="00DE05D7"/>
    <w:rsid w:val="00DE1AF2"/>
    <w:rsid w:val="00DE1D05"/>
    <w:rsid w:val="00DE1D59"/>
    <w:rsid w:val="00DE2C48"/>
    <w:rsid w:val="00DE2CD2"/>
    <w:rsid w:val="00DE4D7C"/>
    <w:rsid w:val="00DE4ED2"/>
    <w:rsid w:val="00DE5126"/>
    <w:rsid w:val="00DE582A"/>
    <w:rsid w:val="00DE7185"/>
    <w:rsid w:val="00DE7CAA"/>
    <w:rsid w:val="00DE7D81"/>
    <w:rsid w:val="00DF0090"/>
    <w:rsid w:val="00DF0524"/>
    <w:rsid w:val="00DF1BC3"/>
    <w:rsid w:val="00DF2DFD"/>
    <w:rsid w:val="00DF33B4"/>
    <w:rsid w:val="00DF39B6"/>
    <w:rsid w:val="00DF4018"/>
    <w:rsid w:val="00DF43CA"/>
    <w:rsid w:val="00DF61D6"/>
    <w:rsid w:val="00DF74D4"/>
    <w:rsid w:val="00DF79F4"/>
    <w:rsid w:val="00DF79FA"/>
    <w:rsid w:val="00E006AF"/>
    <w:rsid w:val="00E011B6"/>
    <w:rsid w:val="00E012E8"/>
    <w:rsid w:val="00E01510"/>
    <w:rsid w:val="00E017DA"/>
    <w:rsid w:val="00E01CA7"/>
    <w:rsid w:val="00E02169"/>
    <w:rsid w:val="00E02A08"/>
    <w:rsid w:val="00E036FE"/>
    <w:rsid w:val="00E048F1"/>
    <w:rsid w:val="00E06DE1"/>
    <w:rsid w:val="00E07254"/>
    <w:rsid w:val="00E07357"/>
    <w:rsid w:val="00E07796"/>
    <w:rsid w:val="00E07DC8"/>
    <w:rsid w:val="00E07F15"/>
    <w:rsid w:val="00E07FEA"/>
    <w:rsid w:val="00E10DEA"/>
    <w:rsid w:val="00E12A89"/>
    <w:rsid w:val="00E1416F"/>
    <w:rsid w:val="00E146F0"/>
    <w:rsid w:val="00E16A4B"/>
    <w:rsid w:val="00E16D6D"/>
    <w:rsid w:val="00E17A70"/>
    <w:rsid w:val="00E2048A"/>
    <w:rsid w:val="00E21126"/>
    <w:rsid w:val="00E219CC"/>
    <w:rsid w:val="00E21ADE"/>
    <w:rsid w:val="00E22FE8"/>
    <w:rsid w:val="00E2437B"/>
    <w:rsid w:val="00E24512"/>
    <w:rsid w:val="00E24EC8"/>
    <w:rsid w:val="00E25370"/>
    <w:rsid w:val="00E2612F"/>
    <w:rsid w:val="00E26C09"/>
    <w:rsid w:val="00E26E52"/>
    <w:rsid w:val="00E27C38"/>
    <w:rsid w:val="00E27F32"/>
    <w:rsid w:val="00E30380"/>
    <w:rsid w:val="00E30B99"/>
    <w:rsid w:val="00E311EA"/>
    <w:rsid w:val="00E31B82"/>
    <w:rsid w:val="00E32D5B"/>
    <w:rsid w:val="00E33EF7"/>
    <w:rsid w:val="00E34F39"/>
    <w:rsid w:val="00E35C3B"/>
    <w:rsid w:val="00E374F8"/>
    <w:rsid w:val="00E4125D"/>
    <w:rsid w:val="00E419E0"/>
    <w:rsid w:val="00E41A02"/>
    <w:rsid w:val="00E4267B"/>
    <w:rsid w:val="00E42759"/>
    <w:rsid w:val="00E42E0A"/>
    <w:rsid w:val="00E43940"/>
    <w:rsid w:val="00E43BB1"/>
    <w:rsid w:val="00E43C3B"/>
    <w:rsid w:val="00E44D8B"/>
    <w:rsid w:val="00E4527F"/>
    <w:rsid w:val="00E467BA"/>
    <w:rsid w:val="00E46878"/>
    <w:rsid w:val="00E46C41"/>
    <w:rsid w:val="00E47536"/>
    <w:rsid w:val="00E5011E"/>
    <w:rsid w:val="00E50789"/>
    <w:rsid w:val="00E50EC3"/>
    <w:rsid w:val="00E5146A"/>
    <w:rsid w:val="00E51F6C"/>
    <w:rsid w:val="00E53153"/>
    <w:rsid w:val="00E5403C"/>
    <w:rsid w:val="00E54601"/>
    <w:rsid w:val="00E56D3A"/>
    <w:rsid w:val="00E56F4A"/>
    <w:rsid w:val="00E5734E"/>
    <w:rsid w:val="00E5791A"/>
    <w:rsid w:val="00E57D51"/>
    <w:rsid w:val="00E61A3D"/>
    <w:rsid w:val="00E61F55"/>
    <w:rsid w:val="00E62BE9"/>
    <w:rsid w:val="00E62E5A"/>
    <w:rsid w:val="00E634DC"/>
    <w:rsid w:val="00E65420"/>
    <w:rsid w:val="00E66452"/>
    <w:rsid w:val="00E71B59"/>
    <w:rsid w:val="00E72774"/>
    <w:rsid w:val="00E72794"/>
    <w:rsid w:val="00E727EC"/>
    <w:rsid w:val="00E7300C"/>
    <w:rsid w:val="00E74300"/>
    <w:rsid w:val="00E74612"/>
    <w:rsid w:val="00E74870"/>
    <w:rsid w:val="00E7533D"/>
    <w:rsid w:val="00E75CAB"/>
    <w:rsid w:val="00E777B5"/>
    <w:rsid w:val="00E810F5"/>
    <w:rsid w:val="00E82BD0"/>
    <w:rsid w:val="00E838A6"/>
    <w:rsid w:val="00E85341"/>
    <w:rsid w:val="00E8548A"/>
    <w:rsid w:val="00E85CA3"/>
    <w:rsid w:val="00E861BA"/>
    <w:rsid w:val="00E872BF"/>
    <w:rsid w:val="00E87B03"/>
    <w:rsid w:val="00E90137"/>
    <w:rsid w:val="00E90A23"/>
    <w:rsid w:val="00E91A6B"/>
    <w:rsid w:val="00E91B75"/>
    <w:rsid w:val="00E92ED9"/>
    <w:rsid w:val="00E93660"/>
    <w:rsid w:val="00E944CB"/>
    <w:rsid w:val="00E94FF6"/>
    <w:rsid w:val="00E9539D"/>
    <w:rsid w:val="00E95F7A"/>
    <w:rsid w:val="00E9616C"/>
    <w:rsid w:val="00E969F0"/>
    <w:rsid w:val="00E9792C"/>
    <w:rsid w:val="00E97BA8"/>
    <w:rsid w:val="00EA064B"/>
    <w:rsid w:val="00EA08AB"/>
    <w:rsid w:val="00EA0F2C"/>
    <w:rsid w:val="00EA212D"/>
    <w:rsid w:val="00EA2FAC"/>
    <w:rsid w:val="00EA3A1F"/>
    <w:rsid w:val="00EA42CB"/>
    <w:rsid w:val="00EA4686"/>
    <w:rsid w:val="00EA569D"/>
    <w:rsid w:val="00EA640E"/>
    <w:rsid w:val="00EA6B66"/>
    <w:rsid w:val="00EA6F4E"/>
    <w:rsid w:val="00EB19A2"/>
    <w:rsid w:val="00EB1E3B"/>
    <w:rsid w:val="00EB3647"/>
    <w:rsid w:val="00EB3FE4"/>
    <w:rsid w:val="00EB501B"/>
    <w:rsid w:val="00EB52C1"/>
    <w:rsid w:val="00EB6355"/>
    <w:rsid w:val="00EB6871"/>
    <w:rsid w:val="00EB6BA0"/>
    <w:rsid w:val="00EB7936"/>
    <w:rsid w:val="00EB7B15"/>
    <w:rsid w:val="00EC1C18"/>
    <w:rsid w:val="00EC1F3D"/>
    <w:rsid w:val="00EC242D"/>
    <w:rsid w:val="00EC2665"/>
    <w:rsid w:val="00EC35F8"/>
    <w:rsid w:val="00EC361F"/>
    <w:rsid w:val="00EC3FD5"/>
    <w:rsid w:val="00EC4F2C"/>
    <w:rsid w:val="00EC4F30"/>
    <w:rsid w:val="00EC585C"/>
    <w:rsid w:val="00EC5A5D"/>
    <w:rsid w:val="00EC5C83"/>
    <w:rsid w:val="00EC67EE"/>
    <w:rsid w:val="00EC6EE1"/>
    <w:rsid w:val="00EC744E"/>
    <w:rsid w:val="00EC7B4B"/>
    <w:rsid w:val="00EC7E06"/>
    <w:rsid w:val="00EC7EC2"/>
    <w:rsid w:val="00EC7FC5"/>
    <w:rsid w:val="00ED0A95"/>
    <w:rsid w:val="00ED0EB3"/>
    <w:rsid w:val="00ED1C86"/>
    <w:rsid w:val="00ED2353"/>
    <w:rsid w:val="00ED286D"/>
    <w:rsid w:val="00ED30C1"/>
    <w:rsid w:val="00ED500B"/>
    <w:rsid w:val="00ED545D"/>
    <w:rsid w:val="00ED55E3"/>
    <w:rsid w:val="00ED5E30"/>
    <w:rsid w:val="00ED73AC"/>
    <w:rsid w:val="00EE0995"/>
    <w:rsid w:val="00EE0F2B"/>
    <w:rsid w:val="00EE1313"/>
    <w:rsid w:val="00EE1C00"/>
    <w:rsid w:val="00EE2D42"/>
    <w:rsid w:val="00EE2F4B"/>
    <w:rsid w:val="00EE329C"/>
    <w:rsid w:val="00EE33AF"/>
    <w:rsid w:val="00EE3DDD"/>
    <w:rsid w:val="00EE3F07"/>
    <w:rsid w:val="00EE465D"/>
    <w:rsid w:val="00EE5957"/>
    <w:rsid w:val="00EE5F8D"/>
    <w:rsid w:val="00EE6253"/>
    <w:rsid w:val="00EE6415"/>
    <w:rsid w:val="00EE6511"/>
    <w:rsid w:val="00EE70BC"/>
    <w:rsid w:val="00EE783F"/>
    <w:rsid w:val="00EE795A"/>
    <w:rsid w:val="00EF0342"/>
    <w:rsid w:val="00EF0444"/>
    <w:rsid w:val="00EF29FC"/>
    <w:rsid w:val="00EF2AF7"/>
    <w:rsid w:val="00EF3D67"/>
    <w:rsid w:val="00EF497E"/>
    <w:rsid w:val="00EF5C90"/>
    <w:rsid w:val="00EF64F0"/>
    <w:rsid w:val="00EF7245"/>
    <w:rsid w:val="00EF77A0"/>
    <w:rsid w:val="00EF78D3"/>
    <w:rsid w:val="00F007D9"/>
    <w:rsid w:val="00F00CC9"/>
    <w:rsid w:val="00F0174E"/>
    <w:rsid w:val="00F05EA2"/>
    <w:rsid w:val="00F06550"/>
    <w:rsid w:val="00F10283"/>
    <w:rsid w:val="00F10739"/>
    <w:rsid w:val="00F11CBD"/>
    <w:rsid w:val="00F12411"/>
    <w:rsid w:val="00F137B9"/>
    <w:rsid w:val="00F14D67"/>
    <w:rsid w:val="00F1580B"/>
    <w:rsid w:val="00F158C7"/>
    <w:rsid w:val="00F16544"/>
    <w:rsid w:val="00F20122"/>
    <w:rsid w:val="00F21E2F"/>
    <w:rsid w:val="00F22BC1"/>
    <w:rsid w:val="00F22BCE"/>
    <w:rsid w:val="00F23B27"/>
    <w:rsid w:val="00F25F25"/>
    <w:rsid w:val="00F26378"/>
    <w:rsid w:val="00F31013"/>
    <w:rsid w:val="00F320E0"/>
    <w:rsid w:val="00F321C0"/>
    <w:rsid w:val="00F32221"/>
    <w:rsid w:val="00F32C63"/>
    <w:rsid w:val="00F33901"/>
    <w:rsid w:val="00F33F38"/>
    <w:rsid w:val="00F33FFC"/>
    <w:rsid w:val="00F34D8B"/>
    <w:rsid w:val="00F35DB4"/>
    <w:rsid w:val="00F378B6"/>
    <w:rsid w:val="00F37F2E"/>
    <w:rsid w:val="00F404F2"/>
    <w:rsid w:val="00F40DE6"/>
    <w:rsid w:val="00F41504"/>
    <w:rsid w:val="00F41E93"/>
    <w:rsid w:val="00F43B1C"/>
    <w:rsid w:val="00F454E9"/>
    <w:rsid w:val="00F4695E"/>
    <w:rsid w:val="00F46A29"/>
    <w:rsid w:val="00F47A63"/>
    <w:rsid w:val="00F518AC"/>
    <w:rsid w:val="00F52EFC"/>
    <w:rsid w:val="00F52F3B"/>
    <w:rsid w:val="00F53413"/>
    <w:rsid w:val="00F53EE3"/>
    <w:rsid w:val="00F541ED"/>
    <w:rsid w:val="00F54A77"/>
    <w:rsid w:val="00F554D3"/>
    <w:rsid w:val="00F57453"/>
    <w:rsid w:val="00F5BDA1"/>
    <w:rsid w:val="00F60065"/>
    <w:rsid w:val="00F60529"/>
    <w:rsid w:val="00F61EBF"/>
    <w:rsid w:val="00F62A9C"/>
    <w:rsid w:val="00F657DC"/>
    <w:rsid w:val="00F6592A"/>
    <w:rsid w:val="00F65B33"/>
    <w:rsid w:val="00F66702"/>
    <w:rsid w:val="00F671D8"/>
    <w:rsid w:val="00F702FA"/>
    <w:rsid w:val="00F70E5A"/>
    <w:rsid w:val="00F711C5"/>
    <w:rsid w:val="00F73353"/>
    <w:rsid w:val="00F74301"/>
    <w:rsid w:val="00F74BF2"/>
    <w:rsid w:val="00F750F1"/>
    <w:rsid w:val="00F76614"/>
    <w:rsid w:val="00F80093"/>
    <w:rsid w:val="00F80BEB"/>
    <w:rsid w:val="00F80F92"/>
    <w:rsid w:val="00F81705"/>
    <w:rsid w:val="00F869D4"/>
    <w:rsid w:val="00F87048"/>
    <w:rsid w:val="00F87764"/>
    <w:rsid w:val="00F878C9"/>
    <w:rsid w:val="00F9002E"/>
    <w:rsid w:val="00F90047"/>
    <w:rsid w:val="00F90B9D"/>
    <w:rsid w:val="00F917D8"/>
    <w:rsid w:val="00F9183F"/>
    <w:rsid w:val="00F91CD0"/>
    <w:rsid w:val="00F93950"/>
    <w:rsid w:val="00F94E52"/>
    <w:rsid w:val="00F9521D"/>
    <w:rsid w:val="00F961DA"/>
    <w:rsid w:val="00F97E98"/>
    <w:rsid w:val="00FA20C6"/>
    <w:rsid w:val="00FA24C1"/>
    <w:rsid w:val="00FA2A11"/>
    <w:rsid w:val="00FA2D79"/>
    <w:rsid w:val="00FA3756"/>
    <w:rsid w:val="00FA3EE0"/>
    <w:rsid w:val="00FA40BF"/>
    <w:rsid w:val="00FA49B3"/>
    <w:rsid w:val="00FA6122"/>
    <w:rsid w:val="00FA6A0D"/>
    <w:rsid w:val="00FA70F4"/>
    <w:rsid w:val="00FA7698"/>
    <w:rsid w:val="00FB1C65"/>
    <w:rsid w:val="00FB2433"/>
    <w:rsid w:val="00FB41FC"/>
    <w:rsid w:val="00FB558C"/>
    <w:rsid w:val="00FB5D12"/>
    <w:rsid w:val="00FB6C7B"/>
    <w:rsid w:val="00FB70B9"/>
    <w:rsid w:val="00FB7EEF"/>
    <w:rsid w:val="00FC0009"/>
    <w:rsid w:val="00FC00D7"/>
    <w:rsid w:val="00FC041C"/>
    <w:rsid w:val="00FC1E4F"/>
    <w:rsid w:val="00FC267D"/>
    <w:rsid w:val="00FC297A"/>
    <w:rsid w:val="00FC3811"/>
    <w:rsid w:val="00FC48CE"/>
    <w:rsid w:val="00FC4A29"/>
    <w:rsid w:val="00FC50D6"/>
    <w:rsid w:val="00FC745B"/>
    <w:rsid w:val="00FC7C13"/>
    <w:rsid w:val="00FD0164"/>
    <w:rsid w:val="00FD11AA"/>
    <w:rsid w:val="00FD1389"/>
    <w:rsid w:val="00FD1E22"/>
    <w:rsid w:val="00FD2F6F"/>
    <w:rsid w:val="00FD3F7C"/>
    <w:rsid w:val="00FD41BF"/>
    <w:rsid w:val="00FD4607"/>
    <w:rsid w:val="00FD4AD2"/>
    <w:rsid w:val="00FD502E"/>
    <w:rsid w:val="00FD52C8"/>
    <w:rsid w:val="00FD54D0"/>
    <w:rsid w:val="00FD5D32"/>
    <w:rsid w:val="00FE07A1"/>
    <w:rsid w:val="00FE0AC5"/>
    <w:rsid w:val="00FE5B8B"/>
    <w:rsid w:val="00FE5DB1"/>
    <w:rsid w:val="00FE6178"/>
    <w:rsid w:val="00FF0AB4"/>
    <w:rsid w:val="00FF1462"/>
    <w:rsid w:val="00FF1F99"/>
    <w:rsid w:val="00FF351E"/>
    <w:rsid w:val="00FF4008"/>
    <w:rsid w:val="00FF4924"/>
    <w:rsid w:val="00FF6035"/>
    <w:rsid w:val="00FF6D0C"/>
    <w:rsid w:val="00FF7066"/>
    <w:rsid w:val="00FF7363"/>
    <w:rsid w:val="00FF7836"/>
    <w:rsid w:val="015B444B"/>
    <w:rsid w:val="02BAC674"/>
    <w:rsid w:val="03AEDC37"/>
    <w:rsid w:val="07445349"/>
    <w:rsid w:val="082375D3"/>
    <w:rsid w:val="09A75615"/>
    <w:rsid w:val="09B58F2F"/>
    <w:rsid w:val="0A3792D3"/>
    <w:rsid w:val="0B0C428E"/>
    <w:rsid w:val="0F64D4B3"/>
    <w:rsid w:val="0F708FE8"/>
    <w:rsid w:val="0FD37CA3"/>
    <w:rsid w:val="1022123E"/>
    <w:rsid w:val="10DC7C5F"/>
    <w:rsid w:val="112431D6"/>
    <w:rsid w:val="114DB496"/>
    <w:rsid w:val="12521050"/>
    <w:rsid w:val="13AEF695"/>
    <w:rsid w:val="15F294A0"/>
    <w:rsid w:val="15FBF7FC"/>
    <w:rsid w:val="178E6501"/>
    <w:rsid w:val="1C16294B"/>
    <w:rsid w:val="1C9C26BA"/>
    <w:rsid w:val="1D2AF375"/>
    <w:rsid w:val="1D427712"/>
    <w:rsid w:val="1ED12B03"/>
    <w:rsid w:val="1EE076A2"/>
    <w:rsid w:val="218BB8FB"/>
    <w:rsid w:val="2232B90D"/>
    <w:rsid w:val="2271E092"/>
    <w:rsid w:val="22A9A9CC"/>
    <w:rsid w:val="22E01959"/>
    <w:rsid w:val="22E406D9"/>
    <w:rsid w:val="236B116D"/>
    <w:rsid w:val="24450193"/>
    <w:rsid w:val="276E1D3D"/>
    <w:rsid w:val="27CC7379"/>
    <w:rsid w:val="286772F0"/>
    <w:rsid w:val="29952A2C"/>
    <w:rsid w:val="2A16057D"/>
    <w:rsid w:val="2B30FA8D"/>
    <w:rsid w:val="2C8EEC8B"/>
    <w:rsid w:val="2D8F4B3B"/>
    <w:rsid w:val="2EF10EB1"/>
    <w:rsid w:val="2F22864D"/>
    <w:rsid w:val="30761B42"/>
    <w:rsid w:val="31D11082"/>
    <w:rsid w:val="31D8EF5C"/>
    <w:rsid w:val="31E3E1C2"/>
    <w:rsid w:val="32E4B904"/>
    <w:rsid w:val="33ADBC04"/>
    <w:rsid w:val="33D947C9"/>
    <w:rsid w:val="343C6313"/>
    <w:rsid w:val="361185B3"/>
    <w:rsid w:val="3627E51A"/>
    <w:rsid w:val="3ADBFB0E"/>
    <w:rsid w:val="3CAC90DC"/>
    <w:rsid w:val="3D7A2AA0"/>
    <w:rsid w:val="3EB9763D"/>
    <w:rsid w:val="3ED0361A"/>
    <w:rsid w:val="3F5F61DF"/>
    <w:rsid w:val="3F8D8293"/>
    <w:rsid w:val="41D6DD4B"/>
    <w:rsid w:val="4392D10D"/>
    <w:rsid w:val="4452418D"/>
    <w:rsid w:val="449AE3F7"/>
    <w:rsid w:val="45755B98"/>
    <w:rsid w:val="468C1A29"/>
    <w:rsid w:val="48EF60E3"/>
    <w:rsid w:val="4B51EE2D"/>
    <w:rsid w:val="4BD6204F"/>
    <w:rsid w:val="4DBFA522"/>
    <w:rsid w:val="4DC420E8"/>
    <w:rsid w:val="4E22D141"/>
    <w:rsid w:val="4F5B7583"/>
    <w:rsid w:val="504CA486"/>
    <w:rsid w:val="518893C7"/>
    <w:rsid w:val="5253DBC6"/>
    <w:rsid w:val="53033240"/>
    <w:rsid w:val="54649814"/>
    <w:rsid w:val="5637B331"/>
    <w:rsid w:val="56FDFDA5"/>
    <w:rsid w:val="57914DFF"/>
    <w:rsid w:val="59915D9D"/>
    <w:rsid w:val="5B44F595"/>
    <w:rsid w:val="5C20D02E"/>
    <w:rsid w:val="5C6E7DF1"/>
    <w:rsid w:val="5D6855F4"/>
    <w:rsid w:val="5DBCA08F"/>
    <w:rsid w:val="5E0036B8"/>
    <w:rsid w:val="5F3F50D7"/>
    <w:rsid w:val="5FEFDE0D"/>
    <w:rsid w:val="61637BE7"/>
    <w:rsid w:val="634DBBA8"/>
    <w:rsid w:val="646D5475"/>
    <w:rsid w:val="648D0054"/>
    <w:rsid w:val="66B86E87"/>
    <w:rsid w:val="6885E179"/>
    <w:rsid w:val="68FF73F9"/>
    <w:rsid w:val="6983B1AE"/>
    <w:rsid w:val="6BFF7B94"/>
    <w:rsid w:val="6C83ADB6"/>
    <w:rsid w:val="6DB4C58C"/>
    <w:rsid w:val="6ED4FC91"/>
    <w:rsid w:val="6F510866"/>
    <w:rsid w:val="70492F50"/>
    <w:rsid w:val="70FE83A8"/>
    <w:rsid w:val="72ECCA9A"/>
    <w:rsid w:val="730F4143"/>
    <w:rsid w:val="74AB11A4"/>
    <w:rsid w:val="7778669C"/>
    <w:rsid w:val="78A80408"/>
    <w:rsid w:val="7B0BFD26"/>
    <w:rsid w:val="7B0DDDAE"/>
    <w:rsid w:val="7B2C94B6"/>
    <w:rsid w:val="7BED0038"/>
    <w:rsid w:val="7C68E3FC"/>
    <w:rsid w:val="7DCE7FC3"/>
    <w:rsid w:val="7EA4F7BA"/>
    <w:rsid w:val="7EC631B1"/>
    <w:rsid w:val="7F24A0FA"/>
    <w:rsid w:val="7FECD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02DDCC"/>
  <w15:docId w15:val="{1E8EDE3B-A316-4A70-A6E9-7DCC380A0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GB" w:eastAsia="en-GB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02A"/>
  </w:style>
  <w:style w:type="paragraph" w:styleId="Heading1">
    <w:name w:val="heading 1"/>
    <w:basedOn w:val="Normal"/>
    <w:next w:val="Normal"/>
    <w:uiPriority w:val="9"/>
    <w:qFormat/>
    <w:rsid w:val="0061576E"/>
    <w:pPr>
      <w:pBdr>
        <w:top w:val="nil"/>
        <w:left w:val="nil"/>
        <w:bottom w:val="nil"/>
        <w:right w:val="nil"/>
        <w:between w:val="nil"/>
      </w:pBdr>
      <w:spacing w:after="160" w:line="259" w:lineRule="auto"/>
      <w:outlineLvl w:val="0"/>
    </w:pPr>
    <w:rPr>
      <w:rFonts w:ascii="Roboto Mono Medium" w:eastAsia="Malgun Gothic" w:hAnsi="Roboto Mono Medium" w:cs="Times New Roman"/>
      <w:sz w:val="58"/>
      <w:szCs w:val="22"/>
      <w:lang w:eastAsia="ko-KR"/>
    </w:rPr>
  </w:style>
  <w:style w:type="paragraph" w:styleId="Heading2">
    <w:name w:val="heading 2"/>
    <w:basedOn w:val="Normal"/>
    <w:next w:val="Normal"/>
    <w:uiPriority w:val="9"/>
    <w:unhideWhenUsed/>
    <w:qFormat/>
    <w:rsid w:val="0061576E"/>
    <w:pPr>
      <w:pBdr>
        <w:top w:val="nil"/>
        <w:left w:val="nil"/>
        <w:bottom w:val="nil"/>
        <w:right w:val="nil"/>
        <w:between w:val="nil"/>
      </w:pBdr>
      <w:spacing w:after="0" w:line="312" w:lineRule="auto"/>
      <w:outlineLvl w:val="1"/>
    </w:pPr>
    <w:rPr>
      <w:rFonts w:ascii="Open Sans" w:hAnsi="Open Sans" w:cs="Open Sans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576E"/>
    <w:pPr>
      <w:spacing w:after="0" w:line="312" w:lineRule="auto"/>
      <w:outlineLvl w:val="2"/>
    </w:pPr>
    <w:rPr>
      <w:rFonts w:ascii="Open Sans" w:hAnsi="Open Sans" w:cs="Open Sans"/>
      <w:b/>
      <w:bCs/>
    </w:rPr>
  </w:style>
  <w:style w:type="paragraph" w:styleId="Heading4">
    <w:name w:val="heading 4"/>
    <w:basedOn w:val="Normal"/>
    <w:next w:val="Normal"/>
    <w:uiPriority w:val="9"/>
    <w:unhideWhenUsed/>
    <w:qFormat/>
    <w:rsid w:val="0061576E"/>
    <w:pPr>
      <w:keepNext/>
      <w:keepLines/>
      <w:spacing w:before="40" w:after="0"/>
      <w:outlineLvl w:val="3"/>
    </w:pPr>
    <w:rPr>
      <w:rFonts w:ascii="Open Sans" w:eastAsia="Cambria" w:hAnsi="Open Sans" w:cs="Open Sans"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DB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DB4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lev2 list"/>
    <w:basedOn w:val="Normal"/>
    <w:link w:val="ListParagraphChar"/>
    <w:uiPriority w:val="34"/>
    <w:qFormat/>
    <w:rsid w:val="00C743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4F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F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34F5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34F51"/>
  </w:style>
  <w:style w:type="paragraph" w:styleId="Footer">
    <w:name w:val="footer"/>
    <w:basedOn w:val="Normal"/>
    <w:link w:val="FooterChar"/>
    <w:uiPriority w:val="99"/>
    <w:unhideWhenUsed/>
    <w:rsid w:val="00934F5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34F51"/>
  </w:style>
  <w:style w:type="paragraph" w:styleId="TOCHeading">
    <w:name w:val="TOC Heading"/>
    <w:basedOn w:val="Heading1"/>
    <w:next w:val="Normal"/>
    <w:uiPriority w:val="39"/>
    <w:unhideWhenUsed/>
    <w:qFormat/>
    <w:rsid w:val="001416D3"/>
    <w:pPr>
      <w:keepNext/>
      <w:keepLines/>
      <w:spacing w:before="240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73EE7"/>
    <w:pPr>
      <w:tabs>
        <w:tab w:val="right" w:leader="dot" w:pos="9350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416D3"/>
    <w:pPr>
      <w:spacing w:after="100"/>
      <w:ind w:left="240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95178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517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5178"/>
    <w:rPr>
      <w:vertAlign w:val="superscript"/>
    </w:rPr>
  </w:style>
  <w:style w:type="paragraph" w:styleId="BodyText">
    <w:name w:val="Body Text"/>
    <w:basedOn w:val="Normal"/>
    <w:link w:val="BodyTextChar"/>
    <w:uiPriority w:val="99"/>
    <w:semiHidden/>
    <w:unhideWhenUsed/>
    <w:rsid w:val="00D1703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1703D"/>
  </w:style>
  <w:style w:type="character" w:styleId="PageNumber">
    <w:name w:val="page number"/>
    <w:basedOn w:val="DefaultParagraphFont"/>
    <w:uiPriority w:val="99"/>
    <w:semiHidden/>
    <w:unhideWhenUsed/>
    <w:rsid w:val="00D1703D"/>
  </w:style>
  <w:style w:type="character" w:styleId="FollowedHyperlink">
    <w:name w:val="FollowedHyperlink"/>
    <w:basedOn w:val="DefaultParagraphFont"/>
    <w:uiPriority w:val="99"/>
    <w:semiHidden/>
    <w:unhideWhenUsed/>
    <w:rsid w:val="00ED286D"/>
    <w:rPr>
      <w:color w:val="800080" w:themeColor="followedHyperlink"/>
      <w:u w:val="single"/>
    </w:rPr>
  </w:style>
  <w:style w:type="character" w:customStyle="1" w:styleId="ListParagraphChar">
    <w:name w:val="List Paragraph Char"/>
    <w:aliases w:val="lev2 list Char"/>
    <w:link w:val="ListParagraph"/>
    <w:uiPriority w:val="34"/>
    <w:locked/>
    <w:rsid w:val="004743AE"/>
  </w:style>
  <w:style w:type="paragraph" w:styleId="NormalWeb">
    <w:name w:val="Normal (Web)"/>
    <w:basedOn w:val="Normal"/>
    <w:uiPriority w:val="99"/>
    <w:unhideWhenUsed/>
    <w:rsid w:val="00966BA0"/>
    <w:rPr>
      <w:rFonts w:ascii="Times New Roman" w:hAnsi="Times New Roman" w:cs="Times New Roman"/>
    </w:rPr>
  </w:style>
  <w:style w:type="paragraph" w:customStyle="1" w:styleId="msonormal0">
    <w:name w:val="msonormal"/>
    <w:basedOn w:val="Normal"/>
    <w:rsid w:val="007730F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question-number">
    <w:name w:val="question-number"/>
    <w:basedOn w:val="DefaultParagraphFont"/>
    <w:rsid w:val="00C24C48"/>
  </w:style>
  <w:style w:type="paragraph" w:styleId="TOC3">
    <w:name w:val="toc 3"/>
    <w:basedOn w:val="Normal"/>
    <w:next w:val="Normal"/>
    <w:autoRedefine/>
    <w:uiPriority w:val="39"/>
    <w:unhideWhenUsed/>
    <w:rsid w:val="00076D8E"/>
    <w:pPr>
      <w:spacing w:after="100"/>
      <w:ind w:left="480"/>
    </w:pPr>
  </w:style>
  <w:style w:type="character" w:customStyle="1" w:styleId="Heading3Char">
    <w:name w:val="Heading 3 Char"/>
    <w:basedOn w:val="DefaultParagraphFont"/>
    <w:link w:val="Heading3"/>
    <w:uiPriority w:val="9"/>
    <w:rsid w:val="0061576E"/>
    <w:rPr>
      <w:rFonts w:ascii="Open Sans" w:hAnsi="Open Sans" w:cs="Open San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33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69063">
          <w:marLeft w:val="0"/>
          <w:marRight w:val="12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0716564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9365511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4709040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01452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138124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948804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2079935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22364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576595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  <w:divsChild>
                                                <w:div w:id="911112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000000"/>
                                                    <w:left w:val="single" w:sz="2" w:space="0" w:color="000000"/>
                                                    <w:bottom w:val="single" w:sz="2" w:space="0" w:color="000000"/>
                                                    <w:right w:val="single" w:sz="2" w:space="0" w:color="000000"/>
                                                  </w:divBdr>
                                                  <w:divsChild>
                                                    <w:div w:id="18482537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000000"/>
                                                        <w:left w:val="single" w:sz="2" w:space="0" w:color="000000"/>
                                                        <w:bottom w:val="single" w:sz="2" w:space="0" w:color="000000"/>
                                                        <w:right w:val="single" w:sz="2" w:space="0" w:color="000000"/>
                                                      </w:divBdr>
                                                      <w:divsChild>
                                                        <w:div w:id="448938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000000"/>
                                                            <w:left w:val="single" w:sz="2" w:space="0" w:color="000000"/>
                                                            <w:bottom w:val="single" w:sz="2" w:space="0" w:color="000000"/>
                                                            <w:right w:val="single" w:sz="2" w:space="0" w:color="000000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213505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56071163">
              <w:marLeft w:val="0"/>
              <w:marRight w:val="0"/>
              <w:marTop w:val="0"/>
              <w:marBottom w:val="3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60538824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2389054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534264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2102025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543634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803692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886532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555816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6689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487284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1020861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413508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footer" Target="footer2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142cfac22c7d436f" Type="http://schemas.microsoft.com/office/2019/09/relationships/intelligence" Target="intelligence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C1235E5B4EF44DA970812F92A916CF" ma:contentTypeVersion="48" ma:contentTypeDescription="Create a new document." ma:contentTypeScope="" ma:versionID="dfe9eb73356a429646c7ffe15b921761">
  <xsd:schema xmlns:xsd="http://www.w3.org/2001/XMLSchema" xmlns:xs="http://www.w3.org/2001/XMLSchema" xmlns:p="http://schemas.microsoft.com/office/2006/metadata/properties" xmlns:ns1="http://schemas.microsoft.com/sharepoint/v3" xmlns:ns2="a67c0736-5c7f-4174-8dcd-78baf74714be" xmlns:ns3="34683802-d706-48c8-8fd2-ab0c61d5a973" targetNamespace="http://schemas.microsoft.com/office/2006/metadata/properties" ma:root="true" ma:fieldsID="e430c90f5ead27fb0dc10a04065e2b22" ns1:_="" ns2:_="" ns3:_="">
    <xsd:import namespace="http://schemas.microsoft.com/sharepoint/v3"/>
    <xsd:import namespace="a67c0736-5c7f-4174-8dcd-78baf74714be"/>
    <xsd:import namespace="34683802-d706-48c8-8fd2-ab0c61d5a97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LengthInSeconds" minOccurs="0"/>
                <xsd:element ref="ns1:TagEventDate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agEventDate" ma:index="22" nillable="true" ma:displayName="Label Event Date" ma:hidden="true" ma:internalName="TagEventDate" ma:readOnly="true">
      <xsd:simpleType>
        <xsd:restriction base="dms:DateTime"/>
      </xsd:simpleType>
    </xsd:element>
    <xsd:element name="_ip_UnifiedCompliancePolicyProperties" ma:index="3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0736-5c7f-4174-8dcd-78baf74714b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616212c-6766-4df4-b6ec-4b76eac8fb49}" ma:internalName="TaxCatchAll" ma:showField="CatchAllData" ma:web="a67c0736-5c7f-4174-8dcd-78baf74714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83802-d706-48c8-8fd2-ab0c61d5a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0c0fc91-5178-4f65-8d1d-944e60792c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683802-d706-48c8-8fd2-ab0c61d5a973">
      <Terms xmlns="http://schemas.microsoft.com/office/infopath/2007/PartnerControls"/>
    </lcf76f155ced4ddcb4097134ff3c332f>
    <TaxCatchAll xmlns="a67c0736-5c7f-4174-8dcd-78baf74714be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5D2D6D-03D2-493E-83F7-7549FD99C91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DF39C6B-FB74-4F0C-8184-E7F38303DC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67c0736-5c7f-4174-8dcd-78baf74714be"/>
    <ds:schemaRef ds:uri="34683802-d706-48c8-8fd2-ab0c61d5a9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44129E-CB8C-445C-B7BF-725E06767C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D02A09B-9A68-4BD8-8B15-35F97F506895}">
  <ds:schemaRefs>
    <ds:schemaRef ds:uri="http://purl.org/dc/dcmitype/"/>
    <ds:schemaRef ds:uri="http://www.w3.org/XML/1998/namespace"/>
    <ds:schemaRef ds:uri="http://purl.org/dc/elements/1.1/"/>
    <ds:schemaRef ds:uri="http://schemas.microsoft.com/office/2006/documentManagement/types"/>
    <ds:schemaRef ds:uri="34683802-d706-48c8-8fd2-ab0c61d5a973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a67c0736-5c7f-4174-8dcd-78baf74714be"/>
    <ds:schemaRef ds:uri="http://schemas.microsoft.com/sharepoint/v3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76DC30E3-C8AA-4EB4-8D2F-94A2234600F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1c22e59-6e76-40e7-9277-37c464fc6354}" enabled="1" method="Privileged" siteId="{f99512c1-fd9f-4475-9896-9a0b3cdc50e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49</Pages>
  <Words>2173</Words>
  <Characters>11933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nny Shapland</dc:creator>
  <cp:lastModifiedBy>Ladd, Jonathan</cp:lastModifiedBy>
  <cp:revision>150</cp:revision>
  <cp:lastPrinted>2025-06-12T11:58:00Z</cp:lastPrinted>
  <dcterms:created xsi:type="dcterms:W3CDTF">2025-06-24T16:36:00Z</dcterms:created>
  <dcterms:modified xsi:type="dcterms:W3CDTF">2025-09-22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C1235E5B4EF44DA970812F92A916CF</vt:lpwstr>
  </property>
  <property fmtid="{D5CDD505-2E9C-101B-9397-08002B2CF9AE}" pid="3" name="GrammarlyDocumentId">
    <vt:lpwstr>50ef5f29b74d7e0fa69f525c73ad59f95e51e608e8b5657169eb7ef0c2ebbadb</vt:lpwstr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Order">
    <vt:r8>2300</vt:r8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TemplateUrl">
    <vt:lpwstr/>
  </property>
</Properties>
</file>